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xmlns:wp14="http://schemas.microsoft.com/office/word/2010/wordml" w:rsidRPr="009074DF" w:rsidR="00712483" w:rsidP="00712483" w:rsidRDefault="00712483" w14:paraId="672A6659" wp14:textId="77777777">
      <w:bookmarkStart w:name="OLE_LINK38" w:id="0"/>
      <w:bookmarkStart w:name="OLE_LINK39" w:id="1"/>
    </w:p>
    <w:p xmlns:wp14="http://schemas.microsoft.com/office/word/2010/wordml" w:rsidRPr="009074DF" w:rsidR="00712483" w:rsidP="00712483" w:rsidRDefault="00712483" w14:paraId="0A37501D" wp14:textId="77777777"/>
    <w:p xmlns:wp14="http://schemas.microsoft.com/office/word/2010/wordml" w:rsidRPr="009074DF" w:rsidR="00712483" w:rsidP="00712483" w:rsidRDefault="00712483" w14:paraId="5DAB6C7B" wp14:textId="77777777"/>
    <w:p xmlns:wp14="http://schemas.microsoft.com/office/word/2010/wordml" w:rsidRPr="009074DF" w:rsidR="00712483" w:rsidP="00712483" w:rsidRDefault="00712483" w14:paraId="02EB378F" wp14:textId="77777777"/>
    <w:p xmlns:wp14="http://schemas.microsoft.com/office/word/2010/wordml" w:rsidRPr="009074DF" w:rsidR="00712483" w:rsidP="00712483" w:rsidRDefault="00712483" w14:paraId="6A05A809" wp14:textId="77777777"/>
    <w:p xmlns:wp14="http://schemas.microsoft.com/office/word/2010/wordml" w:rsidRPr="009074DF" w:rsidR="00712483" w:rsidP="00712483" w:rsidRDefault="00712483" w14:paraId="5A39BBE3" wp14:textId="77777777"/>
    <w:p xmlns:wp14="http://schemas.microsoft.com/office/word/2010/wordml" w:rsidRPr="009074DF" w:rsidR="00712483" w:rsidP="00712483" w:rsidRDefault="00712483" w14:paraId="41C8F396" wp14:textId="77777777"/>
    <w:p xmlns:wp14="http://schemas.microsoft.com/office/word/2010/wordml" w:rsidRPr="009074DF" w:rsidR="00712483" w:rsidP="00712483" w:rsidRDefault="00712483" w14:paraId="72A3D3EC" wp14:textId="77777777"/>
    <w:p xmlns:wp14="http://schemas.microsoft.com/office/word/2010/wordml" w:rsidRPr="009074DF" w:rsidR="00712483" w:rsidP="00712483" w:rsidRDefault="00712483" w14:paraId="0D0B940D" wp14:textId="77777777"/>
    <w:p xmlns:wp14="http://schemas.microsoft.com/office/word/2010/wordml" w:rsidRPr="009074DF" w:rsidR="00712483" w:rsidP="00712483" w:rsidRDefault="00712483" w14:paraId="0E27B00A" wp14:textId="77777777"/>
    <w:tbl>
      <w:tblPr>
        <w:tblW w:w="9039" w:type="dxa"/>
        <w:tblBorders>
          <w:top w:val="single" w:color="4F81BD" w:sz="8" w:space="0"/>
          <w:left w:val="single" w:color="4F81BD" w:sz="8" w:space="0"/>
          <w:bottom w:val="single" w:color="4F81BD" w:sz="8" w:space="0"/>
          <w:right w:val="single" w:color="4F81BD" w:sz="8" w:space="0"/>
        </w:tblBorders>
        <w:tblLook w:val="04A0" w:firstRow="1" w:lastRow="0" w:firstColumn="1" w:lastColumn="0" w:noHBand="0" w:noVBand="1"/>
      </w:tblPr>
      <w:tblGrid>
        <w:gridCol w:w="2660"/>
        <w:gridCol w:w="6379"/>
      </w:tblGrid>
      <w:tr xmlns:wp14="http://schemas.microsoft.com/office/word/2010/wordml" w:rsidRPr="009074DF" w:rsidR="00BA26BB" w:rsidTr="002E5CFC" w14:paraId="55D124DB" wp14:textId="77777777">
        <w:tc>
          <w:tcPr>
            <w:tcW w:w="2660" w:type="dxa"/>
            <w:tcBorders>
              <w:top w:val="nil"/>
              <w:left w:val="nil"/>
              <w:bottom w:val="single" w:color="4F81BD" w:sz="24" w:space="0"/>
              <w:right w:val="single" w:color="4F81BD" w:sz="2" w:space="0"/>
            </w:tcBorders>
            <w:shd w:val="clear" w:color="auto" w:fill="FFFFFF"/>
            <w:vAlign w:val="center"/>
          </w:tcPr>
          <w:p w:rsidRPr="009074DF" w:rsidR="00BA26BB" w:rsidP="002E5CFC" w:rsidRDefault="00BA26BB" w14:paraId="0B7D20DC" wp14:textId="77777777">
            <w:pPr>
              <w:jc w:val="right"/>
              <w:rPr>
                <w:rFonts w:ascii="Calibri" w:hAnsi="Calibri"/>
                <w:b/>
                <w:color w:val="354369"/>
                <w:sz w:val="28"/>
                <w:szCs w:val="28"/>
              </w:rPr>
            </w:pPr>
            <w:r w:rsidRPr="009074DF">
              <w:rPr>
                <w:rFonts w:ascii="Calibri" w:hAnsi="Calibri" w:cs="Arial"/>
                <w:b/>
                <w:color w:val="354369"/>
                <w:sz w:val="28"/>
                <w:szCs w:val="28"/>
              </w:rPr>
              <w:t>Client</w:t>
            </w:r>
            <w:r w:rsidRPr="009074DF">
              <w:rPr>
                <w:rFonts w:ascii="Calibri" w:hAnsi="Calibri"/>
                <w:b/>
                <w:color w:val="354369"/>
                <w:sz w:val="28"/>
                <w:szCs w:val="28"/>
              </w:rPr>
              <w:t xml:space="preserve">    </w:t>
            </w:r>
          </w:p>
        </w:tc>
        <w:tc>
          <w:tcPr>
            <w:tcW w:w="6379" w:type="dxa"/>
            <w:tcBorders>
              <w:top w:val="nil"/>
              <w:left w:val="single" w:color="4F81BD" w:sz="2" w:space="0"/>
              <w:bottom w:val="single" w:color="4F81BD" w:sz="24" w:space="0"/>
              <w:right w:val="nil"/>
            </w:tcBorders>
            <w:shd w:val="clear" w:color="auto" w:fill="FFFFFF"/>
            <w:tcMar>
              <w:left w:w="397" w:type="dxa"/>
              <w:right w:w="397" w:type="dxa"/>
            </w:tcMar>
            <w:vAlign w:val="center"/>
          </w:tcPr>
          <w:p w:rsidRPr="009074DF" w:rsidR="00BA26BB" w:rsidP="009C72CB" w:rsidRDefault="00D1756F" w14:paraId="6EA08A9A" wp14:textId="77777777">
            <w:pPr>
              <w:rPr>
                <w:rFonts w:ascii="Calibri" w:hAnsi="Calibri"/>
                <w:color w:val="000000"/>
                <w:sz w:val="28"/>
                <w:szCs w:val="28"/>
              </w:rPr>
            </w:pPr>
            <w:r w:rsidRPr="009074DF">
              <w:rPr>
                <w:rFonts w:ascii="Calibri" w:hAnsi="Calibri"/>
                <w:color w:val="000000"/>
                <w:sz w:val="28"/>
                <w:szCs w:val="28"/>
              </w:rPr>
              <w:t>ENB CREATIVE</w:t>
            </w:r>
          </w:p>
        </w:tc>
      </w:tr>
      <w:tr xmlns:wp14="http://schemas.microsoft.com/office/word/2010/wordml" w:rsidRPr="009074DF" w:rsidR="00BA26BB" w:rsidTr="002E5CFC" w14:paraId="67B7E47C" wp14:textId="77777777">
        <w:tc>
          <w:tcPr>
            <w:tcW w:w="2660" w:type="dxa"/>
            <w:tcBorders>
              <w:top w:val="nil"/>
              <w:left w:val="nil"/>
              <w:bottom w:val="nil"/>
              <w:right w:val="single" w:color="4F81BD" w:sz="8" w:space="0"/>
            </w:tcBorders>
            <w:shd w:val="clear" w:color="auto" w:fill="FFFFFF"/>
            <w:vAlign w:val="center"/>
          </w:tcPr>
          <w:p w:rsidRPr="009074DF" w:rsidR="00BA26BB" w:rsidP="002E5CFC" w:rsidRDefault="00BA26BB" w14:paraId="6253663D" wp14:textId="77777777">
            <w:pPr>
              <w:jc w:val="right"/>
              <w:rPr>
                <w:rFonts w:ascii="Calibri" w:hAnsi="Calibri"/>
                <w:b/>
                <w:color w:val="354369"/>
                <w:sz w:val="28"/>
                <w:szCs w:val="28"/>
              </w:rPr>
            </w:pPr>
            <w:r w:rsidRPr="009074DF">
              <w:rPr>
                <w:rFonts w:ascii="Calibri" w:hAnsi="Calibri" w:cs="Arial"/>
                <w:b/>
                <w:color w:val="354369"/>
                <w:sz w:val="28"/>
                <w:szCs w:val="28"/>
              </w:rPr>
              <w:t>Project Name</w:t>
            </w:r>
          </w:p>
        </w:tc>
        <w:tc>
          <w:tcPr>
            <w:tcW w:w="6379" w:type="dxa"/>
            <w:tcBorders>
              <w:top w:val="single" w:color="4F81BD" w:sz="24" w:space="0"/>
              <w:left w:val="nil"/>
              <w:bottom w:val="nil"/>
              <w:right w:val="nil"/>
            </w:tcBorders>
            <w:shd w:val="clear" w:color="auto" w:fill="auto"/>
            <w:tcMar>
              <w:left w:w="397" w:type="dxa"/>
              <w:right w:w="397" w:type="dxa"/>
            </w:tcMar>
            <w:vAlign w:val="center"/>
          </w:tcPr>
          <w:p w:rsidRPr="009074DF" w:rsidR="00BA26BB" w:rsidP="002E5CFC" w:rsidRDefault="00AA15CD" w14:paraId="1B955469" wp14:textId="77777777">
            <w:pPr>
              <w:rPr>
                <w:rFonts w:ascii="Calibri" w:hAnsi="Calibri"/>
                <w:color w:val="000000"/>
                <w:sz w:val="28"/>
                <w:szCs w:val="28"/>
              </w:rPr>
            </w:pPr>
            <w:r w:rsidRPr="009074DF">
              <w:rPr>
                <w:rFonts w:ascii="Calibri" w:hAnsi="Calibri"/>
                <w:color w:val="000000"/>
                <w:sz w:val="28"/>
                <w:szCs w:val="28"/>
              </w:rPr>
              <w:t>DEMO NOTE APP</w:t>
            </w:r>
          </w:p>
        </w:tc>
      </w:tr>
      <w:tr xmlns:wp14="http://schemas.microsoft.com/office/word/2010/wordml" w:rsidRPr="009074DF" w:rsidR="00BA26BB" w:rsidTr="002E5CFC" w14:paraId="60061E4C" wp14:textId="77777777">
        <w:tc>
          <w:tcPr>
            <w:tcW w:w="2660" w:type="dxa"/>
            <w:tcBorders>
              <w:top w:val="nil"/>
              <w:left w:val="nil"/>
              <w:bottom w:val="nil"/>
              <w:right w:val="nil"/>
            </w:tcBorders>
            <w:shd w:val="clear" w:color="auto" w:fill="FFFFFF"/>
            <w:vAlign w:val="center"/>
          </w:tcPr>
          <w:p w:rsidRPr="009074DF" w:rsidR="00BA26BB" w:rsidP="002E5CFC" w:rsidRDefault="00BA26BB" w14:paraId="44EAFD9C" wp14:textId="77777777">
            <w:pPr>
              <w:jc w:val="right"/>
              <w:rPr>
                <w:rFonts w:ascii="Calibri" w:hAnsi="Calibri"/>
                <w:b/>
                <w:color w:val="245590"/>
                <w:sz w:val="28"/>
                <w:szCs w:val="28"/>
              </w:rPr>
            </w:pPr>
          </w:p>
        </w:tc>
        <w:tc>
          <w:tcPr>
            <w:tcW w:w="6379" w:type="dxa"/>
            <w:tcBorders>
              <w:top w:val="nil"/>
              <w:left w:val="nil"/>
              <w:bottom w:val="nil"/>
              <w:right w:val="nil"/>
            </w:tcBorders>
            <w:shd w:val="clear" w:color="auto" w:fill="auto"/>
            <w:tcMar>
              <w:left w:w="397" w:type="dxa"/>
              <w:right w:w="397" w:type="dxa"/>
            </w:tcMar>
            <w:vAlign w:val="center"/>
          </w:tcPr>
          <w:p w:rsidRPr="009074DF" w:rsidR="00BA26BB" w:rsidP="002E5CFC" w:rsidRDefault="00BA26BB" w14:paraId="4B94D5A5" wp14:textId="77777777">
            <w:pPr>
              <w:rPr>
                <w:rFonts w:ascii="Calibri" w:hAnsi="Calibri"/>
                <w:color w:val="000000"/>
                <w:sz w:val="28"/>
                <w:szCs w:val="28"/>
              </w:rPr>
            </w:pPr>
          </w:p>
        </w:tc>
      </w:tr>
    </w:tbl>
    <w:p xmlns:wp14="http://schemas.microsoft.com/office/word/2010/wordml" w:rsidRPr="009074DF" w:rsidR="00B4479D" w:rsidRDefault="00B4479D" w14:paraId="3DEEC669" wp14:textId="77777777">
      <w:pPr>
        <w:sectPr w:rsidRPr="009074DF" w:rsidR="00B4479D" w:rsidSect="004D2B46">
          <w:headerReference w:type="default" r:id="rId8"/>
          <w:footerReference w:type="default" r:id="rId9"/>
          <w:headerReference w:type="first" r:id="rId10"/>
          <w:footerReference w:type="first" r:id="rId11"/>
          <w:pgSz w:w="12240" w:h="15840" w:orient="portrait"/>
          <w:pgMar w:top="7193" w:right="1800" w:bottom="1440" w:left="1800" w:header="720" w:footer="1350" w:gutter="0"/>
          <w:cols w:space="720"/>
          <w:titlePg/>
          <w:docGrid w:linePitch="360"/>
        </w:sectPr>
      </w:pPr>
    </w:p>
    <w:p xmlns:wp14="http://schemas.microsoft.com/office/word/2010/wordml" w:rsidRPr="009074DF" w:rsidR="00AE57BC" w:rsidP="00AE57BC" w:rsidRDefault="00AE57BC" w14:paraId="3656B9AB" wp14:textId="77777777">
      <w:pPr>
        <w:pStyle w:val="HeadingWithoutNumbering"/>
      </w:pPr>
    </w:p>
    <w:p xmlns:wp14="http://schemas.microsoft.com/office/word/2010/wordml" w:rsidRPr="009074DF" w:rsidR="00534E45" w:rsidRDefault="00534E45" w14:paraId="22E0FC93" wp14:textId="77777777">
      <w:pPr>
        <w:pStyle w:val="TBal"/>
      </w:pPr>
      <w:r w:rsidRPr="009074DF">
        <w:t>Table of Contents</w:t>
      </w:r>
    </w:p>
    <w:p xmlns:wp14="http://schemas.microsoft.com/office/word/2010/wordml" w:rsidRPr="009074DF" w:rsidR="009824A5" w:rsidRDefault="00534E45" w14:paraId="3F597990" wp14:textId="77777777">
      <w:pPr>
        <w:pStyle w:val="T1"/>
        <w:rPr>
          <w:rFonts w:ascii="Calibri" w:hAnsi="Calibri"/>
          <w:b w:val="0"/>
          <w:bCs w:val="0"/>
          <w:caps w:val="0"/>
          <w:szCs w:val="22"/>
          <w:lang w:val="en-US" w:eastAsia="tr-TR"/>
        </w:rPr>
      </w:pPr>
      <w:r w:rsidRPr="009074DF">
        <w:rPr>
          <w:lang w:val="en-US"/>
        </w:rPr>
        <w:fldChar w:fldCharType="begin"/>
      </w:r>
      <w:r w:rsidRPr="009074DF">
        <w:rPr>
          <w:lang w:val="en-US"/>
        </w:rPr>
        <w:instrText xml:space="preserve"> TOC \o "1-3" \h \z \u </w:instrText>
      </w:r>
      <w:r w:rsidRPr="009074DF">
        <w:rPr>
          <w:lang w:val="en-US"/>
        </w:rPr>
        <w:fldChar w:fldCharType="separate"/>
      </w:r>
      <w:r w:rsidRPr="009074DF" w:rsidR="009824A5">
        <w:rPr>
          <w:rStyle w:val="Kpr"/>
          <w:lang w:val="en-US"/>
        </w:rPr>
        <w:fldChar w:fldCharType="begin"/>
      </w:r>
      <w:r w:rsidRPr="009074DF" w:rsidR="009824A5">
        <w:rPr>
          <w:rStyle w:val="Kpr"/>
          <w:lang w:val="en-US"/>
        </w:rPr>
        <w:instrText xml:space="preserve"> </w:instrText>
      </w:r>
      <w:r w:rsidRPr="009074DF" w:rsidR="009824A5">
        <w:rPr>
          <w:lang w:val="en-US"/>
        </w:rPr>
        <w:instrText>HYPERLINK \l "_Toc40651712"</w:instrText>
      </w:r>
      <w:r w:rsidRPr="009074DF" w:rsidR="009824A5">
        <w:rPr>
          <w:rStyle w:val="Kpr"/>
          <w:lang w:val="en-US"/>
        </w:rPr>
        <w:instrText xml:space="preserve"> </w:instrText>
      </w:r>
      <w:r w:rsidRPr="009074DF" w:rsidR="009824A5">
        <w:rPr>
          <w:rStyle w:val="Kpr"/>
          <w:lang w:val="en-US"/>
        </w:rPr>
      </w:r>
      <w:r w:rsidRPr="009074DF" w:rsidR="009824A5">
        <w:rPr>
          <w:rStyle w:val="Kpr"/>
          <w:lang w:val="en-US"/>
        </w:rPr>
        <w:fldChar w:fldCharType="separate"/>
      </w:r>
      <w:r w:rsidRPr="009074DF" w:rsidR="009824A5">
        <w:rPr>
          <w:rStyle w:val="Kpr"/>
          <w:lang w:val="en-US"/>
        </w:rPr>
        <w:t>1</w:t>
      </w:r>
      <w:r w:rsidRPr="009074DF" w:rsidR="009824A5">
        <w:rPr>
          <w:rFonts w:ascii="Calibri" w:hAnsi="Calibri"/>
          <w:b w:val="0"/>
          <w:bCs w:val="0"/>
          <w:caps w:val="0"/>
          <w:szCs w:val="22"/>
          <w:lang w:val="en-US" w:eastAsia="tr-TR"/>
        </w:rPr>
        <w:tab/>
      </w:r>
      <w:r w:rsidRPr="009074DF" w:rsidR="009824A5">
        <w:rPr>
          <w:rStyle w:val="Kpr"/>
          <w:lang w:val="en-US"/>
        </w:rPr>
        <w:t>Assumptions</w:t>
      </w:r>
      <w:r w:rsidRPr="009074DF" w:rsidR="009824A5">
        <w:rPr>
          <w:webHidden/>
          <w:lang w:val="en-US"/>
        </w:rPr>
        <w:tab/>
      </w:r>
      <w:r w:rsidRPr="009074DF" w:rsidR="009824A5">
        <w:rPr>
          <w:webHidden/>
          <w:lang w:val="en-US"/>
        </w:rPr>
        <w:fldChar w:fldCharType="begin"/>
      </w:r>
      <w:r w:rsidRPr="009074DF" w:rsidR="009824A5">
        <w:rPr>
          <w:webHidden/>
          <w:lang w:val="en-US"/>
        </w:rPr>
        <w:instrText xml:space="preserve"> PAGEREF _Toc40651712 \h </w:instrText>
      </w:r>
      <w:r w:rsidRPr="009074DF" w:rsidR="009824A5">
        <w:rPr>
          <w:webHidden/>
          <w:lang w:val="en-US"/>
        </w:rPr>
      </w:r>
      <w:r w:rsidRPr="009074DF" w:rsidR="009824A5">
        <w:rPr>
          <w:webHidden/>
          <w:lang w:val="en-US"/>
        </w:rPr>
        <w:fldChar w:fldCharType="separate"/>
      </w:r>
      <w:r w:rsidRPr="009074DF" w:rsidR="009824A5">
        <w:rPr>
          <w:webHidden/>
          <w:lang w:val="en-US"/>
        </w:rPr>
        <w:t>3</w:t>
      </w:r>
      <w:r w:rsidRPr="009074DF" w:rsidR="009824A5">
        <w:rPr>
          <w:webHidden/>
          <w:lang w:val="en-US"/>
        </w:rPr>
        <w:fldChar w:fldCharType="end"/>
      </w:r>
      <w:r w:rsidRPr="009074DF" w:rsidR="009824A5">
        <w:rPr>
          <w:rStyle w:val="Kpr"/>
          <w:lang w:val="en-US"/>
        </w:rPr>
        <w:fldChar w:fldCharType="end"/>
      </w:r>
    </w:p>
    <w:p xmlns:wp14="http://schemas.microsoft.com/office/word/2010/wordml" w:rsidRPr="009074DF" w:rsidR="009824A5" w:rsidRDefault="009824A5" w14:paraId="1246C38E" wp14:textId="77777777">
      <w:pPr>
        <w:pStyle w:val="T1"/>
        <w:rPr>
          <w:rFonts w:ascii="Calibri" w:hAnsi="Calibri"/>
          <w:b w:val="0"/>
          <w:bCs w:val="0"/>
          <w:caps w:val="0"/>
          <w:szCs w:val="22"/>
          <w:lang w:val="en-US" w:eastAsia="tr-TR"/>
        </w:rPr>
      </w:pPr>
      <w:hyperlink w:history="1" w:anchor="_Toc40651713">
        <w:r w:rsidRPr="009074DF">
          <w:rPr>
            <w:rStyle w:val="Kpr"/>
            <w:lang w:val="en-US"/>
          </w:rPr>
          <w:t>2</w:t>
        </w:r>
        <w:r w:rsidRPr="009074DF">
          <w:rPr>
            <w:rFonts w:ascii="Calibri" w:hAnsi="Calibri"/>
            <w:b w:val="0"/>
            <w:bCs w:val="0"/>
            <w:caps w:val="0"/>
            <w:szCs w:val="22"/>
            <w:lang w:val="en-US" w:eastAsia="tr-TR"/>
          </w:rPr>
          <w:tab/>
        </w:r>
        <w:r w:rsidRPr="009074DF">
          <w:rPr>
            <w:rStyle w:val="Kpr"/>
            <w:lang w:val="en-US"/>
          </w:rPr>
          <w:t>Requirements</w:t>
        </w:r>
        <w:r w:rsidRPr="009074DF">
          <w:rPr>
            <w:webHidden/>
            <w:lang w:val="en-US"/>
          </w:rPr>
          <w:tab/>
        </w:r>
        <w:r w:rsidRPr="009074DF">
          <w:rPr>
            <w:webHidden/>
            <w:lang w:val="en-US"/>
          </w:rPr>
          <w:fldChar w:fldCharType="begin"/>
        </w:r>
        <w:r w:rsidRPr="009074DF">
          <w:rPr>
            <w:webHidden/>
            <w:lang w:val="en-US"/>
          </w:rPr>
          <w:instrText xml:space="preserve"> PAGEREF _Toc40651713 \h </w:instrText>
        </w:r>
        <w:r w:rsidRPr="009074DF">
          <w:rPr>
            <w:webHidden/>
            <w:lang w:val="en-US"/>
          </w:rPr>
        </w:r>
        <w:r w:rsidRPr="009074DF">
          <w:rPr>
            <w:webHidden/>
            <w:lang w:val="en-US"/>
          </w:rPr>
          <w:fldChar w:fldCharType="separate"/>
        </w:r>
        <w:r w:rsidRPr="009074DF">
          <w:rPr>
            <w:webHidden/>
            <w:lang w:val="en-US"/>
          </w:rPr>
          <w:t>3</w:t>
        </w:r>
        <w:r w:rsidRPr="009074DF">
          <w:rPr>
            <w:webHidden/>
            <w:lang w:val="en-US"/>
          </w:rPr>
          <w:fldChar w:fldCharType="end"/>
        </w:r>
      </w:hyperlink>
    </w:p>
    <w:p xmlns:wp14="http://schemas.microsoft.com/office/word/2010/wordml" w:rsidRPr="009074DF" w:rsidR="009824A5" w:rsidRDefault="009824A5" w14:paraId="4061DA95" wp14:textId="77777777">
      <w:pPr>
        <w:pStyle w:val="T1"/>
        <w:rPr>
          <w:rFonts w:ascii="Calibri" w:hAnsi="Calibri"/>
          <w:b w:val="0"/>
          <w:bCs w:val="0"/>
          <w:caps w:val="0"/>
          <w:szCs w:val="22"/>
          <w:lang w:val="en-US" w:eastAsia="tr-TR"/>
        </w:rPr>
      </w:pPr>
      <w:hyperlink w:history="1" w:anchor="_Toc40651714">
        <w:r w:rsidRPr="009074DF">
          <w:rPr>
            <w:rStyle w:val="Kpr"/>
            <w:lang w:val="en-US"/>
          </w:rPr>
          <w:t>3</w:t>
        </w:r>
        <w:r w:rsidRPr="009074DF">
          <w:rPr>
            <w:rFonts w:ascii="Calibri" w:hAnsi="Calibri"/>
            <w:b w:val="0"/>
            <w:bCs w:val="0"/>
            <w:caps w:val="0"/>
            <w:szCs w:val="22"/>
            <w:lang w:val="en-US" w:eastAsia="tr-TR"/>
          </w:rPr>
          <w:tab/>
        </w:r>
        <w:r w:rsidRPr="009074DF">
          <w:rPr>
            <w:rStyle w:val="Kpr"/>
            <w:lang w:val="en-US"/>
          </w:rPr>
          <w:t>Solution</w:t>
        </w:r>
        <w:r w:rsidRPr="009074DF">
          <w:rPr>
            <w:webHidden/>
            <w:lang w:val="en-US"/>
          </w:rPr>
          <w:tab/>
        </w:r>
        <w:r w:rsidRPr="009074DF">
          <w:rPr>
            <w:webHidden/>
            <w:lang w:val="en-US"/>
          </w:rPr>
          <w:fldChar w:fldCharType="begin"/>
        </w:r>
        <w:r w:rsidRPr="009074DF">
          <w:rPr>
            <w:webHidden/>
            <w:lang w:val="en-US"/>
          </w:rPr>
          <w:instrText xml:space="preserve"> PAGEREF _Toc40651714 \h </w:instrText>
        </w:r>
        <w:r w:rsidRPr="009074DF">
          <w:rPr>
            <w:webHidden/>
            <w:lang w:val="en-US"/>
          </w:rPr>
        </w:r>
        <w:r w:rsidRPr="009074DF">
          <w:rPr>
            <w:webHidden/>
            <w:lang w:val="en-US"/>
          </w:rPr>
          <w:fldChar w:fldCharType="separate"/>
        </w:r>
        <w:r w:rsidRPr="009074DF">
          <w:rPr>
            <w:webHidden/>
            <w:lang w:val="en-US"/>
          </w:rPr>
          <w:t>4</w:t>
        </w:r>
        <w:r w:rsidRPr="009074DF">
          <w:rPr>
            <w:webHidden/>
            <w:lang w:val="en-US"/>
          </w:rPr>
          <w:fldChar w:fldCharType="end"/>
        </w:r>
      </w:hyperlink>
    </w:p>
    <w:p xmlns:wp14="http://schemas.microsoft.com/office/word/2010/wordml" w:rsidRPr="009074DF" w:rsidR="009824A5" w:rsidRDefault="009824A5" w14:paraId="1C185088" wp14:textId="77777777">
      <w:pPr>
        <w:pStyle w:val="T2"/>
        <w:rPr>
          <w:rFonts w:ascii="Calibri" w:hAnsi="Calibri" w:cs="Times New Roman"/>
          <w:b w:val="0"/>
          <w:bCs w:val="0"/>
          <w:caps w:val="0"/>
          <w:color w:val="auto"/>
          <w:szCs w:val="22"/>
          <w:lang w:eastAsia="tr-TR"/>
        </w:rPr>
      </w:pPr>
      <w:hyperlink w:history="1" w:anchor="_Toc40651715">
        <w:r w:rsidRPr="009074DF">
          <w:rPr>
            <w:rStyle w:val="Kpr"/>
            <w:rFonts w:cs="Times New Roman"/>
            <w:lang w:val="en-US"/>
          </w:rPr>
          <w:t>3.1</w:t>
        </w:r>
        <w:r w:rsidRPr="009074DF">
          <w:rPr>
            <w:rFonts w:ascii="Calibri" w:hAnsi="Calibri" w:cs="Times New Roman"/>
            <w:b w:val="0"/>
            <w:bCs w:val="0"/>
            <w:caps w:val="0"/>
            <w:color w:val="auto"/>
            <w:szCs w:val="22"/>
            <w:lang w:eastAsia="tr-TR"/>
          </w:rPr>
          <w:tab/>
        </w:r>
        <w:r w:rsidRPr="009074DF">
          <w:rPr>
            <w:rStyle w:val="Kpr"/>
            <w:lang w:val="en-US"/>
          </w:rPr>
          <w:t>DemoNoteApp</w:t>
        </w:r>
        <w:r w:rsidRPr="009074DF">
          <w:rPr>
            <w:webHidden/>
          </w:rPr>
          <w:tab/>
        </w:r>
        <w:r w:rsidRPr="009074DF">
          <w:rPr>
            <w:webHidden/>
          </w:rPr>
          <w:fldChar w:fldCharType="begin"/>
        </w:r>
        <w:r w:rsidRPr="009074DF">
          <w:rPr>
            <w:webHidden/>
          </w:rPr>
          <w:instrText xml:space="preserve"> PAGEREF _Toc40651715 \h </w:instrText>
        </w:r>
        <w:r w:rsidRPr="009074DF">
          <w:rPr>
            <w:webHidden/>
          </w:rPr>
        </w:r>
        <w:r w:rsidRPr="009074DF">
          <w:rPr>
            <w:webHidden/>
          </w:rPr>
          <w:fldChar w:fldCharType="separate"/>
        </w:r>
        <w:r w:rsidRPr="009074DF">
          <w:rPr>
            <w:webHidden/>
          </w:rPr>
          <w:t>4</w:t>
        </w:r>
        <w:r w:rsidRPr="009074DF">
          <w:rPr>
            <w:webHidden/>
          </w:rPr>
          <w:fldChar w:fldCharType="end"/>
        </w:r>
      </w:hyperlink>
    </w:p>
    <w:p xmlns:wp14="http://schemas.microsoft.com/office/word/2010/wordml" w:rsidRPr="009074DF" w:rsidR="009824A5" w:rsidRDefault="009824A5" w14:paraId="112BFA24" wp14:textId="77777777">
      <w:pPr>
        <w:pStyle w:val="T2"/>
        <w:rPr>
          <w:rFonts w:ascii="Calibri" w:hAnsi="Calibri" w:cs="Times New Roman"/>
          <w:b w:val="0"/>
          <w:bCs w:val="0"/>
          <w:caps w:val="0"/>
          <w:color w:val="auto"/>
          <w:szCs w:val="22"/>
          <w:lang w:eastAsia="tr-TR"/>
        </w:rPr>
      </w:pPr>
      <w:hyperlink w:history="1" w:anchor="_Toc40651716">
        <w:r w:rsidRPr="009074DF">
          <w:rPr>
            <w:rStyle w:val="Kpr"/>
            <w:rFonts w:cs="Times New Roman"/>
            <w:lang w:val="en-US"/>
          </w:rPr>
          <w:t>3.2</w:t>
        </w:r>
        <w:r w:rsidRPr="009074DF">
          <w:rPr>
            <w:rFonts w:ascii="Calibri" w:hAnsi="Calibri" w:cs="Times New Roman"/>
            <w:b w:val="0"/>
            <w:bCs w:val="0"/>
            <w:caps w:val="0"/>
            <w:color w:val="auto"/>
            <w:szCs w:val="22"/>
            <w:lang w:eastAsia="tr-TR"/>
          </w:rPr>
          <w:tab/>
        </w:r>
        <w:r w:rsidRPr="009074DF">
          <w:rPr>
            <w:rStyle w:val="Kpr"/>
            <w:lang w:val="en-US"/>
          </w:rPr>
          <w:t>Android Module</w:t>
        </w:r>
        <w:r w:rsidRPr="009074DF">
          <w:rPr>
            <w:webHidden/>
          </w:rPr>
          <w:tab/>
        </w:r>
        <w:r w:rsidRPr="009074DF">
          <w:rPr>
            <w:webHidden/>
          </w:rPr>
          <w:fldChar w:fldCharType="begin"/>
        </w:r>
        <w:r w:rsidRPr="009074DF">
          <w:rPr>
            <w:webHidden/>
          </w:rPr>
          <w:instrText xml:space="preserve"> PAGEREF _Toc40651716 \h </w:instrText>
        </w:r>
        <w:r w:rsidRPr="009074DF">
          <w:rPr>
            <w:webHidden/>
          </w:rPr>
        </w:r>
        <w:r w:rsidRPr="009074DF">
          <w:rPr>
            <w:webHidden/>
          </w:rPr>
          <w:fldChar w:fldCharType="separate"/>
        </w:r>
        <w:r w:rsidRPr="009074DF">
          <w:rPr>
            <w:webHidden/>
          </w:rPr>
          <w:t>4</w:t>
        </w:r>
        <w:r w:rsidRPr="009074DF">
          <w:rPr>
            <w:webHidden/>
          </w:rPr>
          <w:fldChar w:fldCharType="end"/>
        </w:r>
      </w:hyperlink>
    </w:p>
    <w:p xmlns:wp14="http://schemas.microsoft.com/office/word/2010/wordml" w:rsidRPr="009074DF" w:rsidR="009824A5" w:rsidRDefault="009824A5" w14:paraId="12BAE5E4" wp14:textId="77777777">
      <w:pPr>
        <w:pStyle w:val="T2"/>
        <w:rPr>
          <w:rFonts w:ascii="Calibri" w:hAnsi="Calibri" w:cs="Times New Roman"/>
          <w:b w:val="0"/>
          <w:bCs w:val="0"/>
          <w:caps w:val="0"/>
          <w:color w:val="auto"/>
          <w:szCs w:val="22"/>
          <w:lang w:eastAsia="tr-TR"/>
        </w:rPr>
      </w:pPr>
      <w:hyperlink w:history="1" w:anchor="_Toc40651717">
        <w:r w:rsidRPr="009074DF">
          <w:rPr>
            <w:rStyle w:val="Kpr"/>
            <w:rFonts w:cs="Times New Roman"/>
            <w:lang w:val="en-US"/>
          </w:rPr>
          <w:t>3.3</w:t>
        </w:r>
        <w:r w:rsidRPr="009074DF">
          <w:rPr>
            <w:rFonts w:ascii="Calibri" w:hAnsi="Calibri" w:cs="Times New Roman"/>
            <w:b w:val="0"/>
            <w:bCs w:val="0"/>
            <w:caps w:val="0"/>
            <w:color w:val="auto"/>
            <w:szCs w:val="22"/>
            <w:lang w:eastAsia="tr-TR"/>
          </w:rPr>
          <w:tab/>
        </w:r>
        <w:r w:rsidRPr="009074DF">
          <w:rPr>
            <w:rStyle w:val="Kpr"/>
            <w:lang w:val="en-US"/>
          </w:rPr>
          <w:t>Web Module</w:t>
        </w:r>
        <w:r w:rsidRPr="009074DF">
          <w:rPr>
            <w:webHidden/>
          </w:rPr>
          <w:tab/>
        </w:r>
        <w:r w:rsidRPr="009074DF">
          <w:rPr>
            <w:webHidden/>
          </w:rPr>
          <w:fldChar w:fldCharType="begin"/>
        </w:r>
        <w:r w:rsidRPr="009074DF">
          <w:rPr>
            <w:webHidden/>
          </w:rPr>
          <w:instrText xml:space="preserve"> PAGEREF _Toc40651717 \h </w:instrText>
        </w:r>
        <w:r w:rsidRPr="009074DF">
          <w:rPr>
            <w:webHidden/>
          </w:rPr>
        </w:r>
        <w:r w:rsidRPr="009074DF">
          <w:rPr>
            <w:webHidden/>
          </w:rPr>
          <w:fldChar w:fldCharType="separate"/>
        </w:r>
        <w:r w:rsidRPr="009074DF">
          <w:rPr>
            <w:webHidden/>
          </w:rPr>
          <w:t>5</w:t>
        </w:r>
        <w:r w:rsidRPr="009074DF">
          <w:rPr>
            <w:webHidden/>
          </w:rPr>
          <w:fldChar w:fldCharType="end"/>
        </w:r>
      </w:hyperlink>
    </w:p>
    <w:p xmlns:wp14="http://schemas.microsoft.com/office/word/2010/wordml" w:rsidRPr="009074DF" w:rsidR="009824A5" w:rsidRDefault="009824A5" w14:paraId="26FC044A" wp14:textId="77777777">
      <w:pPr>
        <w:pStyle w:val="T2"/>
        <w:rPr>
          <w:rFonts w:ascii="Calibri" w:hAnsi="Calibri" w:cs="Times New Roman"/>
          <w:b w:val="0"/>
          <w:bCs w:val="0"/>
          <w:caps w:val="0"/>
          <w:color w:val="auto"/>
          <w:szCs w:val="22"/>
          <w:lang w:eastAsia="tr-TR"/>
        </w:rPr>
      </w:pPr>
      <w:hyperlink w:history="1" w:anchor="_Toc40651718">
        <w:r w:rsidRPr="009074DF">
          <w:rPr>
            <w:rStyle w:val="Kpr"/>
            <w:rFonts w:cs="Times New Roman"/>
            <w:lang w:val="en-US"/>
          </w:rPr>
          <w:t>3.4</w:t>
        </w:r>
        <w:r w:rsidRPr="009074DF">
          <w:rPr>
            <w:rFonts w:ascii="Calibri" w:hAnsi="Calibri" w:cs="Times New Roman"/>
            <w:b w:val="0"/>
            <w:bCs w:val="0"/>
            <w:caps w:val="0"/>
            <w:color w:val="auto"/>
            <w:szCs w:val="22"/>
            <w:lang w:eastAsia="tr-TR"/>
          </w:rPr>
          <w:tab/>
        </w:r>
        <w:r w:rsidRPr="009074DF">
          <w:rPr>
            <w:rStyle w:val="Kpr"/>
            <w:lang w:val="en-US"/>
          </w:rPr>
          <w:t>Design Module</w:t>
        </w:r>
        <w:r w:rsidRPr="009074DF">
          <w:rPr>
            <w:webHidden/>
          </w:rPr>
          <w:tab/>
        </w:r>
        <w:r w:rsidRPr="009074DF">
          <w:rPr>
            <w:webHidden/>
          </w:rPr>
          <w:fldChar w:fldCharType="begin"/>
        </w:r>
        <w:r w:rsidRPr="009074DF">
          <w:rPr>
            <w:webHidden/>
          </w:rPr>
          <w:instrText xml:space="preserve"> PAGEREF _Toc40651718 \h </w:instrText>
        </w:r>
        <w:r w:rsidRPr="009074DF">
          <w:rPr>
            <w:webHidden/>
          </w:rPr>
        </w:r>
        <w:r w:rsidRPr="009074DF">
          <w:rPr>
            <w:webHidden/>
          </w:rPr>
          <w:fldChar w:fldCharType="separate"/>
        </w:r>
        <w:r w:rsidRPr="009074DF">
          <w:rPr>
            <w:webHidden/>
          </w:rPr>
          <w:t>5</w:t>
        </w:r>
        <w:r w:rsidRPr="009074DF">
          <w:rPr>
            <w:webHidden/>
          </w:rPr>
          <w:fldChar w:fldCharType="end"/>
        </w:r>
      </w:hyperlink>
    </w:p>
    <w:p xmlns:wp14="http://schemas.microsoft.com/office/word/2010/wordml" w:rsidRPr="009074DF" w:rsidR="009824A5" w:rsidRDefault="009824A5" w14:paraId="7814D258" wp14:textId="77777777">
      <w:pPr>
        <w:pStyle w:val="T2"/>
        <w:rPr>
          <w:rFonts w:ascii="Calibri" w:hAnsi="Calibri" w:cs="Times New Roman"/>
          <w:b w:val="0"/>
          <w:bCs w:val="0"/>
          <w:caps w:val="0"/>
          <w:color w:val="auto"/>
          <w:szCs w:val="22"/>
          <w:lang w:eastAsia="tr-TR"/>
        </w:rPr>
      </w:pPr>
      <w:hyperlink w:history="1" w:anchor="_Toc40651719">
        <w:r w:rsidRPr="009074DF">
          <w:rPr>
            <w:rStyle w:val="Kpr"/>
            <w:rFonts w:cs="Times New Roman"/>
            <w:lang w:val="en-US"/>
          </w:rPr>
          <w:t>3.5</w:t>
        </w:r>
        <w:r w:rsidRPr="009074DF">
          <w:rPr>
            <w:rFonts w:ascii="Calibri" w:hAnsi="Calibri" w:cs="Times New Roman"/>
            <w:b w:val="0"/>
            <w:bCs w:val="0"/>
            <w:caps w:val="0"/>
            <w:color w:val="auto"/>
            <w:szCs w:val="22"/>
            <w:lang w:eastAsia="tr-TR"/>
          </w:rPr>
          <w:tab/>
        </w:r>
        <w:r w:rsidRPr="009074DF">
          <w:rPr>
            <w:rStyle w:val="Kpr"/>
            <w:lang w:val="en-US"/>
          </w:rPr>
          <w:t>Error Handling</w:t>
        </w:r>
        <w:r w:rsidRPr="009074DF">
          <w:rPr>
            <w:webHidden/>
          </w:rPr>
          <w:tab/>
        </w:r>
        <w:r w:rsidRPr="009074DF">
          <w:rPr>
            <w:webHidden/>
          </w:rPr>
          <w:fldChar w:fldCharType="begin"/>
        </w:r>
        <w:r w:rsidRPr="009074DF">
          <w:rPr>
            <w:webHidden/>
          </w:rPr>
          <w:instrText xml:space="preserve"> PAGEREF _Toc40651719 \h </w:instrText>
        </w:r>
        <w:r w:rsidRPr="009074DF">
          <w:rPr>
            <w:webHidden/>
          </w:rPr>
        </w:r>
        <w:r w:rsidRPr="009074DF">
          <w:rPr>
            <w:webHidden/>
          </w:rPr>
          <w:fldChar w:fldCharType="separate"/>
        </w:r>
        <w:r w:rsidRPr="009074DF">
          <w:rPr>
            <w:webHidden/>
          </w:rPr>
          <w:t>6</w:t>
        </w:r>
        <w:r w:rsidRPr="009074DF">
          <w:rPr>
            <w:webHidden/>
          </w:rPr>
          <w:fldChar w:fldCharType="end"/>
        </w:r>
      </w:hyperlink>
    </w:p>
    <w:p xmlns:wp14="http://schemas.microsoft.com/office/word/2010/wordml" w:rsidRPr="009074DF" w:rsidR="009824A5" w:rsidRDefault="009824A5" w14:paraId="4B859D21" wp14:textId="77777777">
      <w:pPr>
        <w:pStyle w:val="T3"/>
        <w:rPr>
          <w:rFonts w:ascii="Calibri" w:hAnsi="Calibri" w:cs="Times New Roman"/>
          <w:color w:val="auto"/>
          <w:szCs w:val="22"/>
          <w:lang w:eastAsia="tr-TR"/>
        </w:rPr>
      </w:pPr>
      <w:hyperlink w:history="1" w:anchor="_Toc40651720">
        <w:r w:rsidRPr="009074DF">
          <w:rPr>
            <w:rStyle w:val="Kpr"/>
            <w:rFonts w:cs="Times New Roman"/>
            <w:lang w:val="en-US"/>
          </w:rPr>
          <w:t>3.5.1</w:t>
        </w:r>
        <w:r w:rsidRPr="009074DF">
          <w:rPr>
            <w:rFonts w:ascii="Calibri" w:hAnsi="Calibri" w:cs="Times New Roman"/>
            <w:color w:val="auto"/>
            <w:szCs w:val="22"/>
            <w:lang w:eastAsia="tr-TR"/>
          </w:rPr>
          <w:tab/>
        </w:r>
        <w:r w:rsidRPr="009074DF">
          <w:rPr>
            <w:rStyle w:val="Kpr"/>
            <w:lang w:val="en-US"/>
          </w:rPr>
          <w:t>Android:</w:t>
        </w:r>
        <w:r w:rsidRPr="009074DF">
          <w:rPr>
            <w:webHidden/>
          </w:rPr>
          <w:tab/>
        </w:r>
        <w:r w:rsidRPr="009074DF">
          <w:rPr>
            <w:webHidden/>
          </w:rPr>
          <w:fldChar w:fldCharType="begin"/>
        </w:r>
        <w:r w:rsidRPr="009074DF">
          <w:rPr>
            <w:webHidden/>
          </w:rPr>
          <w:instrText xml:space="preserve"> PAGEREF _Toc40651720 \h </w:instrText>
        </w:r>
        <w:r w:rsidRPr="009074DF">
          <w:rPr>
            <w:webHidden/>
          </w:rPr>
        </w:r>
        <w:r w:rsidRPr="009074DF">
          <w:rPr>
            <w:webHidden/>
          </w:rPr>
          <w:fldChar w:fldCharType="separate"/>
        </w:r>
        <w:r w:rsidRPr="009074DF">
          <w:rPr>
            <w:webHidden/>
          </w:rPr>
          <w:t>6</w:t>
        </w:r>
        <w:r w:rsidRPr="009074DF">
          <w:rPr>
            <w:webHidden/>
          </w:rPr>
          <w:fldChar w:fldCharType="end"/>
        </w:r>
      </w:hyperlink>
    </w:p>
    <w:p xmlns:wp14="http://schemas.microsoft.com/office/word/2010/wordml" w:rsidRPr="009074DF" w:rsidR="009824A5" w:rsidRDefault="009824A5" w14:paraId="32F93D85" wp14:textId="77777777">
      <w:pPr>
        <w:pStyle w:val="T3"/>
        <w:rPr>
          <w:rFonts w:ascii="Calibri" w:hAnsi="Calibri" w:cs="Times New Roman"/>
          <w:color w:val="auto"/>
          <w:szCs w:val="22"/>
          <w:lang w:eastAsia="tr-TR"/>
        </w:rPr>
      </w:pPr>
      <w:hyperlink w:history="1" w:anchor="_Toc40651721">
        <w:r w:rsidRPr="009074DF">
          <w:rPr>
            <w:rStyle w:val="Kpr"/>
            <w:rFonts w:cs="Times New Roman"/>
            <w:lang w:val="en-US"/>
          </w:rPr>
          <w:t>3.5.2</w:t>
        </w:r>
        <w:r w:rsidRPr="009074DF">
          <w:rPr>
            <w:rFonts w:ascii="Calibri" w:hAnsi="Calibri" w:cs="Times New Roman"/>
            <w:color w:val="auto"/>
            <w:szCs w:val="22"/>
            <w:lang w:eastAsia="tr-TR"/>
          </w:rPr>
          <w:tab/>
        </w:r>
        <w:r w:rsidRPr="009074DF">
          <w:rPr>
            <w:rStyle w:val="Kpr"/>
            <w:lang w:val="en-US"/>
          </w:rPr>
          <w:t>Web:</w:t>
        </w:r>
        <w:r w:rsidRPr="009074DF">
          <w:rPr>
            <w:webHidden/>
          </w:rPr>
          <w:tab/>
        </w:r>
        <w:r w:rsidRPr="009074DF">
          <w:rPr>
            <w:webHidden/>
          </w:rPr>
          <w:fldChar w:fldCharType="begin"/>
        </w:r>
        <w:r w:rsidRPr="009074DF">
          <w:rPr>
            <w:webHidden/>
          </w:rPr>
          <w:instrText xml:space="preserve"> PAGEREF _Toc40651721 \h </w:instrText>
        </w:r>
        <w:r w:rsidRPr="009074DF">
          <w:rPr>
            <w:webHidden/>
          </w:rPr>
        </w:r>
        <w:r w:rsidRPr="009074DF">
          <w:rPr>
            <w:webHidden/>
          </w:rPr>
          <w:fldChar w:fldCharType="separate"/>
        </w:r>
        <w:r w:rsidRPr="009074DF">
          <w:rPr>
            <w:webHidden/>
          </w:rPr>
          <w:t>6</w:t>
        </w:r>
        <w:r w:rsidRPr="009074DF">
          <w:rPr>
            <w:webHidden/>
          </w:rPr>
          <w:fldChar w:fldCharType="end"/>
        </w:r>
      </w:hyperlink>
    </w:p>
    <w:p xmlns:wp14="http://schemas.microsoft.com/office/word/2010/wordml" w:rsidRPr="009074DF" w:rsidR="009824A5" w:rsidRDefault="009824A5" w14:paraId="3EF11D09" wp14:textId="77777777">
      <w:pPr>
        <w:pStyle w:val="T1"/>
        <w:rPr>
          <w:rFonts w:ascii="Calibri" w:hAnsi="Calibri"/>
          <w:b w:val="0"/>
          <w:bCs w:val="0"/>
          <w:caps w:val="0"/>
          <w:szCs w:val="22"/>
          <w:lang w:val="en-US" w:eastAsia="tr-TR"/>
        </w:rPr>
      </w:pPr>
      <w:hyperlink w:history="1" w:anchor="_Toc40651722">
        <w:r w:rsidRPr="009074DF">
          <w:rPr>
            <w:rStyle w:val="Kpr"/>
            <w:lang w:val="en-US"/>
          </w:rPr>
          <w:t>Appendix</w:t>
        </w:r>
        <w:r w:rsidRPr="009074DF">
          <w:rPr>
            <w:webHidden/>
            <w:lang w:val="en-US"/>
          </w:rPr>
          <w:tab/>
        </w:r>
        <w:r w:rsidRPr="009074DF">
          <w:rPr>
            <w:webHidden/>
            <w:lang w:val="en-US"/>
          </w:rPr>
          <w:fldChar w:fldCharType="begin"/>
        </w:r>
        <w:r w:rsidRPr="009074DF">
          <w:rPr>
            <w:webHidden/>
            <w:lang w:val="en-US"/>
          </w:rPr>
          <w:instrText xml:space="preserve"> PAGEREF _Toc40651722 \h </w:instrText>
        </w:r>
        <w:r w:rsidRPr="009074DF">
          <w:rPr>
            <w:webHidden/>
            <w:lang w:val="en-US"/>
          </w:rPr>
        </w:r>
        <w:r w:rsidRPr="009074DF">
          <w:rPr>
            <w:webHidden/>
            <w:lang w:val="en-US"/>
          </w:rPr>
          <w:fldChar w:fldCharType="separate"/>
        </w:r>
        <w:r w:rsidRPr="009074DF">
          <w:rPr>
            <w:webHidden/>
            <w:lang w:val="en-US"/>
          </w:rPr>
          <w:t>7</w:t>
        </w:r>
        <w:r w:rsidRPr="009074DF">
          <w:rPr>
            <w:webHidden/>
            <w:lang w:val="en-US"/>
          </w:rPr>
          <w:fldChar w:fldCharType="end"/>
        </w:r>
      </w:hyperlink>
    </w:p>
    <w:p xmlns:wp14="http://schemas.microsoft.com/office/word/2010/wordml" w:rsidRPr="009074DF" w:rsidR="009824A5" w:rsidRDefault="009824A5" w14:paraId="3915CCF0" wp14:textId="77777777">
      <w:pPr>
        <w:pStyle w:val="T1"/>
        <w:rPr>
          <w:rFonts w:ascii="Calibri" w:hAnsi="Calibri"/>
          <w:b w:val="0"/>
          <w:bCs w:val="0"/>
          <w:caps w:val="0"/>
          <w:szCs w:val="22"/>
          <w:lang w:val="en-US" w:eastAsia="tr-TR"/>
        </w:rPr>
      </w:pPr>
      <w:hyperlink w:history="1" w:anchor="_Toc40651723">
        <w:r w:rsidRPr="009074DF">
          <w:rPr>
            <w:rStyle w:val="Kpr"/>
            <w:lang w:val="en-US"/>
          </w:rPr>
          <w:t>Document Control</w:t>
        </w:r>
        <w:r w:rsidRPr="009074DF">
          <w:rPr>
            <w:webHidden/>
            <w:lang w:val="en-US"/>
          </w:rPr>
          <w:tab/>
        </w:r>
        <w:r w:rsidRPr="009074DF">
          <w:rPr>
            <w:webHidden/>
            <w:lang w:val="en-US"/>
          </w:rPr>
          <w:fldChar w:fldCharType="begin"/>
        </w:r>
        <w:r w:rsidRPr="009074DF">
          <w:rPr>
            <w:webHidden/>
            <w:lang w:val="en-US"/>
          </w:rPr>
          <w:instrText xml:space="preserve"> PAGEREF _Toc40651723 \h </w:instrText>
        </w:r>
        <w:r w:rsidRPr="009074DF">
          <w:rPr>
            <w:webHidden/>
            <w:lang w:val="en-US"/>
          </w:rPr>
        </w:r>
        <w:r w:rsidRPr="009074DF">
          <w:rPr>
            <w:webHidden/>
            <w:lang w:val="en-US"/>
          </w:rPr>
          <w:fldChar w:fldCharType="separate"/>
        </w:r>
        <w:r w:rsidRPr="009074DF">
          <w:rPr>
            <w:webHidden/>
            <w:lang w:val="en-US"/>
          </w:rPr>
          <w:t>7</w:t>
        </w:r>
        <w:r w:rsidRPr="009074DF">
          <w:rPr>
            <w:webHidden/>
            <w:lang w:val="en-US"/>
          </w:rPr>
          <w:fldChar w:fldCharType="end"/>
        </w:r>
      </w:hyperlink>
    </w:p>
    <w:p xmlns:wp14="http://schemas.microsoft.com/office/word/2010/wordml" w:rsidRPr="009074DF" w:rsidR="009824A5" w:rsidRDefault="009824A5" w14:paraId="1D667756" wp14:textId="77777777">
      <w:pPr>
        <w:pStyle w:val="T1"/>
        <w:rPr>
          <w:rFonts w:ascii="Calibri" w:hAnsi="Calibri"/>
          <w:b w:val="0"/>
          <w:bCs w:val="0"/>
          <w:caps w:val="0"/>
          <w:szCs w:val="22"/>
          <w:lang w:val="en-US" w:eastAsia="tr-TR"/>
        </w:rPr>
      </w:pPr>
      <w:hyperlink w:history="1" w:anchor="_Toc40651724">
        <w:r w:rsidRPr="009074DF">
          <w:rPr>
            <w:rStyle w:val="Kpr"/>
            <w:lang w:val="en-US"/>
          </w:rPr>
          <w:t>References</w:t>
        </w:r>
        <w:r w:rsidRPr="009074DF">
          <w:rPr>
            <w:webHidden/>
            <w:lang w:val="en-US"/>
          </w:rPr>
          <w:tab/>
        </w:r>
        <w:r w:rsidRPr="009074DF">
          <w:rPr>
            <w:webHidden/>
            <w:lang w:val="en-US"/>
          </w:rPr>
          <w:fldChar w:fldCharType="begin"/>
        </w:r>
        <w:r w:rsidRPr="009074DF">
          <w:rPr>
            <w:webHidden/>
            <w:lang w:val="en-US"/>
          </w:rPr>
          <w:instrText xml:space="preserve"> PAGEREF _Toc40651724 \h </w:instrText>
        </w:r>
        <w:r w:rsidRPr="009074DF">
          <w:rPr>
            <w:webHidden/>
            <w:lang w:val="en-US"/>
          </w:rPr>
        </w:r>
        <w:r w:rsidRPr="009074DF">
          <w:rPr>
            <w:webHidden/>
            <w:lang w:val="en-US"/>
          </w:rPr>
          <w:fldChar w:fldCharType="separate"/>
        </w:r>
        <w:r w:rsidRPr="009074DF">
          <w:rPr>
            <w:webHidden/>
            <w:lang w:val="en-US"/>
          </w:rPr>
          <w:t>7</w:t>
        </w:r>
        <w:r w:rsidRPr="009074DF">
          <w:rPr>
            <w:webHidden/>
            <w:lang w:val="en-US"/>
          </w:rPr>
          <w:fldChar w:fldCharType="end"/>
        </w:r>
      </w:hyperlink>
    </w:p>
    <w:p xmlns:wp14="http://schemas.microsoft.com/office/word/2010/wordml" w:rsidRPr="009074DF" w:rsidR="00534E45" w:rsidRDefault="00534E45" w14:paraId="45FB0818" wp14:textId="77777777">
      <w:r w:rsidRPr="009074DF">
        <w:rPr>
          <w:b/>
          <w:bCs/>
          <w:noProof/>
        </w:rPr>
        <w:fldChar w:fldCharType="end"/>
      </w:r>
    </w:p>
    <w:p xmlns:wp14="http://schemas.microsoft.com/office/word/2010/wordml" w:rsidRPr="009074DF" w:rsidR="00AE57BC" w:rsidP="00AE57BC" w:rsidRDefault="00AE57BC" w14:paraId="049F31CB" wp14:textId="77777777">
      <w:pPr>
        <w:pStyle w:val="HeadingWithoutNumbering"/>
      </w:pPr>
    </w:p>
    <w:p xmlns:wp14="http://schemas.microsoft.com/office/word/2010/wordml" w:rsidRPr="009074DF" w:rsidR="008176D4" w:rsidP="008176D4" w:rsidRDefault="008176D4" w14:paraId="53128261" wp14:textId="77777777">
      <w:bookmarkStart w:name="_Toc167855319" w:id="5"/>
    </w:p>
    <w:bookmarkEnd w:id="5"/>
    <w:p xmlns:wp14="http://schemas.microsoft.com/office/word/2010/wordml" w:rsidRPr="009074DF" w:rsidR="00467E8B" w:rsidP="00467E8B" w:rsidRDefault="00467E8B" w14:paraId="62486C05" wp14:textId="77777777"/>
    <w:p xmlns:wp14="http://schemas.microsoft.com/office/word/2010/wordml" w:rsidRPr="009074DF" w:rsidR="00467E8B" w:rsidP="008877AD" w:rsidRDefault="00467E8B" w14:paraId="4101652C" wp14:textId="77777777">
      <w:pPr>
        <w:pStyle w:val="Paragraph"/>
      </w:pPr>
    </w:p>
    <w:p xmlns:wp14="http://schemas.microsoft.com/office/word/2010/wordml" w:rsidRPr="009074DF" w:rsidR="008877AD" w:rsidP="008877AD" w:rsidRDefault="008877AD" w14:paraId="4B99056E" wp14:textId="77777777">
      <w:pPr>
        <w:pStyle w:val="Paragraph"/>
      </w:pPr>
    </w:p>
    <w:p xmlns:wp14="http://schemas.microsoft.com/office/word/2010/wordml" w:rsidRPr="009074DF" w:rsidR="0054483D" w:rsidP="00AA0D11" w:rsidRDefault="002434C7" w14:paraId="1299C43A" wp14:textId="77777777">
      <w:pPr>
        <w:pStyle w:val="Paragraph"/>
        <w:spacing w:after="0"/>
        <w:rPr>
          <w:sz w:val="2"/>
        </w:rPr>
      </w:pPr>
      <w:bookmarkStart w:name="_Toc29783638" w:id="6"/>
      <w:bookmarkStart w:name="_Toc29783663" w:id="7"/>
      <w:bookmarkStart w:name="_Toc29783872" w:id="8"/>
      <w:bookmarkStart w:name="_Toc40748702" w:id="9"/>
      <w:bookmarkStart w:name="_Toc72570367" w:id="10"/>
      <w:r w:rsidRPr="009074DF">
        <w:br w:type="page"/>
      </w:r>
      <w:bookmarkStart w:name="_Toc29783644" w:id="11"/>
      <w:bookmarkStart w:name="_Toc29783669" w:id="12"/>
      <w:bookmarkStart w:name="_Toc29783878" w:id="13"/>
      <w:bookmarkStart w:name="_Toc40748708" w:id="14"/>
      <w:bookmarkStart w:name="_Toc72570373" w:id="15"/>
      <w:bookmarkStart w:name="_Toc167855336" w:id="16"/>
      <w:bookmarkStart w:name="_Toc447494244" w:id="17"/>
      <w:bookmarkEnd w:id="6"/>
      <w:bookmarkEnd w:id="7"/>
      <w:bookmarkEnd w:id="8"/>
      <w:bookmarkEnd w:id="9"/>
      <w:bookmarkEnd w:id="10"/>
    </w:p>
    <w:p xmlns:wp14="http://schemas.microsoft.com/office/word/2010/wordml" w:rsidRPr="009074DF" w:rsidR="00854D54" w:rsidP="002C0F79" w:rsidRDefault="00854D54" w14:paraId="0D016697" wp14:textId="77777777">
      <w:pPr>
        <w:pStyle w:val="Balk1"/>
        <w:spacing w:before="360" w:after="60"/>
        <w:ind w:left="432" w:hanging="432"/>
        <w:rPr>
          <w:rFonts w:cs="Times New Roman"/>
        </w:rPr>
      </w:pPr>
      <w:bookmarkStart w:name="_Toc372921050" w:id="18"/>
      <w:bookmarkStart w:name="_Toc219984826" w:id="19"/>
      <w:bookmarkStart w:name="_Toc40651712" w:id="20"/>
      <w:r w:rsidRPr="009074DF">
        <w:rPr>
          <w:rFonts w:cs="Times New Roman"/>
        </w:rPr>
        <w:t>Assumptions</w:t>
      </w:r>
      <w:bookmarkEnd w:id="18"/>
      <w:bookmarkEnd w:id="19"/>
      <w:bookmarkEnd w:id="20"/>
    </w:p>
    <w:p xmlns:wp14="http://schemas.microsoft.com/office/word/2010/wordml" w:rsidRPr="009074DF" w:rsidR="00A441C5" w:rsidP="00A441C5" w:rsidRDefault="00A441C5" w14:paraId="4DDBEF00" wp14:textId="77777777">
      <w:pPr>
        <w:pStyle w:val="Paragraph"/>
      </w:pPr>
    </w:p>
    <w:tbl>
      <w:tblPr>
        <w:tblW w:w="918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1375"/>
        <w:gridCol w:w="7805"/>
      </w:tblGrid>
      <w:tr xmlns:wp14="http://schemas.microsoft.com/office/word/2010/wordml" w:rsidRPr="009074DF" w:rsidR="00854D54" w:rsidTr="2EDF8768" w14:paraId="1B375CD2" wp14:textId="77777777">
        <w:trPr>
          <w:trHeight w:val="303"/>
        </w:trPr>
        <w:tc>
          <w:tcPr>
            <w:tcW w:w="1375" w:type="dxa"/>
            <w:tcBorders>
              <w:top w:val="single" w:color="auto" w:sz="4" w:space="0"/>
              <w:left w:val="single" w:color="auto" w:sz="4" w:space="0"/>
              <w:bottom w:val="single" w:color="auto" w:sz="4" w:space="0"/>
              <w:right w:val="single" w:color="auto" w:sz="4" w:space="0"/>
            </w:tcBorders>
            <w:shd w:val="clear" w:color="auto" w:fill="D9D9D9" w:themeFill="background1" w:themeFillShade="D9"/>
            <w:tcMar/>
            <w:hideMark/>
          </w:tcPr>
          <w:p w:rsidRPr="009074DF" w:rsidR="00854D54" w:rsidP="002C0F79" w:rsidRDefault="00854D54" w14:paraId="0A970367" wp14:textId="77777777">
            <w:pPr>
              <w:pStyle w:val="GvdeMetni"/>
              <w:spacing w:before="60"/>
              <w:jc w:val="both"/>
            </w:pPr>
            <w:r w:rsidRPr="009074DF">
              <w:t>ID</w:t>
            </w:r>
          </w:p>
        </w:tc>
        <w:tc>
          <w:tcPr>
            <w:tcW w:w="7805" w:type="dxa"/>
            <w:tcBorders>
              <w:top w:val="single" w:color="auto" w:sz="4" w:space="0"/>
              <w:left w:val="single" w:color="auto" w:sz="4" w:space="0"/>
              <w:bottom w:val="single" w:color="auto" w:sz="4" w:space="0"/>
              <w:right w:val="single" w:color="auto" w:sz="4" w:space="0"/>
            </w:tcBorders>
            <w:shd w:val="clear" w:color="auto" w:fill="D9D9D9" w:themeFill="background1" w:themeFillShade="D9"/>
            <w:tcMar/>
            <w:hideMark/>
          </w:tcPr>
          <w:p w:rsidRPr="009074DF" w:rsidR="00854D54" w:rsidP="002C0F79" w:rsidRDefault="00854D54" w14:paraId="31FF54C8" wp14:textId="77777777">
            <w:pPr>
              <w:pStyle w:val="GvdeMetni"/>
              <w:spacing w:before="60"/>
              <w:jc w:val="both"/>
            </w:pPr>
            <w:r w:rsidRPr="009074DF">
              <w:t>Description</w:t>
            </w:r>
          </w:p>
        </w:tc>
      </w:tr>
      <w:tr xmlns:wp14="http://schemas.microsoft.com/office/word/2010/wordml" w:rsidRPr="009074DF" w:rsidR="00D27321" w:rsidTr="2EDF8768" w14:paraId="491B3788" wp14:textId="77777777">
        <w:tc>
          <w:tcPr>
            <w:tcW w:w="1375" w:type="dxa"/>
            <w:tcBorders>
              <w:top w:val="single" w:color="auto" w:sz="4" w:space="0"/>
              <w:left w:val="single" w:color="auto" w:sz="4" w:space="0"/>
              <w:bottom w:val="single" w:color="auto" w:sz="4" w:space="0"/>
              <w:right w:val="single" w:color="auto" w:sz="4" w:space="0"/>
            </w:tcBorders>
            <w:tcMar/>
            <w:vAlign w:val="center"/>
            <w:hideMark/>
          </w:tcPr>
          <w:p w:rsidRPr="009074DF" w:rsidR="00D27321" w:rsidP="00A74510" w:rsidRDefault="00D27321" w14:paraId="0B616B86" wp14:textId="77777777">
            <w:pPr>
              <w:pStyle w:val="Paragraph"/>
              <w:spacing w:before="120" w:after="0"/>
              <w:jc w:val="center"/>
              <w:rPr>
                <w:sz w:val="20"/>
                <w:szCs w:val="20"/>
              </w:rPr>
            </w:pPr>
            <w:r w:rsidRPr="009074DF">
              <w:rPr>
                <w:sz w:val="20"/>
                <w:szCs w:val="20"/>
              </w:rPr>
              <w:t>ASM-001</w:t>
            </w:r>
          </w:p>
        </w:tc>
        <w:tc>
          <w:tcPr>
            <w:tcW w:w="7805" w:type="dxa"/>
            <w:tcBorders>
              <w:top w:val="single" w:color="auto" w:sz="4" w:space="0"/>
              <w:left w:val="single" w:color="auto" w:sz="4" w:space="0"/>
              <w:bottom w:val="single" w:color="auto" w:sz="4" w:space="0"/>
              <w:right w:val="single" w:color="auto" w:sz="4" w:space="0"/>
            </w:tcBorders>
            <w:tcMar/>
            <w:vAlign w:val="bottom"/>
          </w:tcPr>
          <w:p w:rsidRPr="009074DF" w:rsidR="00714511" w:rsidP="00A74510" w:rsidRDefault="00422A4A" w14:paraId="5235877C" wp14:textId="77777777">
            <w:pPr>
              <w:pStyle w:val="Paragraph"/>
              <w:spacing w:after="0"/>
            </w:pPr>
            <w:r w:rsidRPr="009074DF">
              <w:t>App rotation will not be supported in first release.</w:t>
            </w:r>
          </w:p>
        </w:tc>
      </w:tr>
      <w:tr xmlns:wp14="http://schemas.microsoft.com/office/word/2010/wordml" w:rsidRPr="009074DF" w:rsidR="00DF1CA4" w:rsidTr="2EDF8768" w14:paraId="38BA9EB2" wp14:textId="77777777">
        <w:tc>
          <w:tcPr>
            <w:tcW w:w="1375" w:type="dxa"/>
            <w:tcBorders>
              <w:top w:val="single" w:color="auto" w:sz="4" w:space="0"/>
              <w:left w:val="single" w:color="auto" w:sz="4" w:space="0"/>
              <w:bottom w:val="single" w:color="auto" w:sz="4" w:space="0"/>
              <w:right w:val="single" w:color="auto" w:sz="4" w:space="0"/>
            </w:tcBorders>
            <w:tcMar/>
            <w:vAlign w:val="center"/>
            <w:hideMark/>
          </w:tcPr>
          <w:p w:rsidRPr="009074DF" w:rsidR="00DF1CA4" w:rsidP="00A74510" w:rsidRDefault="00DF1CA4" w14:paraId="74D56666" wp14:textId="77777777">
            <w:pPr>
              <w:pStyle w:val="Paragraph"/>
              <w:spacing w:before="120" w:after="0"/>
              <w:jc w:val="center"/>
              <w:rPr>
                <w:sz w:val="20"/>
                <w:szCs w:val="20"/>
              </w:rPr>
            </w:pPr>
            <w:r w:rsidRPr="009074DF">
              <w:rPr>
                <w:sz w:val="20"/>
                <w:szCs w:val="20"/>
              </w:rPr>
              <w:t>ASM-002</w:t>
            </w:r>
          </w:p>
        </w:tc>
        <w:tc>
          <w:tcPr>
            <w:tcW w:w="7805" w:type="dxa"/>
            <w:tcBorders>
              <w:top w:val="single" w:color="auto" w:sz="4" w:space="0"/>
              <w:left w:val="single" w:color="auto" w:sz="4" w:space="0"/>
              <w:bottom w:val="single" w:color="auto" w:sz="4" w:space="0"/>
              <w:right w:val="single" w:color="auto" w:sz="4" w:space="0"/>
            </w:tcBorders>
            <w:tcMar/>
            <w:vAlign w:val="bottom"/>
          </w:tcPr>
          <w:p w:rsidRPr="009074DF" w:rsidR="00DF1CA4" w:rsidP="00905B25" w:rsidRDefault="00BA2A66" w14:paraId="4FF36CAB" wp14:textId="77777777">
            <w:pPr>
              <w:pStyle w:val="Paragraph"/>
              <w:spacing w:after="0"/>
              <w:rPr>
                <w:sz w:val="20"/>
                <w:szCs w:val="20"/>
              </w:rPr>
            </w:pPr>
            <w:r w:rsidRPr="009074DF">
              <w:t xml:space="preserve">Supporting </w:t>
            </w:r>
            <w:r w:rsidRPr="009074DF" w:rsidR="00905B25">
              <w:t xml:space="preserve">tablet </w:t>
            </w:r>
            <w:r w:rsidRPr="009074DF">
              <w:t xml:space="preserve">devices and creating multiple layout files will not be </w:t>
            </w:r>
            <w:r w:rsidRPr="009074DF" w:rsidR="00905B25">
              <w:t>added</w:t>
            </w:r>
            <w:r w:rsidRPr="009074DF">
              <w:t>.</w:t>
            </w:r>
          </w:p>
        </w:tc>
      </w:tr>
      <w:tr w:rsidR="2EDF8768" w:rsidTr="2EDF8768" w14:paraId="42A06B2D">
        <w:tc>
          <w:tcPr>
            <w:tcW w:w="1375" w:type="dxa"/>
            <w:tcBorders>
              <w:top w:val="single" w:color="auto" w:sz="4" w:space="0"/>
              <w:left w:val="single" w:color="auto" w:sz="4" w:space="0"/>
              <w:bottom w:val="single" w:color="auto" w:sz="4" w:space="0"/>
              <w:right w:val="single" w:color="auto" w:sz="4" w:space="0"/>
            </w:tcBorders>
            <w:tcMar/>
            <w:vAlign w:val="center"/>
            <w:hideMark/>
          </w:tcPr>
          <w:p w:rsidR="2EDF8768" w:rsidP="2EDF8768" w:rsidRDefault="2EDF8768" w14:paraId="6BCF1C8A" w14:textId="6D9076A5">
            <w:pPr>
              <w:pStyle w:val="Paragraph"/>
              <w:spacing w:before="120" w:after="0"/>
              <w:jc w:val="center"/>
              <w:rPr>
                <w:sz w:val="20"/>
                <w:szCs w:val="20"/>
              </w:rPr>
            </w:pPr>
            <w:r w:rsidRPr="2EDF8768" w:rsidR="2EDF8768">
              <w:rPr>
                <w:sz w:val="20"/>
                <w:szCs w:val="20"/>
              </w:rPr>
              <w:t>ASM-003</w:t>
            </w:r>
          </w:p>
        </w:tc>
        <w:tc>
          <w:tcPr>
            <w:tcW w:w="7805" w:type="dxa"/>
            <w:tcBorders>
              <w:top w:val="single" w:color="auto" w:sz="4" w:space="0"/>
              <w:left w:val="single" w:color="auto" w:sz="4" w:space="0"/>
              <w:bottom w:val="single" w:color="auto" w:sz="4" w:space="0"/>
              <w:right w:val="single" w:color="auto" w:sz="4" w:space="0"/>
            </w:tcBorders>
            <w:tcMar/>
            <w:vAlign w:val="bottom"/>
          </w:tcPr>
          <w:p w:rsidR="2EDF8768" w:rsidP="2EDF8768" w:rsidRDefault="2EDF8768" w14:paraId="04CCB14C" w14:textId="16172AB3">
            <w:pPr>
              <w:pStyle w:val="Paragraph"/>
              <w:spacing w:after="0"/>
            </w:pPr>
            <w:r w:rsidR="2EDF8768">
              <w:rPr/>
              <w:t>App will be able to communicate with a database via API</w:t>
            </w:r>
          </w:p>
        </w:tc>
      </w:tr>
      <w:tr w:rsidR="2EDF8768" w:rsidTr="2EDF8768" w14:paraId="13F189F5">
        <w:tc>
          <w:tcPr>
            <w:tcW w:w="1375" w:type="dxa"/>
            <w:tcBorders>
              <w:top w:val="single" w:color="auto" w:sz="4" w:space="0"/>
              <w:left w:val="single" w:color="auto" w:sz="4" w:space="0"/>
              <w:bottom w:val="single" w:color="auto" w:sz="4" w:space="0"/>
              <w:right w:val="single" w:color="auto" w:sz="4" w:space="0"/>
            </w:tcBorders>
            <w:tcMar/>
            <w:vAlign w:val="center"/>
            <w:hideMark/>
          </w:tcPr>
          <w:p w:rsidR="2EDF8768" w:rsidP="2EDF8768" w:rsidRDefault="2EDF8768" w14:paraId="78433786" w14:textId="6EF11E40">
            <w:pPr>
              <w:pStyle w:val="Paragraph"/>
              <w:spacing w:before="120" w:after="0"/>
              <w:jc w:val="center"/>
              <w:rPr>
                <w:sz w:val="20"/>
                <w:szCs w:val="20"/>
              </w:rPr>
            </w:pPr>
            <w:r w:rsidRPr="2EDF8768" w:rsidR="2EDF8768">
              <w:rPr>
                <w:sz w:val="20"/>
                <w:szCs w:val="20"/>
              </w:rPr>
              <w:t>ASM-004</w:t>
            </w:r>
          </w:p>
        </w:tc>
        <w:tc>
          <w:tcPr>
            <w:tcW w:w="7805" w:type="dxa"/>
            <w:tcBorders>
              <w:top w:val="single" w:color="auto" w:sz="4" w:space="0"/>
              <w:left w:val="single" w:color="auto" w:sz="4" w:space="0"/>
              <w:bottom w:val="single" w:color="auto" w:sz="4" w:space="0"/>
              <w:right w:val="single" w:color="auto" w:sz="4" w:space="0"/>
            </w:tcBorders>
            <w:tcMar/>
            <w:vAlign w:val="bottom"/>
          </w:tcPr>
          <w:p w:rsidR="2EDF8768" w:rsidP="2EDF8768" w:rsidRDefault="2EDF8768" w14:paraId="26FDED3C" w14:textId="66B971C5">
            <w:pPr>
              <w:pStyle w:val="Paragraph"/>
              <w:spacing w:after="0"/>
            </w:pPr>
            <w:r w:rsidR="2EDF8768">
              <w:rPr/>
              <w:t>Users will be provided with a web user interface to use the app in web base too</w:t>
            </w:r>
          </w:p>
        </w:tc>
      </w:tr>
    </w:tbl>
    <w:p xmlns:wp14="http://schemas.microsoft.com/office/word/2010/wordml" w:rsidRPr="009074DF" w:rsidR="00854D54" w:rsidP="00073494" w:rsidRDefault="00854D54" w14:paraId="3461D779" wp14:textId="37DF09C9">
      <w:pPr>
        <w:pStyle w:val="Paragraph"/>
      </w:pPr>
    </w:p>
    <w:p xmlns:wp14="http://schemas.microsoft.com/office/word/2010/wordml" w:rsidRPr="009074DF" w:rsidR="0054483D" w:rsidP="00073494" w:rsidRDefault="0054483D" w14:paraId="3CF2D8B6" wp14:textId="77777777">
      <w:pPr>
        <w:pStyle w:val="Paragraph"/>
      </w:pPr>
    </w:p>
    <w:p xmlns:wp14="http://schemas.microsoft.com/office/word/2010/wordml" w:rsidRPr="009074DF" w:rsidR="00A441C5" w:rsidP="00A441C5" w:rsidRDefault="00716ED3" w14:paraId="3A0E018C" wp14:textId="77777777">
      <w:pPr>
        <w:pStyle w:val="Balk1"/>
        <w:spacing w:before="360" w:after="60"/>
        <w:ind w:left="432" w:hanging="432"/>
        <w:rPr>
          <w:rFonts w:cs="Times New Roman"/>
        </w:rPr>
      </w:pPr>
      <w:bookmarkStart w:name="_Toc40651713" w:id="21"/>
      <w:r w:rsidRPr="009074DF">
        <w:rPr>
          <w:rFonts w:cs="Times New Roman"/>
        </w:rPr>
        <w:t>Requirements</w:t>
      </w:r>
      <w:bookmarkEnd w:id="17"/>
      <w:bookmarkEnd w:id="21"/>
    </w:p>
    <w:p xmlns:wp14="http://schemas.microsoft.com/office/word/2010/wordml" w:rsidRPr="009074DF" w:rsidR="008D6EF4" w:rsidP="00A441C5" w:rsidRDefault="008D6EF4" w14:paraId="0FB78278" wp14:textId="77777777">
      <w:pPr>
        <w:pStyle w:val="Paragraph"/>
      </w:pPr>
      <w:bookmarkStart w:name="_Toc150931922" w:id="22"/>
    </w:p>
    <w:tbl>
      <w:tblPr>
        <w:tblW w:w="875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1244"/>
        <w:gridCol w:w="7511"/>
      </w:tblGrid>
      <w:tr xmlns:wp14="http://schemas.microsoft.com/office/word/2010/wordml" w:rsidRPr="009074DF" w:rsidR="00716ED3" w:rsidTr="2EDF8768" w14:paraId="3A129BD9" wp14:textId="77777777">
        <w:tc>
          <w:tcPr>
            <w:tcW w:w="1244" w:type="dxa"/>
            <w:shd w:val="clear" w:color="auto" w:fill="D9D9D9" w:themeFill="background1" w:themeFillShade="D9"/>
            <w:tcMar/>
          </w:tcPr>
          <w:p w:rsidRPr="009074DF" w:rsidR="00716ED3" w:rsidP="00FC72B4" w:rsidRDefault="00716ED3" w14:paraId="36CE0B56" wp14:textId="77777777">
            <w:pPr>
              <w:pStyle w:val="GvdeMetni"/>
              <w:spacing w:before="60"/>
              <w:jc w:val="both"/>
            </w:pPr>
            <w:r w:rsidRPr="009074DF">
              <w:t>Req. #</w:t>
            </w:r>
          </w:p>
        </w:tc>
        <w:tc>
          <w:tcPr>
            <w:tcW w:w="7511" w:type="dxa"/>
            <w:shd w:val="clear" w:color="auto" w:fill="D9D9D9" w:themeFill="background1" w:themeFillShade="D9"/>
            <w:tcMar/>
          </w:tcPr>
          <w:p w:rsidRPr="009074DF" w:rsidR="00716ED3" w:rsidP="00FC72B4" w:rsidRDefault="00716ED3" w14:paraId="76CBDCB4" wp14:textId="77777777">
            <w:pPr>
              <w:pStyle w:val="GvdeMetni"/>
              <w:spacing w:before="60"/>
              <w:jc w:val="both"/>
            </w:pPr>
            <w:r w:rsidRPr="009074DF">
              <w:t>Short Description</w:t>
            </w:r>
          </w:p>
        </w:tc>
      </w:tr>
      <w:tr xmlns:wp14="http://schemas.microsoft.com/office/word/2010/wordml" w:rsidRPr="009074DF" w:rsidR="00C23F82" w:rsidTr="2EDF8768" w14:paraId="508A5D66" wp14:textId="77777777">
        <w:tc>
          <w:tcPr>
            <w:tcW w:w="1244" w:type="dxa"/>
            <w:tcBorders>
              <w:top w:val="single" w:color="auto" w:sz="4" w:space="0"/>
              <w:left w:val="single" w:color="auto" w:sz="4" w:space="0"/>
              <w:bottom w:val="single" w:color="auto" w:sz="4" w:space="0"/>
              <w:right w:val="single" w:color="auto" w:sz="4" w:space="0"/>
            </w:tcBorders>
            <w:tcMar/>
            <w:vAlign w:val="center"/>
          </w:tcPr>
          <w:p w:rsidRPr="009074DF" w:rsidR="00C23F82" w:rsidP="00FC72B4" w:rsidRDefault="00C23F82" w14:paraId="5C348149" wp14:textId="77777777">
            <w:pPr>
              <w:pStyle w:val="Paragraph"/>
              <w:spacing w:before="120"/>
              <w:jc w:val="center"/>
              <w:rPr>
                <w:sz w:val="20"/>
                <w:szCs w:val="20"/>
              </w:rPr>
            </w:pPr>
            <w:bookmarkStart w:name="_Toc205120034" w:id="23"/>
            <w:bookmarkEnd w:id="22"/>
            <w:r w:rsidRPr="009074DF">
              <w:rPr>
                <w:sz w:val="20"/>
                <w:szCs w:val="20"/>
              </w:rPr>
              <w:t>REQ-001</w:t>
            </w:r>
          </w:p>
        </w:tc>
        <w:tc>
          <w:tcPr>
            <w:tcW w:w="7511" w:type="dxa"/>
            <w:tcMar/>
          </w:tcPr>
          <w:p w:rsidRPr="009074DF" w:rsidR="00C23F82" w:rsidP="00053FA8" w:rsidRDefault="00053FA8" w14:paraId="73AA5DB6" wp14:textId="77777777">
            <w:pPr>
              <w:tabs>
                <w:tab w:val="left" w:pos="1080"/>
                <w:tab w:val="left" w:pos="1980"/>
                <w:tab w:val="left" w:pos="6120"/>
              </w:tabs>
              <w:spacing w:before="120" w:after="120"/>
              <w:jc w:val="both"/>
              <w:rPr>
                <w:rFonts w:cs="Arial"/>
                <w:color w:val="222222"/>
                <w:szCs w:val="20"/>
                <w:shd w:val="clear" w:color="auto" w:fill="FFFFFF"/>
              </w:rPr>
            </w:pPr>
            <w:r w:rsidRPr="009074DF">
              <w:rPr>
                <w:rFonts w:cs="Arial"/>
                <w:color w:val="222222"/>
                <w:szCs w:val="20"/>
                <w:shd w:val="clear" w:color="auto" w:fill="FFFFFF"/>
              </w:rPr>
              <w:t>Synchronized content between web and android app should be in JSON format.</w:t>
            </w:r>
          </w:p>
        </w:tc>
      </w:tr>
      <w:tr w:rsidR="2EDF8768" w:rsidTr="2EDF8768" w14:paraId="596FDBED">
        <w:tc>
          <w:tcPr>
            <w:tcW w:w="1244" w:type="dxa"/>
            <w:tcBorders>
              <w:top w:val="single" w:color="auto" w:sz="4" w:space="0"/>
              <w:left w:val="single" w:color="auto" w:sz="4" w:space="0"/>
              <w:bottom w:val="single" w:color="auto" w:sz="4" w:space="0"/>
              <w:right w:val="single" w:color="auto" w:sz="4" w:space="0"/>
            </w:tcBorders>
            <w:tcMar/>
            <w:vAlign w:val="center"/>
          </w:tcPr>
          <w:p w:rsidR="2EDF8768" w:rsidP="2EDF8768" w:rsidRDefault="2EDF8768" w14:paraId="7F755F4C" w14:textId="26BF10D7">
            <w:pPr>
              <w:pStyle w:val="Paragraph"/>
              <w:jc w:val="center"/>
              <w:rPr>
                <w:sz w:val="20"/>
                <w:szCs w:val="20"/>
              </w:rPr>
            </w:pPr>
            <w:r w:rsidRPr="2EDF8768" w:rsidR="2EDF8768">
              <w:rPr>
                <w:sz w:val="20"/>
                <w:szCs w:val="20"/>
              </w:rPr>
              <w:t>REQ-002</w:t>
            </w:r>
          </w:p>
        </w:tc>
        <w:tc>
          <w:tcPr>
            <w:tcW w:w="7511" w:type="dxa"/>
            <w:tcMar/>
          </w:tcPr>
          <w:p w:rsidR="2EDF8768" w:rsidP="2EDF8768" w:rsidRDefault="2EDF8768" w14:paraId="379A28AB" w14:textId="184EDF09">
            <w:pPr>
              <w:pStyle w:val="Normal"/>
              <w:jc w:val="both"/>
              <w:rPr>
                <w:rFonts w:cs="Arial"/>
                <w:color w:val="222222"/>
              </w:rPr>
            </w:pPr>
            <w:r w:rsidRPr="2EDF8768" w:rsidR="2EDF8768">
              <w:rPr>
                <w:rFonts w:cs="Arial"/>
                <w:color w:val="222222"/>
              </w:rPr>
              <w:t xml:space="preserve"> A database </w:t>
            </w:r>
          </w:p>
        </w:tc>
      </w:tr>
      <w:tr w:rsidR="2EDF8768" w:rsidTr="2EDF8768" w14:paraId="005550B8">
        <w:tc>
          <w:tcPr>
            <w:tcW w:w="1244" w:type="dxa"/>
            <w:tcBorders>
              <w:top w:val="single" w:color="auto" w:sz="4" w:space="0"/>
              <w:left w:val="single" w:color="auto" w:sz="4" w:space="0"/>
              <w:bottom w:val="single" w:color="auto" w:sz="4" w:space="0"/>
              <w:right w:val="single" w:color="auto" w:sz="4" w:space="0"/>
            </w:tcBorders>
            <w:tcMar/>
            <w:vAlign w:val="center"/>
          </w:tcPr>
          <w:p w:rsidR="2EDF8768" w:rsidP="2EDF8768" w:rsidRDefault="2EDF8768" w14:paraId="60C9B47A" w14:textId="4F69A894">
            <w:pPr>
              <w:pStyle w:val="Paragraph"/>
              <w:jc w:val="center"/>
              <w:rPr>
                <w:sz w:val="20"/>
                <w:szCs w:val="20"/>
              </w:rPr>
            </w:pPr>
            <w:r w:rsidRPr="2EDF8768" w:rsidR="2EDF8768">
              <w:rPr>
                <w:sz w:val="20"/>
                <w:szCs w:val="20"/>
              </w:rPr>
              <w:t>REQ-003</w:t>
            </w:r>
          </w:p>
        </w:tc>
        <w:tc>
          <w:tcPr>
            <w:tcW w:w="7511" w:type="dxa"/>
            <w:tcMar/>
          </w:tcPr>
          <w:p w:rsidR="2EDF8768" w:rsidP="2EDF8768" w:rsidRDefault="2EDF8768" w14:paraId="362F2C56" w14:textId="59C5F441">
            <w:pPr>
              <w:pStyle w:val="Normal"/>
              <w:jc w:val="both"/>
              <w:rPr>
                <w:rFonts w:cs="Arial"/>
                <w:color w:val="222222"/>
              </w:rPr>
            </w:pPr>
            <w:r w:rsidRPr="2EDF8768" w:rsidR="2EDF8768">
              <w:rPr>
                <w:rFonts w:cs="Arial"/>
                <w:color w:val="222222"/>
              </w:rPr>
              <w:t xml:space="preserve">Proper connection to </w:t>
            </w:r>
            <w:proofErr w:type="spellStart"/>
            <w:r w:rsidRPr="2EDF8768" w:rsidR="2EDF8768">
              <w:rPr>
                <w:rFonts w:cs="Arial"/>
                <w:color w:val="222222"/>
              </w:rPr>
              <w:t>db</w:t>
            </w:r>
            <w:proofErr w:type="spellEnd"/>
            <w:r w:rsidRPr="2EDF8768" w:rsidR="2EDF8768">
              <w:rPr>
                <w:rFonts w:cs="Arial"/>
                <w:color w:val="222222"/>
              </w:rPr>
              <w:t xml:space="preserve"> via API</w:t>
            </w:r>
          </w:p>
        </w:tc>
      </w:tr>
    </w:tbl>
    <w:p xmlns:wp14="http://schemas.microsoft.com/office/word/2010/wordml" w:rsidRPr="009074DF" w:rsidR="003C7901" w:rsidP="2EDF8768" w:rsidRDefault="0046272F" w14:paraId="03ECBF3B" wp14:textId="2238307B">
      <w:pPr>
        <w:pStyle w:val="Balk1"/>
        <w:spacing w:before="360" w:after="60"/>
        <w:ind/>
        <w:rPr>
          <w:rFonts w:ascii="Times New Roman" w:hAnsi="Times New Roman" w:eastAsia="Times New Roman" w:cs="Times New Roman"/>
          <w:b w:val="1"/>
          <w:bCs w:val="1"/>
          <w:sz w:val="32"/>
          <w:szCs w:val="32"/>
        </w:rPr>
      </w:pPr>
      <w:r w:rsidRPr="2EDF8768">
        <w:rPr>
          <w:rFonts w:cs="Times New Roman"/>
        </w:rPr>
        <w:br w:type="page"/>
      </w:r>
      <w:bookmarkStart w:name="_Toc447494245" w:id="24"/>
      <w:bookmarkStart w:name="_Toc40651714" w:id="25"/>
      <w:r w:rsidRPr="2EDF8768" w:rsidR="2EDF8768">
        <w:rPr>
          <w:rFonts w:cs="Times New Roman"/>
        </w:rPr>
        <w:t>Solution</w:t>
      </w:r>
      <w:bookmarkStart w:name="_Toc447494250" w:id="26"/>
      <w:bookmarkEnd w:id="23"/>
      <w:bookmarkEnd w:id="24"/>
      <w:bookmarkEnd w:id="25"/>
    </w:p>
    <w:p xmlns:wp14="http://schemas.microsoft.com/office/word/2010/wordml" w:rsidRPr="009074DF" w:rsidR="003C7901" w:rsidP="003C7901" w:rsidRDefault="003C7901" w14:paraId="1FC39945" wp14:textId="77777777">
      <w:pPr>
        <w:pStyle w:val="Paragraph"/>
      </w:pPr>
    </w:p>
    <w:p xmlns:wp14="http://schemas.microsoft.com/office/word/2010/wordml" w:rsidRPr="009074DF" w:rsidR="000F4557" w:rsidP="00100669" w:rsidRDefault="001A473D" w14:paraId="604E7172" wp14:textId="77777777">
      <w:pPr>
        <w:pStyle w:val="Balk2"/>
        <w:rPr/>
      </w:pPr>
      <w:bookmarkStart w:name="_Toc40651715" w:id="27"/>
      <w:r w:rsidR="2EDF8768">
        <w:rPr/>
        <w:t>DemoNoteApp</w:t>
      </w:r>
      <w:bookmarkEnd w:id="27"/>
    </w:p>
    <w:p xmlns:wp14="http://schemas.microsoft.com/office/word/2010/wordml" w:rsidRPr="009074DF" w:rsidR="00846DC1" w:rsidP="00331051" w:rsidRDefault="006E18E1" w14:paraId="5CC81834" wp14:textId="77777777">
      <w:pPr>
        <w:pStyle w:val="Paragraph"/>
      </w:pPr>
      <w:r w:rsidRPr="009074DF">
        <w:t>Within CR0</w:t>
      </w:r>
      <w:r w:rsidRPr="009074DF" w:rsidR="00507623">
        <w:t>01</w:t>
      </w:r>
      <w:r w:rsidRPr="009074DF">
        <w:t xml:space="preserve">, </w:t>
      </w:r>
      <w:r w:rsidRPr="009074DF" w:rsidR="00507623">
        <w:t>a new native android application will be created. The main purpose of this demo application is visualizing communication between team members and improving it.</w:t>
      </w:r>
    </w:p>
    <w:p xmlns:wp14="http://schemas.microsoft.com/office/word/2010/wordml" w:rsidRPr="009074DF" w:rsidR="00507623" w:rsidP="00331051" w:rsidRDefault="00507623" w14:paraId="0562CB0E" wp14:textId="77777777">
      <w:pPr>
        <w:pStyle w:val="Paragraph"/>
      </w:pPr>
    </w:p>
    <w:p xmlns:wp14="http://schemas.microsoft.com/office/word/2010/wordml" w:rsidRPr="009074DF" w:rsidR="00507623" w:rsidP="00331051" w:rsidRDefault="00A713C7" w14:paraId="58D30E57" wp14:textId="77777777">
      <w:pPr>
        <w:pStyle w:val="Paragraph"/>
      </w:pPr>
      <w:r w:rsidRPr="009074DF">
        <w:t xml:space="preserve">Application will </w:t>
      </w:r>
      <w:r w:rsidRPr="009074DF" w:rsidR="00507623">
        <w:t xml:space="preserve">be created in GitHub with 3 </w:t>
      </w:r>
      <w:r w:rsidRPr="009074DF" w:rsidR="00EF44FF">
        <w:t>main</w:t>
      </w:r>
      <w:r w:rsidRPr="009074DF" w:rsidR="00507623">
        <w:t xml:space="preserve"> modules which are;</w:t>
      </w:r>
    </w:p>
    <w:p xmlns:wp14="http://schemas.microsoft.com/office/word/2010/wordml" w:rsidRPr="009074DF" w:rsidR="00507623" w:rsidP="00507623" w:rsidRDefault="00507623" w14:paraId="0BE72D84" wp14:textId="77777777">
      <w:pPr>
        <w:pStyle w:val="Paragraph"/>
        <w:numPr>
          <w:ilvl w:val="0"/>
          <w:numId w:val="16"/>
        </w:numPr>
      </w:pPr>
      <w:r w:rsidRPr="009074DF">
        <w:t>Android</w:t>
      </w:r>
    </w:p>
    <w:p xmlns:wp14="http://schemas.microsoft.com/office/word/2010/wordml" w:rsidRPr="009074DF" w:rsidR="00507623" w:rsidP="00507623" w:rsidRDefault="00507623" w14:paraId="79BAE016" wp14:textId="77777777">
      <w:pPr>
        <w:pStyle w:val="Paragraph"/>
        <w:numPr>
          <w:ilvl w:val="0"/>
          <w:numId w:val="16"/>
        </w:numPr>
      </w:pPr>
      <w:r w:rsidRPr="009074DF">
        <w:t>Web</w:t>
      </w:r>
    </w:p>
    <w:p xmlns:wp14="http://schemas.microsoft.com/office/word/2010/wordml" w:rsidRPr="009074DF" w:rsidR="00507623" w:rsidP="00507623" w:rsidRDefault="00507623" w14:paraId="0CD0ABA0" wp14:textId="77777777">
      <w:pPr>
        <w:pStyle w:val="Paragraph"/>
        <w:numPr>
          <w:ilvl w:val="0"/>
          <w:numId w:val="16"/>
        </w:numPr>
      </w:pPr>
      <w:r w:rsidRPr="009074DF">
        <w:t>Design</w:t>
      </w:r>
    </w:p>
    <w:p xmlns:wp14="http://schemas.microsoft.com/office/word/2010/wordml" w:rsidRPr="009074DF" w:rsidR="00507623" w:rsidP="00507623" w:rsidRDefault="00507623" w14:paraId="34CE0A41" wp14:textId="77777777">
      <w:pPr>
        <w:pStyle w:val="Paragraph"/>
      </w:pPr>
    </w:p>
    <w:p xmlns:wp14="http://schemas.microsoft.com/office/word/2010/wordml" w:rsidRPr="009074DF" w:rsidR="00507623" w:rsidP="00507623" w:rsidRDefault="00507623" w14:paraId="0B8E316A" wp14:textId="77777777">
      <w:pPr>
        <w:pStyle w:val="Paragraph"/>
      </w:pPr>
      <w:r w:rsidRPr="009074DF">
        <w:t>Android module will contain all native android codes, in-app database, application architecture patterns etc.</w:t>
      </w:r>
    </w:p>
    <w:p xmlns:wp14="http://schemas.microsoft.com/office/word/2010/wordml" w:rsidRPr="009074DF" w:rsidR="00507623" w:rsidP="00507623" w:rsidRDefault="00507623" w14:paraId="6C7AFC0E" wp14:textId="77777777">
      <w:pPr>
        <w:pStyle w:val="Paragraph"/>
      </w:pPr>
      <w:r w:rsidRPr="009074DF">
        <w:t>Similarly, Web</w:t>
      </w:r>
      <w:r w:rsidRPr="009074DF" w:rsidR="00552748">
        <w:t xml:space="preserve"> module</w:t>
      </w:r>
      <w:r w:rsidRPr="009074DF">
        <w:t xml:space="preserve"> will contain web based development codes, database creation scripts, connection URLs</w:t>
      </w:r>
      <w:r w:rsidRPr="009074DF" w:rsidR="00552748">
        <w:t>,</w:t>
      </w:r>
      <w:r w:rsidRPr="009074DF">
        <w:t xml:space="preserve"> etc.</w:t>
      </w:r>
    </w:p>
    <w:p xmlns:wp14="http://schemas.microsoft.com/office/word/2010/wordml" w:rsidRPr="009074DF" w:rsidR="00507623" w:rsidP="00507623" w:rsidRDefault="00507623" w14:paraId="15D11D15" wp14:textId="77777777">
      <w:pPr>
        <w:pStyle w:val="Paragraph"/>
      </w:pPr>
      <w:r w:rsidRPr="009074DF">
        <w:t xml:space="preserve">And finally, Design module will have web and android pre-screenshots, </w:t>
      </w:r>
      <w:r w:rsidRPr="009074DF" w:rsidR="005D78E1">
        <w:t xml:space="preserve">app </w:t>
      </w:r>
      <w:r w:rsidRPr="009074DF" w:rsidR="00552748">
        <w:t xml:space="preserve">navigation </w:t>
      </w:r>
      <w:r w:rsidRPr="009074DF" w:rsidR="005D78E1">
        <w:t xml:space="preserve">flow, </w:t>
      </w:r>
      <w:r w:rsidRPr="009074DF">
        <w:t>UX and UI related drawings, etc.</w:t>
      </w:r>
    </w:p>
    <w:p xmlns:wp14="http://schemas.microsoft.com/office/word/2010/wordml" w:rsidRPr="009074DF" w:rsidR="005D78E1" w:rsidP="00507623" w:rsidRDefault="005D78E1" w14:paraId="62EBF3C5" wp14:textId="77777777">
      <w:pPr>
        <w:pStyle w:val="Paragraph"/>
      </w:pPr>
    </w:p>
    <w:p xmlns:wp14="http://schemas.microsoft.com/office/word/2010/wordml" w:rsidRPr="009074DF" w:rsidR="001226EC" w:rsidP="001226EC" w:rsidRDefault="001226EC" w14:paraId="2776D9ED" wp14:textId="77777777">
      <w:pPr>
        <w:pStyle w:val="Balk2"/>
        <w:rPr/>
      </w:pPr>
      <w:bookmarkStart w:name="_Toc40651716" w:id="28"/>
      <w:r w:rsidR="2EDF8768">
        <w:rPr/>
        <w:t>Android Module</w:t>
      </w:r>
      <w:bookmarkEnd w:id="28"/>
    </w:p>
    <w:p xmlns:wp14="http://schemas.microsoft.com/office/word/2010/wordml" w:rsidRPr="009074DF" w:rsidR="00AF486B" w:rsidP="001226EC" w:rsidRDefault="00E77F2C" w14:paraId="251DD4C6" wp14:textId="77777777">
      <w:pPr>
        <w:pStyle w:val="Paragraph"/>
      </w:pPr>
      <w:r w:rsidRPr="009074DF">
        <w:t>A sample app will be created from scratch. Application package name will be “com.enbcreative.demonoteapp”. App will have splash screen which should</w:t>
      </w:r>
      <w:r w:rsidRPr="009074DF" w:rsidR="00830933">
        <w:t xml:space="preserve"> contain</w:t>
      </w:r>
      <w:r w:rsidRPr="009074DF">
        <w:t xml:space="preserve"> ENB </w:t>
      </w:r>
      <w:r w:rsidRPr="009074DF" w:rsidR="00830933">
        <w:t>logo for a few seconds t</w:t>
      </w:r>
      <w:r w:rsidRPr="009074DF">
        <w:t xml:space="preserve">hen </w:t>
      </w:r>
      <w:r w:rsidRPr="009074DF" w:rsidR="00FF2DC3">
        <w:t>Login Activity</w:t>
      </w:r>
      <w:r w:rsidRPr="009074DF" w:rsidR="00B343BF">
        <w:t xml:space="preserve"> will be displayed</w:t>
      </w:r>
      <w:r w:rsidRPr="009074DF" w:rsidR="00A719EE">
        <w:t xml:space="preserve"> which</w:t>
      </w:r>
      <w:r w:rsidRPr="009074DF" w:rsidR="00AF486B">
        <w:t xml:space="preserve"> should have below </w:t>
      </w:r>
      <w:r w:rsidRPr="009074DF" w:rsidR="00FF2DC3">
        <w:t>characteristics</w:t>
      </w:r>
      <w:r w:rsidRPr="009074DF" w:rsidR="00AF486B">
        <w:t>;</w:t>
      </w:r>
      <w:r w:rsidRPr="009074DF" w:rsidR="00830933">
        <w:t xml:space="preserve"> </w:t>
      </w:r>
    </w:p>
    <w:p xmlns:wp14="http://schemas.microsoft.com/office/word/2010/wordml" w:rsidRPr="009074DF" w:rsidR="00830933" w:rsidP="00830933" w:rsidRDefault="001C1539" w14:paraId="6D98A12B" wp14:textId="77777777">
      <w:pPr>
        <w:pStyle w:val="Paragraph"/>
        <w:jc w:val="center"/>
      </w:pPr>
      <w:r w:rsidRPr="009074DF">
        <w:rPr>
          <w:noProof/>
        </w:rPr>
        <w:drawing>
          <wp:inline xmlns:wp14="http://schemas.microsoft.com/office/word/2010/wordprocessingDrawing" distT="0" distB="0" distL="0" distR="0" wp14:anchorId="6F7F1B8C" wp14:editId="7777777">
            <wp:extent cx="1219200" cy="2171700"/>
            <wp:effectExtent l="0" t="0" r="0" b="0"/>
            <wp:docPr id="5" name="Resim 5" descr="Cheenu on Twitter: &quot;My Simple Android Style Login Screen Mocku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eenu on Twitter: &quot;My Simple Android Style Login Screen Mockup ..."/>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19200" cy="2171700"/>
                    </a:xfrm>
                    <a:prstGeom prst="rect">
                      <a:avLst/>
                    </a:prstGeom>
                    <a:noFill/>
                    <a:ln>
                      <a:noFill/>
                    </a:ln>
                  </pic:spPr>
                </pic:pic>
              </a:graphicData>
            </a:graphic>
          </wp:inline>
        </w:drawing>
      </w:r>
    </w:p>
    <w:p xmlns:wp14="http://schemas.microsoft.com/office/word/2010/wordml" w:rsidRPr="009074DF" w:rsidR="00830933" w:rsidP="00830933" w:rsidRDefault="00830933" w14:paraId="6578FFAA" wp14:textId="77777777">
      <w:pPr>
        <w:pStyle w:val="ResimYazs"/>
      </w:pPr>
      <w:r w:rsidRPr="009074DF">
        <w:t xml:space="preserve">Figure </w:t>
      </w:r>
      <w:r w:rsidRPr="009074DF" w:rsidR="004D098C">
        <w:t>1</w:t>
      </w:r>
      <w:r w:rsidRPr="009074DF">
        <w:t>: Example Login screen</w:t>
      </w:r>
    </w:p>
    <w:p xmlns:wp14="http://schemas.microsoft.com/office/word/2010/wordml" w:rsidRPr="009074DF" w:rsidR="00552748" w:rsidP="00552748" w:rsidRDefault="00552748" w14:paraId="2131E980" wp14:textId="77777777">
      <w:pPr>
        <w:pStyle w:val="ResimYazs"/>
        <w:rPr>
          <w:b w:val="0"/>
        </w:rPr>
      </w:pPr>
      <w:r w:rsidRPr="009074DF">
        <w:rPr>
          <w:b w:val="0"/>
        </w:rPr>
        <w:t xml:space="preserve">(this </w:t>
      </w:r>
      <w:r w:rsidRPr="009074DF" w:rsidR="00EF44FF">
        <w:rPr>
          <w:b w:val="0"/>
        </w:rPr>
        <w:t xml:space="preserve">sample </w:t>
      </w:r>
      <w:r w:rsidRPr="009074DF">
        <w:rPr>
          <w:b w:val="0"/>
        </w:rPr>
        <w:t>screenshot downloaded from web)</w:t>
      </w:r>
    </w:p>
    <w:p xmlns:wp14="http://schemas.microsoft.com/office/word/2010/wordml" w:rsidRPr="009074DF" w:rsidR="00AF486B" w:rsidP="001226EC" w:rsidRDefault="00AF486B" w14:paraId="5A728146" wp14:textId="77777777">
      <w:pPr>
        <w:pStyle w:val="Paragraph"/>
      </w:pPr>
      <w:r w:rsidRPr="009074DF">
        <w:t xml:space="preserve">User should be presented with login </w:t>
      </w:r>
      <w:r w:rsidRPr="009074DF" w:rsidR="00552748">
        <w:t>screen as shown above which has two</w:t>
      </w:r>
      <w:r w:rsidRPr="009074DF" w:rsidR="00EF44FF">
        <w:t xml:space="preserve"> editing</w:t>
      </w:r>
      <w:r w:rsidRPr="009074DF" w:rsidR="00552748">
        <w:t xml:space="preserve"> fields for Email and Password.</w:t>
      </w:r>
    </w:p>
    <w:p xmlns:wp14="http://schemas.microsoft.com/office/word/2010/wordml" w:rsidRPr="009074DF" w:rsidR="00273137" w:rsidP="00273137" w:rsidRDefault="00552748" w14:paraId="4A702512" wp14:textId="77777777">
      <w:pPr>
        <w:pStyle w:val="Paragraph"/>
      </w:pPr>
      <w:r w:rsidRPr="009074DF">
        <w:t>However</w:t>
      </w:r>
      <w:r w:rsidRPr="009074DF" w:rsidR="00273137">
        <w:t xml:space="preserve">, “Forgot Password” and “Sign Up” options should be </w:t>
      </w:r>
      <w:r w:rsidRPr="009074DF">
        <w:t>prov</w:t>
      </w:r>
      <w:r w:rsidRPr="009074DF" w:rsidR="00994F89">
        <w:t>id</w:t>
      </w:r>
      <w:r w:rsidRPr="009074DF">
        <w:t>ed</w:t>
      </w:r>
      <w:r w:rsidRPr="009074DF" w:rsidR="00273137">
        <w:t xml:space="preserve"> for unregistered users. Each option should have its own user interface (UI)</w:t>
      </w:r>
      <w:r w:rsidRPr="009074DF">
        <w:t xml:space="preserve"> if clicked</w:t>
      </w:r>
      <w:r w:rsidRPr="009074DF" w:rsidR="00273137">
        <w:t>.</w:t>
      </w:r>
    </w:p>
    <w:p xmlns:wp14="http://schemas.microsoft.com/office/word/2010/wordml" w:rsidRPr="009074DF" w:rsidR="00AF486B" w:rsidP="001226EC" w:rsidRDefault="00AF486B" w14:paraId="6321C25A" wp14:textId="77777777">
      <w:pPr>
        <w:pStyle w:val="Paragraph"/>
      </w:pPr>
      <w:r w:rsidRPr="009074DF">
        <w:t xml:space="preserve">After entering user’s credentials </w:t>
      </w:r>
      <w:r w:rsidRPr="009074DF" w:rsidR="00273137">
        <w:t xml:space="preserve">to login screen </w:t>
      </w:r>
      <w:r w:rsidRPr="009074DF">
        <w:t xml:space="preserve">a progress bar should be displayed to </w:t>
      </w:r>
      <w:r w:rsidRPr="009074DF" w:rsidR="00BA3821">
        <w:t>indicate </w:t>
      </w:r>
      <w:r w:rsidRPr="009074DF">
        <w:t xml:space="preserve">network connection. </w:t>
      </w:r>
    </w:p>
    <w:p xmlns:wp14="http://schemas.microsoft.com/office/word/2010/wordml" w:rsidRPr="009074DF" w:rsidR="00AF486B" w:rsidP="001226EC" w:rsidRDefault="00AF486B" w14:paraId="4C6D1311" wp14:textId="77777777">
      <w:pPr>
        <w:pStyle w:val="Paragraph"/>
      </w:pPr>
      <w:r w:rsidRPr="009074DF">
        <w:t xml:space="preserve">When </w:t>
      </w:r>
      <w:r w:rsidRPr="009074DF" w:rsidR="00994F89">
        <w:t xml:space="preserve">network </w:t>
      </w:r>
      <w:r w:rsidRPr="009074DF">
        <w:t xml:space="preserve">connection is successful, a toast message </w:t>
      </w:r>
      <w:r w:rsidRPr="009074DF" w:rsidR="00CC18F8">
        <w:t>should</w:t>
      </w:r>
      <w:r w:rsidRPr="009074DF">
        <w:t xml:space="preserve"> be displayed to user with content of “Login Success” and a new </w:t>
      </w:r>
      <w:r w:rsidRPr="009074DF" w:rsidR="00FF2DC3">
        <w:t>Main Activity</w:t>
      </w:r>
      <w:r w:rsidRPr="009074DF">
        <w:t xml:space="preserve"> should be </w:t>
      </w:r>
      <w:r w:rsidRPr="009074DF" w:rsidR="00CC18F8">
        <w:t>started</w:t>
      </w:r>
      <w:r w:rsidRPr="009074DF">
        <w:t xml:space="preserve">. </w:t>
      </w:r>
    </w:p>
    <w:p xmlns:wp14="http://schemas.microsoft.com/office/word/2010/wordml" w:rsidRPr="009074DF" w:rsidR="00AF486B" w:rsidP="001226EC" w:rsidRDefault="00FF2DC3" w14:paraId="0D8ED81E" wp14:textId="77777777">
      <w:pPr>
        <w:pStyle w:val="Paragraph"/>
      </w:pPr>
      <w:r w:rsidRPr="009074DF">
        <w:t>Main Activity</w:t>
      </w:r>
      <w:r w:rsidRPr="009074DF" w:rsidR="00AF486B">
        <w:t xml:space="preserve"> is the main </w:t>
      </w:r>
      <w:r w:rsidRPr="009074DF" w:rsidR="00CC18F8">
        <w:t xml:space="preserve">UI </w:t>
      </w:r>
      <w:r w:rsidRPr="009074DF" w:rsidR="00AF486B">
        <w:t xml:space="preserve">which all user interactions </w:t>
      </w:r>
      <w:r w:rsidRPr="009074DF" w:rsidR="00CC18F8">
        <w:t xml:space="preserve">will be handled such as </w:t>
      </w:r>
      <w:r w:rsidRPr="009074DF" w:rsidR="00505B0B">
        <w:t xml:space="preserve">Listing all notes, </w:t>
      </w:r>
      <w:r w:rsidRPr="009074DF" w:rsidR="009074DF">
        <w:t>adding</w:t>
      </w:r>
      <w:r w:rsidRPr="009074DF" w:rsidR="00CC18F8">
        <w:t xml:space="preserve"> new </w:t>
      </w:r>
      <w:r w:rsidRPr="009074DF" w:rsidR="00505B0B">
        <w:t>note</w:t>
      </w:r>
      <w:r w:rsidRPr="009074DF" w:rsidR="00CC18F8">
        <w:t xml:space="preserve">, </w:t>
      </w:r>
      <w:r w:rsidRPr="009074DF">
        <w:t>editing</w:t>
      </w:r>
      <w:r w:rsidRPr="009074DF" w:rsidR="00CC18F8">
        <w:t xml:space="preserve"> existing one or Deleting a note.</w:t>
      </w:r>
    </w:p>
    <w:p xmlns:wp14="http://schemas.microsoft.com/office/word/2010/wordml" w:rsidRPr="009074DF" w:rsidR="004D098C" w:rsidP="001226EC" w:rsidRDefault="004D098C" w14:paraId="61F83F96" wp14:textId="77777777">
      <w:pPr>
        <w:pStyle w:val="Paragraph"/>
      </w:pPr>
      <w:r w:rsidRPr="009074DF">
        <w:t>A rounded add button (+) will be available on main screen for adding new notes</w:t>
      </w:r>
      <w:r w:rsidRPr="009074DF" w:rsidR="00FB6EA9">
        <w:t xml:space="preserve">. After clicking add button a </w:t>
      </w:r>
      <w:r w:rsidRPr="009074DF">
        <w:t xml:space="preserve">dialog will be displayed to user which may looks as below. </w:t>
      </w:r>
    </w:p>
    <w:p xmlns:wp14="http://schemas.microsoft.com/office/word/2010/wordml" w:rsidRPr="009074DF" w:rsidR="004D098C" w:rsidP="004D098C" w:rsidRDefault="001C1539" w14:paraId="2946DB82" wp14:textId="77777777">
      <w:pPr>
        <w:pStyle w:val="Paragraph"/>
        <w:jc w:val="center"/>
      </w:pPr>
      <w:r w:rsidRPr="009074DF">
        <w:rPr>
          <w:noProof/>
        </w:rPr>
        <w:drawing>
          <wp:inline xmlns:wp14="http://schemas.microsoft.com/office/word/2010/wordprocessingDrawing" distT="0" distB="0" distL="0" distR="0" wp14:anchorId="7E8B4CE2" wp14:editId="7777777">
            <wp:extent cx="1438275" cy="1438275"/>
            <wp:effectExtent l="0" t="0" r="0" b="0"/>
            <wp:docPr id="6" name="Resim 6" descr="Input text dialog Android - Stack Over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nput text dialog Android - Stack Overflow"/>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38275" cy="1438275"/>
                    </a:xfrm>
                    <a:prstGeom prst="rect">
                      <a:avLst/>
                    </a:prstGeom>
                    <a:noFill/>
                    <a:ln>
                      <a:noFill/>
                    </a:ln>
                  </pic:spPr>
                </pic:pic>
              </a:graphicData>
            </a:graphic>
          </wp:inline>
        </w:drawing>
      </w:r>
    </w:p>
    <w:p xmlns:wp14="http://schemas.microsoft.com/office/word/2010/wordml" w:rsidRPr="009074DF" w:rsidR="004D098C" w:rsidP="004D098C" w:rsidRDefault="004D098C" w14:paraId="589A5922" wp14:textId="77777777">
      <w:pPr>
        <w:pStyle w:val="ResimYazs"/>
      </w:pPr>
      <w:r w:rsidRPr="009074DF">
        <w:t>Figure 1: Example Adding Note</w:t>
      </w:r>
    </w:p>
    <w:p xmlns:wp14="http://schemas.microsoft.com/office/word/2010/wordml" w:rsidRPr="009074DF" w:rsidR="004D098C" w:rsidP="000102BB" w:rsidRDefault="000102BB" w14:paraId="1C07A15A" wp14:textId="77777777">
      <w:pPr>
        <w:pStyle w:val="ResimYazs"/>
        <w:rPr>
          <w:b w:val="0"/>
        </w:rPr>
      </w:pPr>
      <w:r w:rsidRPr="009074DF">
        <w:rPr>
          <w:b w:val="0"/>
        </w:rPr>
        <w:t>(</w:t>
      </w:r>
      <w:r w:rsidRPr="009074DF" w:rsidR="004D098C">
        <w:rPr>
          <w:b w:val="0"/>
        </w:rPr>
        <w:t xml:space="preserve">“password” text will have no meaning for this </w:t>
      </w:r>
      <w:r w:rsidRPr="009074DF">
        <w:rPr>
          <w:b w:val="0"/>
        </w:rPr>
        <w:t>screen)</w:t>
      </w:r>
    </w:p>
    <w:p xmlns:wp14="http://schemas.microsoft.com/office/word/2010/wordml" w:rsidRPr="009074DF" w:rsidR="004D098C" w:rsidP="004D098C" w:rsidRDefault="004D098C" w14:paraId="5997CC1D" wp14:textId="77777777">
      <w:pPr>
        <w:pStyle w:val="Paragraph"/>
        <w:jc w:val="center"/>
      </w:pPr>
    </w:p>
    <w:p xmlns:wp14="http://schemas.microsoft.com/office/word/2010/wordml" w:rsidRPr="009074DF" w:rsidR="004D098C" w:rsidP="001226EC" w:rsidRDefault="004D098C" w14:paraId="58FD3C5A" wp14:textId="77777777">
      <w:pPr>
        <w:pStyle w:val="Paragraph"/>
      </w:pPr>
      <w:r w:rsidRPr="009074DF">
        <w:t>Note object will be stored in database w</w:t>
      </w:r>
      <w:r w:rsidRPr="009074DF" w:rsidR="005923A8">
        <w:t>i</w:t>
      </w:r>
      <w:r w:rsidRPr="009074DF" w:rsidR="008011EB">
        <w:t xml:space="preserve">th id, content and date columns. All notes in main activity </w:t>
      </w:r>
      <w:r w:rsidRPr="009074DF" w:rsidR="005923A8">
        <w:t>will be listed based on date by descending order.</w:t>
      </w:r>
    </w:p>
    <w:p xmlns:wp14="http://schemas.microsoft.com/office/word/2010/wordml" w:rsidRPr="009074DF" w:rsidR="00273137" w:rsidP="001226EC" w:rsidRDefault="00273137" w14:paraId="08B630A8" wp14:textId="77777777">
      <w:pPr>
        <w:pStyle w:val="Paragraph"/>
      </w:pPr>
      <w:r w:rsidRPr="009074DF">
        <w:t xml:space="preserve">“Swipe to delete” option will be </w:t>
      </w:r>
      <w:r w:rsidRPr="009074DF" w:rsidR="005F1EDD">
        <w:t xml:space="preserve">provided </w:t>
      </w:r>
      <w:r w:rsidRPr="009074DF">
        <w:t>as well.</w:t>
      </w:r>
    </w:p>
    <w:p xmlns:wp14="http://schemas.microsoft.com/office/word/2010/wordml" w:rsidRPr="009074DF" w:rsidR="00C1582B" w:rsidP="00C1582B" w:rsidRDefault="00C1582B" w14:paraId="5071FD3D" wp14:textId="77777777">
      <w:pPr>
        <w:pStyle w:val="Paragraph"/>
      </w:pPr>
      <w:r w:rsidRPr="009074DF">
        <w:t>Room library will be used for storing Notes locally. App will synchronize all data with web in background if network available. Thanks to this feature user will have smooth interactions with app.</w:t>
      </w:r>
    </w:p>
    <w:p xmlns:wp14="http://schemas.microsoft.com/office/word/2010/wordml" w:rsidRPr="009074DF" w:rsidR="00B343BF" w:rsidP="001226EC" w:rsidRDefault="00B343BF" w14:paraId="110FFD37" wp14:textId="77777777">
      <w:pPr>
        <w:pStyle w:val="Paragraph"/>
      </w:pPr>
    </w:p>
    <w:p xmlns:wp14="http://schemas.microsoft.com/office/word/2010/wordml" w:rsidRPr="009074DF" w:rsidR="00B343BF" w:rsidP="001226EC" w:rsidRDefault="00B343BF" w14:paraId="6B699379" wp14:textId="77777777">
      <w:pPr>
        <w:pStyle w:val="Paragraph"/>
      </w:pPr>
    </w:p>
    <w:p xmlns:wp14="http://schemas.microsoft.com/office/word/2010/wordml" w:rsidRPr="009074DF" w:rsidR="001226EC" w:rsidP="001226EC" w:rsidRDefault="001226EC" w14:paraId="3D8F4C79" wp14:textId="77777777">
      <w:pPr>
        <w:pStyle w:val="Balk2"/>
        <w:rPr/>
      </w:pPr>
      <w:bookmarkStart w:name="_Toc40651717" w:id="29"/>
      <w:r w:rsidR="2EDF8768">
        <w:rPr/>
        <w:t>Web Module</w:t>
      </w:r>
      <w:bookmarkEnd w:id="29"/>
    </w:p>
    <w:p w:rsidR="2EDF8768" w:rsidP="2EDF8768" w:rsidRDefault="2EDF8768" w14:paraId="6EE708D9" w14:textId="1D2B25FC">
      <w:pPr>
        <w:pStyle w:val="Paragraph"/>
      </w:pPr>
      <w:r w:rsidR="2EDF8768">
        <w:rPr/>
        <w:t xml:space="preserve">A hosting service will be bought to host the </w:t>
      </w:r>
      <w:proofErr w:type="spellStart"/>
      <w:r w:rsidR="2EDF8768">
        <w:rPr/>
        <w:t>databse</w:t>
      </w:r>
      <w:proofErr w:type="spellEnd"/>
      <w:r w:rsidR="2EDF8768">
        <w:rPr/>
        <w:t xml:space="preserve">. The </w:t>
      </w:r>
      <w:proofErr w:type="spellStart"/>
      <w:r w:rsidR="2EDF8768">
        <w:rPr/>
        <w:t>databse</w:t>
      </w:r>
      <w:proofErr w:type="spellEnd"/>
      <w:r w:rsidR="2EDF8768">
        <w:rPr/>
        <w:t xml:space="preserve"> is going to be </w:t>
      </w:r>
      <w:proofErr w:type="spellStart"/>
      <w:r w:rsidR="2EDF8768">
        <w:rPr/>
        <w:t>preapred</w:t>
      </w:r>
      <w:proofErr w:type="spellEnd"/>
      <w:r w:rsidR="2EDF8768">
        <w:rPr/>
        <w:t xml:space="preserve"> using relational </w:t>
      </w:r>
      <w:proofErr w:type="spellStart"/>
      <w:r w:rsidR="2EDF8768">
        <w:rPr/>
        <w:t>databse</w:t>
      </w:r>
      <w:proofErr w:type="spellEnd"/>
      <w:r w:rsidR="2EDF8768">
        <w:rPr/>
        <w:t xml:space="preserve"> like </w:t>
      </w:r>
      <w:proofErr w:type="spellStart"/>
      <w:r w:rsidR="2EDF8768">
        <w:rPr/>
        <w:t>MySql</w:t>
      </w:r>
      <w:proofErr w:type="spellEnd"/>
      <w:r w:rsidR="2EDF8768">
        <w:rPr/>
        <w:t xml:space="preserve">-Not </w:t>
      </w:r>
      <w:proofErr w:type="spellStart"/>
      <w:r w:rsidR="2EDF8768">
        <w:rPr/>
        <w:t>necessariliy</w:t>
      </w:r>
      <w:proofErr w:type="spellEnd"/>
      <w:r w:rsidR="2EDF8768">
        <w:rPr/>
        <w:t xml:space="preserve"> </w:t>
      </w:r>
      <w:proofErr w:type="spellStart"/>
      <w:r w:rsidR="2EDF8768">
        <w:rPr/>
        <w:t>MySql</w:t>
      </w:r>
      <w:proofErr w:type="spellEnd"/>
      <w:r w:rsidR="2EDF8768">
        <w:rPr/>
        <w:t xml:space="preserve"> of course </w:t>
      </w:r>
      <w:proofErr w:type="gramStart"/>
      <w:r w:rsidR="2EDF8768">
        <w:rPr/>
        <w:t>– .</w:t>
      </w:r>
      <w:proofErr w:type="gramEnd"/>
      <w:r w:rsidR="2EDF8768">
        <w:rPr/>
        <w:t xml:space="preserve"> </w:t>
      </w:r>
    </w:p>
    <w:p w:rsidR="2EDF8768" w:rsidP="2EDF8768" w:rsidRDefault="2EDF8768" w14:paraId="3BBA0202" w14:textId="2C1562DE">
      <w:pPr>
        <w:pStyle w:val="Paragraph"/>
      </w:pPr>
      <w:r w:rsidR="2EDF8768">
        <w:rPr/>
        <w:t xml:space="preserve">Web and mobile app </w:t>
      </w:r>
      <w:proofErr w:type="spellStart"/>
      <w:r w:rsidR="2EDF8768">
        <w:rPr/>
        <w:t>conneciton</w:t>
      </w:r>
      <w:proofErr w:type="spellEnd"/>
      <w:r w:rsidR="2EDF8768">
        <w:rPr/>
        <w:t xml:space="preserve"> </w:t>
      </w:r>
      <w:proofErr w:type="gramStart"/>
      <w:r w:rsidR="2EDF8768">
        <w:rPr/>
        <w:t>is</w:t>
      </w:r>
      <w:proofErr w:type="gramEnd"/>
      <w:r w:rsidR="2EDF8768">
        <w:rPr/>
        <w:t xml:space="preserve"> going to be done using php PDO method. It is going to be secured via username and password only. </w:t>
      </w:r>
    </w:p>
    <w:p w:rsidR="2EDF8768" w:rsidP="2EDF8768" w:rsidRDefault="2EDF8768" w14:paraId="358F3F4C" w14:textId="190F98A1">
      <w:pPr>
        <w:pStyle w:val="Paragraph"/>
      </w:pPr>
      <w:r w:rsidR="2EDF8768">
        <w:rPr/>
        <w:t xml:space="preserve">Web Interface is going to be </w:t>
      </w:r>
      <w:proofErr w:type="spellStart"/>
      <w:r w:rsidR="2EDF8768">
        <w:rPr/>
        <w:t>developped</w:t>
      </w:r>
      <w:proofErr w:type="spellEnd"/>
      <w:r w:rsidR="2EDF8768">
        <w:rPr/>
        <w:t xml:space="preserve"> using following </w:t>
      </w:r>
      <w:proofErr w:type="gramStart"/>
      <w:r w:rsidR="2EDF8768">
        <w:rPr/>
        <w:t>technologies :</w:t>
      </w:r>
      <w:proofErr w:type="gramEnd"/>
      <w:r w:rsidR="2EDF8768">
        <w:rPr/>
        <w:t xml:space="preserve"> PHP , JavaScript,  HTML5, CSS3 , Bootstrap.</w:t>
      </w:r>
    </w:p>
    <w:p xmlns:wp14="http://schemas.microsoft.com/office/word/2010/wordml" w:rsidRPr="009074DF" w:rsidR="000D0FDC" w:rsidP="000D0FDC" w:rsidRDefault="000D0FDC" w14:paraId="3FE9F23F" wp14:textId="77777777">
      <w:pPr>
        <w:pStyle w:val="Paragraph"/>
      </w:pPr>
    </w:p>
    <w:p xmlns:wp14="http://schemas.microsoft.com/office/word/2010/wordml" w:rsidRPr="009074DF" w:rsidR="0087323E" w:rsidP="000D0FDC" w:rsidRDefault="0087323E" w14:paraId="1F72F646" wp14:textId="77777777">
      <w:pPr>
        <w:pStyle w:val="Paragraph"/>
      </w:pPr>
    </w:p>
    <w:p xmlns:wp14="http://schemas.microsoft.com/office/word/2010/wordml" w:rsidRPr="009074DF" w:rsidR="001226EC" w:rsidP="001226EC" w:rsidRDefault="001226EC" w14:paraId="281A803B" wp14:textId="77777777">
      <w:pPr>
        <w:pStyle w:val="Balk2"/>
        <w:rPr/>
      </w:pPr>
      <w:bookmarkStart w:name="_Toc40651718" w:id="30"/>
      <w:r w:rsidR="2EDF8768">
        <w:rPr/>
        <w:t>Design Module</w:t>
      </w:r>
      <w:bookmarkEnd w:id="30"/>
    </w:p>
    <w:p xmlns:wp14="http://schemas.microsoft.com/office/word/2010/wordml" w:rsidRPr="009074DF" w:rsidR="00693D37" w:rsidP="00DC5FA3" w:rsidRDefault="00693D37" w14:paraId="08CE6F91" wp14:textId="77777777">
      <w:pPr>
        <w:pStyle w:val="Paragraph"/>
      </w:pPr>
    </w:p>
    <w:p xmlns:wp14="http://schemas.microsoft.com/office/word/2010/wordml" w:rsidRPr="009074DF" w:rsidR="0087323E" w:rsidP="00DC5FA3" w:rsidRDefault="0087323E" w14:paraId="61CDCEAD" wp14:textId="77777777">
      <w:pPr>
        <w:pStyle w:val="Paragraph"/>
      </w:pPr>
    </w:p>
    <w:p xmlns:wp14="http://schemas.microsoft.com/office/word/2010/wordml" w:rsidRPr="009074DF" w:rsidR="009544DC" w:rsidP="00CB79C4" w:rsidRDefault="00CF26C2" w14:paraId="67C6475D" wp14:textId="77777777">
      <w:pPr>
        <w:pStyle w:val="Balk2"/>
        <w:rPr/>
      </w:pPr>
      <w:bookmarkStart w:name="_Toc40651719" w:id="31"/>
      <w:r w:rsidR="2EDF8768">
        <w:rPr/>
        <w:t>Error Handling</w:t>
      </w:r>
      <w:bookmarkEnd w:id="31"/>
    </w:p>
    <w:p xmlns:wp14="http://schemas.microsoft.com/office/word/2010/wordml" w:rsidRPr="009074DF" w:rsidR="00442B4B" w:rsidP="00442B4B" w:rsidRDefault="00442B4B" w14:paraId="7205C3BD" wp14:textId="77777777">
      <w:pPr>
        <w:pStyle w:val="Balk3"/>
        <w:rPr/>
      </w:pPr>
      <w:bookmarkStart w:name="_Toc40651720" w:id="32"/>
      <w:r w:rsidR="2EDF8768">
        <w:rPr/>
        <w:t>Android:</w:t>
      </w:r>
      <w:bookmarkEnd w:id="32"/>
      <w:r w:rsidR="2EDF8768">
        <w:rPr/>
        <w:t xml:space="preserve"> </w:t>
      </w:r>
    </w:p>
    <w:p xmlns:wp14="http://schemas.microsoft.com/office/word/2010/wordml" w:rsidRPr="009074DF" w:rsidR="00136C8C" w:rsidP="00442B4B" w:rsidRDefault="00363EB4" w14:paraId="3797F48E" wp14:textId="77777777">
      <w:pPr>
        <w:pStyle w:val="Paragraph"/>
        <w:ind w:left="720"/>
      </w:pPr>
      <w:r w:rsidRPr="009074DF">
        <w:t>No network exceptions will be handled</w:t>
      </w:r>
      <w:r w:rsidRPr="009074DF" w:rsidR="008011EB">
        <w:t xml:space="preserve"> for already singed in users</w:t>
      </w:r>
      <w:r w:rsidRPr="009074DF">
        <w:t xml:space="preserve">. </w:t>
      </w:r>
      <w:r w:rsidRPr="009074DF" w:rsidR="008011EB">
        <w:t>L</w:t>
      </w:r>
      <w:r w:rsidRPr="009074DF">
        <w:t>ocal</w:t>
      </w:r>
      <w:r w:rsidRPr="009074DF" w:rsidR="008011EB">
        <w:t xml:space="preserve"> </w:t>
      </w:r>
      <w:r w:rsidRPr="009074DF">
        <w:t xml:space="preserve">data will be displayed </w:t>
      </w:r>
      <w:r w:rsidRPr="009074DF" w:rsidR="008011EB">
        <w:t xml:space="preserve">while </w:t>
      </w:r>
      <w:r w:rsidRPr="009074DF">
        <w:t xml:space="preserve">web content will be downloading </w:t>
      </w:r>
      <w:r w:rsidRPr="009074DF" w:rsidR="005F1EDD">
        <w:t xml:space="preserve">in background </w:t>
      </w:r>
      <w:r w:rsidRPr="009074DF">
        <w:t>during user interactions.</w:t>
      </w:r>
      <w:bookmarkStart w:name="_Toc205120041" w:id="33"/>
      <w:bookmarkEnd w:id="26"/>
    </w:p>
    <w:p xmlns:wp14="http://schemas.microsoft.com/office/word/2010/wordml" w:rsidRPr="009074DF" w:rsidR="00C80B48" w:rsidP="00442B4B" w:rsidRDefault="00C80B48" w14:paraId="6BB9E253" wp14:textId="77777777">
      <w:pPr>
        <w:pStyle w:val="Paragraph"/>
        <w:ind w:left="720"/>
      </w:pPr>
    </w:p>
    <w:p xmlns:wp14="http://schemas.microsoft.com/office/word/2010/wordml" w:rsidRPr="009074DF" w:rsidR="00442B4B" w:rsidP="00442B4B" w:rsidRDefault="00442B4B" w14:paraId="6EFE488F" wp14:textId="77777777">
      <w:pPr>
        <w:pStyle w:val="Balk3"/>
        <w:rPr/>
      </w:pPr>
      <w:bookmarkStart w:name="_Toc40651721" w:id="34"/>
      <w:r w:rsidR="2EDF8768">
        <w:rPr/>
        <w:t>Web:</w:t>
      </w:r>
      <w:bookmarkEnd w:id="34"/>
      <w:r w:rsidR="2EDF8768">
        <w:rPr/>
        <w:t xml:space="preserve"> </w:t>
      </w:r>
    </w:p>
    <w:p w:rsidR="2EDF8768" w:rsidP="2EDF8768" w:rsidRDefault="2EDF8768" w14:paraId="6A819D78" w14:textId="06C95A22">
      <w:pPr>
        <w:pStyle w:val="Paragraph"/>
      </w:pPr>
      <w:r w:rsidR="2EDF8768">
        <w:rPr/>
        <w:t xml:space="preserve">User will be obligated to enter password and </w:t>
      </w:r>
      <w:r w:rsidR="2EDF8768">
        <w:rPr/>
        <w:t>username</w:t>
      </w:r>
      <w:r w:rsidR="2EDF8768">
        <w:rPr/>
        <w:t>.</w:t>
      </w:r>
    </w:p>
    <w:p w:rsidR="2EDF8768" w:rsidP="2EDF8768" w:rsidRDefault="2EDF8768" w14:paraId="673095E8" w14:textId="020FFAB2">
      <w:pPr>
        <w:pStyle w:val="Paragraph"/>
      </w:pPr>
    </w:p>
    <w:p w:rsidR="2EDF8768" w:rsidP="2EDF8768" w:rsidRDefault="2EDF8768" w14:paraId="0B667C6A" w14:textId="31DC9B65">
      <w:pPr>
        <w:pStyle w:val="Paragraph"/>
      </w:pPr>
    </w:p>
    <w:p xmlns:wp14="http://schemas.microsoft.com/office/word/2010/wordml" w:rsidRPr="009074DF" w:rsidR="00442B4B" w:rsidP="00442B4B" w:rsidRDefault="00442B4B" w14:paraId="23DE523C" wp14:textId="77777777">
      <w:pPr>
        <w:pStyle w:val="Paragraph"/>
        <w:ind w:left="720"/>
      </w:pPr>
    </w:p>
    <w:p xmlns:wp14="http://schemas.microsoft.com/office/word/2010/wordml" w:rsidRPr="009074DF" w:rsidR="0068147A" w:rsidP="0068147A" w:rsidRDefault="0068147A" w14:paraId="52E56223" wp14:textId="77777777">
      <w:pPr>
        <w:pStyle w:val="Paragraph"/>
        <w:spacing w:line="360" w:lineRule="auto"/>
        <w:jc w:val="center"/>
      </w:pPr>
      <w:bookmarkStart w:name="_Toc447494252" w:id="35"/>
    </w:p>
    <w:p xmlns:wp14="http://schemas.microsoft.com/office/word/2010/wordml" w:rsidRPr="009074DF" w:rsidR="00FD1E72" w:rsidP="002720DD" w:rsidRDefault="00FD1E72" w14:paraId="07547A01" wp14:textId="77777777">
      <w:pPr>
        <w:pStyle w:val="Balk1"/>
        <w:numPr>
          <w:ilvl w:val="0"/>
          <w:numId w:val="0"/>
        </w:numPr>
        <w:spacing w:before="360" w:after="60"/>
      </w:pPr>
      <w:bookmarkStart w:name="_Toc219984833" w:id="36"/>
      <w:bookmarkStart w:name="_Toc447494253" w:id="37"/>
      <w:bookmarkEnd w:id="33"/>
      <w:bookmarkEnd w:id="35"/>
    </w:p>
    <w:p xmlns:wp14="http://schemas.microsoft.com/office/word/2010/wordml" w:rsidRPr="009074DF" w:rsidR="005E4ADB" w:rsidP="00064BDA" w:rsidRDefault="005E4ADB" w14:paraId="5043CB0F" wp14:textId="77777777">
      <w:pPr>
        <w:pStyle w:val="Paragraph"/>
      </w:pPr>
    </w:p>
    <w:p xmlns:wp14="http://schemas.microsoft.com/office/word/2010/wordml" w:rsidRPr="009074DF" w:rsidR="00D84510" w:rsidP="00EA66B8" w:rsidRDefault="002720DD" w14:paraId="7FF148AA" wp14:textId="77777777">
      <w:pPr>
        <w:pStyle w:val="Balk1"/>
        <w:numPr>
          <w:ilvl w:val="0"/>
          <w:numId w:val="0"/>
        </w:numPr>
      </w:pPr>
      <w:r w:rsidRPr="009074DF">
        <w:br w:type="page"/>
      </w:r>
      <w:bookmarkStart w:name="_Toc40651722" w:id="38"/>
      <w:r w:rsidRPr="009074DF" w:rsidR="00D84510">
        <w:t>Appendix</w:t>
      </w:r>
      <w:bookmarkEnd w:id="36"/>
      <w:bookmarkEnd w:id="37"/>
      <w:bookmarkEnd w:id="38"/>
    </w:p>
    <w:p xmlns:wp14="http://schemas.microsoft.com/office/word/2010/wordml" w:rsidRPr="009074DF" w:rsidR="00CB6FFE" w:rsidP="00EA6998" w:rsidRDefault="00D84510" w14:paraId="206C43ED" wp14:textId="77777777">
      <w:pPr>
        <w:pStyle w:val="Balk1"/>
        <w:numPr>
          <w:ilvl w:val="0"/>
          <w:numId w:val="0"/>
        </w:numPr>
        <w:ind w:left="432" w:hanging="432"/>
      </w:pPr>
      <w:bookmarkStart w:name="_Toc219984834" w:id="39"/>
      <w:bookmarkStart w:name="_Toc447494254" w:id="40"/>
      <w:bookmarkStart w:name="_Toc40651723" w:id="41"/>
      <w:r w:rsidRPr="009074DF">
        <w:t>Document Control</w:t>
      </w:r>
      <w:bookmarkEnd w:id="39"/>
      <w:bookmarkEnd w:id="40"/>
      <w:bookmarkEnd w:id="41"/>
    </w:p>
    <w:p xmlns:wp14="http://schemas.microsoft.com/office/word/2010/wordml" w:rsidRPr="009074DF" w:rsidR="00CB6FFE" w:rsidP="00EA6998" w:rsidRDefault="00CB6FFE" w14:paraId="071E4E01" wp14:textId="77777777">
      <w:pPr>
        <w:pStyle w:val="Balk1"/>
        <w:numPr>
          <w:ilvl w:val="0"/>
          <w:numId w:val="0"/>
        </w:numPr>
        <w:ind w:left="72" w:hanging="72"/>
      </w:pPr>
      <w:bookmarkStart w:name="_Toc20304689" w:id="42"/>
      <w:bookmarkStart w:name="_Toc524733691" w:id="43"/>
      <w:bookmarkStart w:name="_Toc40651724" w:id="44"/>
      <w:r w:rsidRPr="009074DF">
        <w:t>References</w:t>
      </w:r>
      <w:bookmarkEnd w:id="42"/>
      <w:bookmarkEnd w:id="43"/>
      <w:bookmarkEnd w:id="44"/>
    </w:p>
    <w:p xmlns:wp14="http://schemas.microsoft.com/office/word/2010/wordml" w:rsidRPr="009074DF" w:rsidR="00D84510" w:rsidP="007A38F7" w:rsidRDefault="007A38F7" w14:paraId="1F61DC82" wp14:textId="77777777">
      <w:pPr>
        <w:pStyle w:val="Paragraph"/>
        <w:numPr>
          <w:ilvl w:val="0"/>
          <w:numId w:val="13"/>
        </w:numPr>
        <w:spacing w:before="60" w:after="60"/>
        <w:rPr>
          <w:rFonts w:cs="Times New Roman"/>
          <w:sz w:val="20"/>
          <w:szCs w:val="20"/>
        </w:rPr>
      </w:pPr>
      <w:r w:rsidRPr="009074DF">
        <w:rPr>
          <w:rFonts w:cs="Times New Roman"/>
          <w:sz w:val="20"/>
          <w:szCs w:val="20"/>
        </w:rPr>
        <w:t>CR_ENB_DemoNoteApp_CR001_v1.0.0.doc</w:t>
      </w:r>
      <w:r w:rsidRPr="009074DF" w:rsidR="002E75DC">
        <w:rPr>
          <w:rFonts w:cs="Times New Roman"/>
          <w:sz w:val="20"/>
          <w:szCs w:val="20"/>
        </w:rPr>
        <w:t>,</w:t>
      </w:r>
      <w:r w:rsidRPr="009074DF">
        <w:rPr>
          <w:rFonts w:cs="Times New Roman"/>
          <w:sz w:val="20"/>
          <w:szCs w:val="20"/>
        </w:rPr>
        <w:t xml:space="preserve"> </w:t>
      </w:r>
      <w:r w:rsidRPr="009074DF" w:rsidR="003114AD">
        <w:rPr>
          <w:rFonts w:cs="Times New Roman"/>
          <w:sz w:val="20"/>
          <w:szCs w:val="20"/>
        </w:rPr>
        <w:t xml:space="preserve">Change Request, </w:t>
      </w:r>
      <w:r w:rsidRPr="009074DF" w:rsidR="00CE67D3">
        <w:rPr>
          <w:rFonts w:cs="Times New Roman"/>
          <w:sz w:val="20"/>
          <w:szCs w:val="20"/>
        </w:rPr>
        <w:t>17</w:t>
      </w:r>
      <w:r w:rsidRPr="009074DF" w:rsidR="00CB6FFE">
        <w:rPr>
          <w:rFonts w:cs="Times New Roman"/>
          <w:sz w:val="20"/>
          <w:szCs w:val="20"/>
        </w:rPr>
        <w:t>.</w:t>
      </w:r>
      <w:r w:rsidRPr="009074DF" w:rsidR="000E2906">
        <w:rPr>
          <w:rFonts w:cs="Times New Roman"/>
          <w:sz w:val="20"/>
          <w:szCs w:val="20"/>
        </w:rPr>
        <w:t>0</w:t>
      </w:r>
      <w:r w:rsidRPr="009074DF" w:rsidR="00CE67D3">
        <w:rPr>
          <w:rFonts w:cs="Times New Roman"/>
          <w:sz w:val="20"/>
          <w:szCs w:val="20"/>
        </w:rPr>
        <w:t>5</w:t>
      </w:r>
      <w:r w:rsidRPr="009074DF" w:rsidR="00CB6FFE">
        <w:rPr>
          <w:rFonts w:cs="Times New Roman"/>
          <w:sz w:val="20"/>
          <w:szCs w:val="20"/>
        </w:rPr>
        <w:t>.20</w:t>
      </w:r>
      <w:r w:rsidRPr="009074DF" w:rsidR="000E2906">
        <w:rPr>
          <w:rFonts w:cs="Times New Roman"/>
          <w:sz w:val="20"/>
          <w:szCs w:val="20"/>
        </w:rPr>
        <w:t>20</w:t>
      </w:r>
      <w:r w:rsidRPr="009074DF" w:rsidR="00CB6FFE">
        <w:rPr>
          <w:rFonts w:cs="Times New Roman"/>
          <w:sz w:val="20"/>
          <w:szCs w:val="20"/>
        </w:rPr>
        <w:t xml:space="preserve">, </w:t>
      </w:r>
      <w:r w:rsidRPr="009074DF" w:rsidR="00D1756F">
        <w:rPr>
          <w:rFonts w:cs="Times New Roman"/>
          <w:sz w:val="20"/>
          <w:szCs w:val="20"/>
        </w:rPr>
        <w:t>ENB CREATIVE</w:t>
      </w:r>
    </w:p>
    <w:p xmlns:wp14="http://schemas.microsoft.com/office/word/2010/wordml" w:rsidRPr="009074DF" w:rsidR="00CB6FFE" w:rsidP="00D84510" w:rsidRDefault="00CB6FFE" w14:paraId="07459315" wp14:textId="77777777">
      <w:pPr>
        <w:pStyle w:val="HeadingWithoutNumbering"/>
        <w:ind w:left="567"/>
        <w:rPr>
          <w:color w:val="auto"/>
          <w:sz w:val="24"/>
          <w:szCs w:val="24"/>
        </w:rPr>
      </w:pPr>
    </w:p>
    <w:p xmlns:wp14="http://schemas.microsoft.com/office/word/2010/wordml" w:rsidRPr="009074DF" w:rsidR="00D84510" w:rsidP="00D84510" w:rsidRDefault="00D84510" w14:paraId="7EB9C93A" wp14:textId="77777777">
      <w:pPr>
        <w:pStyle w:val="HeadingWithoutNumbering"/>
        <w:rPr>
          <w:color w:val="auto"/>
          <w:sz w:val="24"/>
          <w:szCs w:val="24"/>
        </w:rPr>
      </w:pPr>
      <w:r w:rsidRPr="009074DF">
        <w:rPr>
          <w:color w:val="auto"/>
          <w:sz w:val="24"/>
          <w:szCs w:val="24"/>
        </w:rPr>
        <w:t>Change Control &amp; Distribution</w:t>
      </w:r>
    </w:p>
    <w:tbl>
      <w:tblPr>
        <w:tblW w:w="878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701"/>
        <w:gridCol w:w="7088"/>
      </w:tblGrid>
      <w:tr xmlns:wp14="http://schemas.microsoft.com/office/word/2010/wordml" w:rsidRPr="009074DF" w:rsidR="00D84510" w:rsidTr="006A3ECB" w14:paraId="339248FB" wp14:textId="77777777">
        <w:tc>
          <w:tcPr>
            <w:tcW w:w="1701" w:type="dxa"/>
            <w:shd w:val="clear" w:color="auto" w:fill="D9D9D9"/>
            <w:vAlign w:val="center"/>
          </w:tcPr>
          <w:p w:rsidRPr="009074DF" w:rsidR="00D84510" w:rsidP="006A3ECB" w:rsidRDefault="00D84510" w14:paraId="468A569D" wp14:textId="77777777">
            <w:pPr>
              <w:pStyle w:val="Paragraph"/>
              <w:spacing w:before="60" w:after="60"/>
              <w:rPr>
                <w:b/>
              </w:rPr>
            </w:pPr>
            <w:r w:rsidRPr="009074DF">
              <w:rPr>
                <w:b/>
              </w:rPr>
              <w:t>Owner</w:t>
            </w:r>
          </w:p>
        </w:tc>
        <w:tc>
          <w:tcPr>
            <w:tcW w:w="7088" w:type="dxa"/>
            <w:shd w:val="clear" w:color="auto" w:fill="auto"/>
          </w:tcPr>
          <w:p w:rsidRPr="009074DF" w:rsidR="00D84510" w:rsidP="00392EE9" w:rsidRDefault="00B02EC5" w14:paraId="45432CF1" wp14:textId="77777777">
            <w:pPr>
              <w:pStyle w:val="Paragraph"/>
              <w:spacing w:before="60" w:after="60"/>
              <w:rPr>
                <w:sz w:val="20"/>
                <w:szCs w:val="20"/>
              </w:rPr>
            </w:pPr>
            <w:r w:rsidRPr="009074DF">
              <w:rPr>
                <w:sz w:val="20"/>
                <w:szCs w:val="20"/>
              </w:rPr>
              <w:t>Ercan Duman</w:t>
            </w:r>
          </w:p>
        </w:tc>
      </w:tr>
      <w:tr xmlns:wp14="http://schemas.microsoft.com/office/word/2010/wordml" w:rsidRPr="009074DF" w:rsidR="00D84510" w:rsidTr="006A3ECB" w14:paraId="01F76312" wp14:textId="77777777">
        <w:tc>
          <w:tcPr>
            <w:tcW w:w="1701" w:type="dxa"/>
            <w:shd w:val="clear" w:color="auto" w:fill="D9D9D9"/>
            <w:vAlign w:val="center"/>
          </w:tcPr>
          <w:p w:rsidRPr="009074DF" w:rsidR="00D84510" w:rsidP="006A3ECB" w:rsidRDefault="00D84510" w14:paraId="4480B6AE" wp14:textId="77777777">
            <w:pPr>
              <w:pStyle w:val="Paragraph"/>
              <w:spacing w:before="60" w:after="60"/>
              <w:rPr>
                <w:b/>
              </w:rPr>
            </w:pPr>
            <w:r w:rsidRPr="009074DF">
              <w:rPr>
                <w:b/>
              </w:rPr>
              <w:t>Reviewer</w:t>
            </w:r>
          </w:p>
        </w:tc>
        <w:tc>
          <w:tcPr>
            <w:tcW w:w="7088" w:type="dxa"/>
            <w:shd w:val="clear" w:color="auto" w:fill="auto"/>
          </w:tcPr>
          <w:p w:rsidRPr="009074DF" w:rsidR="00D84510" w:rsidP="00E14635" w:rsidRDefault="006A7088" w14:paraId="5615E94E" wp14:textId="77777777">
            <w:pPr>
              <w:pStyle w:val="Paragraph"/>
              <w:spacing w:before="60" w:after="60"/>
              <w:rPr>
                <w:sz w:val="20"/>
                <w:szCs w:val="20"/>
              </w:rPr>
            </w:pPr>
            <w:r w:rsidRPr="009074DF">
              <w:rPr>
                <w:sz w:val="20"/>
                <w:szCs w:val="20"/>
              </w:rPr>
              <w:t>Baris Ciftci, Sinan Erturk</w:t>
            </w:r>
          </w:p>
        </w:tc>
      </w:tr>
      <w:tr xmlns:wp14="http://schemas.microsoft.com/office/word/2010/wordml" w:rsidRPr="009074DF" w:rsidR="00D84510" w:rsidTr="006A3ECB" w14:paraId="702BC7DD" wp14:textId="77777777">
        <w:tc>
          <w:tcPr>
            <w:tcW w:w="1701" w:type="dxa"/>
            <w:shd w:val="clear" w:color="auto" w:fill="D9D9D9"/>
            <w:vAlign w:val="center"/>
          </w:tcPr>
          <w:p w:rsidRPr="009074DF" w:rsidR="00D84510" w:rsidP="006A3ECB" w:rsidRDefault="00D84510" w14:paraId="2F6A5C1A" wp14:textId="77777777">
            <w:pPr>
              <w:pStyle w:val="Paragraph"/>
              <w:spacing w:before="60" w:after="60"/>
              <w:rPr>
                <w:b/>
              </w:rPr>
            </w:pPr>
            <w:r w:rsidRPr="009074DF">
              <w:rPr>
                <w:b/>
              </w:rPr>
              <w:t>Approved By</w:t>
            </w:r>
          </w:p>
        </w:tc>
        <w:tc>
          <w:tcPr>
            <w:tcW w:w="7088" w:type="dxa"/>
            <w:shd w:val="clear" w:color="auto" w:fill="auto"/>
          </w:tcPr>
          <w:p w:rsidRPr="009074DF" w:rsidR="00D84510" w:rsidP="006A3ECB" w:rsidRDefault="00D84510" w14:paraId="6537F28F" wp14:textId="77777777">
            <w:pPr>
              <w:pStyle w:val="Paragraph"/>
              <w:spacing w:before="60" w:after="60"/>
              <w:rPr>
                <w:sz w:val="20"/>
                <w:szCs w:val="20"/>
              </w:rPr>
            </w:pPr>
          </w:p>
        </w:tc>
      </w:tr>
      <w:tr xmlns:wp14="http://schemas.microsoft.com/office/word/2010/wordml" w:rsidRPr="009074DF" w:rsidR="00D84510" w:rsidTr="006A3ECB" w14:paraId="570E1220" wp14:textId="77777777">
        <w:tc>
          <w:tcPr>
            <w:tcW w:w="1701" w:type="dxa"/>
            <w:shd w:val="clear" w:color="auto" w:fill="D9D9D9"/>
            <w:vAlign w:val="center"/>
          </w:tcPr>
          <w:p w:rsidRPr="009074DF" w:rsidR="00D84510" w:rsidP="006A3ECB" w:rsidRDefault="00D84510" w14:paraId="181EEAEB" wp14:textId="77777777">
            <w:pPr>
              <w:pStyle w:val="Paragraph"/>
              <w:spacing w:before="60" w:after="60"/>
              <w:rPr>
                <w:b/>
              </w:rPr>
            </w:pPr>
            <w:r w:rsidRPr="009074DF">
              <w:rPr>
                <w:b/>
              </w:rPr>
              <w:t>Distribution</w:t>
            </w:r>
          </w:p>
        </w:tc>
        <w:tc>
          <w:tcPr>
            <w:tcW w:w="7088" w:type="dxa"/>
            <w:shd w:val="clear" w:color="auto" w:fill="auto"/>
          </w:tcPr>
          <w:p w:rsidRPr="009074DF" w:rsidR="00D84510" w:rsidP="006A3ECB" w:rsidRDefault="00D84510" w14:paraId="6DFB9E20" wp14:textId="77777777">
            <w:pPr>
              <w:pStyle w:val="Paragraph"/>
              <w:spacing w:before="60" w:after="60"/>
              <w:rPr>
                <w:sz w:val="20"/>
                <w:szCs w:val="20"/>
              </w:rPr>
            </w:pPr>
          </w:p>
        </w:tc>
      </w:tr>
      <w:tr xmlns:wp14="http://schemas.microsoft.com/office/word/2010/wordml" w:rsidRPr="009074DF" w:rsidR="00D84510" w:rsidTr="006A3ECB" w14:paraId="7994558A" wp14:textId="77777777">
        <w:tc>
          <w:tcPr>
            <w:tcW w:w="1701" w:type="dxa"/>
            <w:shd w:val="clear" w:color="auto" w:fill="D9D9D9"/>
            <w:vAlign w:val="center"/>
          </w:tcPr>
          <w:p w:rsidRPr="009074DF" w:rsidR="00D84510" w:rsidP="006A3ECB" w:rsidRDefault="00D84510" w14:paraId="1331C9CB" wp14:textId="77777777">
            <w:pPr>
              <w:pStyle w:val="Paragraph"/>
              <w:spacing w:before="60" w:after="60"/>
              <w:rPr>
                <w:b/>
              </w:rPr>
            </w:pPr>
            <w:r w:rsidRPr="009074DF">
              <w:rPr>
                <w:b/>
              </w:rPr>
              <w:t>File Name</w:t>
            </w:r>
          </w:p>
        </w:tc>
        <w:tc>
          <w:tcPr>
            <w:tcW w:w="7088" w:type="dxa"/>
            <w:shd w:val="clear" w:color="auto" w:fill="auto"/>
          </w:tcPr>
          <w:p w:rsidRPr="009074DF" w:rsidR="00D84510" w:rsidP="00E42E27" w:rsidRDefault="00EA66B8" w14:paraId="7E5B3DF2" wp14:textId="77777777">
            <w:pPr>
              <w:pStyle w:val="Paragraph"/>
              <w:spacing w:before="60" w:after="60"/>
              <w:rPr>
                <w:b/>
                <w:sz w:val="16"/>
                <w:szCs w:val="16"/>
              </w:rPr>
            </w:pPr>
            <w:r w:rsidRPr="009074DF">
              <w:rPr>
                <w:sz w:val="16"/>
                <w:szCs w:val="16"/>
              </w:rPr>
              <w:fldChar w:fldCharType="begin"/>
            </w:r>
            <w:r w:rsidRPr="009074DF">
              <w:rPr>
                <w:sz w:val="16"/>
                <w:szCs w:val="16"/>
              </w:rPr>
              <w:instrText xml:space="preserve"> FILENAME   \* MERGEFORMAT </w:instrText>
            </w:r>
            <w:r w:rsidRPr="009074DF">
              <w:rPr>
                <w:sz w:val="16"/>
                <w:szCs w:val="16"/>
              </w:rPr>
              <w:fldChar w:fldCharType="separate"/>
            </w:r>
            <w:r w:rsidRPr="009074DF" w:rsidR="00363EB4">
              <w:rPr>
                <w:noProof/>
                <w:sz w:val="16"/>
                <w:szCs w:val="16"/>
              </w:rPr>
              <w:t>SRS_ENB_CREATIVE_CR001_DEMO_NOTE_APP_v1.0.0.doc</w:t>
            </w:r>
            <w:r w:rsidRPr="009074DF">
              <w:rPr>
                <w:sz w:val="16"/>
                <w:szCs w:val="16"/>
              </w:rPr>
              <w:fldChar w:fldCharType="end"/>
            </w:r>
          </w:p>
        </w:tc>
      </w:tr>
    </w:tbl>
    <w:p xmlns:wp14="http://schemas.microsoft.com/office/word/2010/wordml" w:rsidRPr="009074DF" w:rsidR="003F6D26" w:rsidP="00D84510" w:rsidRDefault="003F6D26" w14:paraId="70DF9E56" wp14:textId="77777777">
      <w:pPr>
        <w:pStyle w:val="HeadingWithoutNumbering"/>
        <w:rPr>
          <w:color w:val="auto"/>
          <w:sz w:val="24"/>
          <w:szCs w:val="24"/>
        </w:rPr>
      </w:pPr>
    </w:p>
    <w:p xmlns:wp14="http://schemas.microsoft.com/office/word/2010/wordml" w:rsidRPr="009074DF" w:rsidR="000415FA" w:rsidP="00D84510" w:rsidRDefault="000415FA" w14:paraId="44E871BC" wp14:textId="77777777">
      <w:pPr>
        <w:pStyle w:val="HeadingWithoutNumbering"/>
        <w:rPr>
          <w:color w:val="auto"/>
          <w:sz w:val="24"/>
          <w:szCs w:val="24"/>
        </w:rPr>
      </w:pPr>
    </w:p>
    <w:p xmlns:wp14="http://schemas.microsoft.com/office/word/2010/wordml" w:rsidRPr="009074DF" w:rsidR="0027167A" w:rsidP="00D84510" w:rsidRDefault="0027167A" w14:paraId="144A5D23" wp14:textId="77777777">
      <w:pPr>
        <w:pStyle w:val="HeadingWithoutNumbering"/>
        <w:rPr>
          <w:color w:val="auto"/>
          <w:sz w:val="24"/>
          <w:szCs w:val="24"/>
        </w:rPr>
      </w:pPr>
    </w:p>
    <w:p xmlns:wp14="http://schemas.microsoft.com/office/word/2010/wordml" w:rsidRPr="009074DF" w:rsidR="00D84510" w:rsidP="00D84510" w:rsidRDefault="00D84510" w14:paraId="2EA57BD8" wp14:textId="77777777">
      <w:pPr>
        <w:pStyle w:val="HeadingWithoutNumbering"/>
        <w:rPr>
          <w:color w:val="auto"/>
          <w:sz w:val="24"/>
          <w:szCs w:val="24"/>
        </w:rPr>
      </w:pPr>
      <w:r w:rsidRPr="009074DF">
        <w:rPr>
          <w:color w:val="auto"/>
          <w:sz w:val="24"/>
          <w:szCs w:val="24"/>
        </w:rPr>
        <w:t>Version History</w:t>
      </w:r>
    </w:p>
    <w:tbl>
      <w:tblPr>
        <w:tblW w:w="8784"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056"/>
        <w:gridCol w:w="2770"/>
        <w:gridCol w:w="2266"/>
        <w:gridCol w:w="2692"/>
      </w:tblGrid>
      <w:tr xmlns:wp14="http://schemas.microsoft.com/office/word/2010/wordml" w:rsidRPr="009074DF" w:rsidR="00D84510" w:rsidTr="002C3E57" w14:paraId="78A7937E" wp14:textId="77777777">
        <w:trPr>
          <w:trHeight w:val="259"/>
        </w:trPr>
        <w:tc>
          <w:tcPr>
            <w:tcW w:w="1056" w:type="dxa"/>
            <w:shd w:val="clear" w:color="auto" w:fill="D9D9D9"/>
            <w:vAlign w:val="center"/>
          </w:tcPr>
          <w:p w:rsidRPr="009074DF" w:rsidR="00D84510" w:rsidP="006A3ECB" w:rsidRDefault="00D84510" w14:paraId="6B814A1E" wp14:textId="77777777">
            <w:pPr>
              <w:pStyle w:val="Paragraph"/>
              <w:spacing w:before="60" w:after="60"/>
              <w:jc w:val="center"/>
              <w:rPr>
                <w:b/>
              </w:rPr>
            </w:pPr>
            <w:r w:rsidRPr="009074DF">
              <w:rPr>
                <w:b/>
              </w:rPr>
              <w:t>Version</w:t>
            </w:r>
          </w:p>
        </w:tc>
        <w:tc>
          <w:tcPr>
            <w:tcW w:w="2770" w:type="dxa"/>
            <w:shd w:val="clear" w:color="auto" w:fill="D9D9D9"/>
          </w:tcPr>
          <w:p w:rsidRPr="009074DF" w:rsidR="00D84510" w:rsidP="006A3ECB" w:rsidRDefault="00D84510" w14:paraId="539ED30E" wp14:textId="77777777">
            <w:pPr>
              <w:pStyle w:val="Paragraph"/>
              <w:spacing w:before="60" w:after="60"/>
              <w:jc w:val="center"/>
              <w:rPr>
                <w:b/>
              </w:rPr>
            </w:pPr>
            <w:r w:rsidRPr="009074DF">
              <w:rPr>
                <w:b/>
              </w:rPr>
              <w:t>Change Descriptions</w:t>
            </w:r>
          </w:p>
        </w:tc>
        <w:tc>
          <w:tcPr>
            <w:tcW w:w="2266" w:type="dxa"/>
            <w:shd w:val="clear" w:color="auto" w:fill="D9D9D9"/>
          </w:tcPr>
          <w:p w:rsidRPr="009074DF" w:rsidR="00D84510" w:rsidP="006A3ECB" w:rsidRDefault="00D84510" w14:paraId="1C7DF0E4" wp14:textId="77777777">
            <w:pPr>
              <w:pStyle w:val="Paragraph"/>
              <w:spacing w:before="60" w:after="60"/>
              <w:jc w:val="center"/>
              <w:rPr>
                <w:b/>
              </w:rPr>
            </w:pPr>
            <w:r w:rsidRPr="009074DF">
              <w:rPr>
                <w:b/>
              </w:rPr>
              <w:t>Author</w:t>
            </w:r>
          </w:p>
        </w:tc>
        <w:tc>
          <w:tcPr>
            <w:tcW w:w="2692" w:type="dxa"/>
            <w:shd w:val="clear" w:color="auto" w:fill="D9D9D9"/>
          </w:tcPr>
          <w:p w:rsidRPr="009074DF" w:rsidR="00D84510" w:rsidP="006A3ECB" w:rsidRDefault="00D84510" w14:paraId="491072FA" wp14:textId="77777777">
            <w:pPr>
              <w:pStyle w:val="Paragraph"/>
              <w:spacing w:before="60" w:after="60"/>
              <w:jc w:val="center"/>
              <w:rPr>
                <w:b/>
              </w:rPr>
            </w:pPr>
            <w:r w:rsidRPr="009074DF">
              <w:rPr>
                <w:b/>
              </w:rPr>
              <w:t>Date</w:t>
            </w:r>
          </w:p>
        </w:tc>
      </w:tr>
      <w:tr xmlns:wp14="http://schemas.microsoft.com/office/word/2010/wordml" w:rsidRPr="009074DF" w:rsidR="00D84510" w:rsidTr="002C3E57" w14:paraId="0DA927F0" wp14:textId="77777777">
        <w:trPr>
          <w:trHeight w:val="290"/>
        </w:trPr>
        <w:tc>
          <w:tcPr>
            <w:tcW w:w="1056" w:type="dxa"/>
          </w:tcPr>
          <w:p w:rsidRPr="009074DF" w:rsidR="00D84510" w:rsidP="006A3ECB" w:rsidRDefault="009D25BA" w14:paraId="138019B4" wp14:textId="77777777">
            <w:pPr>
              <w:overflowPunct w:val="0"/>
              <w:autoSpaceDE w:val="0"/>
              <w:autoSpaceDN w:val="0"/>
              <w:adjustRightInd w:val="0"/>
              <w:spacing w:after="180"/>
              <w:textAlignment w:val="baseline"/>
              <w:rPr>
                <w:szCs w:val="20"/>
              </w:rPr>
            </w:pPr>
            <w:r w:rsidRPr="009074DF">
              <w:rPr>
                <w:szCs w:val="20"/>
              </w:rPr>
              <w:t>1.0.0</w:t>
            </w:r>
          </w:p>
        </w:tc>
        <w:tc>
          <w:tcPr>
            <w:tcW w:w="2770" w:type="dxa"/>
          </w:tcPr>
          <w:p w:rsidRPr="009074DF" w:rsidR="00D84510" w:rsidP="006A3ECB" w:rsidRDefault="00D84510" w14:paraId="75F44848" wp14:textId="77777777">
            <w:pPr>
              <w:overflowPunct w:val="0"/>
              <w:autoSpaceDE w:val="0"/>
              <w:autoSpaceDN w:val="0"/>
              <w:adjustRightInd w:val="0"/>
              <w:spacing w:after="180"/>
              <w:textAlignment w:val="baseline"/>
              <w:rPr>
                <w:szCs w:val="20"/>
              </w:rPr>
            </w:pPr>
            <w:r w:rsidRPr="009074DF">
              <w:rPr>
                <w:szCs w:val="20"/>
              </w:rPr>
              <w:t>Initial Version</w:t>
            </w:r>
          </w:p>
        </w:tc>
        <w:tc>
          <w:tcPr>
            <w:tcW w:w="2266" w:type="dxa"/>
          </w:tcPr>
          <w:p w:rsidRPr="009074DF" w:rsidR="00D84510" w:rsidP="00F54BE4" w:rsidRDefault="00F54BE4" w14:paraId="10813DB6" wp14:textId="77777777">
            <w:pPr>
              <w:overflowPunct w:val="0"/>
              <w:autoSpaceDE w:val="0"/>
              <w:autoSpaceDN w:val="0"/>
              <w:adjustRightInd w:val="0"/>
              <w:spacing w:after="180"/>
              <w:textAlignment w:val="baseline"/>
              <w:rPr>
                <w:szCs w:val="20"/>
              </w:rPr>
            </w:pPr>
            <w:r w:rsidRPr="009074DF">
              <w:rPr>
                <w:szCs w:val="20"/>
              </w:rPr>
              <w:t>Ercan Duman</w:t>
            </w:r>
          </w:p>
        </w:tc>
        <w:tc>
          <w:tcPr>
            <w:tcW w:w="2692" w:type="dxa"/>
          </w:tcPr>
          <w:p w:rsidRPr="009074DF" w:rsidR="00D84510" w:rsidP="002C0250" w:rsidRDefault="002C0250" w14:paraId="1C22791F" wp14:textId="77777777">
            <w:pPr>
              <w:overflowPunct w:val="0"/>
              <w:autoSpaceDE w:val="0"/>
              <w:autoSpaceDN w:val="0"/>
              <w:adjustRightInd w:val="0"/>
              <w:spacing w:after="180"/>
              <w:textAlignment w:val="baseline"/>
              <w:rPr>
                <w:szCs w:val="20"/>
              </w:rPr>
            </w:pPr>
            <w:r w:rsidRPr="009074DF">
              <w:rPr>
                <w:szCs w:val="20"/>
              </w:rPr>
              <w:t>17</w:t>
            </w:r>
            <w:r w:rsidRPr="009074DF" w:rsidR="001E3CFE">
              <w:rPr>
                <w:szCs w:val="20"/>
              </w:rPr>
              <w:t>/</w:t>
            </w:r>
            <w:r w:rsidRPr="009074DF" w:rsidR="00577DE8">
              <w:rPr>
                <w:szCs w:val="20"/>
              </w:rPr>
              <w:t>0</w:t>
            </w:r>
            <w:r w:rsidRPr="009074DF">
              <w:rPr>
                <w:szCs w:val="20"/>
              </w:rPr>
              <w:t>5</w:t>
            </w:r>
            <w:r w:rsidRPr="009074DF" w:rsidR="001E3CFE">
              <w:rPr>
                <w:szCs w:val="20"/>
              </w:rPr>
              <w:t>/20</w:t>
            </w:r>
            <w:r w:rsidRPr="009074DF" w:rsidR="00577DE8">
              <w:rPr>
                <w:szCs w:val="20"/>
              </w:rPr>
              <w:t>20</w:t>
            </w:r>
          </w:p>
        </w:tc>
      </w:tr>
    </w:tbl>
    <w:p xmlns:wp14="http://schemas.microsoft.com/office/word/2010/wordml" w:rsidRPr="009074DF" w:rsidR="00C96199" w:rsidP="00D84510" w:rsidRDefault="00C96199" w14:paraId="738610EB" wp14:textId="77777777">
      <w:pPr>
        <w:pStyle w:val="HeadingWithoutNumbering"/>
        <w:rPr>
          <w:color w:val="auto"/>
          <w:sz w:val="24"/>
          <w:szCs w:val="24"/>
        </w:rPr>
      </w:pPr>
    </w:p>
    <w:p xmlns:wp14="http://schemas.microsoft.com/office/word/2010/wordml" w:rsidRPr="009074DF" w:rsidR="002217DC" w:rsidP="00D84510" w:rsidRDefault="00C96199" w14:paraId="637805D2" wp14:textId="77777777">
      <w:pPr>
        <w:pStyle w:val="HeadingWithoutNumbering"/>
        <w:rPr>
          <w:color w:val="auto"/>
          <w:sz w:val="24"/>
          <w:szCs w:val="24"/>
        </w:rPr>
      </w:pPr>
      <w:r w:rsidRPr="009074DF">
        <w:rPr>
          <w:color w:val="auto"/>
          <w:sz w:val="24"/>
          <w:szCs w:val="24"/>
        </w:rPr>
        <w:br w:type="page"/>
      </w:r>
    </w:p>
    <w:p xmlns:wp14="http://schemas.microsoft.com/office/word/2010/wordml" w:rsidRPr="009074DF" w:rsidR="00D84510" w:rsidP="00D84510" w:rsidRDefault="00D84510" w14:paraId="4A479C61" wp14:textId="77777777">
      <w:pPr>
        <w:pStyle w:val="HeadingWithoutNumbering"/>
        <w:rPr>
          <w:color w:val="auto"/>
          <w:sz w:val="24"/>
          <w:szCs w:val="24"/>
        </w:rPr>
      </w:pPr>
      <w:r w:rsidRPr="009074DF">
        <w:rPr>
          <w:color w:val="auto"/>
          <w:sz w:val="24"/>
          <w:szCs w:val="24"/>
        </w:rPr>
        <w:t>Approvals</w:t>
      </w:r>
    </w:p>
    <w:p xmlns:wp14="http://schemas.microsoft.com/office/word/2010/wordml" w:rsidRPr="009074DF" w:rsidR="00D84510" w:rsidP="00D84510" w:rsidRDefault="00D84510" w14:paraId="1E33C625" wp14:textId="77777777">
      <w:pPr>
        <w:pStyle w:val="Paragraph"/>
        <w:rPr>
          <w:sz w:val="20"/>
          <w:szCs w:val="20"/>
        </w:rPr>
      </w:pPr>
      <w:r w:rsidRPr="009074DF">
        <w:rPr>
          <w:sz w:val="20"/>
          <w:szCs w:val="20"/>
        </w:rPr>
        <w:t>This document requires the following approvals:</w:t>
      </w:r>
    </w:p>
    <w:p xmlns:wp14="http://schemas.microsoft.com/office/word/2010/wordml" w:rsidRPr="009074DF" w:rsidR="00D84510" w:rsidP="00D84510" w:rsidRDefault="00D84510" w14:paraId="463F29E8" wp14:textId="77777777">
      <w:pPr>
        <w:ind w:left="-284" w:right="141"/>
        <w:rPr>
          <w:rFonts w:cs="Arial"/>
          <w:bCs/>
        </w:rPr>
      </w:pPr>
    </w:p>
    <w:tbl>
      <w:tblPr>
        <w:tblW w:w="5041"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2213"/>
        <w:gridCol w:w="1578"/>
        <w:gridCol w:w="1578"/>
        <w:gridCol w:w="2281"/>
        <w:gridCol w:w="1051"/>
      </w:tblGrid>
      <w:tr xmlns:wp14="http://schemas.microsoft.com/office/word/2010/wordml" w:rsidRPr="009074DF" w:rsidR="00D84510" w:rsidTr="006A3ECB" w14:paraId="7E328D1C" wp14:textId="77777777">
        <w:tc>
          <w:tcPr>
            <w:tcW w:w="1271" w:type="pct"/>
            <w:shd w:val="clear" w:color="auto" w:fill="D9D9D9"/>
            <w:vAlign w:val="center"/>
          </w:tcPr>
          <w:p w:rsidRPr="009074DF" w:rsidR="00D84510" w:rsidP="006A3ECB" w:rsidRDefault="00D84510" w14:paraId="0D909AED" wp14:textId="77777777">
            <w:pPr>
              <w:pStyle w:val="Paragraph"/>
              <w:spacing w:before="60" w:after="60"/>
              <w:jc w:val="center"/>
              <w:rPr>
                <w:b/>
              </w:rPr>
            </w:pPr>
            <w:r w:rsidRPr="009074DF">
              <w:rPr>
                <w:b/>
              </w:rPr>
              <w:t>Name</w:t>
            </w:r>
          </w:p>
        </w:tc>
        <w:tc>
          <w:tcPr>
            <w:tcW w:w="907" w:type="pct"/>
            <w:shd w:val="clear" w:color="auto" w:fill="D9D9D9"/>
          </w:tcPr>
          <w:p w:rsidRPr="009074DF" w:rsidR="00D84510" w:rsidP="006A3ECB" w:rsidRDefault="00D84510" w14:paraId="59AD10AE" wp14:textId="77777777">
            <w:pPr>
              <w:pStyle w:val="Paragraph"/>
              <w:spacing w:before="60" w:after="60"/>
              <w:jc w:val="center"/>
              <w:rPr>
                <w:b/>
              </w:rPr>
            </w:pPr>
            <w:r w:rsidRPr="009074DF">
              <w:rPr>
                <w:b/>
              </w:rPr>
              <w:t>Title</w:t>
            </w:r>
          </w:p>
        </w:tc>
        <w:tc>
          <w:tcPr>
            <w:tcW w:w="907" w:type="pct"/>
            <w:shd w:val="clear" w:color="auto" w:fill="D9D9D9"/>
          </w:tcPr>
          <w:p w:rsidRPr="009074DF" w:rsidR="00D84510" w:rsidP="006A3ECB" w:rsidRDefault="00D84510" w14:paraId="5F3F821A" wp14:textId="77777777">
            <w:pPr>
              <w:pStyle w:val="Paragraph"/>
              <w:spacing w:before="60" w:after="60"/>
              <w:jc w:val="center"/>
              <w:rPr>
                <w:b/>
              </w:rPr>
            </w:pPr>
            <w:r w:rsidRPr="009074DF">
              <w:rPr>
                <w:b/>
              </w:rPr>
              <w:t>Date</w:t>
            </w:r>
          </w:p>
        </w:tc>
        <w:tc>
          <w:tcPr>
            <w:tcW w:w="1311" w:type="pct"/>
            <w:shd w:val="clear" w:color="auto" w:fill="D9D9D9"/>
          </w:tcPr>
          <w:p w:rsidRPr="009074DF" w:rsidR="00D84510" w:rsidP="006A3ECB" w:rsidRDefault="00D84510" w14:paraId="4CCB031D" wp14:textId="77777777">
            <w:pPr>
              <w:pStyle w:val="Paragraph"/>
              <w:spacing w:before="60" w:after="60"/>
              <w:jc w:val="center"/>
              <w:rPr>
                <w:b/>
              </w:rPr>
            </w:pPr>
            <w:r w:rsidRPr="009074DF">
              <w:rPr>
                <w:b/>
              </w:rPr>
              <w:t>Signature</w:t>
            </w:r>
          </w:p>
        </w:tc>
        <w:tc>
          <w:tcPr>
            <w:tcW w:w="604" w:type="pct"/>
            <w:shd w:val="clear" w:color="auto" w:fill="D9D9D9"/>
          </w:tcPr>
          <w:p w:rsidRPr="009074DF" w:rsidR="00D84510" w:rsidP="006A3ECB" w:rsidRDefault="00D84510" w14:paraId="2AE331A5" wp14:textId="77777777">
            <w:pPr>
              <w:pStyle w:val="Paragraph"/>
              <w:spacing w:before="60" w:after="60"/>
              <w:jc w:val="center"/>
              <w:rPr>
                <w:b/>
              </w:rPr>
            </w:pPr>
            <w:r w:rsidRPr="009074DF">
              <w:rPr>
                <w:b/>
              </w:rPr>
              <w:t>Version</w:t>
            </w:r>
          </w:p>
        </w:tc>
      </w:tr>
      <w:tr xmlns:wp14="http://schemas.microsoft.com/office/word/2010/wordml" w:rsidRPr="009074DF" w:rsidR="00D84510" w:rsidTr="006A3ECB" w14:paraId="3B7B4B86" wp14:textId="77777777">
        <w:trPr>
          <w:trHeight w:val="845"/>
        </w:trPr>
        <w:tc>
          <w:tcPr>
            <w:tcW w:w="1271" w:type="pct"/>
            <w:vAlign w:val="center"/>
          </w:tcPr>
          <w:p w:rsidRPr="009074DF" w:rsidR="00D84510" w:rsidP="006A3ECB" w:rsidRDefault="00D84510" w14:paraId="3A0FF5F2" wp14:textId="77777777">
            <w:pPr>
              <w:pStyle w:val="Paragraph"/>
              <w:jc w:val="center"/>
              <w:rPr>
                <w:sz w:val="20"/>
                <w:szCs w:val="20"/>
              </w:rPr>
            </w:pPr>
          </w:p>
        </w:tc>
        <w:tc>
          <w:tcPr>
            <w:tcW w:w="907" w:type="pct"/>
            <w:vAlign w:val="center"/>
          </w:tcPr>
          <w:p w:rsidRPr="009074DF" w:rsidR="00D84510" w:rsidP="006A3ECB" w:rsidRDefault="00D84510" w14:paraId="5630AD66" wp14:textId="77777777">
            <w:pPr>
              <w:pStyle w:val="Paragraph"/>
              <w:jc w:val="center"/>
              <w:rPr>
                <w:sz w:val="20"/>
                <w:szCs w:val="20"/>
              </w:rPr>
            </w:pPr>
          </w:p>
        </w:tc>
        <w:tc>
          <w:tcPr>
            <w:tcW w:w="907" w:type="pct"/>
            <w:vAlign w:val="center"/>
          </w:tcPr>
          <w:p w:rsidRPr="009074DF" w:rsidR="00D84510" w:rsidP="006A3ECB" w:rsidRDefault="00D84510" w14:paraId="61829076" wp14:textId="77777777">
            <w:pPr>
              <w:pStyle w:val="Paragraph"/>
              <w:rPr>
                <w:sz w:val="20"/>
                <w:szCs w:val="20"/>
              </w:rPr>
            </w:pPr>
          </w:p>
        </w:tc>
        <w:tc>
          <w:tcPr>
            <w:tcW w:w="1311" w:type="pct"/>
          </w:tcPr>
          <w:p w:rsidRPr="009074DF" w:rsidR="00D84510" w:rsidP="006A3ECB" w:rsidRDefault="00D84510" w14:paraId="2BA226A1" wp14:textId="77777777">
            <w:pPr>
              <w:pStyle w:val="Paragraph"/>
              <w:rPr>
                <w:sz w:val="20"/>
                <w:szCs w:val="20"/>
              </w:rPr>
            </w:pPr>
          </w:p>
        </w:tc>
        <w:tc>
          <w:tcPr>
            <w:tcW w:w="604" w:type="pct"/>
            <w:vAlign w:val="center"/>
          </w:tcPr>
          <w:p w:rsidRPr="009074DF" w:rsidR="00D84510" w:rsidP="006A3ECB" w:rsidRDefault="00D84510" w14:paraId="17AD93B2" wp14:textId="77777777">
            <w:pPr>
              <w:pStyle w:val="Paragraph"/>
              <w:rPr>
                <w:sz w:val="20"/>
                <w:szCs w:val="20"/>
              </w:rPr>
            </w:pPr>
          </w:p>
        </w:tc>
      </w:tr>
      <w:tr xmlns:wp14="http://schemas.microsoft.com/office/word/2010/wordml" w:rsidRPr="009074DF" w:rsidR="00D84510" w:rsidTr="006A3ECB" w14:paraId="0DE4B5B7" wp14:textId="77777777">
        <w:trPr>
          <w:trHeight w:val="890"/>
        </w:trPr>
        <w:tc>
          <w:tcPr>
            <w:tcW w:w="1271" w:type="pct"/>
            <w:vAlign w:val="center"/>
          </w:tcPr>
          <w:p w:rsidRPr="009074DF" w:rsidR="00D84510" w:rsidP="006A3ECB" w:rsidRDefault="00D84510" w14:paraId="66204FF1" wp14:textId="77777777">
            <w:pPr>
              <w:pStyle w:val="Paragraph"/>
              <w:jc w:val="center"/>
              <w:rPr>
                <w:sz w:val="20"/>
                <w:szCs w:val="20"/>
              </w:rPr>
            </w:pPr>
          </w:p>
        </w:tc>
        <w:tc>
          <w:tcPr>
            <w:tcW w:w="907" w:type="pct"/>
            <w:vAlign w:val="center"/>
          </w:tcPr>
          <w:p w:rsidRPr="009074DF" w:rsidR="00D84510" w:rsidP="006A3ECB" w:rsidRDefault="00D84510" w14:paraId="2DBF0D7D" wp14:textId="77777777">
            <w:pPr>
              <w:pStyle w:val="Paragraph"/>
              <w:jc w:val="center"/>
              <w:rPr>
                <w:sz w:val="20"/>
                <w:szCs w:val="20"/>
              </w:rPr>
            </w:pPr>
          </w:p>
        </w:tc>
        <w:tc>
          <w:tcPr>
            <w:tcW w:w="907" w:type="pct"/>
          </w:tcPr>
          <w:p w:rsidRPr="009074DF" w:rsidR="00D84510" w:rsidP="006A3ECB" w:rsidRDefault="00D84510" w14:paraId="6B62F1B3" wp14:textId="77777777">
            <w:pPr>
              <w:pStyle w:val="Paragraph"/>
              <w:rPr>
                <w:sz w:val="20"/>
                <w:szCs w:val="20"/>
              </w:rPr>
            </w:pPr>
          </w:p>
        </w:tc>
        <w:tc>
          <w:tcPr>
            <w:tcW w:w="1311" w:type="pct"/>
          </w:tcPr>
          <w:p w:rsidRPr="009074DF" w:rsidR="00D84510" w:rsidP="006A3ECB" w:rsidRDefault="00D84510" w14:paraId="02F2C34E" wp14:textId="77777777">
            <w:pPr>
              <w:pStyle w:val="Paragraph"/>
              <w:rPr>
                <w:sz w:val="20"/>
                <w:szCs w:val="20"/>
              </w:rPr>
            </w:pPr>
          </w:p>
        </w:tc>
        <w:tc>
          <w:tcPr>
            <w:tcW w:w="604" w:type="pct"/>
            <w:vAlign w:val="center"/>
          </w:tcPr>
          <w:p w:rsidRPr="009074DF" w:rsidR="00D84510" w:rsidP="006A3ECB" w:rsidRDefault="00D84510" w14:paraId="680A4E5D" wp14:textId="77777777">
            <w:pPr>
              <w:pStyle w:val="Paragraph"/>
              <w:rPr>
                <w:sz w:val="20"/>
                <w:szCs w:val="20"/>
              </w:rPr>
            </w:pPr>
          </w:p>
        </w:tc>
      </w:tr>
      <w:bookmarkEnd w:id="0"/>
      <w:bookmarkEnd w:id="1"/>
      <w:bookmarkEnd w:id="11"/>
      <w:bookmarkEnd w:id="12"/>
      <w:bookmarkEnd w:id="13"/>
      <w:bookmarkEnd w:id="14"/>
      <w:bookmarkEnd w:id="15"/>
      <w:bookmarkEnd w:id="16"/>
    </w:tbl>
    <w:p xmlns:wp14="http://schemas.microsoft.com/office/word/2010/wordml" w:rsidRPr="009074DF" w:rsidR="008877AD" w:rsidP="00A3796E" w:rsidRDefault="008877AD" w14:paraId="19219836" wp14:textId="77777777"/>
    <w:sectPr w:rsidRPr="009074DF" w:rsidR="008877AD" w:rsidSect="004D2B46">
      <w:pgSz w:w="12240" w:h="15840" w:orient="portrait"/>
      <w:pgMar w:top="1440" w:right="1800" w:bottom="1440" w:left="1800" w:header="720" w:footer="32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xmlns:wp14="http://schemas.microsoft.com/office/word/2010/wordml" w:rsidR="000B0669" w:rsidRDefault="000B0669" w14:paraId="1231BE67" wp14:textId="77777777">
      <w:r>
        <w:separator/>
      </w:r>
    </w:p>
  </w:endnote>
  <w:endnote w:type="continuationSeparator" w:id="0">
    <w:p xmlns:wp14="http://schemas.microsoft.com/office/word/2010/wordml" w:rsidR="000B0669" w:rsidRDefault="000B0669" w14:paraId="36FEB5B0" wp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altName w:val="Times New Roman"/>
    <w:panose1 w:val="020B0704020202020204"/>
    <w:charset w:val="00"/>
    <w:family w:val="auto"/>
    <w:pitch w:val="variable"/>
    <w:sig w:usb0="00000000" w:usb1="C0007843" w:usb2="00000009" w:usb3="00000000" w:csb0="000001FF" w:csb1="00000000"/>
  </w:font>
  <w:font w:name="Univers 57 Condensed">
    <w:altName w:val="Arial Narrow"/>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Frutiger 45 Light">
    <w:altName w:val="Agency FB"/>
    <w:charset w:val="00"/>
    <w:family w:val="swiss"/>
    <w:pitch w:val="variable"/>
    <w:sig w:usb0="80000027"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Univers 47 CondensedLight">
    <w:altName w:val="Arial"/>
    <w:panose1 w:val="00000000000000000000"/>
    <w:charset w:val="00"/>
    <w:family w:val="swiss"/>
    <w:notTrueType/>
    <w:pitch w:val="variable"/>
    <w:sig w:usb0="00000003" w:usb1="00000000" w:usb2="00000000" w:usb3="00000000" w:csb0="00000001" w:csb1="00000000"/>
  </w:font>
  <w:font w:name="ITCCentury Book">
    <w:altName w:val="Times New Roman"/>
    <w:charset w:val="00"/>
    <w:family w:val="roman"/>
    <w:pitch w:val="variable"/>
    <w:sig w:usb0="20007A87" w:usb1="80000000" w:usb2="00000008"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tbl>
    <w:tblPr>
      <w:tblW w:w="8928" w:type="dxa"/>
      <w:tblLayout w:type="fixed"/>
      <w:tblLook w:val="0000" w:firstRow="0" w:lastRow="0" w:firstColumn="0" w:lastColumn="0" w:noHBand="0" w:noVBand="0"/>
    </w:tblPr>
    <w:tblGrid>
      <w:gridCol w:w="4642"/>
      <w:gridCol w:w="4286"/>
    </w:tblGrid>
    <w:tr xmlns:wp14="http://schemas.microsoft.com/office/word/2010/wordml" w:rsidR="00E91111" w:rsidTr="002E5CFC" w14:paraId="7446F83F" wp14:textId="77777777">
      <w:tc>
        <w:tcPr>
          <w:tcW w:w="8928" w:type="dxa"/>
          <w:gridSpan w:val="2"/>
          <w:tcBorders>
            <w:top w:val="single" w:color="auto" w:sz="4" w:space="0"/>
          </w:tcBorders>
        </w:tcPr>
        <w:p w:rsidRPr="003D506C" w:rsidR="00E91111" w:rsidP="00833904" w:rsidRDefault="001C1539" w14:paraId="3C6C3147" wp14:textId="77777777">
          <w:pPr>
            <w:pStyle w:val="AltBilgi"/>
            <w:tabs>
              <w:tab w:val="clear" w:pos="8640"/>
              <w:tab w:val="right" w:pos="8789"/>
            </w:tabs>
            <w:spacing w:before="80" w:after="120"/>
            <w:rPr>
              <w:rFonts w:cs="Arial"/>
            </w:rPr>
          </w:pPr>
          <w:r>
            <w:rPr>
              <w:rFonts w:cs="Arial"/>
              <w:noProof/>
              <w:sz w:val="18"/>
              <w:szCs w:val="18"/>
            </w:rPr>
            <w:drawing>
              <wp:inline xmlns:wp14="http://schemas.microsoft.com/office/word/2010/wordprocessingDrawing" distT="0" distB="0" distL="0" distR="0" wp14:anchorId="37983166" wp14:editId="7777777">
                <wp:extent cx="228600" cy="142875"/>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 cy="142875"/>
                        </a:xfrm>
                        <a:prstGeom prst="rect">
                          <a:avLst/>
                        </a:prstGeom>
                        <a:noFill/>
                        <a:ln>
                          <a:noFill/>
                        </a:ln>
                      </pic:spPr>
                    </pic:pic>
                  </a:graphicData>
                </a:graphic>
              </wp:inline>
            </w:drawing>
          </w:r>
          <w:r w:rsidR="00E91111">
            <w:rPr>
              <w:rFonts w:cs="Arial"/>
              <w:sz w:val="18"/>
              <w:szCs w:val="18"/>
            </w:rPr>
            <w:t xml:space="preserve"> </w:t>
          </w:r>
          <w:r w:rsidRPr="003D506C" w:rsidR="00E91111">
            <w:rPr>
              <w:rFonts w:ascii="Symbol" w:hAnsi="Symbol" w:eastAsia="Symbol" w:cs="Symbol"/>
              <w:sz w:val="18"/>
              <w:szCs w:val="18"/>
            </w:rPr>
            <w:t>Ó</w:t>
          </w:r>
          <w:r w:rsidRPr="003D506C" w:rsidR="00E91111">
            <w:rPr>
              <w:rFonts w:cs="Arial"/>
              <w:sz w:val="18"/>
              <w:szCs w:val="18"/>
            </w:rPr>
            <w:t xml:space="preserve"> </w:t>
          </w:r>
          <w:r w:rsidR="00724565">
            <w:rPr>
              <w:rFonts w:cs="Arial"/>
              <w:sz w:val="18"/>
              <w:szCs w:val="18"/>
            </w:rPr>
            <w:t xml:space="preserve">Enb Creative </w:t>
          </w:r>
          <w:r w:rsidR="003F52D3">
            <w:rPr>
              <w:rFonts w:cs="Arial"/>
              <w:sz w:val="18"/>
              <w:szCs w:val="18"/>
            </w:rPr>
            <w:t>20</w:t>
          </w:r>
          <w:r w:rsidR="00833904">
            <w:rPr>
              <w:rFonts w:cs="Arial"/>
              <w:sz w:val="18"/>
              <w:szCs w:val="18"/>
            </w:rPr>
            <w:t>20</w:t>
          </w:r>
          <w:r w:rsidR="00E91111">
            <w:rPr>
              <w:rFonts w:cs="Arial"/>
              <w:sz w:val="18"/>
              <w:szCs w:val="18"/>
            </w:rPr>
            <w:t xml:space="preserve">                                    </w:t>
          </w:r>
          <w:r w:rsidRPr="003D506C" w:rsidR="00E91111">
            <w:rPr>
              <w:rFonts w:cs="Arial"/>
              <w:sz w:val="18"/>
              <w:szCs w:val="18"/>
            </w:rPr>
            <w:t>In commercial confidence</w:t>
          </w:r>
          <w:r w:rsidR="00E91111">
            <w:rPr>
              <w:rFonts w:cs="Arial"/>
              <w:sz w:val="18"/>
              <w:szCs w:val="18"/>
            </w:rPr>
            <w:tab/>
          </w:r>
          <w:r w:rsidR="00E91111">
            <w:rPr>
              <w:rFonts w:cs="Arial"/>
              <w:sz w:val="18"/>
              <w:szCs w:val="18"/>
            </w:rPr>
            <w:t>Pg |</w:t>
          </w:r>
          <w:r w:rsidRPr="003D506C" w:rsidR="00E91111">
            <w:rPr>
              <w:rFonts w:cs="Arial"/>
              <w:sz w:val="18"/>
              <w:szCs w:val="18"/>
            </w:rPr>
            <w:t xml:space="preserve"> </w:t>
          </w:r>
          <w:r w:rsidRPr="003D506C" w:rsidR="00E91111">
            <w:rPr>
              <w:rStyle w:val="SayfaNumaras"/>
              <w:rFonts w:cs="Arial"/>
              <w:sz w:val="18"/>
              <w:szCs w:val="18"/>
            </w:rPr>
            <w:fldChar w:fldCharType="begin"/>
          </w:r>
          <w:r w:rsidRPr="003D506C" w:rsidR="00E91111">
            <w:rPr>
              <w:rStyle w:val="SayfaNumaras"/>
              <w:rFonts w:cs="Arial"/>
              <w:sz w:val="18"/>
              <w:szCs w:val="18"/>
            </w:rPr>
            <w:instrText xml:space="preserve"> PAGE </w:instrText>
          </w:r>
          <w:r w:rsidRPr="003D506C" w:rsidR="00E91111">
            <w:rPr>
              <w:rStyle w:val="SayfaNumaras"/>
              <w:rFonts w:cs="Arial"/>
              <w:sz w:val="18"/>
              <w:szCs w:val="18"/>
            </w:rPr>
            <w:fldChar w:fldCharType="separate"/>
          </w:r>
          <w:r w:rsidR="009074DF">
            <w:rPr>
              <w:rStyle w:val="SayfaNumaras"/>
              <w:rFonts w:cs="Arial"/>
              <w:noProof/>
              <w:sz w:val="18"/>
              <w:szCs w:val="18"/>
            </w:rPr>
            <w:t>5</w:t>
          </w:r>
          <w:r w:rsidRPr="003D506C" w:rsidR="00E91111">
            <w:rPr>
              <w:rStyle w:val="SayfaNumaras"/>
              <w:rFonts w:cs="Arial"/>
              <w:sz w:val="18"/>
              <w:szCs w:val="18"/>
            </w:rPr>
            <w:fldChar w:fldCharType="end"/>
          </w:r>
          <w:r w:rsidRPr="003D506C" w:rsidR="00E91111">
            <w:rPr>
              <w:rStyle w:val="SayfaNumaras"/>
              <w:rFonts w:cs="Arial"/>
              <w:sz w:val="18"/>
              <w:szCs w:val="18"/>
            </w:rPr>
            <w:t xml:space="preserve"> </w:t>
          </w:r>
          <w:r w:rsidR="00E91111">
            <w:rPr>
              <w:rStyle w:val="SayfaNumaras"/>
              <w:rFonts w:cs="Arial"/>
              <w:sz w:val="18"/>
              <w:szCs w:val="18"/>
            </w:rPr>
            <w:t>of</w:t>
          </w:r>
          <w:r w:rsidRPr="003D506C" w:rsidR="00E91111">
            <w:rPr>
              <w:rStyle w:val="SayfaNumaras"/>
              <w:rFonts w:cs="Arial"/>
              <w:sz w:val="18"/>
              <w:szCs w:val="18"/>
            </w:rPr>
            <w:t xml:space="preserve"> </w:t>
          </w:r>
          <w:r w:rsidRPr="003D506C" w:rsidR="00E91111">
            <w:rPr>
              <w:rStyle w:val="SayfaNumaras"/>
              <w:rFonts w:cs="Arial"/>
              <w:sz w:val="18"/>
              <w:szCs w:val="18"/>
            </w:rPr>
            <w:fldChar w:fldCharType="begin"/>
          </w:r>
          <w:r w:rsidRPr="003D506C" w:rsidR="00E91111">
            <w:rPr>
              <w:rStyle w:val="SayfaNumaras"/>
              <w:rFonts w:cs="Arial"/>
              <w:sz w:val="18"/>
              <w:szCs w:val="18"/>
            </w:rPr>
            <w:instrText xml:space="preserve"> NUMPAGES </w:instrText>
          </w:r>
          <w:r w:rsidRPr="003D506C" w:rsidR="00E91111">
            <w:rPr>
              <w:rStyle w:val="SayfaNumaras"/>
              <w:rFonts w:cs="Arial"/>
              <w:sz w:val="18"/>
              <w:szCs w:val="18"/>
            </w:rPr>
            <w:fldChar w:fldCharType="separate"/>
          </w:r>
          <w:r w:rsidR="009074DF">
            <w:rPr>
              <w:rStyle w:val="SayfaNumaras"/>
              <w:rFonts w:cs="Arial"/>
              <w:noProof/>
              <w:sz w:val="18"/>
              <w:szCs w:val="18"/>
            </w:rPr>
            <w:t>8</w:t>
          </w:r>
          <w:r w:rsidRPr="003D506C" w:rsidR="00E91111">
            <w:rPr>
              <w:rStyle w:val="SayfaNumaras"/>
              <w:rFonts w:cs="Arial"/>
              <w:sz w:val="18"/>
              <w:szCs w:val="18"/>
            </w:rPr>
            <w:fldChar w:fldCharType="end"/>
          </w:r>
          <w:bookmarkStart w:name="Proj_name_cont" w:colFirst="0" w:colLast="0" w:id="2"/>
        </w:p>
      </w:tc>
    </w:tr>
    <w:bookmarkStart w:name="FooterVersion" w:colFirst="1" w:colLast="1" w:id="3"/>
    <w:bookmarkStart w:name="FooterTitle" w:colFirst="0" w:colLast="0" w:id="4"/>
    <w:bookmarkEnd w:id="2"/>
    <w:tr xmlns:wp14="http://schemas.microsoft.com/office/word/2010/wordml" w:rsidR="00E91111" w:rsidTr="002E5CFC" w14:paraId="6DBFF729" wp14:textId="77777777">
      <w:tc>
        <w:tcPr>
          <w:tcW w:w="4642" w:type="dxa"/>
        </w:tcPr>
        <w:p w:rsidRPr="009770F9" w:rsidR="00E91111" w:rsidP="004A30EC" w:rsidRDefault="00E91111" w14:paraId="407BD6BF" wp14:textId="77777777">
          <w:pPr>
            <w:pStyle w:val="AltBilgi"/>
            <w:rPr>
              <w:noProof/>
              <w:sz w:val="16"/>
              <w:szCs w:val="16"/>
            </w:rPr>
          </w:pPr>
          <w:r w:rsidRPr="007A3CE6">
            <w:rPr>
              <w:sz w:val="16"/>
              <w:szCs w:val="16"/>
            </w:rPr>
            <w:fldChar w:fldCharType="begin"/>
          </w:r>
          <w:r w:rsidRPr="007A3CE6">
            <w:rPr>
              <w:sz w:val="16"/>
              <w:szCs w:val="16"/>
            </w:rPr>
            <w:instrText xml:space="preserve"> FILENAME </w:instrText>
          </w:r>
          <w:r w:rsidRPr="007A3CE6">
            <w:rPr>
              <w:sz w:val="16"/>
              <w:szCs w:val="16"/>
            </w:rPr>
            <w:fldChar w:fldCharType="separate"/>
          </w:r>
          <w:r w:rsidR="00784BC0">
            <w:rPr>
              <w:noProof/>
              <w:sz w:val="16"/>
              <w:szCs w:val="16"/>
            </w:rPr>
            <w:t>SRS_ENB_CREATIVE_CR_DEMO_NOTE_APP_v1.0.0.doc</w:t>
          </w:r>
          <w:r w:rsidRPr="007A3CE6">
            <w:rPr>
              <w:sz w:val="16"/>
              <w:szCs w:val="16"/>
            </w:rPr>
            <w:fldChar w:fldCharType="end"/>
          </w:r>
        </w:p>
      </w:tc>
      <w:tc>
        <w:tcPr>
          <w:tcW w:w="4286" w:type="dxa"/>
        </w:tcPr>
        <w:p w:rsidRPr="003D506C" w:rsidR="00E91111" w:rsidP="00A82286" w:rsidRDefault="00E91111" w14:paraId="7AD5267D" wp14:textId="77777777">
          <w:pPr>
            <w:pStyle w:val="AltBilgi"/>
            <w:ind w:right="-77"/>
            <w:jc w:val="right"/>
            <w:rPr>
              <w:rFonts w:cs="Arial"/>
              <w:sz w:val="18"/>
              <w:szCs w:val="18"/>
            </w:rPr>
          </w:pPr>
          <w:r>
            <w:rPr>
              <w:rFonts w:cs="Arial"/>
              <w:sz w:val="18"/>
              <w:szCs w:val="18"/>
            </w:rPr>
            <w:t>Reference SIBOX-15</w:t>
          </w:r>
          <w:r w:rsidRPr="002309F2">
            <w:rPr>
              <w:rFonts w:cs="Arial"/>
              <w:sz w:val="18"/>
              <w:szCs w:val="18"/>
            </w:rPr>
            <w:t>0</w:t>
          </w:r>
          <w:bookmarkEnd w:id="3"/>
          <w:bookmarkEnd w:id="4"/>
          <w:r>
            <w:rPr>
              <w:rFonts w:cs="Arial"/>
              <w:sz w:val="18"/>
              <w:szCs w:val="18"/>
            </w:rPr>
            <w:t>5</w:t>
          </w:r>
        </w:p>
      </w:tc>
    </w:tr>
  </w:tbl>
  <w:p xmlns:wp14="http://schemas.microsoft.com/office/word/2010/wordml" w:rsidRPr="003A2A60" w:rsidR="00E91111" w:rsidRDefault="00E91111" w14:paraId="65F9C3DC" wp14:textId="77777777">
    <w:pPr>
      <w:pStyle w:val="AltBilgi"/>
      <w:rPr>
        <w:lang w:val="tr-T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xmlns:wp14="http://schemas.microsoft.com/office/word/2010/wordml" w:rsidRPr="00234CB8" w:rsidR="00E91111" w:rsidP="00B121A3" w:rsidRDefault="00E91111" w14:paraId="7A533ECA" wp14:textId="77777777">
    <w:pPr>
      <w:jc w:val="center"/>
      <w:rPr>
        <w:rFonts w:cs="Arial"/>
        <w:b/>
        <w:color w:val="354369"/>
        <w:szCs w:val="20"/>
      </w:rPr>
    </w:pPr>
    <w:r w:rsidRPr="00234CB8">
      <w:rPr>
        <w:rFonts w:cs="Arial"/>
        <w:b/>
        <w:color w:val="354369"/>
        <w:szCs w:val="20"/>
      </w:rPr>
      <w:t xml:space="preserve">Copyright of </w:t>
    </w:r>
    <w:r w:rsidR="001C1539">
      <w:rPr>
        <w:rFonts w:ascii="Calibri" w:hAnsi="Calibri"/>
        <w:b/>
        <w:noProof/>
        <w:color w:val="354369"/>
        <w:szCs w:val="22"/>
        <w:lang w:val="tr-TR"/>
      </w:rPr>
      <w:drawing>
        <wp:inline xmlns:wp14="http://schemas.microsoft.com/office/word/2010/wordprocessingDrawing" distT="0" distB="0" distL="0" distR="0" wp14:anchorId="6652BFA8" wp14:editId="7777777">
          <wp:extent cx="228600" cy="142875"/>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 cy="142875"/>
                  </a:xfrm>
                  <a:prstGeom prst="rect">
                    <a:avLst/>
                  </a:prstGeom>
                  <a:noFill/>
                  <a:ln>
                    <a:noFill/>
                  </a:ln>
                </pic:spPr>
              </pic:pic>
            </a:graphicData>
          </a:graphic>
        </wp:inline>
      </w:drawing>
    </w:r>
    <w:r w:rsidRPr="00234CB8">
      <w:rPr>
        <w:rFonts w:ascii="Calibri" w:hAnsi="Calibri"/>
        <w:b/>
        <w:noProof/>
        <w:color w:val="354369"/>
        <w:szCs w:val="22"/>
        <w:lang w:val="tr-TR"/>
      </w:rPr>
      <w:t xml:space="preserve"> </w:t>
    </w:r>
    <w:r w:rsidR="00203C1E">
      <w:rPr>
        <w:rFonts w:cs="Arial"/>
        <w:b/>
        <w:color w:val="354369"/>
        <w:szCs w:val="20"/>
      </w:rPr>
      <w:t>Enb Creative Poland</w:t>
    </w:r>
    <w:r w:rsidR="00AA354A">
      <w:rPr>
        <w:rFonts w:cs="Arial"/>
        <w:b/>
        <w:color w:val="354369"/>
        <w:szCs w:val="20"/>
      </w:rPr>
      <w:t xml:space="preserve"> </w:t>
    </w:r>
    <w:r w:rsidR="00881282">
      <w:rPr>
        <w:rFonts w:cs="Arial"/>
        <w:b/>
        <w:color w:val="354369"/>
        <w:szCs w:val="20"/>
      </w:rPr>
      <w:t>2020</w:t>
    </w:r>
  </w:p>
  <w:p xmlns:wp14="http://schemas.microsoft.com/office/word/2010/wordml" w:rsidRPr="00234CB8" w:rsidR="00E91111" w:rsidP="00B121A3" w:rsidRDefault="00E91111" w14:paraId="34FF1C98" wp14:textId="77777777">
    <w:pPr>
      <w:rPr>
        <w:rFonts w:cs="Arial"/>
        <w:color w:val="354369"/>
        <w:szCs w:val="20"/>
        <w:lang w:val="tr-TR"/>
      </w:rPr>
    </w:pPr>
  </w:p>
  <w:p xmlns:wp14="http://schemas.microsoft.com/office/word/2010/wordml" w:rsidRPr="00B121A3" w:rsidR="00E91111" w:rsidP="00B121A3" w:rsidRDefault="00E91111" w14:paraId="32BD9E5C" wp14:textId="77777777">
    <w:pPr>
      <w:pStyle w:val="AltBilgi"/>
      <w:jc w:val="both"/>
      <w:rPr>
        <w:sz w:val="16"/>
        <w:szCs w:val="16"/>
      </w:rPr>
    </w:pPr>
    <w:r w:rsidRPr="009F3BBE">
      <w:rPr>
        <w:color w:val="354369"/>
        <w:sz w:val="16"/>
        <w:szCs w:val="16"/>
      </w:rPr>
      <w:t xml:space="preserve">The copyright in this work is vested in </w:t>
    </w:r>
    <w:r w:rsidR="00B63D7E">
      <w:rPr>
        <w:color w:val="354369"/>
        <w:sz w:val="16"/>
        <w:szCs w:val="16"/>
      </w:rPr>
      <w:t>Enb</w:t>
    </w:r>
    <w:r w:rsidRPr="009F3BBE">
      <w:rPr>
        <w:color w:val="354369"/>
        <w:sz w:val="16"/>
        <w:szCs w:val="16"/>
      </w:rPr>
      <w:t xml:space="preserve"> </w:t>
    </w:r>
    <w:r w:rsidR="00B63D7E">
      <w:rPr>
        <w:color w:val="354369"/>
        <w:sz w:val="16"/>
        <w:szCs w:val="16"/>
      </w:rPr>
      <w:t xml:space="preserve">Creative Poland </w:t>
    </w:r>
    <w:r w:rsidRPr="009F3BBE">
      <w:rPr>
        <w:color w:val="354369"/>
        <w:sz w:val="16"/>
        <w:szCs w:val="16"/>
      </w:rPr>
      <w:t xml:space="preserve">and the information contained herein is confidential.  </w:t>
    </w:r>
    <w:r w:rsidRPr="009F3BBE">
      <w:rPr>
        <w:color w:val="354369"/>
        <w:sz w:val="16"/>
        <w:szCs w:val="16"/>
      </w:rPr>
      <w:br/>
    </w:r>
    <w:r w:rsidRPr="009F3BBE">
      <w:rPr>
        <w:color w:val="354369"/>
        <w:sz w:val="16"/>
        <w:szCs w:val="16"/>
      </w:rPr>
      <w:t xml:space="preserve">This work (either in whole or in part) must not be modified, reproduced, disclosed or disseminated to others or used for purposes other than that for which it is supplied, without the prior written permission of </w:t>
    </w:r>
    <w:r w:rsidR="00490545">
      <w:rPr>
        <w:color w:val="354369"/>
        <w:sz w:val="16"/>
        <w:szCs w:val="16"/>
      </w:rPr>
      <w:t>Enb Creative Poland</w:t>
    </w:r>
    <w:r w:rsidRPr="009F3BBE">
      <w:rPr>
        <w:color w:val="354369"/>
        <w:sz w:val="16"/>
        <w:szCs w:val="16"/>
      </w:rPr>
      <w:t xml:space="preserve">.  If this work or any part hereof is furnished to a third party by virtue of a contract with that party, use of this work by such party shall be governed by the express contractual terms between the </w:t>
    </w:r>
    <w:r w:rsidR="00203C1E">
      <w:rPr>
        <w:color w:val="354369"/>
        <w:sz w:val="16"/>
        <w:szCs w:val="16"/>
      </w:rPr>
      <w:t>Enb Creative Poland</w:t>
    </w:r>
    <w:r w:rsidRPr="009F3BBE">
      <w:rPr>
        <w:color w:val="354369"/>
        <w:sz w:val="16"/>
        <w:szCs w:val="16"/>
      </w:rPr>
      <w:t xml:space="preserve"> which is a party to that contract and the said par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xmlns:wp14="http://schemas.microsoft.com/office/word/2010/wordml" w:rsidR="000B0669" w:rsidRDefault="000B0669" w14:paraId="30D7AA69" wp14:textId="77777777">
      <w:r>
        <w:separator/>
      </w:r>
    </w:p>
  </w:footnote>
  <w:footnote w:type="continuationSeparator" w:id="0">
    <w:p xmlns:wp14="http://schemas.microsoft.com/office/word/2010/wordml" w:rsidR="000B0669" w:rsidRDefault="000B0669" w14:paraId="7196D064" wp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xmlns:wp14="http://schemas.microsoft.com/office/word/2010/wordml" w:rsidR="00E91111" w:rsidP="00BA26BB" w:rsidRDefault="001C1539" w14:paraId="296FEF7D" wp14:textId="77777777">
    <w:pPr>
      <w:pBdr>
        <w:bottom w:val="single" w:color="auto" w:sz="6" w:space="1"/>
      </w:pBdr>
      <w:ind w:right="-7"/>
      <w:jc w:val="right"/>
      <w:rPr>
        <w:rFonts w:ascii="Calibri" w:hAnsi="Calibri"/>
        <w:b/>
        <w:noProof/>
        <w:color w:val="000066"/>
        <w:sz w:val="32"/>
        <w:szCs w:val="32"/>
        <w:lang w:val="tr-TR"/>
      </w:rPr>
    </w:pPr>
    <w:r>
      <w:rPr>
        <w:rFonts w:ascii="Calibri" w:hAnsi="Calibri"/>
        <w:b/>
        <w:noProof/>
        <w:color w:val="000066"/>
        <w:sz w:val="40"/>
        <w:szCs w:val="40"/>
        <w:lang w:val="tr-TR"/>
      </w:rPr>
      <w:drawing>
        <wp:inline xmlns:wp14="http://schemas.microsoft.com/office/word/2010/wordprocessingDrawing" distT="0" distB="0" distL="0" distR="0" wp14:anchorId="458A7A65" wp14:editId="7777777">
          <wp:extent cx="1581150" cy="20955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1150" cy="209550"/>
                  </a:xfrm>
                  <a:prstGeom prst="rect">
                    <a:avLst/>
                  </a:prstGeom>
                  <a:noFill/>
                  <a:ln>
                    <a:noFill/>
                  </a:ln>
                </pic:spPr>
              </pic:pic>
            </a:graphicData>
          </a:graphic>
        </wp:inline>
      </w:drawing>
    </w:r>
  </w:p>
  <w:p xmlns:wp14="http://schemas.microsoft.com/office/word/2010/wordml" w:rsidRPr="00595B54" w:rsidR="00E91111" w:rsidP="00BA26BB" w:rsidRDefault="00E91111" w14:paraId="7194DBDC" wp14:textId="77777777">
    <w:pPr>
      <w:pBdr>
        <w:bottom w:val="single" w:color="auto" w:sz="6" w:space="1"/>
      </w:pBdr>
      <w:ind w:right="-7"/>
      <w:jc w:val="right"/>
      <w:rPr>
        <w:rFonts w:cs="Arial"/>
        <w:noProof/>
        <w:sz w:val="6"/>
        <w:szCs w:val="6"/>
        <w:lang w:eastAsia="en-GB"/>
      </w:rPr>
    </w:pPr>
  </w:p>
  <w:p xmlns:wp14="http://schemas.microsoft.com/office/word/2010/wordml" w:rsidRPr="00C7431C" w:rsidR="00E91111" w:rsidP="00BA26BB" w:rsidRDefault="00E91111" w14:paraId="769D0D3C" wp14:textId="77777777">
    <w:pPr>
      <w:pStyle w:val="stBilgi"/>
      <w:ind w:firstLine="720"/>
    </w:pPr>
  </w:p>
  <w:p xmlns:wp14="http://schemas.microsoft.com/office/word/2010/wordml" w:rsidRPr="00BA26BB" w:rsidR="00E91111" w:rsidP="00BA26BB" w:rsidRDefault="00E91111" w14:paraId="54CD245A" wp14:textId="77777777">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xmlns:wp14="http://schemas.microsoft.com/office/word/2010/wordml" w:rsidR="00E91111" w:rsidP="00BA26BB" w:rsidRDefault="00E91111" w14:paraId="6D072C0D" wp14:textId="77777777">
    <w:pPr>
      <w:pStyle w:val="stBilgi"/>
      <w:rPr>
        <w:rFonts w:ascii="Calibri" w:hAnsi="Calibri"/>
        <w:b/>
        <w:noProof/>
        <w:color w:val="000066"/>
        <w:sz w:val="32"/>
        <w:szCs w:val="32"/>
        <w:lang w:val="tr-TR"/>
      </w:rPr>
    </w:pPr>
  </w:p>
  <w:p xmlns:wp14="http://schemas.microsoft.com/office/word/2010/wordml" w:rsidR="00E91111" w:rsidP="00BA26BB" w:rsidRDefault="00E91111" w14:paraId="48A21919" wp14:textId="77777777">
    <w:pPr>
      <w:pStyle w:val="stBilgi"/>
      <w:rPr>
        <w:rFonts w:ascii="Calibri" w:hAnsi="Calibri"/>
        <w:b/>
        <w:noProof/>
        <w:color w:val="000066"/>
        <w:sz w:val="32"/>
        <w:szCs w:val="32"/>
        <w:lang w:val="tr-TR"/>
      </w:rPr>
    </w:pPr>
  </w:p>
  <w:p xmlns:wp14="http://schemas.microsoft.com/office/word/2010/wordml" w:rsidR="00E91111" w:rsidP="00BA26BB" w:rsidRDefault="00E91111" w14:paraId="6BD18F9B" wp14:textId="77777777">
    <w:pPr>
      <w:pStyle w:val="stBilgi"/>
      <w:rPr>
        <w:rFonts w:ascii="Calibri" w:hAnsi="Calibri"/>
        <w:b/>
        <w:noProof/>
        <w:color w:val="000066"/>
        <w:sz w:val="32"/>
        <w:szCs w:val="32"/>
        <w:lang w:val="tr-TR"/>
      </w:rPr>
    </w:pPr>
  </w:p>
  <w:p xmlns:wp14="http://schemas.microsoft.com/office/word/2010/wordml" w:rsidR="00E91111" w:rsidP="00BA26BB" w:rsidRDefault="00E91111" w14:paraId="238601FE" wp14:textId="77777777">
    <w:pPr>
      <w:pStyle w:val="stBilgi"/>
      <w:jc w:val="center"/>
      <w:rPr>
        <w:rFonts w:ascii="Calibri" w:hAnsi="Calibri"/>
        <w:b/>
        <w:noProof/>
        <w:color w:val="000066"/>
        <w:sz w:val="32"/>
        <w:szCs w:val="32"/>
        <w:lang w:val="tr-TR"/>
      </w:rPr>
    </w:pPr>
  </w:p>
  <w:p xmlns:wp14="http://schemas.microsoft.com/office/word/2010/wordml" w:rsidR="00E91111" w:rsidP="00BA26BB" w:rsidRDefault="00E91111" w14:paraId="0F3CABC7" wp14:textId="77777777">
    <w:pPr>
      <w:pStyle w:val="stBilgi"/>
      <w:jc w:val="center"/>
      <w:rPr>
        <w:rFonts w:ascii="Calibri" w:hAnsi="Calibri"/>
        <w:b/>
        <w:noProof/>
        <w:color w:val="000066"/>
        <w:sz w:val="32"/>
        <w:szCs w:val="32"/>
        <w:lang w:val="tr-TR"/>
      </w:rPr>
    </w:pPr>
  </w:p>
  <w:p xmlns:wp14="http://schemas.microsoft.com/office/word/2010/wordml" w:rsidRPr="003608A7" w:rsidR="00E91111" w:rsidP="00BA26BB" w:rsidRDefault="001C1539" w14:paraId="5B08B5D1" wp14:textId="77777777">
    <w:pPr>
      <w:pStyle w:val="stBilgi"/>
      <w:jc w:val="center"/>
      <w:rPr>
        <w:rFonts w:ascii="Calibri" w:hAnsi="Calibri"/>
        <w:b/>
        <w:noProof/>
        <w:color w:val="000066"/>
        <w:sz w:val="40"/>
        <w:szCs w:val="40"/>
        <w:lang w:val="tr-TR"/>
      </w:rPr>
    </w:pPr>
    <w:r>
      <w:rPr>
        <w:rFonts w:ascii="Calibri" w:hAnsi="Calibri"/>
        <w:b/>
        <w:noProof/>
        <w:color w:val="000066"/>
        <w:sz w:val="40"/>
        <w:szCs w:val="40"/>
        <w:lang w:val="tr-TR"/>
      </w:rPr>
      <w:drawing>
        <wp:inline xmlns:wp14="http://schemas.microsoft.com/office/word/2010/wordprocessingDrawing" distT="0" distB="0" distL="0" distR="0" wp14:anchorId="245A478A" wp14:editId="7777777">
          <wp:extent cx="1581150" cy="20955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1150" cy="209550"/>
                  </a:xfrm>
                  <a:prstGeom prst="rect">
                    <a:avLst/>
                  </a:prstGeom>
                  <a:noFill/>
                  <a:ln>
                    <a:noFill/>
                  </a:ln>
                </pic:spPr>
              </pic:pic>
            </a:graphicData>
          </a:graphic>
        </wp:inline>
      </w:drawing>
    </w:r>
  </w:p>
  <w:p xmlns:wp14="http://schemas.microsoft.com/office/word/2010/wordml" w:rsidRPr="003608A7" w:rsidR="00E91111" w:rsidP="00BA26BB" w:rsidRDefault="00E91111" w14:paraId="16DEB4AB" wp14:textId="77777777">
    <w:pPr>
      <w:rPr>
        <w:rFonts w:cs="Arial"/>
        <w:sz w:val="40"/>
        <w:szCs w:val="40"/>
      </w:rPr>
    </w:pPr>
    <w:r>
      <w:rPr>
        <w:rFonts w:cs="Arial"/>
        <w:sz w:val="40"/>
        <w:szCs w:val="40"/>
      </w:rPr>
      <w:tab/>
    </w:r>
  </w:p>
  <w:p xmlns:wp14="http://schemas.microsoft.com/office/word/2010/wordml" w:rsidRPr="006E154F" w:rsidR="00E91111" w:rsidP="00BA26BB" w:rsidRDefault="00731BF5" w14:paraId="6C0C6983" wp14:textId="77777777">
    <w:pPr>
      <w:jc w:val="center"/>
      <w:rPr>
        <w:rFonts w:ascii="Calibri" w:hAnsi="Calibri" w:cs="Arial"/>
        <w:b/>
        <w:color w:val="354369"/>
        <w:sz w:val="52"/>
        <w:szCs w:val="52"/>
      </w:rPr>
    </w:pPr>
    <w:r>
      <w:rPr>
        <w:rFonts w:ascii="Calibri" w:hAnsi="Calibri" w:cs="Arial"/>
        <w:b/>
        <w:color w:val="354369"/>
        <w:sz w:val="52"/>
        <w:szCs w:val="52"/>
      </w:rPr>
      <w:t>ENB CREATIVE</w:t>
    </w:r>
  </w:p>
  <w:p xmlns:wp14="http://schemas.microsoft.com/office/word/2010/wordml" w:rsidRPr="006E154F" w:rsidR="00E91111" w:rsidP="00BA26BB" w:rsidRDefault="00E91111" w14:paraId="4DDDA424" wp14:textId="77777777">
    <w:pPr>
      <w:jc w:val="center"/>
      <w:rPr>
        <w:rFonts w:ascii="Calibri" w:hAnsi="Calibri" w:cs="Arial"/>
        <w:b/>
        <w:color w:val="354369"/>
        <w:sz w:val="52"/>
        <w:szCs w:val="52"/>
      </w:rPr>
    </w:pPr>
    <w:r>
      <w:rPr>
        <w:rFonts w:ascii="Calibri" w:hAnsi="Calibri" w:cs="Arial"/>
        <w:b/>
        <w:color w:val="354369"/>
        <w:sz w:val="52"/>
        <w:szCs w:val="52"/>
      </w:rPr>
      <w:t>[</w:t>
    </w:r>
    <w:r w:rsidRPr="006E154F">
      <w:rPr>
        <w:rFonts w:ascii="Calibri" w:hAnsi="Calibri" w:cs="Arial"/>
        <w:b/>
        <w:color w:val="354369"/>
        <w:sz w:val="52"/>
        <w:szCs w:val="52"/>
      </w:rPr>
      <w:t>CR</w:t>
    </w:r>
    <w:r w:rsidR="00246669">
      <w:rPr>
        <w:rFonts w:ascii="Calibri" w:hAnsi="Calibri" w:cs="Arial"/>
        <w:b/>
        <w:color w:val="354369"/>
        <w:sz w:val="52"/>
        <w:szCs w:val="52"/>
      </w:rPr>
      <w:t>0</w:t>
    </w:r>
    <w:r w:rsidR="00887813">
      <w:rPr>
        <w:rFonts w:ascii="Calibri" w:hAnsi="Calibri" w:cs="Arial"/>
        <w:b/>
        <w:color w:val="354369"/>
        <w:sz w:val="52"/>
        <w:szCs w:val="52"/>
      </w:rPr>
      <w:t>01</w:t>
    </w:r>
    <w:r w:rsidRPr="006E154F">
      <w:rPr>
        <w:rFonts w:ascii="Calibri" w:hAnsi="Calibri" w:cs="Arial"/>
        <w:b/>
        <w:color w:val="354369"/>
        <w:sz w:val="52"/>
        <w:szCs w:val="52"/>
      </w:rPr>
      <w:t>-</w:t>
    </w:r>
    <w:r w:rsidR="00AF2DF0">
      <w:rPr>
        <w:rFonts w:ascii="Calibri" w:hAnsi="Calibri" w:cs="Arial"/>
        <w:b/>
        <w:color w:val="354369"/>
        <w:sz w:val="52"/>
        <w:szCs w:val="52"/>
      </w:rPr>
      <w:t>DEMO_NOTE_APP</w:t>
    </w:r>
    <w:r>
      <w:rPr>
        <w:rFonts w:ascii="Calibri" w:hAnsi="Calibri" w:cs="Arial"/>
        <w:b/>
        <w:color w:val="354369"/>
        <w:sz w:val="52"/>
        <w:szCs w:val="52"/>
      </w:rPr>
      <w:t>]</w:t>
    </w:r>
  </w:p>
  <w:p xmlns:wp14="http://schemas.microsoft.com/office/word/2010/wordml" w:rsidRPr="00DB12C0" w:rsidR="00E91111" w:rsidP="00BA26BB" w:rsidRDefault="00E91111" w14:paraId="561098D0" wp14:textId="77777777">
    <w:pPr>
      <w:jc w:val="center"/>
      <w:rPr>
        <w:rFonts w:ascii="Calibri" w:hAnsi="Calibri" w:cs="Arial"/>
        <w:b/>
        <w:color w:val="354369"/>
        <w:sz w:val="52"/>
        <w:szCs w:val="52"/>
      </w:rPr>
    </w:pPr>
    <w:r>
      <w:rPr>
        <w:rFonts w:ascii="Calibri" w:hAnsi="Calibri" w:cs="Arial"/>
        <w:b/>
        <w:color w:val="354369"/>
        <w:sz w:val="52"/>
        <w:szCs w:val="52"/>
      </w:rPr>
      <w:t>Solution Requirements Specification</w:t>
    </w:r>
  </w:p>
  <w:p xmlns:wp14="http://schemas.microsoft.com/office/word/2010/wordml" w:rsidRPr="009F3BBE" w:rsidR="00E91111" w:rsidP="00BA26BB" w:rsidRDefault="00E91111" w14:paraId="00F047C2" wp14:textId="77777777">
    <w:pPr>
      <w:pStyle w:val="stBilgi"/>
      <w:jc w:val="center"/>
    </w:pPr>
    <w:r>
      <w:rPr>
        <w:rFonts w:ascii="Calibri" w:hAnsi="Calibri" w:cs="Arial"/>
        <w:b/>
        <w:color w:val="354369"/>
        <w:sz w:val="52"/>
        <w:szCs w:val="52"/>
      </w:rPr>
      <w:t>(SRS)</w:t>
    </w:r>
  </w:p>
  <w:p xmlns:wp14="http://schemas.microsoft.com/office/word/2010/wordml" w:rsidR="00E91111" w:rsidP="00BA26BB" w:rsidRDefault="00E91111" w14:paraId="0AD9C6F4" wp14:textId="77777777">
    <w:pPr>
      <w:pStyle w:val="stBilgi"/>
    </w:pPr>
  </w:p>
  <w:p xmlns:wp14="http://schemas.microsoft.com/office/word/2010/wordml" w:rsidRPr="00BA26BB" w:rsidR="00E91111" w:rsidP="00BA26BB" w:rsidRDefault="00E91111" w14:paraId="4B1F511A" wp14:textId="77777777">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3BF81142"/>
    <w:lvl w:ilvl="0">
      <w:start w:val="1"/>
      <w:numFmt w:val="decimal"/>
      <w:pStyle w:val="ListeNumaras"/>
      <w:lvlText w:val="%1."/>
      <w:lvlJc w:val="left"/>
      <w:pPr>
        <w:tabs>
          <w:tab w:val="num" w:pos="360"/>
        </w:tabs>
        <w:ind w:left="360" w:hanging="360"/>
      </w:pPr>
    </w:lvl>
  </w:abstractNum>
  <w:abstractNum w:abstractNumId="1" w15:restartNumberingAfterBreak="0">
    <w:nsid w:val="0A7C55BB"/>
    <w:multiLevelType w:val="multilevel"/>
    <w:tmpl w:val="4E045B8A"/>
    <w:lvl w:ilvl="0">
      <w:start w:val="1"/>
      <w:numFmt w:val="upperRoman"/>
      <w:pStyle w:val="Part"/>
      <w:lvlText w:val="%1"/>
      <w:lvlJc w:val="left"/>
      <w:pPr>
        <w:tabs>
          <w:tab w:val="num" w:pos="720"/>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isLgl/>
      <w:lvlText w:val="%1.%2.%3.%4"/>
      <w:lvlJc w:val="left"/>
      <w:pPr>
        <w:tabs>
          <w:tab w:val="num" w:pos="1080"/>
        </w:tabs>
        <w:ind w:left="864" w:hanging="864"/>
      </w:pPr>
      <w:rPr>
        <w:rFonts w:hint="default"/>
      </w:rPr>
    </w:lvl>
    <w:lvl w:ilvl="4">
      <w:start w:val="1"/>
      <w:numFmt w:val="decimal"/>
      <w:lvlText w:val="%1.%2.%3.%4.%5"/>
      <w:lvlJc w:val="left"/>
      <w:pPr>
        <w:tabs>
          <w:tab w:val="num" w:pos="1440"/>
        </w:tabs>
        <w:ind w:left="1008" w:hanging="1008"/>
      </w:pPr>
      <w:rPr>
        <w:rFonts w:hint="default"/>
      </w:rPr>
    </w:lvl>
    <w:lvl w:ilvl="5">
      <w:start w:val="1"/>
      <w:numFmt w:val="decimal"/>
      <w:lvlText w:val="%1.%2.%5.%3.%4.%6"/>
      <w:lvlJc w:val="left"/>
      <w:pPr>
        <w:tabs>
          <w:tab w:val="num" w:pos="1800"/>
        </w:tabs>
        <w:ind w:left="1152" w:hanging="1152"/>
      </w:pPr>
      <w:rPr>
        <w:rFonts w:hint="default"/>
      </w:rPr>
    </w:lvl>
    <w:lvl w:ilvl="6">
      <w:start w:val="1"/>
      <w:numFmt w:val="decimal"/>
      <w:lvlText w:val="%1.%2.%3.%4.%5.%6.%7"/>
      <w:lvlJc w:val="left"/>
      <w:pPr>
        <w:tabs>
          <w:tab w:val="num" w:pos="1800"/>
        </w:tabs>
        <w:ind w:left="1296" w:hanging="1296"/>
      </w:pPr>
      <w:rPr>
        <w:rFonts w:hint="default"/>
      </w:rPr>
    </w:lvl>
    <w:lvl w:ilvl="7">
      <w:start w:val="1"/>
      <w:numFmt w:val="decimal"/>
      <w:lvlText w:val="%1.%2.%3.%7.%4.%5.%6.%8"/>
      <w:lvlJc w:val="left"/>
      <w:pPr>
        <w:tabs>
          <w:tab w:val="num" w:pos="2160"/>
        </w:tabs>
        <w:ind w:left="1440" w:hanging="1440"/>
      </w:pPr>
      <w:rPr>
        <w:rFonts w:hint="default"/>
      </w:rPr>
    </w:lvl>
    <w:lvl w:ilvl="8">
      <w:start w:val="1"/>
      <w:numFmt w:val="decimal"/>
      <w:lvlText w:val="%1.%2.%3.%4.%5.%6.%7.%8.%9"/>
      <w:lvlJc w:val="left"/>
      <w:pPr>
        <w:tabs>
          <w:tab w:val="num" w:pos="2520"/>
        </w:tabs>
        <w:ind w:left="1584" w:hanging="1584"/>
      </w:pPr>
      <w:rPr>
        <w:rFonts w:hint="default"/>
      </w:rPr>
    </w:lvl>
  </w:abstractNum>
  <w:abstractNum w:abstractNumId="2" w15:restartNumberingAfterBreak="0">
    <w:nsid w:val="0D7735DE"/>
    <w:multiLevelType w:val="multilevel"/>
    <w:tmpl w:val="0A1AE100"/>
    <w:lvl w:ilvl="0">
      <w:start w:val="1"/>
      <w:numFmt w:val="decimal"/>
      <w:pStyle w:val="Balk1"/>
      <w:lvlText w:val="%1"/>
      <w:lvlJc w:val="left"/>
      <w:pPr>
        <w:tabs>
          <w:tab w:val="num" w:pos="425"/>
        </w:tabs>
        <w:ind w:left="425" w:hanging="425"/>
      </w:pPr>
      <w:rPr/>
    </w:lvl>
    <w:lvl w:ilvl="1">
      <w:start w:val="1"/>
      <w:numFmt w:val="decimal"/>
      <w:pStyle w:val="Balk2"/>
      <w:lvlText w:val="%1.%2"/>
      <w:lvlJc w:val="left"/>
      <w:pPr>
        <w:tabs>
          <w:tab w:val="num" w:pos="799"/>
        </w:tabs>
        <w:ind w:left="799" w:hanging="709"/>
      </w:pPr>
      <w:rPr/>
    </w:lvl>
    <w:lvl w:ilvl="2">
      <w:start w:val="1"/>
      <w:numFmt w:val="decimal"/>
      <w:pStyle w:val="Balk3"/>
      <w:lvlText w:val="%1.%2.%3"/>
      <w:lvlJc w:val="left"/>
      <w:pPr>
        <w:tabs>
          <w:tab w:val="num" w:pos="851"/>
        </w:tabs>
        <w:ind w:left="851" w:hanging="851"/>
      </w:pPr>
      <w:rPr/>
    </w:lvl>
    <w:lvl w:ilvl="3">
      <w:start w:val="1"/>
      <w:numFmt w:val="decimal"/>
      <w:pStyle w:val="Balk4"/>
      <w:isLgl/>
      <w:lvlText w:val="%1.%2.%3.%4"/>
      <w:lvlJc w:val="left"/>
      <w:pPr>
        <w:tabs>
          <w:tab w:val="num" w:pos="992"/>
        </w:tabs>
        <w:ind w:left="992" w:hanging="992"/>
      </w:pPr>
      <w:rPr>
        <w:rFonts w:cs="Times New Roman"/>
      </w:rPr>
    </w:lvl>
    <w:lvl w:ilvl="4">
      <w:start w:val="1"/>
      <w:numFmt w:val="decimal"/>
      <w:pStyle w:val="Balk5"/>
      <w:isLgl/>
      <w:lvlText w:val="%1.%2.%3.%4.%5"/>
      <w:lvlJc w:val="left"/>
      <w:pPr>
        <w:tabs>
          <w:tab w:val="num" w:pos="1134"/>
        </w:tabs>
        <w:ind w:left="1134" w:hanging="1134"/>
      </w:pPr>
      <w:rPr>
        <w:rFonts w:hint="default" w:ascii="Arial Narrow" w:hAnsi="Arial Narrow" w:cs="Arial Narrow"/>
        <w:spacing w:val="5"/>
      </w:rPr>
    </w:lvl>
    <w:lvl w:ilvl="5">
      <w:start w:val="1"/>
      <w:numFmt w:val="decimal"/>
      <w:pStyle w:val="Balk6"/>
      <w:isLgl/>
      <w:lvlText w:val="%1.%2.%3.%4.%5.%6"/>
      <w:lvlJc w:val="left"/>
      <w:pPr>
        <w:tabs>
          <w:tab w:val="num" w:pos="1276"/>
        </w:tabs>
        <w:ind w:left="1276" w:hanging="1276"/>
      </w:pPr>
      <w:rPr>
        <w:rFonts w:hint="default" w:ascii="Arial Narrow" w:hAnsi="Arial Narrow" w:cs="Arial Narrow"/>
      </w:rPr>
    </w:lvl>
    <w:lvl w:ilvl="6">
      <w:start w:val="1"/>
      <w:numFmt w:val="decimal"/>
      <w:pStyle w:val="Balk7"/>
      <w:isLgl/>
      <w:lvlText w:val="%1.%2.%3.%4.%5.%6.%7"/>
      <w:lvlJc w:val="left"/>
      <w:pPr>
        <w:tabs>
          <w:tab w:val="num" w:pos="1418"/>
        </w:tabs>
        <w:ind w:left="1418" w:hanging="1418"/>
      </w:pPr>
      <w:rPr>
        <w:rFonts w:hint="default" w:ascii="Arial Narrow" w:hAnsi="Arial Narrow" w:cs="Arial Narrow"/>
      </w:rPr>
    </w:lvl>
    <w:lvl w:ilvl="7">
      <w:start w:val="1"/>
      <w:numFmt w:val="decimal"/>
      <w:pStyle w:val="Balk8"/>
      <w:isLgl/>
      <w:lvlText w:val="%1.%2.%3.%4.%5.%6.%7.%8"/>
      <w:lvlJc w:val="left"/>
      <w:pPr>
        <w:tabs>
          <w:tab w:val="num" w:pos="1559"/>
        </w:tabs>
        <w:ind w:left="1559" w:hanging="1559"/>
      </w:pPr>
      <w:rPr>
        <w:rFonts w:hint="default" w:ascii="Arial Narrow" w:hAnsi="Arial Narrow" w:cs="Arial Narrow"/>
      </w:rPr>
    </w:lvl>
    <w:lvl w:ilvl="8">
      <w:start w:val="1"/>
      <w:numFmt w:val="decimal"/>
      <w:pStyle w:val="Balk9"/>
      <w:isLgl/>
      <w:lvlText w:val="%1.%2.%3.%4.%5.%6.%7.%8.%9"/>
      <w:lvlJc w:val="left"/>
      <w:pPr>
        <w:tabs>
          <w:tab w:val="num" w:pos="1701"/>
        </w:tabs>
        <w:ind w:left="1701" w:hanging="1701"/>
      </w:pPr>
      <w:rPr>
        <w:rFonts w:hint="default" w:ascii="Arial Narrow" w:hAnsi="Arial Narrow" w:cs="Arial Narrow"/>
      </w:rPr>
    </w:lvl>
  </w:abstractNum>
  <w:abstractNum w:abstractNumId="3" w15:restartNumberingAfterBreak="0">
    <w:nsid w:val="0EB14276"/>
    <w:multiLevelType w:val="hybridMultilevel"/>
    <w:tmpl w:val="061A89B8"/>
    <w:lvl w:ilvl="0">
      <w:start w:val="1"/>
      <w:numFmt w:val="bullet"/>
      <w:pStyle w:val="ListBullet"/>
      <w:lvlText w:val=""/>
      <w:lvlJc w:val="left"/>
      <w:pPr>
        <w:tabs>
          <w:tab w:val="num" w:pos="360"/>
        </w:tabs>
        <w:ind w:left="360" w:hanging="360"/>
      </w:pPr>
      <w:rPr>
        <w:rFonts w:hint="default" w:ascii="Symbol" w:hAnsi="Symbol"/>
        <w:color w:val="CC0000"/>
      </w:rPr>
    </w:lvl>
    <w:lvl w:ilvl="1">
      <w:start w:val="1"/>
      <w:numFmt w:val="bullet"/>
      <w:lvlText w:val="-"/>
      <w:lvlJc w:val="left"/>
      <w:pPr>
        <w:tabs>
          <w:tab w:val="num" w:pos="1080"/>
        </w:tabs>
        <w:ind w:left="1080" w:hanging="360"/>
      </w:pPr>
      <w:rPr>
        <w:rFonts w:hint="default" w:ascii="Arial" w:hAnsi="Arial"/>
        <w:color w:val="auto"/>
        <w:sz w:val="22"/>
        <w:szCs w:val="16"/>
      </w:rPr>
    </w:lvl>
    <w:lvl w:ilvl="2" w:tentative="1">
      <w:start w:val="1"/>
      <w:numFmt w:val="bullet"/>
      <w:lvlText w:val=""/>
      <w:lvlJc w:val="left"/>
      <w:pPr>
        <w:tabs>
          <w:tab w:val="num" w:pos="1800"/>
        </w:tabs>
        <w:ind w:left="1800" w:hanging="360"/>
      </w:pPr>
      <w:rPr>
        <w:rFonts w:hint="default" w:ascii="Wingdings" w:hAnsi="Wingdings"/>
      </w:rPr>
    </w:lvl>
    <w:lvl w:ilvl="3" w:tentative="1">
      <w:start w:val="1"/>
      <w:numFmt w:val="bullet"/>
      <w:lvlText w:val=""/>
      <w:lvlJc w:val="left"/>
      <w:pPr>
        <w:tabs>
          <w:tab w:val="num" w:pos="2520"/>
        </w:tabs>
        <w:ind w:left="2520" w:hanging="360"/>
      </w:pPr>
      <w:rPr>
        <w:rFonts w:hint="default" w:ascii="Symbol" w:hAnsi="Symbol"/>
      </w:rPr>
    </w:lvl>
    <w:lvl w:ilvl="4" w:tentative="1">
      <w:start w:val="1"/>
      <w:numFmt w:val="bullet"/>
      <w:lvlText w:val="o"/>
      <w:lvlJc w:val="left"/>
      <w:pPr>
        <w:tabs>
          <w:tab w:val="num" w:pos="3240"/>
        </w:tabs>
        <w:ind w:left="3240" w:hanging="360"/>
      </w:pPr>
      <w:rPr>
        <w:rFonts w:hint="default" w:ascii="Courier New" w:hAnsi="Courier New"/>
      </w:rPr>
    </w:lvl>
    <w:lvl w:ilvl="5" w:tentative="1">
      <w:start w:val="1"/>
      <w:numFmt w:val="bullet"/>
      <w:lvlText w:val=""/>
      <w:lvlJc w:val="left"/>
      <w:pPr>
        <w:tabs>
          <w:tab w:val="num" w:pos="3960"/>
        </w:tabs>
        <w:ind w:left="3960" w:hanging="360"/>
      </w:pPr>
      <w:rPr>
        <w:rFonts w:hint="default" w:ascii="Wingdings" w:hAnsi="Wingdings"/>
      </w:rPr>
    </w:lvl>
    <w:lvl w:ilvl="6" w:tentative="1">
      <w:start w:val="1"/>
      <w:numFmt w:val="bullet"/>
      <w:lvlText w:val=""/>
      <w:lvlJc w:val="left"/>
      <w:pPr>
        <w:tabs>
          <w:tab w:val="num" w:pos="4680"/>
        </w:tabs>
        <w:ind w:left="4680" w:hanging="360"/>
      </w:pPr>
      <w:rPr>
        <w:rFonts w:hint="default" w:ascii="Symbol" w:hAnsi="Symbol"/>
      </w:rPr>
    </w:lvl>
    <w:lvl w:ilvl="7" w:tentative="1">
      <w:start w:val="1"/>
      <w:numFmt w:val="bullet"/>
      <w:lvlText w:val="o"/>
      <w:lvlJc w:val="left"/>
      <w:pPr>
        <w:tabs>
          <w:tab w:val="num" w:pos="5400"/>
        </w:tabs>
        <w:ind w:left="5400" w:hanging="360"/>
      </w:pPr>
      <w:rPr>
        <w:rFonts w:hint="default" w:ascii="Courier New" w:hAnsi="Courier New"/>
      </w:rPr>
    </w:lvl>
    <w:lvl w:ilvl="8" w:tentative="1">
      <w:start w:val="1"/>
      <w:numFmt w:val="bullet"/>
      <w:lvlText w:val=""/>
      <w:lvlJc w:val="left"/>
      <w:pPr>
        <w:tabs>
          <w:tab w:val="num" w:pos="6120"/>
        </w:tabs>
        <w:ind w:left="6120" w:hanging="360"/>
      </w:pPr>
      <w:rPr>
        <w:rFonts w:hint="default" w:ascii="Wingdings" w:hAnsi="Wingdings"/>
      </w:rPr>
    </w:lvl>
  </w:abstractNum>
  <w:abstractNum w:abstractNumId="4" w15:restartNumberingAfterBreak="0">
    <w:nsid w:val="10040E37"/>
    <w:multiLevelType w:val="multilevel"/>
    <w:tmpl w:val="2390BE34"/>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lvl>
    <w:lvl w:ilvl="2">
      <w:start w:val="1"/>
      <w:numFmt w:val="decimal"/>
      <w:lvlText w:val="%3."/>
      <w:lvlJc w:val="left"/>
      <w:pPr>
        <w:tabs>
          <w:tab w:val="num" w:pos="1980"/>
        </w:tabs>
        <w:ind w:left="1980" w:hanging="360"/>
      </w:pPr>
      <w:rPr>
        <w:rFonts w:hint="default"/>
      </w:r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5" w15:restartNumberingAfterBreak="0">
    <w:nsid w:val="21BD75DD"/>
    <w:multiLevelType w:val="singleLevel"/>
    <w:tmpl w:val="0F826D86"/>
    <w:lvl w:ilvl="0">
      <w:start w:val="1"/>
      <w:numFmt w:val="bullet"/>
      <w:pStyle w:val="TableHeading"/>
      <w:lvlText w:val=""/>
      <w:lvlJc w:val="left"/>
      <w:pPr>
        <w:tabs>
          <w:tab w:val="num" w:pos="360"/>
        </w:tabs>
        <w:ind w:left="360" w:hanging="360"/>
      </w:pPr>
      <w:rPr>
        <w:rFonts w:hint="default" w:ascii="Wingdings" w:hAnsi="Wingdings"/>
      </w:rPr>
    </w:lvl>
  </w:abstractNum>
  <w:abstractNum w:abstractNumId="6" w15:restartNumberingAfterBreak="0">
    <w:nsid w:val="344338AF"/>
    <w:multiLevelType w:val="singleLevel"/>
    <w:tmpl w:val="207A34CC"/>
    <w:lvl w:ilvl="0">
      <w:start w:val="1"/>
      <w:numFmt w:val="bullet"/>
      <w:lvlText w:val=""/>
      <w:lvlJc w:val="left"/>
      <w:pPr>
        <w:tabs>
          <w:tab w:val="num" w:pos="926"/>
        </w:tabs>
        <w:ind w:left="926" w:hanging="360"/>
      </w:pPr>
      <w:rPr>
        <w:rFonts w:hint="default" w:ascii="Symbol" w:hAnsi="Symbol"/>
      </w:rPr>
    </w:lvl>
  </w:abstractNum>
  <w:abstractNum w:abstractNumId="7" w15:restartNumberingAfterBreak="0">
    <w:nsid w:val="48860F0D"/>
    <w:multiLevelType w:val="hybridMultilevel"/>
    <w:tmpl w:val="746A850A"/>
    <w:lvl w:ilvl="0">
      <w:start w:val="1"/>
      <w:numFmt w:val="decimal"/>
      <w:pStyle w:val="BalonMetni"/>
      <w:lvlText w:val="%1)"/>
      <w:lvlJc w:val="right"/>
      <w:pPr>
        <w:tabs>
          <w:tab w:val="num" w:pos="757"/>
        </w:tabs>
        <w:ind w:left="757" w:hanging="214"/>
      </w:pPr>
      <w:rPr>
        <w:rFonts w:hint="default" w:ascii="Arial Bold" w:hAnsi="Arial Bold"/>
        <w:b/>
        <w:i w:val="0"/>
        <w:color w:val="CC0000"/>
        <w:sz w:val="22"/>
      </w:rPr>
    </w:lvl>
    <w:lvl w:ilvl="1">
      <w:start w:val="1"/>
      <w:numFmt w:val="bullet"/>
      <w:lvlText w:val="-"/>
      <w:lvlJc w:val="left"/>
      <w:pPr>
        <w:tabs>
          <w:tab w:val="num" w:pos="1440"/>
        </w:tabs>
        <w:ind w:left="1440" w:hanging="360"/>
      </w:pPr>
      <w:rPr>
        <w:rFonts w:hint="default" w:ascii="Arial" w:hAnsi="Arial"/>
        <w:color w:val="auto"/>
        <w:sz w:val="22"/>
        <w:szCs w:val="16"/>
      </w:rPr>
    </w:lvl>
    <w:lvl w:ilvl="2" w:tentative="1">
      <w:start w:val="1"/>
      <w:numFmt w:val="bullet"/>
      <w:lvlText w:val=""/>
      <w:lvlJc w:val="left"/>
      <w:pPr>
        <w:tabs>
          <w:tab w:val="num" w:pos="2160"/>
        </w:tabs>
        <w:ind w:left="2160" w:hanging="360"/>
      </w:pPr>
      <w:rPr>
        <w:rFonts w:hint="default" w:ascii="Wingdings" w:hAnsi="Wingdings"/>
      </w:rPr>
    </w:lvl>
    <w:lvl w:ilvl="3" w:tentative="1">
      <w:start w:val="1"/>
      <w:numFmt w:val="bullet"/>
      <w:lvlText w:val=""/>
      <w:lvlJc w:val="left"/>
      <w:pPr>
        <w:tabs>
          <w:tab w:val="num" w:pos="2880"/>
        </w:tabs>
        <w:ind w:left="2880" w:hanging="360"/>
      </w:pPr>
      <w:rPr>
        <w:rFonts w:hint="default" w:ascii="Symbol" w:hAnsi="Symbol"/>
      </w:rPr>
    </w:lvl>
    <w:lvl w:ilvl="4" w:tentative="1">
      <w:start w:val="1"/>
      <w:numFmt w:val="bullet"/>
      <w:lvlText w:val="o"/>
      <w:lvlJc w:val="left"/>
      <w:pPr>
        <w:tabs>
          <w:tab w:val="num" w:pos="3600"/>
        </w:tabs>
        <w:ind w:left="3600" w:hanging="360"/>
      </w:pPr>
      <w:rPr>
        <w:rFonts w:hint="default" w:ascii="Courier New" w:hAnsi="Courier New"/>
      </w:rPr>
    </w:lvl>
    <w:lvl w:ilvl="5" w:tentative="1">
      <w:start w:val="1"/>
      <w:numFmt w:val="bullet"/>
      <w:lvlText w:val=""/>
      <w:lvlJc w:val="left"/>
      <w:pPr>
        <w:tabs>
          <w:tab w:val="num" w:pos="4320"/>
        </w:tabs>
        <w:ind w:left="4320" w:hanging="360"/>
      </w:pPr>
      <w:rPr>
        <w:rFonts w:hint="default" w:ascii="Wingdings" w:hAnsi="Wingdings"/>
      </w:rPr>
    </w:lvl>
    <w:lvl w:ilvl="6" w:tentative="1">
      <w:start w:val="1"/>
      <w:numFmt w:val="bullet"/>
      <w:lvlText w:val=""/>
      <w:lvlJc w:val="left"/>
      <w:pPr>
        <w:tabs>
          <w:tab w:val="num" w:pos="5040"/>
        </w:tabs>
        <w:ind w:left="5040" w:hanging="360"/>
      </w:pPr>
      <w:rPr>
        <w:rFonts w:hint="default" w:ascii="Symbol" w:hAnsi="Symbol"/>
      </w:rPr>
    </w:lvl>
    <w:lvl w:ilvl="7" w:tentative="1">
      <w:start w:val="1"/>
      <w:numFmt w:val="bullet"/>
      <w:lvlText w:val="o"/>
      <w:lvlJc w:val="left"/>
      <w:pPr>
        <w:tabs>
          <w:tab w:val="num" w:pos="5760"/>
        </w:tabs>
        <w:ind w:left="5760" w:hanging="360"/>
      </w:pPr>
      <w:rPr>
        <w:rFonts w:hint="default" w:ascii="Courier New" w:hAnsi="Courier New"/>
      </w:rPr>
    </w:lvl>
    <w:lvl w:ilvl="8" w:tentative="1">
      <w:start w:val="1"/>
      <w:numFmt w:val="bullet"/>
      <w:lvlText w:val=""/>
      <w:lvlJc w:val="left"/>
      <w:pPr>
        <w:tabs>
          <w:tab w:val="num" w:pos="6480"/>
        </w:tabs>
        <w:ind w:left="6480" w:hanging="360"/>
      </w:pPr>
      <w:rPr>
        <w:rFonts w:hint="default" w:ascii="Wingdings" w:hAnsi="Wingdings"/>
      </w:rPr>
    </w:lvl>
  </w:abstractNum>
  <w:abstractNum w:abstractNumId="8" w15:restartNumberingAfterBreak="0">
    <w:nsid w:val="4CC431A8"/>
    <w:multiLevelType w:val="hybridMultilevel"/>
    <w:tmpl w:val="8D4AB7E8"/>
    <w:lvl w:ilvl="0">
      <w:start w:val="1"/>
      <w:numFmt w:val="bullet"/>
      <w:lvlText w:val=""/>
      <w:lvlJc w:val="left"/>
      <w:pPr>
        <w:tabs>
          <w:tab w:val="num" w:pos="720"/>
        </w:tabs>
        <w:ind w:left="720" w:hanging="360"/>
      </w:pPr>
      <w:rPr>
        <w:rFonts w:hint="default" w:ascii="Symbol" w:hAnsi="Symbol"/>
      </w:rPr>
    </w:lvl>
    <w:lvl w:ilvl="1">
      <w:start w:val="1"/>
      <w:numFmt w:val="bullet"/>
      <w:pStyle w:val="ListDash"/>
      <w:lvlText w:val="-"/>
      <w:lvlJc w:val="left"/>
      <w:pPr>
        <w:tabs>
          <w:tab w:val="num" w:pos="1440"/>
        </w:tabs>
        <w:ind w:left="1440" w:hanging="360"/>
      </w:pPr>
      <w:rPr>
        <w:rFonts w:hint="default" w:ascii="Arial" w:hAnsi="Arial"/>
        <w:color w:val="CC0000"/>
        <w:sz w:val="22"/>
        <w:szCs w:val="16"/>
      </w:rPr>
    </w:lvl>
    <w:lvl w:ilvl="2" w:tentative="1">
      <w:start w:val="1"/>
      <w:numFmt w:val="bullet"/>
      <w:lvlText w:val=""/>
      <w:lvlJc w:val="left"/>
      <w:pPr>
        <w:tabs>
          <w:tab w:val="num" w:pos="2160"/>
        </w:tabs>
        <w:ind w:left="2160" w:hanging="360"/>
      </w:pPr>
      <w:rPr>
        <w:rFonts w:hint="default" w:ascii="Wingdings" w:hAnsi="Wingdings"/>
      </w:rPr>
    </w:lvl>
    <w:lvl w:ilvl="3" w:tentative="1">
      <w:start w:val="1"/>
      <w:numFmt w:val="bullet"/>
      <w:lvlText w:val=""/>
      <w:lvlJc w:val="left"/>
      <w:pPr>
        <w:tabs>
          <w:tab w:val="num" w:pos="2880"/>
        </w:tabs>
        <w:ind w:left="2880" w:hanging="360"/>
      </w:pPr>
      <w:rPr>
        <w:rFonts w:hint="default" w:ascii="Symbol" w:hAnsi="Symbol"/>
      </w:rPr>
    </w:lvl>
    <w:lvl w:ilvl="4" w:tentative="1">
      <w:start w:val="1"/>
      <w:numFmt w:val="bullet"/>
      <w:lvlText w:val="o"/>
      <w:lvlJc w:val="left"/>
      <w:pPr>
        <w:tabs>
          <w:tab w:val="num" w:pos="3600"/>
        </w:tabs>
        <w:ind w:left="3600" w:hanging="360"/>
      </w:pPr>
      <w:rPr>
        <w:rFonts w:hint="default" w:ascii="Courier New" w:hAnsi="Courier New"/>
      </w:rPr>
    </w:lvl>
    <w:lvl w:ilvl="5" w:tentative="1">
      <w:start w:val="1"/>
      <w:numFmt w:val="bullet"/>
      <w:lvlText w:val=""/>
      <w:lvlJc w:val="left"/>
      <w:pPr>
        <w:tabs>
          <w:tab w:val="num" w:pos="4320"/>
        </w:tabs>
        <w:ind w:left="4320" w:hanging="360"/>
      </w:pPr>
      <w:rPr>
        <w:rFonts w:hint="default" w:ascii="Wingdings" w:hAnsi="Wingdings"/>
      </w:rPr>
    </w:lvl>
    <w:lvl w:ilvl="6" w:tentative="1">
      <w:start w:val="1"/>
      <w:numFmt w:val="bullet"/>
      <w:lvlText w:val=""/>
      <w:lvlJc w:val="left"/>
      <w:pPr>
        <w:tabs>
          <w:tab w:val="num" w:pos="5040"/>
        </w:tabs>
        <w:ind w:left="5040" w:hanging="360"/>
      </w:pPr>
      <w:rPr>
        <w:rFonts w:hint="default" w:ascii="Symbol" w:hAnsi="Symbol"/>
      </w:rPr>
    </w:lvl>
    <w:lvl w:ilvl="7" w:tentative="1">
      <w:start w:val="1"/>
      <w:numFmt w:val="bullet"/>
      <w:lvlText w:val="o"/>
      <w:lvlJc w:val="left"/>
      <w:pPr>
        <w:tabs>
          <w:tab w:val="num" w:pos="5760"/>
        </w:tabs>
        <w:ind w:left="5760" w:hanging="360"/>
      </w:pPr>
      <w:rPr>
        <w:rFonts w:hint="default" w:ascii="Courier New" w:hAnsi="Courier New"/>
      </w:rPr>
    </w:lvl>
    <w:lvl w:ilvl="8" w:tentative="1">
      <w:start w:val="1"/>
      <w:numFmt w:val="bullet"/>
      <w:lvlText w:val=""/>
      <w:lvlJc w:val="left"/>
      <w:pPr>
        <w:tabs>
          <w:tab w:val="num" w:pos="6480"/>
        </w:tabs>
        <w:ind w:left="6480" w:hanging="360"/>
      </w:pPr>
      <w:rPr>
        <w:rFonts w:hint="default" w:ascii="Wingdings" w:hAnsi="Wingdings"/>
      </w:rPr>
    </w:lvl>
  </w:abstractNum>
  <w:abstractNum w:abstractNumId="9" w15:restartNumberingAfterBreak="0">
    <w:nsid w:val="566936CA"/>
    <w:multiLevelType w:val="singleLevel"/>
    <w:tmpl w:val="523C419E"/>
    <w:lvl w:ilvl="0">
      <w:start w:val="1"/>
      <w:numFmt w:val="decimal"/>
      <w:pStyle w:val="NumberedListing"/>
      <w:lvlText w:val="%1."/>
      <w:lvlJc w:val="left"/>
      <w:pPr>
        <w:tabs>
          <w:tab w:val="num" w:pos="360"/>
        </w:tabs>
        <w:ind w:left="360" w:hanging="360"/>
      </w:pPr>
      <w:rPr>
        <w:rFonts w:cs="Times New Roman"/>
      </w:rPr>
    </w:lvl>
  </w:abstractNum>
  <w:abstractNum w:abstractNumId="10" w15:restartNumberingAfterBreak="0">
    <w:nsid w:val="5AF8359B"/>
    <w:multiLevelType w:val="hybridMultilevel"/>
    <w:tmpl w:val="3A02DA8A"/>
    <w:lvl w:ilvl="0" w:tplc="D79AE02A">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687E04D4"/>
    <w:multiLevelType w:val="multilevel"/>
    <w:tmpl w:val="C324CA18"/>
    <w:lvl w:ilvl="0">
      <w:start w:val="1"/>
      <w:numFmt w:val="decimal"/>
      <w:pStyle w:val="Annex2"/>
      <w:isLgl/>
      <w:lvlText w:val="Annex %1"/>
      <w:lvlJc w:val="left"/>
      <w:pPr>
        <w:tabs>
          <w:tab w:val="num" w:pos="1440"/>
        </w:tabs>
        <w:ind w:left="109" w:hanging="109"/>
      </w:pPr>
      <w:rPr>
        <w:rFonts w:hint="default"/>
      </w:rPr>
    </w:lvl>
    <w:lvl w:ilvl="1">
      <w:start w:val="1"/>
      <w:numFmt w:val="decimal"/>
      <w:isLgl/>
      <w:lvlText w:val="%1.%2"/>
      <w:lvlJc w:val="left"/>
      <w:pPr>
        <w:tabs>
          <w:tab w:val="num" w:pos="421"/>
        </w:tabs>
        <w:ind w:left="421" w:hanging="709"/>
      </w:pPr>
      <w:rPr>
        <w:rFonts w:hint="default"/>
      </w:rPr>
    </w:lvl>
    <w:lvl w:ilvl="2">
      <w:start w:val="1"/>
      <w:numFmt w:val="decimal"/>
      <w:isLgl/>
      <w:lvlText w:val="%1.%2.%3"/>
      <w:lvlJc w:val="left"/>
      <w:pPr>
        <w:tabs>
          <w:tab w:val="num" w:pos="563"/>
        </w:tabs>
        <w:ind w:left="563" w:hanging="851"/>
      </w:pPr>
      <w:rPr>
        <w:rFonts w:hint="default"/>
      </w:rPr>
    </w:lvl>
    <w:lvl w:ilvl="3">
      <w:start w:val="1"/>
      <w:numFmt w:val="decimal"/>
      <w:isLgl/>
      <w:lvlText w:val="%1.%2.%3.%4"/>
      <w:lvlJc w:val="left"/>
      <w:pPr>
        <w:tabs>
          <w:tab w:val="num" w:pos="704"/>
        </w:tabs>
        <w:ind w:left="704" w:hanging="992"/>
      </w:pPr>
      <w:rPr>
        <w:rFonts w:hint="default"/>
      </w:rPr>
    </w:lvl>
    <w:lvl w:ilvl="4">
      <w:start w:val="1"/>
      <w:numFmt w:val="decimal"/>
      <w:isLgl/>
      <w:lvlText w:val="%1.%2.%3.%4.%5"/>
      <w:lvlJc w:val="left"/>
      <w:pPr>
        <w:tabs>
          <w:tab w:val="num" w:pos="846"/>
        </w:tabs>
        <w:ind w:left="846" w:hanging="1134"/>
      </w:pPr>
      <w:rPr>
        <w:rFonts w:hint="default" w:ascii="Arial Narrow" w:hAnsi="Arial Narrow" w:cs="Times New Roman"/>
        <w:spacing w:val="5"/>
      </w:rPr>
    </w:lvl>
    <w:lvl w:ilvl="5">
      <w:start w:val="1"/>
      <w:numFmt w:val="decimal"/>
      <w:isLgl/>
      <w:lvlText w:val="%1.%2.%3.%4.%5.%6"/>
      <w:lvlJc w:val="left"/>
      <w:pPr>
        <w:tabs>
          <w:tab w:val="num" w:pos="988"/>
        </w:tabs>
        <w:ind w:left="988" w:hanging="1276"/>
      </w:pPr>
      <w:rPr>
        <w:rFonts w:hint="default" w:ascii="Arial Narrow" w:hAnsi="Arial Narrow" w:cs="Times New Roman"/>
      </w:rPr>
    </w:lvl>
    <w:lvl w:ilvl="6">
      <w:start w:val="1"/>
      <w:numFmt w:val="decimal"/>
      <w:isLgl/>
      <w:lvlText w:val="%1.%2.%3.%4.%5.%6.%7"/>
      <w:lvlJc w:val="left"/>
      <w:pPr>
        <w:tabs>
          <w:tab w:val="num" w:pos="1130"/>
        </w:tabs>
        <w:ind w:left="1130" w:hanging="1418"/>
      </w:pPr>
      <w:rPr>
        <w:rFonts w:hint="default" w:ascii="Arial Narrow" w:hAnsi="Arial Narrow" w:cs="Times New Roman"/>
      </w:rPr>
    </w:lvl>
    <w:lvl w:ilvl="7">
      <w:start w:val="1"/>
      <w:numFmt w:val="decimal"/>
      <w:isLgl/>
      <w:lvlText w:val="%1.%2.%3.%4.%5.%6.%7.%8"/>
      <w:lvlJc w:val="left"/>
      <w:pPr>
        <w:tabs>
          <w:tab w:val="num" w:pos="1271"/>
        </w:tabs>
        <w:ind w:left="1271" w:hanging="1559"/>
      </w:pPr>
      <w:rPr>
        <w:rFonts w:hint="default" w:ascii="Arial Narrow" w:hAnsi="Arial Narrow" w:cs="Times New Roman"/>
      </w:rPr>
    </w:lvl>
    <w:lvl w:ilvl="8">
      <w:start w:val="1"/>
      <w:numFmt w:val="decimal"/>
      <w:isLgl/>
      <w:lvlText w:val="%1.%2.%3.%4.%5.%6.%7.%8.%9"/>
      <w:lvlJc w:val="left"/>
      <w:pPr>
        <w:tabs>
          <w:tab w:val="num" w:pos="1413"/>
        </w:tabs>
        <w:ind w:left="1413" w:hanging="1701"/>
      </w:pPr>
      <w:rPr>
        <w:rFonts w:hint="default" w:ascii="Arial Narrow" w:hAnsi="Arial Narrow" w:cs="Times New Roman"/>
      </w:rPr>
    </w:lvl>
  </w:abstractNum>
  <w:abstractNum w:abstractNumId="12" w15:restartNumberingAfterBreak="0">
    <w:nsid w:val="758F49C8"/>
    <w:multiLevelType w:val="singleLevel"/>
    <w:tmpl w:val="021C281E"/>
    <w:lvl w:ilvl="0">
      <w:start w:val="1"/>
      <w:numFmt w:val="bullet"/>
      <w:pStyle w:val="ListeMaddemi"/>
      <w:lvlText w:val=""/>
      <w:lvlJc w:val="left"/>
      <w:pPr>
        <w:tabs>
          <w:tab w:val="num" w:pos="1211"/>
        </w:tabs>
        <w:ind w:left="1191" w:hanging="340"/>
      </w:pPr>
      <w:rPr>
        <w:rFonts w:hint="default" w:ascii="Symbol" w:hAnsi="Symbol"/>
      </w:rPr>
    </w:lvl>
  </w:abstractNum>
  <w:abstractNum w:abstractNumId="13" w15:restartNumberingAfterBreak="0">
    <w:nsid w:val="78064719"/>
    <w:multiLevelType w:val="multilevel"/>
    <w:tmpl w:val="664008C6"/>
    <w:lvl w:ilvl="0">
      <w:start w:val="1"/>
      <w:numFmt w:val="decimal"/>
      <w:pStyle w:val="FR-Level-1"/>
      <w:suff w:val="nothing"/>
      <w:lvlText w:val="FR-%1"/>
      <w:lvlJc w:val="left"/>
      <w:pPr>
        <w:ind w:left="0" w:firstLine="0"/>
      </w:pPr>
      <w:rPr>
        <w:rFonts w:hint="default" w:ascii="Arial" w:hAnsi="Arial"/>
        <w:sz w:val="20"/>
      </w:rPr>
    </w:lvl>
    <w:lvl w:ilvl="1">
      <w:start w:val="1"/>
      <w:numFmt w:val="decimal"/>
      <w:pStyle w:val="FR-Level-2"/>
      <w:suff w:val="nothing"/>
      <w:lvlText w:val="FR-%1.%2"/>
      <w:lvlJc w:val="left"/>
      <w:pPr>
        <w:ind w:left="0" w:firstLine="0"/>
      </w:pPr>
      <w:rPr>
        <w:rFonts w:hint="default" w:ascii="Arial" w:hAnsi="Arial"/>
        <w:b w:val="0"/>
        <w:i w:val="0"/>
        <w:sz w:val="20"/>
        <w:szCs w:val="20"/>
      </w:rPr>
    </w:lvl>
    <w:lvl w:ilvl="2">
      <w:start w:val="1"/>
      <w:numFmt w:val="decimal"/>
      <w:pStyle w:val="FR-Level-3"/>
      <w:suff w:val="nothing"/>
      <w:lvlText w:val="FR-%1.%2.%3"/>
      <w:lvlJc w:val="left"/>
      <w:pPr>
        <w:ind w:left="0" w:firstLine="0"/>
      </w:pPr>
      <w:rPr>
        <w:rFonts w:hint="default" w:ascii="Arial" w:hAnsi="Arial"/>
        <w:b w:val="0"/>
        <w:i w:val="0"/>
        <w:sz w:val="20"/>
        <w:szCs w:val="20"/>
      </w:rPr>
    </w:lvl>
    <w:lvl w:ilvl="3">
      <w:start w:val="1"/>
      <w:numFmt w:val="decimal"/>
      <w:suff w:val="nothing"/>
      <w:lvlText w:val="FR-%1.%2.%3.%4"/>
      <w:lvlJc w:val="left"/>
      <w:pPr>
        <w:ind w:left="0" w:firstLine="0"/>
      </w:pPr>
      <w:rPr>
        <w:rFonts w:hint="default"/>
      </w:rPr>
    </w:lvl>
    <w:lvl w:ilvl="4">
      <w:start w:val="1"/>
      <w:numFmt w:val="lowerLetter"/>
      <w:lvlText w:val="%5."/>
      <w:lvlJc w:val="left"/>
      <w:pPr>
        <w:tabs>
          <w:tab w:val="num" w:pos="2160"/>
        </w:tabs>
        <w:ind w:left="2160" w:hanging="720"/>
      </w:pPr>
      <w:rPr>
        <w:rFonts w:hint="default"/>
      </w:rPr>
    </w:lvl>
    <w:lvl w:ilvl="5">
      <w:start w:val="1"/>
      <w:numFmt w:val="decimal"/>
      <w:lvlText w:val="%6."/>
      <w:lvlJc w:val="left"/>
      <w:pPr>
        <w:tabs>
          <w:tab w:val="num" w:pos="2160"/>
        </w:tabs>
        <w:ind w:left="2160" w:hanging="720"/>
      </w:pPr>
      <w:rPr>
        <w:rFonts w:hint="default"/>
      </w:rPr>
    </w:lvl>
    <w:lvl w:ilvl="6">
      <w:start w:val="1"/>
      <w:numFmt w:val="lowerLetter"/>
      <w:lvlText w:val="%7."/>
      <w:lvlJc w:val="left"/>
      <w:pPr>
        <w:tabs>
          <w:tab w:val="num" w:pos="2880"/>
        </w:tabs>
        <w:ind w:left="2880" w:hanging="72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num w:numId="1">
    <w:abstractNumId w:val="8"/>
  </w:num>
  <w:num w:numId="2">
    <w:abstractNumId w:val="11"/>
  </w:num>
  <w:num w:numId="3">
    <w:abstractNumId w:val="1"/>
  </w:num>
  <w:num w:numId="4">
    <w:abstractNumId w:val="7"/>
  </w:num>
  <w:num w:numId="5">
    <w:abstractNumId w:val="3"/>
  </w:num>
  <w:num w:numId="6">
    <w:abstractNumId w:val="5"/>
  </w:num>
  <w:num w:numId="7">
    <w:abstractNumId w:val="6"/>
  </w:num>
  <w:num w:numId="8">
    <w:abstractNumId w:val="2"/>
  </w:num>
  <w:num w:numId="9">
    <w:abstractNumId w:val="9"/>
  </w:num>
  <w:num w:numId="10">
    <w:abstractNumId w:val="12"/>
  </w:num>
  <w:num w:numId="11">
    <w:abstractNumId w:val="0"/>
  </w:num>
  <w:num w:numId="12">
    <w:abstractNumId w:val="13"/>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2"/>
  </w:num>
  <w:num w:numId="16">
    <w:abstractNumId w:val="10"/>
  </w:num>
  <w:num w:numId="17">
    <w:abstractNumId w:val="2"/>
  </w:num>
  <w:num w:numId="18">
    <w:abstractNumId w:val="2"/>
  </w:num>
  <w:num w:numId="19">
    <w:abstractNumId w:val="2"/>
  </w:num>
  <w:numIdMacAtCleanup w:val="13"/>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trackRevisions w:val="fal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Y3sjC2tDA0MzE0NjBV0lEKTi0uzszPAykwrgUAJWR6JywAAAA="/>
  </w:docVars>
  <w:rsids>
    <w:rsidRoot w:val="00B4479D"/>
    <w:rsid w:val="000006A2"/>
    <w:rsid w:val="00000A9B"/>
    <w:rsid w:val="00000CAD"/>
    <w:rsid w:val="00000E05"/>
    <w:rsid w:val="0000158B"/>
    <w:rsid w:val="00001BDC"/>
    <w:rsid w:val="00003623"/>
    <w:rsid w:val="00003FFD"/>
    <w:rsid w:val="0000512E"/>
    <w:rsid w:val="000071C1"/>
    <w:rsid w:val="000102BB"/>
    <w:rsid w:val="000103DB"/>
    <w:rsid w:val="000120EB"/>
    <w:rsid w:val="000122ED"/>
    <w:rsid w:val="000131B9"/>
    <w:rsid w:val="0001370A"/>
    <w:rsid w:val="0001417E"/>
    <w:rsid w:val="00014D5B"/>
    <w:rsid w:val="00014D82"/>
    <w:rsid w:val="00015895"/>
    <w:rsid w:val="000159B5"/>
    <w:rsid w:val="000159F8"/>
    <w:rsid w:val="0001729A"/>
    <w:rsid w:val="0001729C"/>
    <w:rsid w:val="000172A7"/>
    <w:rsid w:val="00017DD0"/>
    <w:rsid w:val="00020843"/>
    <w:rsid w:val="000208AE"/>
    <w:rsid w:val="00020F92"/>
    <w:rsid w:val="000222C0"/>
    <w:rsid w:val="000238FA"/>
    <w:rsid w:val="00024270"/>
    <w:rsid w:val="00024659"/>
    <w:rsid w:val="0002660F"/>
    <w:rsid w:val="000269F3"/>
    <w:rsid w:val="00030114"/>
    <w:rsid w:val="000301BC"/>
    <w:rsid w:val="0003054A"/>
    <w:rsid w:val="00034E7E"/>
    <w:rsid w:val="00035B63"/>
    <w:rsid w:val="00036D35"/>
    <w:rsid w:val="00036E64"/>
    <w:rsid w:val="00036F99"/>
    <w:rsid w:val="0003709A"/>
    <w:rsid w:val="00037A28"/>
    <w:rsid w:val="000415FA"/>
    <w:rsid w:val="00042F26"/>
    <w:rsid w:val="000431F3"/>
    <w:rsid w:val="00043ACE"/>
    <w:rsid w:val="00043BBC"/>
    <w:rsid w:val="000448A2"/>
    <w:rsid w:val="0004523D"/>
    <w:rsid w:val="00045418"/>
    <w:rsid w:val="00045B8B"/>
    <w:rsid w:val="00045D41"/>
    <w:rsid w:val="00046F86"/>
    <w:rsid w:val="0004767E"/>
    <w:rsid w:val="00050393"/>
    <w:rsid w:val="00050DCD"/>
    <w:rsid w:val="0005112D"/>
    <w:rsid w:val="00051A49"/>
    <w:rsid w:val="00052C9B"/>
    <w:rsid w:val="000533AF"/>
    <w:rsid w:val="00053F54"/>
    <w:rsid w:val="00053FA8"/>
    <w:rsid w:val="00054115"/>
    <w:rsid w:val="0005438D"/>
    <w:rsid w:val="000560F1"/>
    <w:rsid w:val="0005717A"/>
    <w:rsid w:val="00057361"/>
    <w:rsid w:val="00061AE7"/>
    <w:rsid w:val="0006249F"/>
    <w:rsid w:val="00062DB8"/>
    <w:rsid w:val="00063BDE"/>
    <w:rsid w:val="00063E2E"/>
    <w:rsid w:val="00064987"/>
    <w:rsid w:val="00064BDA"/>
    <w:rsid w:val="0006508A"/>
    <w:rsid w:val="00065A80"/>
    <w:rsid w:val="00065E02"/>
    <w:rsid w:val="0006625A"/>
    <w:rsid w:val="00070689"/>
    <w:rsid w:val="0007148F"/>
    <w:rsid w:val="000714CB"/>
    <w:rsid w:val="000717C4"/>
    <w:rsid w:val="000718B8"/>
    <w:rsid w:val="000725D4"/>
    <w:rsid w:val="000729E4"/>
    <w:rsid w:val="00072B27"/>
    <w:rsid w:val="0007337E"/>
    <w:rsid w:val="00073492"/>
    <w:rsid w:val="00073494"/>
    <w:rsid w:val="000738F9"/>
    <w:rsid w:val="00073B29"/>
    <w:rsid w:val="000759D9"/>
    <w:rsid w:val="00077521"/>
    <w:rsid w:val="0007782C"/>
    <w:rsid w:val="000810A3"/>
    <w:rsid w:val="0008121A"/>
    <w:rsid w:val="000816E8"/>
    <w:rsid w:val="0008285C"/>
    <w:rsid w:val="00082B5B"/>
    <w:rsid w:val="000838F1"/>
    <w:rsid w:val="00083AD3"/>
    <w:rsid w:val="00084BDF"/>
    <w:rsid w:val="00084FC8"/>
    <w:rsid w:val="0008521B"/>
    <w:rsid w:val="00085B7E"/>
    <w:rsid w:val="00085DEA"/>
    <w:rsid w:val="00085F2E"/>
    <w:rsid w:val="000863CE"/>
    <w:rsid w:val="00087B71"/>
    <w:rsid w:val="000904B0"/>
    <w:rsid w:val="0009117C"/>
    <w:rsid w:val="00091589"/>
    <w:rsid w:val="0009164F"/>
    <w:rsid w:val="00091DB8"/>
    <w:rsid w:val="000922EB"/>
    <w:rsid w:val="000930B4"/>
    <w:rsid w:val="00093F9F"/>
    <w:rsid w:val="0009453E"/>
    <w:rsid w:val="00094BAC"/>
    <w:rsid w:val="0009561F"/>
    <w:rsid w:val="000958BF"/>
    <w:rsid w:val="000A066D"/>
    <w:rsid w:val="000A12C6"/>
    <w:rsid w:val="000A2165"/>
    <w:rsid w:val="000A25DD"/>
    <w:rsid w:val="000A269D"/>
    <w:rsid w:val="000A3A9D"/>
    <w:rsid w:val="000A543E"/>
    <w:rsid w:val="000A5544"/>
    <w:rsid w:val="000A5E15"/>
    <w:rsid w:val="000A5E7B"/>
    <w:rsid w:val="000A5F9B"/>
    <w:rsid w:val="000A6586"/>
    <w:rsid w:val="000A6C28"/>
    <w:rsid w:val="000A6C8F"/>
    <w:rsid w:val="000A7022"/>
    <w:rsid w:val="000B0025"/>
    <w:rsid w:val="000B0669"/>
    <w:rsid w:val="000B18DE"/>
    <w:rsid w:val="000B2B64"/>
    <w:rsid w:val="000B2ED3"/>
    <w:rsid w:val="000B3FB3"/>
    <w:rsid w:val="000B4197"/>
    <w:rsid w:val="000B43D9"/>
    <w:rsid w:val="000B52FB"/>
    <w:rsid w:val="000B55C4"/>
    <w:rsid w:val="000B574C"/>
    <w:rsid w:val="000B6A96"/>
    <w:rsid w:val="000B6AB6"/>
    <w:rsid w:val="000B7571"/>
    <w:rsid w:val="000B7B13"/>
    <w:rsid w:val="000B7BB9"/>
    <w:rsid w:val="000C1BF3"/>
    <w:rsid w:val="000C25C7"/>
    <w:rsid w:val="000C3448"/>
    <w:rsid w:val="000C4F8C"/>
    <w:rsid w:val="000C5731"/>
    <w:rsid w:val="000C6B64"/>
    <w:rsid w:val="000C72CE"/>
    <w:rsid w:val="000C7FC0"/>
    <w:rsid w:val="000D0010"/>
    <w:rsid w:val="000D0024"/>
    <w:rsid w:val="000D0FDC"/>
    <w:rsid w:val="000D112E"/>
    <w:rsid w:val="000D25C1"/>
    <w:rsid w:val="000D2A37"/>
    <w:rsid w:val="000D2B62"/>
    <w:rsid w:val="000D2FE9"/>
    <w:rsid w:val="000D3372"/>
    <w:rsid w:val="000D3497"/>
    <w:rsid w:val="000D51A8"/>
    <w:rsid w:val="000D65D2"/>
    <w:rsid w:val="000D6CDD"/>
    <w:rsid w:val="000D6FE9"/>
    <w:rsid w:val="000D799F"/>
    <w:rsid w:val="000E142E"/>
    <w:rsid w:val="000E16B8"/>
    <w:rsid w:val="000E1E1F"/>
    <w:rsid w:val="000E21FF"/>
    <w:rsid w:val="000E2906"/>
    <w:rsid w:val="000E402B"/>
    <w:rsid w:val="000E43BD"/>
    <w:rsid w:val="000E4477"/>
    <w:rsid w:val="000E452E"/>
    <w:rsid w:val="000E483B"/>
    <w:rsid w:val="000E4D6F"/>
    <w:rsid w:val="000E5CE2"/>
    <w:rsid w:val="000E5E4D"/>
    <w:rsid w:val="000E605A"/>
    <w:rsid w:val="000E6880"/>
    <w:rsid w:val="000E6F1A"/>
    <w:rsid w:val="000E7835"/>
    <w:rsid w:val="000F093D"/>
    <w:rsid w:val="000F0AC7"/>
    <w:rsid w:val="000F1171"/>
    <w:rsid w:val="000F143D"/>
    <w:rsid w:val="000F1EC6"/>
    <w:rsid w:val="000F3003"/>
    <w:rsid w:val="000F360E"/>
    <w:rsid w:val="000F4557"/>
    <w:rsid w:val="000F4EA0"/>
    <w:rsid w:val="000F54B2"/>
    <w:rsid w:val="000F55A6"/>
    <w:rsid w:val="000F59D8"/>
    <w:rsid w:val="000F7B67"/>
    <w:rsid w:val="0010026A"/>
    <w:rsid w:val="00100669"/>
    <w:rsid w:val="001006A3"/>
    <w:rsid w:val="0010071E"/>
    <w:rsid w:val="001019E6"/>
    <w:rsid w:val="001027DF"/>
    <w:rsid w:val="0010304A"/>
    <w:rsid w:val="00103F64"/>
    <w:rsid w:val="00105E13"/>
    <w:rsid w:val="00105E49"/>
    <w:rsid w:val="0010611D"/>
    <w:rsid w:val="0010669B"/>
    <w:rsid w:val="00106760"/>
    <w:rsid w:val="0010733F"/>
    <w:rsid w:val="00111336"/>
    <w:rsid w:val="00111C37"/>
    <w:rsid w:val="00112328"/>
    <w:rsid w:val="00112543"/>
    <w:rsid w:val="00112A25"/>
    <w:rsid w:val="00112F55"/>
    <w:rsid w:val="00113259"/>
    <w:rsid w:val="00113745"/>
    <w:rsid w:val="00114050"/>
    <w:rsid w:val="00116B0C"/>
    <w:rsid w:val="00117762"/>
    <w:rsid w:val="0011783E"/>
    <w:rsid w:val="001203B5"/>
    <w:rsid w:val="00120676"/>
    <w:rsid w:val="00121DF1"/>
    <w:rsid w:val="001226EC"/>
    <w:rsid w:val="0012483A"/>
    <w:rsid w:val="00125310"/>
    <w:rsid w:val="00125846"/>
    <w:rsid w:val="00126843"/>
    <w:rsid w:val="001272BA"/>
    <w:rsid w:val="00130D5F"/>
    <w:rsid w:val="001317EE"/>
    <w:rsid w:val="00132352"/>
    <w:rsid w:val="0013250A"/>
    <w:rsid w:val="001327B0"/>
    <w:rsid w:val="00133DB6"/>
    <w:rsid w:val="001342F9"/>
    <w:rsid w:val="0013454E"/>
    <w:rsid w:val="00135B8C"/>
    <w:rsid w:val="0013665A"/>
    <w:rsid w:val="00136772"/>
    <w:rsid w:val="00136827"/>
    <w:rsid w:val="00136953"/>
    <w:rsid w:val="00136C8C"/>
    <w:rsid w:val="00137EF5"/>
    <w:rsid w:val="00140303"/>
    <w:rsid w:val="001404BB"/>
    <w:rsid w:val="0014122D"/>
    <w:rsid w:val="0014154A"/>
    <w:rsid w:val="00141637"/>
    <w:rsid w:val="001431A0"/>
    <w:rsid w:val="00144109"/>
    <w:rsid w:val="00144CEA"/>
    <w:rsid w:val="00146632"/>
    <w:rsid w:val="00146F2A"/>
    <w:rsid w:val="00146F60"/>
    <w:rsid w:val="00147033"/>
    <w:rsid w:val="00150984"/>
    <w:rsid w:val="00150FB9"/>
    <w:rsid w:val="001511D5"/>
    <w:rsid w:val="001519A7"/>
    <w:rsid w:val="00151BAE"/>
    <w:rsid w:val="00151F5B"/>
    <w:rsid w:val="00152DFA"/>
    <w:rsid w:val="001538F6"/>
    <w:rsid w:val="0015589C"/>
    <w:rsid w:val="0015628F"/>
    <w:rsid w:val="001566E8"/>
    <w:rsid w:val="00156A10"/>
    <w:rsid w:val="00156A20"/>
    <w:rsid w:val="00160B48"/>
    <w:rsid w:val="001611DC"/>
    <w:rsid w:val="0016143C"/>
    <w:rsid w:val="001614F7"/>
    <w:rsid w:val="00161B14"/>
    <w:rsid w:val="001624BB"/>
    <w:rsid w:val="00162525"/>
    <w:rsid w:val="00162C52"/>
    <w:rsid w:val="001631A7"/>
    <w:rsid w:val="00163799"/>
    <w:rsid w:val="00163E06"/>
    <w:rsid w:val="001641D8"/>
    <w:rsid w:val="0016426E"/>
    <w:rsid w:val="0016508A"/>
    <w:rsid w:val="00165571"/>
    <w:rsid w:val="00165E8E"/>
    <w:rsid w:val="00167556"/>
    <w:rsid w:val="0016756E"/>
    <w:rsid w:val="0017052F"/>
    <w:rsid w:val="00172E4C"/>
    <w:rsid w:val="001731BC"/>
    <w:rsid w:val="001742FB"/>
    <w:rsid w:val="00174A45"/>
    <w:rsid w:val="00174F37"/>
    <w:rsid w:val="00175AB4"/>
    <w:rsid w:val="00175BD0"/>
    <w:rsid w:val="0017641B"/>
    <w:rsid w:val="00176674"/>
    <w:rsid w:val="001806C9"/>
    <w:rsid w:val="00184546"/>
    <w:rsid w:val="00184920"/>
    <w:rsid w:val="00184A07"/>
    <w:rsid w:val="00184E5D"/>
    <w:rsid w:val="00185075"/>
    <w:rsid w:val="0018683F"/>
    <w:rsid w:val="00186952"/>
    <w:rsid w:val="0018731D"/>
    <w:rsid w:val="00191AEF"/>
    <w:rsid w:val="00192016"/>
    <w:rsid w:val="0019244A"/>
    <w:rsid w:val="0019294F"/>
    <w:rsid w:val="001932A6"/>
    <w:rsid w:val="00193E28"/>
    <w:rsid w:val="00194648"/>
    <w:rsid w:val="001947B5"/>
    <w:rsid w:val="001949B8"/>
    <w:rsid w:val="00196D1C"/>
    <w:rsid w:val="00197523"/>
    <w:rsid w:val="0019778E"/>
    <w:rsid w:val="00197C93"/>
    <w:rsid w:val="00197FB6"/>
    <w:rsid w:val="001A258A"/>
    <w:rsid w:val="001A3039"/>
    <w:rsid w:val="001A473D"/>
    <w:rsid w:val="001A5104"/>
    <w:rsid w:val="001A5B85"/>
    <w:rsid w:val="001A6423"/>
    <w:rsid w:val="001A652B"/>
    <w:rsid w:val="001A65C0"/>
    <w:rsid w:val="001A7FD9"/>
    <w:rsid w:val="001B0969"/>
    <w:rsid w:val="001B1AF7"/>
    <w:rsid w:val="001B26E9"/>
    <w:rsid w:val="001B301B"/>
    <w:rsid w:val="001B3344"/>
    <w:rsid w:val="001B3BCF"/>
    <w:rsid w:val="001B3C49"/>
    <w:rsid w:val="001B4740"/>
    <w:rsid w:val="001B499C"/>
    <w:rsid w:val="001B543E"/>
    <w:rsid w:val="001B55DB"/>
    <w:rsid w:val="001B5F65"/>
    <w:rsid w:val="001B69E4"/>
    <w:rsid w:val="001B6D19"/>
    <w:rsid w:val="001B74BE"/>
    <w:rsid w:val="001C017B"/>
    <w:rsid w:val="001C04F2"/>
    <w:rsid w:val="001C09D5"/>
    <w:rsid w:val="001C0E33"/>
    <w:rsid w:val="001C1539"/>
    <w:rsid w:val="001C3681"/>
    <w:rsid w:val="001C4BA6"/>
    <w:rsid w:val="001C4C92"/>
    <w:rsid w:val="001C4DF4"/>
    <w:rsid w:val="001C4EA5"/>
    <w:rsid w:val="001C5BF1"/>
    <w:rsid w:val="001C6590"/>
    <w:rsid w:val="001D01E4"/>
    <w:rsid w:val="001D043C"/>
    <w:rsid w:val="001D06E9"/>
    <w:rsid w:val="001D125B"/>
    <w:rsid w:val="001D12A3"/>
    <w:rsid w:val="001D2723"/>
    <w:rsid w:val="001D2FAD"/>
    <w:rsid w:val="001D324C"/>
    <w:rsid w:val="001D4099"/>
    <w:rsid w:val="001D40B8"/>
    <w:rsid w:val="001D4E8D"/>
    <w:rsid w:val="001D5509"/>
    <w:rsid w:val="001D5681"/>
    <w:rsid w:val="001D5A09"/>
    <w:rsid w:val="001D5CE8"/>
    <w:rsid w:val="001D6A41"/>
    <w:rsid w:val="001D6F25"/>
    <w:rsid w:val="001D708B"/>
    <w:rsid w:val="001D772C"/>
    <w:rsid w:val="001E0C11"/>
    <w:rsid w:val="001E117B"/>
    <w:rsid w:val="001E1B0D"/>
    <w:rsid w:val="001E1EA9"/>
    <w:rsid w:val="001E1F62"/>
    <w:rsid w:val="001E293E"/>
    <w:rsid w:val="001E2A8F"/>
    <w:rsid w:val="001E35BA"/>
    <w:rsid w:val="001E3651"/>
    <w:rsid w:val="001E3CFE"/>
    <w:rsid w:val="001E47A4"/>
    <w:rsid w:val="001E491C"/>
    <w:rsid w:val="001E4F5E"/>
    <w:rsid w:val="001E50ED"/>
    <w:rsid w:val="001E51CF"/>
    <w:rsid w:val="001E62FA"/>
    <w:rsid w:val="001E6390"/>
    <w:rsid w:val="001E639F"/>
    <w:rsid w:val="001E6644"/>
    <w:rsid w:val="001E6A21"/>
    <w:rsid w:val="001E6D35"/>
    <w:rsid w:val="001E710A"/>
    <w:rsid w:val="001F13A1"/>
    <w:rsid w:val="001F1E58"/>
    <w:rsid w:val="001F24D2"/>
    <w:rsid w:val="001F2C47"/>
    <w:rsid w:val="001F2F44"/>
    <w:rsid w:val="001F309B"/>
    <w:rsid w:val="001F31B0"/>
    <w:rsid w:val="001F4593"/>
    <w:rsid w:val="001F514A"/>
    <w:rsid w:val="001F5486"/>
    <w:rsid w:val="001F583F"/>
    <w:rsid w:val="001F5CA1"/>
    <w:rsid w:val="001F6379"/>
    <w:rsid w:val="001F63B6"/>
    <w:rsid w:val="001F6463"/>
    <w:rsid w:val="001F66CD"/>
    <w:rsid w:val="001F7358"/>
    <w:rsid w:val="00200688"/>
    <w:rsid w:val="00200D8C"/>
    <w:rsid w:val="00203310"/>
    <w:rsid w:val="002039F4"/>
    <w:rsid w:val="00203C1E"/>
    <w:rsid w:val="00204891"/>
    <w:rsid w:val="00205239"/>
    <w:rsid w:val="00205521"/>
    <w:rsid w:val="002058EA"/>
    <w:rsid w:val="00205E26"/>
    <w:rsid w:val="00206014"/>
    <w:rsid w:val="0020784E"/>
    <w:rsid w:val="00207FDF"/>
    <w:rsid w:val="00210F35"/>
    <w:rsid w:val="00211CF4"/>
    <w:rsid w:val="00212AAC"/>
    <w:rsid w:val="00212BA0"/>
    <w:rsid w:val="00212F1D"/>
    <w:rsid w:val="00213458"/>
    <w:rsid w:val="00213851"/>
    <w:rsid w:val="00214030"/>
    <w:rsid w:val="002151BE"/>
    <w:rsid w:val="00215800"/>
    <w:rsid w:val="0021740A"/>
    <w:rsid w:val="0021772C"/>
    <w:rsid w:val="0022083D"/>
    <w:rsid w:val="00220F32"/>
    <w:rsid w:val="002217DC"/>
    <w:rsid w:val="002224A0"/>
    <w:rsid w:val="002224BC"/>
    <w:rsid w:val="002236C7"/>
    <w:rsid w:val="00224042"/>
    <w:rsid w:val="0022430A"/>
    <w:rsid w:val="002244A2"/>
    <w:rsid w:val="0022534A"/>
    <w:rsid w:val="00225877"/>
    <w:rsid w:val="00226B77"/>
    <w:rsid w:val="002300BB"/>
    <w:rsid w:val="00230AA1"/>
    <w:rsid w:val="00232C48"/>
    <w:rsid w:val="002333AD"/>
    <w:rsid w:val="00233E4B"/>
    <w:rsid w:val="00233EDA"/>
    <w:rsid w:val="0023529D"/>
    <w:rsid w:val="0023581D"/>
    <w:rsid w:val="002364C6"/>
    <w:rsid w:val="00236D8E"/>
    <w:rsid w:val="00237262"/>
    <w:rsid w:val="00237AAA"/>
    <w:rsid w:val="0024167C"/>
    <w:rsid w:val="00242017"/>
    <w:rsid w:val="00242A4E"/>
    <w:rsid w:val="002434C7"/>
    <w:rsid w:val="00243AA3"/>
    <w:rsid w:val="00243B36"/>
    <w:rsid w:val="00245046"/>
    <w:rsid w:val="00245244"/>
    <w:rsid w:val="00246669"/>
    <w:rsid w:val="00246822"/>
    <w:rsid w:val="0024734A"/>
    <w:rsid w:val="002476EF"/>
    <w:rsid w:val="00250968"/>
    <w:rsid w:val="002514D8"/>
    <w:rsid w:val="002518D5"/>
    <w:rsid w:val="00251ED2"/>
    <w:rsid w:val="00251FB1"/>
    <w:rsid w:val="002532CC"/>
    <w:rsid w:val="00253D1E"/>
    <w:rsid w:val="00253F2E"/>
    <w:rsid w:val="00253F3F"/>
    <w:rsid w:val="00255715"/>
    <w:rsid w:val="002566AB"/>
    <w:rsid w:val="0025714E"/>
    <w:rsid w:val="00261B3A"/>
    <w:rsid w:val="00261BB7"/>
    <w:rsid w:val="0026215F"/>
    <w:rsid w:val="0026277F"/>
    <w:rsid w:val="00263138"/>
    <w:rsid w:val="00263C31"/>
    <w:rsid w:val="002651FF"/>
    <w:rsid w:val="00265E17"/>
    <w:rsid w:val="00265FF5"/>
    <w:rsid w:val="00266268"/>
    <w:rsid w:val="002667F7"/>
    <w:rsid w:val="00266C30"/>
    <w:rsid w:val="0026775E"/>
    <w:rsid w:val="00267C0D"/>
    <w:rsid w:val="00270C73"/>
    <w:rsid w:val="00271014"/>
    <w:rsid w:val="00271413"/>
    <w:rsid w:val="0027167A"/>
    <w:rsid w:val="002720DD"/>
    <w:rsid w:val="00272CC8"/>
    <w:rsid w:val="00273137"/>
    <w:rsid w:val="002733EC"/>
    <w:rsid w:val="00275A59"/>
    <w:rsid w:val="00276C8C"/>
    <w:rsid w:val="0027716B"/>
    <w:rsid w:val="00277541"/>
    <w:rsid w:val="00277787"/>
    <w:rsid w:val="00277D27"/>
    <w:rsid w:val="00281310"/>
    <w:rsid w:val="0028131E"/>
    <w:rsid w:val="0028146F"/>
    <w:rsid w:val="0028228B"/>
    <w:rsid w:val="002823F1"/>
    <w:rsid w:val="00282CB4"/>
    <w:rsid w:val="00283DAB"/>
    <w:rsid w:val="002850DA"/>
    <w:rsid w:val="00285F5D"/>
    <w:rsid w:val="00286A26"/>
    <w:rsid w:val="00286B9B"/>
    <w:rsid w:val="00287194"/>
    <w:rsid w:val="0028787E"/>
    <w:rsid w:val="002879E9"/>
    <w:rsid w:val="00287C77"/>
    <w:rsid w:val="002905D5"/>
    <w:rsid w:val="00290FE8"/>
    <w:rsid w:val="002931B3"/>
    <w:rsid w:val="002944EC"/>
    <w:rsid w:val="00294C79"/>
    <w:rsid w:val="00295EC3"/>
    <w:rsid w:val="0029639C"/>
    <w:rsid w:val="0029647B"/>
    <w:rsid w:val="002967EB"/>
    <w:rsid w:val="002969C3"/>
    <w:rsid w:val="00296CC6"/>
    <w:rsid w:val="00297F08"/>
    <w:rsid w:val="002A09CA"/>
    <w:rsid w:val="002A0ABF"/>
    <w:rsid w:val="002A10F1"/>
    <w:rsid w:val="002A11CA"/>
    <w:rsid w:val="002A14D5"/>
    <w:rsid w:val="002A4C49"/>
    <w:rsid w:val="002A4ECE"/>
    <w:rsid w:val="002A583D"/>
    <w:rsid w:val="002A604F"/>
    <w:rsid w:val="002A6746"/>
    <w:rsid w:val="002A6CBA"/>
    <w:rsid w:val="002B079F"/>
    <w:rsid w:val="002B0919"/>
    <w:rsid w:val="002B0F0B"/>
    <w:rsid w:val="002B114B"/>
    <w:rsid w:val="002B1255"/>
    <w:rsid w:val="002B1462"/>
    <w:rsid w:val="002B3AAE"/>
    <w:rsid w:val="002B43EF"/>
    <w:rsid w:val="002B4C3C"/>
    <w:rsid w:val="002B58DE"/>
    <w:rsid w:val="002B5AF2"/>
    <w:rsid w:val="002B693B"/>
    <w:rsid w:val="002B6A9A"/>
    <w:rsid w:val="002B6C69"/>
    <w:rsid w:val="002B7DEF"/>
    <w:rsid w:val="002C0250"/>
    <w:rsid w:val="002C0B02"/>
    <w:rsid w:val="002C0F79"/>
    <w:rsid w:val="002C1021"/>
    <w:rsid w:val="002C12F2"/>
    <w:rsid w:val="002C1C73"/>
    <w:rsid w:val="002C2A53"/>
    <w:rsid w:val="002C39F9"/>
    <w:rsid w:val="002C3E2F"/>
    <w:rsid w:val="002C3E57"/>
    <w:rsid w:val="002C41AC"/>
    <w:rsid w:val="002C5656"/>
    <w:rsid w:val="002C58ED"/>
    <w:rsid w:val="002C5C0E"/>
    <w:rsid w:val="002C5F6B"/>
    <w:rsid w:val="002C6FAD"/>
    <w:rsid w:val="002C7573"/>
    <w:rsid w:val="002D0E72"/>
    <w:rsid w:val="002D1BD0"/>
    <w:rsid w:val="002D3075"/>
    <w:rsid w:val="002D3ADA"/>
    <w:rsid w:val="002D4176"/>
    <w:rsid w:val="002D54E8"/>
    <w:rsid w:val="002D608B"/>
    <w:rsid w:val="002D76E6"/>
    <w:rsid w:val="002D7734"/>
    <w:rsid w:val="002E128F"/>
    <w:rsid w:val="002E14C9"/>
    <w:rsid w:val="002E189D"/>
    <w:rsid w:val="002E18F3"/>
    <w:rsid w:val="002E1BE9"/>
    <w:rsid w:val="002E270C"/>
    <w:rsid w:val="002E3231"/>
    <w:rsid w:val="002E3F0F"/>
    <w:rsid w:val="002E455E"/>
    <w:rsid w:val="002E4AB0"/>
    <w:rsid w:val="002E4C22"/>
    <w:rsid w:val="002E5707"/>
    <w:rsid w:val="002E580A"/>
    <w:rsid w:val="002E5CFC"/>
    <w:rsid w:val="002E5D01"/>
    <w:rsid w:val="002E5F11"/>
    <w:rsid w:val="002E68E5"/>
    <w:rsid w:val="002E6F8F"/>
    <w:rsid w:val="002E75DC"/>
    <w:rsid w:val="002E76E6"/>
    <w:rsid w:val="002E7EFE"/>
    <w:rsid w:val="002F02F1"/>
    <w:rsid w:val="002F170F"/>
    <w:rsid w:val="002F18CC"/>
    <w:rsid w:val="002F1D54"/>
    <w:rsid w:val="002F23C5"/>
    <w:rsid w:val="002F34A2"/>
    <w:rsid w:val="002F3AA8"/>
    <w:rsid w:val="002F3CFB"/>
    <w:rsid w:val="002F4410"/>
    <w:rsid w:val="002F5B61"/>
    <w:rsid w:val="002F61C4"/>
    <w:rsid w:val="002F6627"/>
    <w:rsid w:val="002F72A3"/>
    <w:rsid w:val="002F7FDA"/>
    <w:rsid w:val="00300273"/>
    <w:rsid w:val="00300431"/>
    <w:rsid w:val="00301D47"/>
    <w:rsid w:val="00304BB3"/>
    <w:rsid w:val="003078A6"/>
    <w:rsid w:val="003103AF"/>
    <w:rsid w:val="00310C67"/>
    <w:rsid w:val="00310CB2"/>
    <w:rsid w:val="00310EB7"/>
    <w:rsid w:val="003114AD"/>
    <w:rsid w:val="00312144"/>
    <w:rsid w:val="00312A1A"/>
    <w:rsid w:val="003132ED"/>
    <w:rsid w:val="00315720"/>
    <w:rsid w:val="0031657E"/>
    <w:rsid w:val="00317160"/>
    <w:rsid w:val="0032024F"/>
    <w:rsid w:val="00321180"/>
    <w:rsid w:val="00321F1D"/>
    <w:rsid w:val="00322774"/>
    <w:rsid w:val="00323024"/>
    <w:rsid w:val="003234D5"/>
    <w:rsid w:val="003238E1"/>
    <w:rsid w:val="00323B04"/>
    <w:rsid w:val="0032633D"/>
    <w:rsid w:val="003263F9"/>
    <w:rsid w:val="0032781E"/>
    <w:rsid w:val="0033082D"/>
    <w:rsid w:val="00330CA3"/>
    <w:rsid w:val="00331051"/>
    <w:rsid w:val="00333691"/>
    <w:rsid w:val="00334E9A"/>
    <w:rsid w:val="00336C40"/>
    <w:rsid w:val="00340016"/>
    <w:rsid w:val="00341264"/>
    <w:rsid w:val="00342A63"/>
    <w:rsid w:val="00343324"/>
    <w:rsid w:val="00343338"/>
    <w:rsid w:val="003433FA"/>
    <w:rsid w:val="00343B15"/>
    <w:rsid w:val="00344743"/>
    <w:rsid w:val="00345087"/>
    <w:rsid w:val="003452B7"/>
    <w:rsid w:val="00345821"/>
    <w:rsid w:val="00345D8E"/>
    <w:rsid w:val="003476B1"/>
    <w:rsid w:val="0035058B"/>
    <w:rsid w:val="0035114F"/>
    <w:rsid w:val="0035158B"/>
    <w:rsid w:val="00353992"/>
    <w:rsid w:val="00354133"/>
    <w:rsid w:val="0035491B"/>
    <w:rsid w:val="00355CEB"/>
    <w:rsid w:val="003564B3"/>
    <w:rsid w:val="00357F21"/>
    <w:rsid w:val="00360007"/>
    <w:rsid w:val="00360B59"/>
    <w:rsid w:val="003612EE"/>
    <w:rsid w:val="00361368"/>
    <w:rsid w:val="00361456"/>
    <w:rsid w:val="00361F95"/>
    <w:rsid w:val="0036345A"/>
    <w:rsid w:val="00363687"/>
    <w:rsid w:val="003638D2"/>
    <w:rsid w:val="003639BA"/>
    <w:rsid w:val="00363EB4"/>
    <w:rsid w:val="00364320"/>
    <w:rsid w:val="00364BD6"/>
    <w:rsid w:val="00364F06"/>
    <w:rsid w:val="00365C19"/>
    <w:rsid w:val="003676EB"/>
    <w:rsid w:val="00367E80"/>
    <w:rsid w:val="00370605"/>
    <w:rsid w:val="0037110B"/>
    <w:rsid w:val="00372435"/>
    <w:rsid w:val="003730C9"/>
    <w:rsid w:val="0037369D"/>
    <w:rsid w:val="00375AF6"/>
    <w:rsid w:val="003770D3"/>
    <w:rsid w:val="0037719B"/>
    <w:rsid w:val="003771EA"/>
    <w:rsid w:val="00380013"/>
    <w:rsid w:val="003802F0"/>
    <w:rsid w:val="003809E7"/>
    <w:rsid w:val="00380D58"/>
    <w:rsid w:val="00380E16"/>
    <w:rsid w:val="00381E58"/>
    <w:rsid w:val="00383F1C"/>
    <w:rsid w:val="0038518F"/>
    <w:rsid w:val="00387319"/>
    <w:rsid w:val="00387723"/>
    <w:rsid w:val="00387A55"/>
    <w:rsid w:val="00387B34"/>
    <w:rsid w:val="0039023F"/>
    <w:rsid w:val="00390A3F"/>
    <w:rsid w:val="0039100F"/>
    <w:rsid w:val="00391415"/>
    <w:rsid w:val="003921FB"/>
    <w:rsid w:val="00392BB1"/>
    <w:rsid w:val="00392EE9"/>
    <w:rsid w:val="00393965"/>
    <w:rsid w:val="003943DB"/>
    <w:rsid w:val="0039567E"/>
    <w:rsid w:val="0039568C"/>
    <w:rsid w:val="0039597A"/>
    <w:rsid w:val="003960FA"/>
    <w:rsid w:val="0039647D"/>
    <w:rsid w:val="00396973"/>
    <w:rsid w:val="00396B2C"/>
    <w:rsid w:val="00397188"/>
    <w:rsid w:val="003A00ED"/>
    <w:rsid w:val="003A0F2C"/>
    <w:rsid w:val="003A16F6"/>
    <w:rsid w:val="003A1717"/>
    <w:rsid w:val="003A2350"/>
    <w:rsid w:val="003A2A60"/>
    <w:rsid w:val="003A2AD4"/>
    <w:rsid w:val="003A2F9E"/>
    <w:rsid w:val="003A39FE"/>
    <w:rsid w:val="003A3B1C"/>
    <w:rsid w:val="003A3D93"/>
    <w:rsid w:val="003A5B50"/>
    <w:rsid w:val="003A6327"/>
    <w:rsid w:val="003A66FD"/>
    <w:rsid w:val="003A6F29"/>
    <w:rsid w:val="003A76F9"/>
    <w:rsid w:val="003B0148"/>
    <w:rsid w:val="003B091F"/>
    <w:rsid w:val="003B1B80"/>
    <w:rsid w:val="003B2E8B"/>
    <w:rsid w:val="003B3434"/>
    <w:rsid w:val="003B34E7"/>
    <w:rsid w:val="003B382E"/>
    <w:rsid w:val="003B391F"/>
    <w:rsid w:val="003B4F14"/>
    <w:rsid w:val="003B727F"/>
    <w:rsid w:val="003B798B"/>
    <w:rsid w:val="003C1A49"/>
    <w:rsid w:val="003C4F32"/>
    <w:rsid w:val="003C567F"/>
    <w:rsid w:val="003C597B"/>
    <w:rsid w:val="003C5F7B"/>
    <w:rsid w:val="003C6C35"/>
    <w:rsid w:val="003C6C98"/>
    <w:rsid w:val="003C7901"/>
    <w:rsid w:val="003D02C6"/>
    <w:rsid w:val="003D0A5E"/>
    <w:rsid w:val="003D0E10"/>
    <w:rsid w:val="003D1568"/>
    <w:rsid w:val="003D1A51"/>
    <w:rsid w:val="003D2BC6"/>
    <w:rsid w:val="003D2DDC"/>
    <w:rsid w:val="003D2F79"/>
    <w:rsid w:val="003D2F82"/>
    <w:rsid w:val="003D33C3"/>
    <w:rsid w:val="003D3DF3"/>
    <w:rsid w:val="003D432A"/>
    <w:rsid w:val="003D4849"/>
    <w:rsid w:val="003D4D0D"/>
    <w:rsid w:val="003D506C"/>
    <w:rsid w:val="003D5597"/>
    <w:rsid w:val="003D5C3D"/>
    <w:rsid w:val="003D5C9B"/>
    <w:rsid w:val="003D776B"/>
    <w:rsid w:val="003D7BFB"/>
    <w:rsid w:val="003D7E6A"/>
    <w:rsid w:val="003E03E5"/>
    <w:rsid w:val="003E04F7"/>
    <w:rsid w:val="003E079E"/>
    <w:rsid w:val="003E273A"/>
    <w:rsid w:val="003E37E4"/>
    <w:rsid w:val="003E3D8D"/>
    <w:rsid w:val="003E45B9"/>
    <w:rsid w:val="003E4A9C"/>
    <w:rsid w:val="003E51E4"/>
    <w:rsid w:val="003E570A"/>
    <w:rsid w:val="003E58D9"/>
    <w:rsid w:val="003E7EE4"/>
    <w:rsid w:val="003F0385"/>
    <w:rsid w:val="003F12C6"/>
    <w:rsid w:val="003F1C74"/>
    <w:rsid w:val="003F241A"/>
    <w:rsid w:val="003F29E0"/>
    <w:rsid w:val="003F34AE"/>
    <w:rsid w:val="003F3A4E"/>
    <w:rsid w:val="003F4159"/>
    <w:rsid w:val="003F52D3"/>
    <w:rsid w:val="003F54EA"/>
    <w:rsid w:val="003F589E"/>
    <w:rsid w:val="003F5B64"/>
    <w:rsid w:val="003F5BEE"/>
    <w:rsid w:val="003F6CEF"/>
    <w:rsid w:val="003F6D26"/>
    <w:rsid w:val="003F6D7B"/>
    <w:rsid w:val="003F7E04"/>
    <w:rsid w:val="004007C4"/>
    <w:rsid w:val="00401F40"/>
    <w:rsid w:val="0040206E"/>
    <w:rsid w:val="00402608"/>
    <w:rsid w:val="00402719"/>
    <w:rsid w:val="004027C6"/>
    <w:rsid w:val="00402AE7"/>
    <w:rsid w:val="00403B95"/>
    <w:rsid w:val="00404D34"/>
    <w:rsid w:val="00404E03"/>
    <w:rsid w:val="00407296"/>
    <w:rsid w:val="00411770"/>
    <w:rsid w:val="00411D01"/>
    <w:rsid w:val="00412C96"/>
    <w:rsid w:val="00413D2E"/>
    <w:rsid w:val="004146DE"/>
    <w:rsid w:val="00414DA3"/>
    <w:rsid w:val="00415318"/>
    <w:rsid w:val="0041539C"/>
    <w:rsid w:val="004168D4"/>
    <w:rsid w:val="004200B6"/>
    <w:rsid w:val="0042088E"/>
    <w:rsid w:val="004213AD"/>
    <w:rsid w:val="0042150A"/>
    <w:rsid w:val="004215F1"/>
    <w:rsid w:val="00421DFA"/>
    <w:rsid w:val="00422074"/>
    <w:rsid w:val="00422A4A"/>
    <w:rsid w:val="00422D5F"/>
    <w:rsid w:val="0042373D"/>
    <w:rsid w:val="00426E03"/>
    <w:rsid w:val="00427171"/>
    <w:rsid w:val="0042746D"/>
    <w:rsid w:val="00427740"/>
    <w:rsid w:val="00427871"/>
    <w:rsid w:val="00427ECA"/>
    <w:rsid w:val="004318F8"/>
    <w:rsid w:val="00432298"/>
    <w:rsid w:val="00432B16"/>
    <w:rsid w:val="004331EE"/>
    <w:rsid w:val="00433271"/>
    <w:rsid w:val="0043363E"/>
    <w:rsid w:val="00433C67"/>
    <w:rsid w:val="004341BC"/>
    <w:rsid w:val="00434768"/>
    <w:rsid w:val="00435070"/>
    <w:rsid w:val="00436471"/>
    <w:rsid w:val="004369F5"/>
    <w:rsid w:val="00437B33"/>
    <w:rsid w:val="00441238"/>
    <w:rsid w:val="0044137B"/>
    <w:rsid w:val="00441BE9"/>
    <w:rsid w:val="00442571"/>
    <w:rsid w:val="00442B4B"/>
    <w:rsid w:val="00443DB6"/>
    <w:rsid w:val="004452C1"/>
    <w:rsid w:val="00446036"/>
    <w:rsid w:val="004465E2"/>
    <w:rsid w:val="00447155"/>
    <w:rsid w:val="00450B68"/>
    <w:rsid w:val="0045142C"/>
    <w:rsid w:val="0045268E"/>
    <w:rsid w:val="004547D7"/>
    <w:rsid w:val="00454B35"/>
    <w:rsid w:val="00454C84"/>
    <w:rsid w:val="00454EA8"/>
    <w:rsid w:val="004551EA"/>
    <w:rsid w:val="00456317"/>
    <w:rsid w:val="00456BDB"/>
    <w:rsid w:val="004576D4"/>
    <w:rsid w:val="00457A35"/>
    <w:rsid w:val="00457E6E"/>
    <w:rsid w:val="00461C3E"/>
    <w:rsid w:val="0046272F"/>
    <w:rsid w:val="00462B79"/>
    <w:rsid w:val="00462FC3"/>
    <w:rsid w:val="004635A8"/>
    <w:rsid w:val="00463D08"/>
    <w:rsid w:val="0046619E"/>
    <w:rsid w:val="00466369"/>
    <w:rsid w:val="00466A95"/>
    <w:rsid w:val="00466E20"/>
    <w:rsid w:val="00467B8E"/>
    <w:rsid w:val="00467E8B"/>
    <w:rsid w:val="00471F9F"/>
    <w:rsid w:val="00472712"/>
    <w:rsid w:val="004747BE"/>
    <w:rsid w:val="004748EB"/>
    <w:rsid w:val="004762BC"/>
    <w:rsid w:val="004772E6"/>
    <w:rsid w:val="004776AE"/>
    <w:rsid w:val="00481EB6"/>
    <w:rsid w:val="00481FD6"/>
    <w:rsid w:val="00482B1C"/>
    <w:rsid w:val="00482BE6"/>
    <w:rsid w:val="00483886"/>
    <w:rsid w:val="00484606"/>
    <w:rsid w:val="004848AE"/>
    <w:rsid w:val="00486B02"/>
    <w:rsid w:val="00486BA8"/>
    <w:rsid w:val="00486EC0"/>
    <w:rsid w:val="00490545"/>
    <w:rsid w:val="00490673"/>
    <w:rsid w:val="00490EEB"/>
    <w:rsid w:val="004910E0"/>
    <w:rsid w:val="00491954"/>
    <w:rsid w:val="00492258"/>
    <w:rsid w:val="004925D0"/>
    <w:rsid w:val="004926E8"/>
    <w:rsid w:val="00492AFE"/>
    <w:rsid w:val="004930E8"/>
    <w:rsid w:val="0049317C"/>
    <w:rsid w:val="00493793"/>
    <w:rsid w:val="004938DA"/>
    <w:rsid w:val="004947D5"/>
    <w:rsid w:val="00494F27"/>
    <w:rsid w:val="004951FC"/>
    <w:rsid w:val="0049556A"/>
    <w:rsid w:val="0049686B"/>
    <w:rsid w:val="004973C6"/>
    <w:rsid w:val="00497EDA"/>
    <w:rsid w:val="004A037F"/>
    <w:rsid w:val="004A23AD"/>
    <w:rsid w:val="004A2964"/>
    <w:rsid w:val="004A2FF3"/>
    <w:rsid w:val="004A3029"/>
    <w:rsid w:val="004A30EC"/>
    <w:rsid w:val="004A4000"/>
    <w:rsid w:val="004A46AD"/>
    <w:rsid w:val="004A4E69"/>
    <w:rsid w:val="004A5BB6"/>
    <w:rsid w:val="004A5BF0"/>
    <w:rsid w:val="004A6B29"/>
    <w:rsid w:val="004A7F0E"/>
    <w:rsid w:val="004B0B1E"/>
    <w:rsid w:val="004B100A"/>
    <w:rsid w:val="004B1FC1"/>
    <w:rsid w:val="004B2329"/>
    <w:rsid w:val="004B35A5"/>
    <w:rsid w:val="004B3818"/>
    <w:rsid w:val="004B3C55"/>
    <w:rsid w:val="004B74AE"/>
    <w:rsid w:val="004C0CE4"/>
    <w:rsid w:val="004C1F3D"/>
    <w:rsid w:val="004C21E8"/>
    <w:rsid w:val="004C49A6"/>
    <w:rsid w:val="004C5F0A"/>
    <w:rsid w:val="004C62FE"/>
    <w:rsid w:val="004C64C7"/>
    <w:rsid w:val="004D01DD"/>
    <w:rsid w:val="004D01FD"/>
    <w:rsid w:val="004D098C"/>
    <w:rsid w:val="004D0D0C"/>
    <w:rsid w:val="004D1384"/>
    <w:rsid w:val="004D207D"/>
    <w:rsid w:val="004D27E0"/>
    <w:rsid w:val="004D2B46"/>
    <w:rsid w:val="004D2EF1"/>
    <w:rsid w:val="004D3802"/>
    <w:rsid w:val="004D38CB"/>
    <w:rsid w:val="004D7807"/>
    <w:rsid w:val="004E1202"/>
    <w:rsid w:val="004E12F4"/>
    <w:rsid w:val="004E15D0"/>
    <w:rsid w:val="004E205B"/>
    <w:rsid w:val="004E282E"/>
    <w:rsid w:val="004E4100"/>
    <w:rsid w:val="004E5725"/>
    <w:rsid w:val="004E6385"/>
    <w:rsid w:val="004E7218"/>
    <w:rsid w:val="004E7275"/>
    <w:rsid w:val="004E7D5D"/>
    <w:rsid w:val="004F0630"/>
    <w:rsid w:val="004F085B"/>
    <w:rsid w:val="004F125E"/>
    <w:rsid w:val="004F12C4"/>
    <w:rsid w:val="004F21C6"/>
    <w:rsid w:val="004F5706"/>
    <w:rsid w:val="004F5CDE"/>
    <w:rsid w:val="004F6AB9"/>
    <w:rsid w:val="004F78F1"/>
    <w:rsid w:val="00500763"/>
    <w:rsid w:val="00500916"/>
    <w:rsid w:val="00500BBC"/>
    <w:rsid w:val="005010B9"/>
    <w:rsid w:val="00501512"/>
    <w:rsid w:val="0050188F"/>
    <w:rsid w:val="00502BD2"/>
    <w:rsid w:val="005043B3"/>
    <w:rsid w:val="00504440"/>
    <w:rsid w:val="0050445C"/>
    <w:rsid w:val="00504A01"/>
    <w:rsid w:val="00505048"/>
    <w:rsid w:val="00505A27"/>
    <w:rsid w:val="00505B0B"/>
    <w:rsid w:val="00506061"/>
    <w:rsid w:val="00506070"/>
    <w:rsid w:val="0050615D"/>
    <w:rsid w:val="0050651D"/>
    <w:rsid w:val="00506937"/>
    <w:rsid w:val="005069FD"/>
    <w:rsid w:val="00506A78"/>
    <w:rsid w:val="00506E41"/>
    <w:rsid w:val="00507064"/>
    <w:rsid w:val="00507278"/>
    <w:rsid w:val="00507623"/>
    <w:rsid w:val="00507CDA"/>
    <w:rsid w:val="005108DA"/>
    <w:rsid w:val="00510E78"/>
    <w:rsid w:val="00510FF4"/>
    <w:rsid w:val="00511397"/>
    <w:rsid w:val="00511F83"/>
    <w:rsid w:val="0051294E"/>
    <w:rsid w:val="00512CC4"/>
    <w:rsid w:val="0051387D"/>
    <w:rsid w:val="00513999"/>
    <w:rsid w:val="005141F2"/>
    <w:rsid w:val="0051476E"/>
    <w:rsid w:val="00514870"/>
    <w:rsid w:val="00517558"/>
    <w:rsid w:val="005205FB"/>
    <w:rsid w:val="00522206"/>
    <w:rsid w:val="005222CB"/>
    <w:rsid w:val="00523A65"/>
    <w:rsid w:val="00523E46"/>
    <w:rsid w:val="0052404D"/>
    <w:rsid w:val="00524828"/>
    <w:rsid w:val="00525484"/>
    <w:rsid w:val="00525528"/>
    <w:rsid w:val="00525F53"/>
    <w:rsid w:val="00526549"/>
    <w:rsid w:val="005266B7"/>
    <w:rsid w:val="005266DC"/>
    <w:rsid w:val="00526848"/>
    <w:rsid w:val="0052744F"/>
    <w:rsid w:val="00530D70"/>
    <w:rsid w:val="00531089"/>
    <w:rsid w:val="005317DE"/>
    <w:rsid w:val="00532B3E"/>
    <w:rsid w:val="0053323A"/>
    <w:rsid w:val="00533AA6"/>
    <w:rsid w:val="005345CA"/>
    <w:rsid w:val="00534954"/>
    <w:rsid w:val="00534B3C"/>
    <w:rsid w:val="00534E45"/>
    <w:rsid w:val="005360CC"/>
    <w:rsid w:val="00536746"/>
    <w:rsid w:val="00536C54"/>
    <w:rsid w:val="00537973"/>
    <w:rsid w:val="005401F8"/>
    <w:rsid w:val="00540663"/>
    <w:rsid w:val="00540CF8"/>
    <w:rsid w:val="00540EAA"/>
    <w:rsid w:val="00541AE0"/>
    <w:rsid w:val="00541B5F"/>
    <w:rsid w:val="0054333F"/>
    <w:rsid w:val="005436E4"/>
    <w:rsid w:val="0054397A"/>
    <w:rsid w:val="005440DD"/>
    <w:rsid w:val="0054483D"/>
    <w:rsid w:val="00545934"/>
    <w:rsid w:val="00545ABC"/>
    <w:rsid w:val="005461C4"/>
    <w:rsid w:val="005463FE"/>
    <w:rsid w:val="005474A1"/>
    <w:rsid w:val="00550F85"/>
    <w:rsid w:val="005523A4"/>
    <w:rsid w:val="00552748"/>
    <w:rsid w:val="00553085"/>
    <w:rsid w:val="00553418"/>
    <w:rsid w:val="0055386E"/>
    <w:rsid w:val="00555C15"/>
    <w:rsid w:val="0055652B"/>
    <w:rsid w:val="00557F63"/>
    <w:rsid w:val="0056075A"/>
    <w:rsid w:val="0056352C"/>
    <w:rsid w:val="00563CAC"/>
    <w:rsid w:val="0056401D"/>
    <w:rsid w:val="0056417D"/>
    <w:rsid w:val="005651CC"/>
    <w:rsid w:val="00565752"/>
    <w:rsid w:val="00567097"/>
    <w:rsid w:val="00567867"/>
    <w:rsid w:val="00567921"/>
    <w:rsid w:val="0057101D"/>
    <w:rsid w:val="005719E8"/>
    <w:rsid w:val="00572057"/>
    <w:rsid w:val="0057288C"/>
    <w:rsid w:val="00572D9F"/>
    <w:rsid w:val="00573D63"/>
    <w:rsid w:val="0057468B"/>
    <w:rsid w:val="0057494A"/>
    <w:rsid w:val="00575168"/>
    <w:rsid w:val="00575FFA"/>
    <w:rsid w:val="00576566"/>
    <w:rsid w:val="00577DE8"/>
    <w:rsid w:val="00577E40"/>
    <w:rsid w:val="00577EDD"/>
    <w:rsid w:val="00580BBF"/>
    <w:rsid w:val="00581B4F"/>
    <w:rsid w:val="00582924"/>
    <w:rsid w:val="005833F3"/>
    <w:rsid w:val="00584487"/>
    <w:rsid w:val="00584F21"/>
    <w:rsid w:val="0058528A"/>
    <w:rsid w:val="00585393"/>
    <w:rsid w:val="00585F5B"/>
    <w:rsid w:val="005865E7"/>
    <w:rsid w:val="00586F2E"/>
    <w:rsid w:val="00587CCD"/>
    <w:rsid w:val="005902E8"/>
    <w:rsid w:val="005923A8"/>
    <w:rsid w:val="00592606"/>
    <w:rsid w:val="005931B7"/>
    <w:rsid w:val="00593283"/>
    <w:rsid w:val="00593CE7"/>
    <w:rsid w:val="00594020"/>
    <w:rsid w:val="0059425D"/>
    <w:rsid w:val="00594CBA"/>
    <w:rsid w:val="00594F6D"/>
    <w:rsid w:val="005A0018"/>
    <w:rsid w:val="005A0B64"/>
    <w:rsid w:val="005A15D1"/>
    <w:rsid w:val="005A19F2"/>
    <w:rsid w:val="005A30DF"/>
    <w:rsid w:val="005A310D"/>
    <w:rsid w:val="005A350F"/>
    <w:rsid w:val="005A359E"/>
    <w:rsid w:val="005A37EB"/>
    <w:rsid w:val="005A38D6"/>
    <w:rsid w:val="005A3A8D"/>
    <w:rsid w:val="005A3F9A"/>
    <w:rsid w:val="005A3FB2"/>
    <w:rsid w:val="005A41B5"/>
    <w:rsid w:val="005A533D"/>
    <w:rsid w:val="005A6413"/>
    <w:rsid w:val="005B0140"/>
    <w:rsid w:val="005B0702"/>
    <w:rsid w:val="005B10F9"/>
    <w:rsid w:val="005B1AE9"/>
    <w:rsid w:val="005B1DE5"/>
    <w:rsid w:val="005B211A"/>
    <w:rsid w:val="005B245C"/>
    <w:rsid w:val="005B273C"/>
    <w:rsid w:val="005B2A84"/>
    <w:rsid w:val="005B34EB"/>
    <w:rsid w:val="005B381E"/>
    <w:rsid w:val="005B4631"/>
    <w:rsid w:val="005B4677"/>
    <w:rsid w:val="005B4A9B"/>
    <w:rsid w:val="005B5DAA"/>
    <w:rsid w:val="005B5E21"/>
    <w:rsid w:val="005B758B"/>
    <w:rsid w:val="005B75CE"/>
    <w:rsid w:val="005C160A"/>
    <w:rsid w:val="005C24C0"/>
    <w:rsid w:val="005C24D4"/>
    <w:rsid w:val="005C2971"/>
    <w:rsid w:val="005C2CF8"/>
    <w:rsid w:val="005C36FE"/>
    <w:rsid w:val="005C376E"/>
    <w:rsid w:val="005C5EDB"/>
    <w:rsid w:val="005C63AC"/>
    <w:rsid w:val="005C6964"/>
    <w:rsid w:val="005C7C5E"/>
    <w:rsid w:val="005D0A14"/>
    <w:rsid w:val="005D165D"/>
    <w:rsid w:val="005D1DC4"/>
    <w:rsid w:val="005D23BF"/>
    <w:rsid w:val="005D26C6"/>
    <w:rsid w:val="005D30ED"/>
    <w:rsid w:val="005D5411"/>
    <w:rsid w:val="005D5748"/>
    <w:rsid w:val="005D5B5E"/>
    <w:rsid w:val="005D6244"/>
    <w:rsid w:val="005D632A"/>
    <w:rsid w:val="005D78E1"/>
    <w:rsid w:val="005E0386"/>
    <w:rsid w:val="005E058F"/>
    <w:rsid w:val="005E05A1"/>
    <w:rsid w:val="005E0A19"/>
    <w:rsid w:val="005E1885"/>
    <w:rsid w:val="005E1A53"/>
    <w:rsid w:val="005E30EC"/>
    <w:rsid w:val="005E359F"/>
    <w:rsid w:val="005E3D26"/>
    <w:rsid w:val="005E423F"/>
    <w:rsid w:val="005E4ADB"/>
    <w:rsid w:val="005E4E47"/>
    <w:rsid w:val="005E5CA3"/>
    <w:rsid w:val="005E681E"/>
    <w:rsid w:val="005E7964"/>
    <w:rsid w:val="005F0CB5"/>
    <w:rsid w:val="005F10BC"/>
    <w:rsid w:val="005F11BD"/>
    <w:rsid w:val="005F1EDD"/>
    <w:rsid w:val="005F225E"/>
    <w:rsid w:val="005F2755"/>
    <w:rsid w:val="005F29D3"/>
    <w:rsid w:val="005F33B2"/>
    <w:rsid w:val="005F408B"/>
    <w:rsid w:val="005F40F5"/>
    <w:rsid w:val="005F5551"/>
    <w:rsid w:val="005F560D"/>
    <w:rsid w:val="005F5CB6"/>
    <w:rsid w:val="005F61C9"/>
    <w:rsid w:val="005F744F"/>
    <w:rsid w:val="00600721"/>
    <w:rsid w:val="00601A21"/>
    <w:rsid w:val="00601A81"/>
    <w:rsid w:val="00601C42"/>
    <w:rsid w:val="00602882"/>
    <w:rsid w:val="00602940"/>
    <w:rsid w:val="00602FAC"/>
    <w:rsid w:val="006039BD"/>
    <w:rsid w:val="0060529B"/>
    <w:rsid w:val="006065BC"/>
    <w:rsid w:val="00607924"/>
    <w:rsid w:val="006109AA"/>
    <w:rsid w:val="006114CF"/>
    <w:rsid w:val="006117A8"/>
    <w:rsid w:val="00611838"/>
    <w:rsid w:val="00611BC5"/>
    <w:rsid w:val="0061222C"/>
    <w:rsid w:val="00612DB1"/>
    <w:rsid w:val="006135CB"/>
    <w:rsid w:val="00613611"/>
    <w:rsid w:val="006146BE"/>
    <w:rsid w:val="00614AEF"/>
    <w:rsid w:val="00615B8B"/>
    <w:rsid w:val="006179C8"/>
    <w:rsid w:val="00617A18"/>
    <w:rsid w:val="00617E7C"/>
    <w:rsid w:val="00620525"/>
    <w:rsid w:val="00621200"/>
    <w:rsid w:val="00622FB6"/>
    <w:rsid w:val="006239FD"/>
    <w:rsid w:val="006249BC"/>
    <w:rsid w:val="00624A5A"/>
    <w:rsid w:val="00624C65"/>
    <w:rsid w:val="00625503"/>
    <w:rsid w:val="00625710"/>
    <w:rsid w:val="00625FC8"/>
    <w:rsid w:val="00626B26"/>
    <w:rsid w:val="00626F06"/>
    <w:rsid w:val="0062712B"/>
    <w:rsid w:val="00627E28"/>
    <w:rsid w:val="00630102"/>
    <w:rsid w:val="0063010F"/>
    <w:rsid w:val="00630648"/>
    <w:rsid w:val="00630CF8"/>
    <w:rsid w:val="006313F7"/>
    <w:rsid w:val="00634EB2"/>
    <w:rsid w:val="00636CB5"/>
    <w:rsid w:val="00637072"/>
    <w:rsid w:val="00637180"/>
    <w:rsid w:val="006376FB"/>
    <w:rsid w:val="00637A61"/>
    <w:rsid w:val="00637AFD"/>
    <w:rsid w:val="00637D8C"/>
    <w:rsid w:val="006405E7"/>
    <w:rsid w:val="00640F2B"/>
    <w:rsid w:val="0064216B"/>
    <w:rsid w:val="00642976"/>
    <w:rsid w:val="0064342C"/>
    <w:rsid w:val="006445CE"/>
    <w:rsid w:val="006454A4"/>
    <w:rsid w:val="006458B5"/>
    <w:rsid w:val="00646B6C"/>
    <w:rsid w:val="00647CB5"/>
    <w:rsid w:val="00650C18"/>
    <w:rsid w:val="0065104B"/>
    <w:rsid w:val="0065128B"/>
    <w:rsid w:val="006517DA"/>
    <w:rsid w:val="00653DCB"/>
    <w:rsid w:val="00655D52"/>
    <w:rsid w:val="00656538"/>
    <w:rsid w:val="006572AB"/>
    <w:rsid w:val="00657709"/>
    <w:rsid w:val="00657CAB"/>
    <w:rsid w:val="00660396"/>
    <w:rsid w:val="006603E7"/>
    <w:rsid w:val="00660835"/>
    <w:rsid w:val="00660CF1"/>
    <w:rsid w:val="00661280"/>
    <w:rsid w:val="006612C4"/>
    <w:rsid w:val="00661F92"/>
    <w:rsid w:val="00662E89"/>
    <w:rsid w:val="006633DC"/>
    <w:rsid w:val="006634CD"/>
    <w:rsid w:val="006638BA"/>
    <w:rsid w:val="00663B76"/>
    <w:rsid w:val="00664272"/>
    <w:rsid w:val="00664E27"/>
    <w:rsid w:val="00664F6F"/>
    <w:rsid w:val="00666312"/>
    <w:rsid w:val="006669E4"/>
    <w:rsid w:val="006678CF"/>
    <w:rsid w:val="00667E60"/>
    <w:rsid w:val="0067000F"/>
    <w:rsid w:val="00670A17"/>
    <w:rsid w:val="00670ACA"/>
    <w:rsid w:val="006713AC"/>
    <w:rsid w:val="006714AA"/>
    <w:rsid w:val="006722E7"/>
    <w:rsid w:val="00672450"/>
    <w:rsid w:val="00672730"/>
    <w:rsid w:val="006736DB"/>
    <w:rsid w:val="0067379C"/>
    <w:rsid w:val="00673955"/>
    <w:rsid w:val="00673EBB"/>
    <w:rsid w:val="00673F68"/>
    <w:rsid w:val="00674484"/>
    <w:rsid w:val="0067493E"/>
    <w:rsid w:val="00674B49"/>
    <w:rsid w:val="00674E6B"/>
    <w:rsid w:val="00675BB0"/>
    <w:rsid w:val="00675C84"/>
    <w:rsid w:val="00675CB6"/>
    <w:rsid w:val="00676333"/>
    <w:rsid w:val="0067648C"/>
    <w:rsid w:val="00677938"/>
    <w:rsid w:val="0067799F"/>
    <w:rsid w:val="00680120"/>
    <w:rsid w:val="006806C0"/>
    <w:rsid w:val="00680C75"/>
    <w:rsid w:val="0068147A"/>
    <w:rsid w:val="00681828"/>
    <w:rsid w:val="00681B7A"/>
    <w:rsid w:val="00683A9F"/>
    <w:rsid w:val="00684BE4"/>
    <w:rsid w:val="00684FE3"/>
    <w:rsid w:val="0068541D"/>
    <w:rsid w:val="006863CC"/>
    <w:rsid w:val="006865BE"/>
    <w:rsid w:val="00687020"/>
    <w:rsid w:val="00690CD2"/>
    <w:rsid w:val="00691E2D"/>
    <w:rsid w:val="00692A1B"/>
    <w:rsid w:val="00692E50"/>
    <w:rsid w:val="00693604"/>
    <w:rsid w:val="00693D37"/>
    <w:rsid w:val="00693E2D"/>
    <w:rsid w:val="0069560B"/>
    <w:rsid w:val="006957AB"/>
    <w:rsid w:val="00695B0E"/>
    <w:rsid w:val="00695C2D"/>
    <w:rsid w:val="006968AD"/>
    <w:rsid w:val="00697EB0"/>
    <w:rsid w:val="006A07FF"/>
    <w:rsid w:val="006A0849"/>
    <w:rsid w:val="006A0898"/>
    <w:rsid w:val="006A1506"/>
    <w:rsid w:val="006A162C"/>
    <w:rsid w:val="006A3561"/>
    <w:rsid w:val="006A3E52"/>
    <w:rsid w:val="006A3ECB"/>
    <w:rsid w:val="006A497A"/>
    <w:rsid w:val="006A5036"/>
    <w:rsid w:val="006A5C92"/>
    <w:rsid w:val="006A65C6"/>
    <w:rsid w:val="006A67DA"/>
    <w:rsid w:val="006A69E3"/>
    <w:rsid w:val="006A7012"/>
    <w:rsid w:val="006A7088"/>
    <w:rsid w:val="006B001A"/>
    <w:rsid w:val="006B0045"/>
    <w:rsid w:val="006B05B3"/>
    <w:rsid w:val="006B096B"/>
    <w:rsid w:val="006B0C3C"/>
    <w:rsid w:val="006B1AC2"/>
    <w:rsid w:val="006B20E9"/>
    <w:rsid w:val="006B35DE"/>
    <w:rsid w:val="006B4592"/>
    <w:rsid w:val="006B48CE"/>
    <w:rsid w:val="006B4A27"/>
    <w:rsid w:val="006B5CD9"/>
    <w:rsid w:val="006B5CDE"/>
    <w:rsid w:val="006B6603"/>
    <w:rsid w:val="006B67D3"/>
    <w:rsid w:val="006B6862"/>
    <w:rsid w:val="006B6C0F"/>
    <w:rsid w:val="006B6CF5"/>
    <w:rsid w:val="006B759D"/>
    <w:rsid w:val="006B79A4"/>
    <w:rsid w:val="006B7B64"/>
    <w:rsid w:val="006C048E"/>
    <w:rsid w:val="006C2223"/>
    <w:rsid w:val="006C2654"/>
    <w:rsid w:val="006C2C90"/>
    <w:rsid w:val="006C4710"/>
    <w:rsid w:val="006C5091"/>
    <w:rsid w:val="006C5322"/>
    <w:rsid w:val="006C5CE0"/>
    <w:rsid w:val="006C60F1"/>
    <w:rsid w:val="006C6449"/>
    <w:rsid w:val="006C6BCB"/>
    <w:rsid w:val="006C75C1"/>
    <w:rsid w:val="006C7E2C"/>
    <w:rsid w:val="006D0461"/>
    <w:rsid w:val="006D04CC"/>
    <w:rsid w:val="006D04E6"/>
    <w:rsid w:val="006D0E66"/>
    <w:rsid w:val="006D0FB9"/>
    <w:rsid w:val="006D11F3"/>
    <w:rsid w:val="006D1334"/>
    <w:rsid w:val="006D1526"/>
    <w:rsid w:val="006D235F"/>
    <w:rsid w:val="006D2F2A"/>
    <w:rsid w:val="006D400B"/>
    <w:rsid w:val="006D40F4"/>
    <w:rsid w:val="006D4FFA"/>
    <w:rsid w:val="006D514A"/>
    <w:rsid w:val="006D529B"/>
    <w:rsid w:val="006E154F"/>
    <w:rsid w:val="006E18E1"/>
    <w:rsid w:val="006E21D8"/>
    <w:rsid w:val="006E2313"/>
    <w:rsid w:val="006E2743"/>
    <w:rsid w:val="006E2883"/>
    <w:rsid w:val="006E2AF8"/>
    <w:rsid w:val="006E3439"/>
    <w:rsid w:val="006E4357"/>
    <w:rsid w:val="006E4482"/>
    <w:rsid w:val="006E4972"/>
    <w:rsid w:val="006E77C7"/>
    <w:rsid w:val="006F1917"/>
    <w:rsid w:val="006F1B78"/>
    <w:rsid w:val="006F2242"/>
    <w:rsid w:val="006F2692"/>
    <w:rsid w:val="006F29FC"/>
    <w:rsid w:val="006F2E18"/>
    <w:rsid w:val="006F4C03"/>
    <w:rsid w:val="006F55CD"/>
    <w:rsid w:val="006F566E"/>
    <w:rsid w:val="006F5B7F"/>
    <w:rsid w:val="006F5C43"/>
    <w:rsid w:val="006F630F"/>
    <w:rsid w:val="006F65F9"/>
    <w:rsid w:val="006F679E"/>
    <w:rsid w:val="006F6C08"/>
    <w:rsid w:val="006F7CB8"/>
    <w:rsid w:val="007007EF"/>
    <w:rsid w:val="007007FD"/>
    <w:rsid w:val="007008E7"/>
    <w:rsid w:val="0070237B"/>
    <w:rsid w:val="00703C61"/>
    <w:rsid w:val="00704828"/>
    <w:rsid w:val="00705BE4"/>
    <w:rsid w:val="007064E3"/>
    <w:rsid w:val="007100B1"/>
    <w:rsid w:val="00710289"/>
    <w:rsid w:val="007114BF"/>
    <w:rsid w:val="0071160E"/>
    <w:rsid w:val="0071164F"/>
    <w:rsid w:val="0071214B"/>
    <w:rsid w:val="0071217D"/>
    <w:rsid w:val="00712483"/>
    <w:rsid w:val="0071307F"/>
    <w:rsid w:val="00714511"/>
    <w:rsid w:val="00714582"/>
    <w:rsid w:val="00715BE2"/>
    <w:rsid w:val="00716063"/>
    <w:rsid w:val="007161F1"/>
    <w:rsid w:val="007164E6"/>
    <w:rsid w:val="0071685D"/>
    <w:rsid w:val="00716ED3"/>
    <w:rsid w:val="007201FE"/>
    <w:rsid w:val="00721112"/>
    <w:rsid w:val="00721BBE"/>
    <w:rsid w:val="007220CB"/>
    <w:rsid w:val="0072222D"/>
    <w:rsid w:val="00722319"/>
    <w:rsid w:val="00722F66"/>
    <w:rsid w:val="00723780"/>
    <w:rsid w:val="0072418F"/>
    <w:rsid w:val="00724565"/>
    <w:rsid w:val="00724C71"/>
    <w:rsid w:val="00725208"/>
    <w:rsid w:val="00725CDB"/>
    <w:rsid w:val="007268C9"/>
    <w:rsid w:val="00727404"/>
    <w:rsid w:val="00727470"/>
    <w:rsid w:val="007276E8"/>
    <w:rsid w:val="00727B16"/>
    <w:rsid w:val="007308E6"/>
    <w:rsid w:val="00730B80"/>
    <w:rsid w:val="00730EAF"/>
    <w:rsid w:val="00731BF5"/>
    <w:rsid w:val="00732F71"/>
    <w:rsid w:val="007335F9"/>
    <w:rsid w:val="0073368B"/>
    <w:rsid w:val="007338E4"/>
    <w:rsid w:val="00734997"/>
    <w:rsid w:val="00734CC4"/>
    <w:rsid w:val="00735E81"/>
    <w:rsid w:val="0073667F"/>
    <w:rsid w:val="007369A9"/>
    <w:rsid w:val="00736A8D"/>
    <w:rsid w:val="00736EFB"/>
    <w:rsid w:val="0073710C"/>
    <w:rsid w:val="00737F5C"/>
    <w:rsid w:val="007402D4"/>
    <w:rsid w:val="00740618"/>
    <w:rsid w:val="00741BDB"/>
    <w:rsid w:val="0074256F"/>
    <w:rsid w:val="00742783"/>
    <w:rsid w:val="00743297"/>
    <w:rsid w:val="0074337B"/>
    <w:rsid w:val="007439FD"/>
    <w:rsid w:val="00743EF3"/>
    <w:rsid w:val="007441D5"/>
    <w:rsid w:val="007443C0"/>
    <w:rsid w:val="00744DAA"/>
    <w:rsid w:val="007468D3"/>
    <w:rsid w:val="00746B28"/>
    <w:rsid w:val="00750107"/>
    <w:rsid w:val="00750EC6"/>
    <w:rsid w:val="00751341"/>
    <w:rsid w:val="00751C68"/>
    <w:rsid w:val="00752461"/>
    <w:rsid w:val="0075258D"/>
    <w:rsid w:val="0075268B"/>
    <w:rsid w:val="00752A2E"/>
    <w:rsid w:val="0075313D"/>
    <w:rsid w:val="00753CD6"/>
    <w:rsid w:val="00753EE5"/>
    <w:rsid w:val="00755A22"/>
    <w:rsid w:val="0075657C"/>
    <w:rsid w:val="0075660C"/>
    <w:rsid w:val="0075668F"/>
    <w:rsid w:val="0075704B"/>
    <w:rsid w:val="00757160"/>
    <w:rsid w:val="00760E2F"/>
    <w:rsid w:val="00760F16"/>
    <w:rsid w:val="00761A43"/>
    <w:rsid w:val="00762870"/>
    <w:rsid w:val="00762E6D"/>
    <w:rsid w:val="00763018"/>
    <w:rsid w:val="00763308"/>
    <w:rsid w:val="007637DA"/>
    <w:rsid w:val="00763865"/>
    <w:rsid w:val="00764C9A"/>
    <w:rsid w:val="0076569B"/>
    <w:rsid w:val="007665BC"/>
    <w:rsid w:val="00767B82"/>
    <w:rsid w:val="0077098C"/>
    <w:rsid w:val="00770B50"/>
    <w:rsid w:val="00771124"/>
    <w:rsid w:val="007714E5"/>
    <w:rsid w:val="00771A40"/>
    <w:rsid w:val="007749C4"/>
    <w:rsid w:val="00774D5C"/>
    <w:rsid w:val="007753B8"/>
    <w:rsid w:val="00781069"/>
    <w:rsid w:val="007816CE"/>
    <w:rsid w:val="007818A5"/>
    <w:rsid w:val="00781FFA"/>
    <w:rsid w:val="007821BF"/>
    <w:rsid w:val="007826BB"/>
    <w:rsid w:val="00782B8E"/>
    <w:rsid w:val="00782C31"/>
    <w:rsid w:val="00784320"/>
    <w:rsid w:val="00784B52"/>
    <w:rsid w:val="00784BC0"/>
    <w:rsid w:val="00786261"/>
    <w:rsid w:val="0078668B"/>
    <w:rsid w:val="00786E0D"/>
    <w:rsid w:val="007906D4"/>
    <w:rsid w:val="00790D35"/>
    <w:rsid w:val="007911A4"/>
    <w:rsid w:val="00791493"/>
    <w:rsid w:val="0079213F"/>
    <w:rsid w:val="00793B47"/>
    <w:rsid w:val="007945B5"/>
    <w:rsid w:val="00795E90"/>
    <w:rsid w:val="007961DE"/>
    <w:rsid w:val="00796444"/>
    <w:rsid w:val="00796808"/>
    <w:rsid w:val="00797568"/>
    <w:rsid w:val="007978BF"/>
    <w:rsid w:val="007A0456"/>
    <w:rsid w:val="007A075F"/>
    <w:rsid w:val="007A17D7"/>
    <w:rsid w:val="007A239C"/>
    <w:rsid w:val="007A31B4"/>
    <w:rsid w:val="007A38F7"/>
    <w:rsid w:val="007A3CE6"/>
    <w:rsid w:val="007A4911"/>
    <w:rsid w:val="007A518A"/>
    <w:rsid w:val="007A5196"/>
    <w:rsid w:val="007A5237"/>
    <w:rsid w:val="007A6B78"/>
    <w:rsid w:val="007A6F3A"/>
    <w:rsid w:val="007A76AF"/>
    <w:rsid w:val="007A775B"/>
    <w:rsid w:val="007A7C8F"/>
    <w:rsid w:val="007B00A6"/>
    <w:rsid w:val="007B10CE"/>
    <w:rsid w:val="007B11CF"/>
    <w:rsid w:val="007B1373"/>
    <w:rsid w:val="007B1D83"/>
    <w:rsid w:val="007B1DD6"/>
    <w:rsid w:val="007B274D"/>
    <w:rsid w:val="007B28CD"/>
    <w:rsid w:val="007B2CC7"/>
    <w:rsid w:val="007B3AC9"/>
    <w:rsid w:val="007B4E6D"/>
    <w:rsid w:val="007B532C"/>
    <w:rsid w:val="007B5492"/>
    <w:rsid w:val="007B5D6F"/>
    <w:rsid w:val="007B5D94"/>
    <w:rsid w:val="007B6675"/>
    <w:rsid w:val="007B709B"/>
    <w:rsid w:val="007B78E1"/>
    <w:rsid w:val="007B7987"/>
    <w:rsid w:val="007B7EF0"/>
    <w:rsid w:val="007C0238"/>
    <w:rsid w:val="007C02F1"/>
    <w:rsid w:val="007C1433"/>
    <w:rsid w:val="007C14B9"/>
    <w:rsid w:val="007C1ECD"/>
    <w:rsid w:val="007C295D"/>
    <w:rsid w:val="007C2FC8"/>
    <w:rsid w:val="007C42E9"/>
    <w:rsid w:val="007C4C4F"/>
    <w:rsid w:val="007C581D"/>
    <w:rsid w:val="007C6564"/>
    <w:rsid w:val="007C67B2"/>
    <w:rsid w:val="007C71E7"/>
    <w:rsid w:val="007D1AAC"/>
    <w:rsid w:val="007D1CAB"/>
    <w:rsid w:val="007D2144"/>
    <w:rsid w:val="007D2907"/>
    <w:rsid w:val="007D2C88"/>
    <w:rsid w:val="007D2C96"/>
    <w:rsid w:val="007D2CEE"/>
    <w:rsid w:val="007D3B58"/>
    <w:rsid w:val="007D3E0F"/>
    <w:rsid w:val="007D401E"/>
    <w:rsid w:val="007D4DDF"/>
    <w:rsid w:val="007D55DA"/>
    <w:rsid w:val="007D5C3B"/>
    <w:rsid w:val="007D6377"/>
    <w:rsid w:val="007D6B49"/>
    <w:rsid w:val="007D7123"/>
    <w:rsid w:val="007D79BE"/>
    <w:rsid w:val="007E05B0"/>
    <w:rsid w:val="007E118C"/>
    <w:rsid w:val="007E1521"/>
    <w:rsid w:val="007E18C6"/>
    <w:rsid w:val="007E1D5C"/>
    <w:rsid w:val="007E30E9"/>
    <w:rsid w:val="007E4378"/>
    <w:rsid w:val="007E4735"/>
    <w:rsid w:val="007E4C99"/>
    <w:rsid w:val="007E5607"/>
    <w:rsid w:val="007E61AE"/>
    <w:rsid w:val="007E6A03"/>
    <w:rsid w:val="007E6A52"/>
    <w:rsid w:val="007E757B"/>
    <w:rsid w:val="007E75C7"/>
    <w:rsid w:val="007E76ED"/>
    <w:rsid w:val="007F0096"/>
    <w:rsid w:val="007F02A9"/>
    <w:rsid w:val="007F085D"/>
    <w:rsid w:val="007F1262"/>
    <w:rsid w:val="007F1476"/>
    <w:rsid w:val="007F157C"/>
    <w:rsid w:val="007F15F2"/>
    <w:rsid w:val="007F2040"/>
    <w:rsid w:val="007F2A2D"/>
    <w:rsid w:val="007F300B"/>
    <w:rsid w:val="007F337B"/>
    <w:rsid w:val="007F3ABC"/>
    <w:rsid w:val="007F56A8"/>
    <w:rsid w:val="007F5C8C"/>
    <w:rsid w:val="007F664C"/>
    <w:rsid w:val="007F674C"/>
    <w:rsid w:val="007F723D"/>
    <w:rsid w:val="0080065E"/>
    <w:rsid w:val="00800711"/>
    <w:rsid w:val="008011EB"/>
    <w:rsid w:val="008014E5"/>
    <w:rsid w:val="008025E1"/>
    <w:rsid w:val="00803390"/>
    <w:rsid w:val="00803788"/>
    <w:rsid w:val="00803A33"/>
    <w:rsid w:val="00805BB7"/>
    <w:rsid w:val="008067FB"/>
    <w:rsid w:val="00807164"/>
    <w:rsid w:val="00807F31"/>
    <w:rsid w:val="0081101E"/>
    <w:rsid w:val="008113AB"/>
    <w:rsid w:val="0081155B"/>
    <w:rsid w:val="008116BC"/>
    <w:rsid w:val="00812B90"/>
    <w:rsid w:val="008133C3"/>
    <w:rsid w:val="00813568"/>
    <w:rsid w:val="008137EB"/>
    <w:rsid w:val="008139A1"/>
    <w:rsid w:val="00813AFF"/>
    <w:rsid w:val="00814766"/>
    <w:rsid w:val="008168FA"/>
    <w:rsid w:val="00816F9F"/>
    <w:rsid w:val="008176D4"/>
    <w:rsid w:val="00817A61"/>
    <w:rsid w:val="008205BB"/>
    <w:rsid w:val="008212B0"/>
    <w:rsid w:val="00821B4A"/>
    <w:rsid w:val="00822D83"/>
    <w:rsid w:val="00825C51"/>
    <w:rsid w:val="00826989"/>
    <w:rsid w:val="00827489"/>
    <w:rsid w:val="008304D7"/>
    <w:rsid w:val="00830933"/>
    <w:rsid w:val="0083208E"/>
    <w:rsid w:val="00832522"/>
    <w:rsid w:val="00832A1E"/>
    <w:rsid w:val="00833109"/>
    <w:rsid w:val="00833468"/>
    <w:rsid w:val="00833904"/>
    <w:rsid w:val="008342FC"/>
    <w:rsid w:val="0083484F"/>
    <w:rsid w:val="00834B54"/>
    <w:rsid w:val="008351C3"/>
    <w:rsid w:val="00835FB0"/>
    <w:rsid w:val="00836E00"/>
    <w:rsid w:val="008373DD"/>
    <w:rsid w:val="00837898"/>
    <w:rsid w:val="00840E13"/>
    <w:rsid w:val="008410D4"/>
    <w:rsid w:val="00841269"/>
    <w:rsid w:val="00841D49"/>
    <w:rsid w:val="008423D4"/>
    <w:rsid w:val="008423F0"/>
    <w:rsid w:val="008426A5"/>
    <w:rsid w:val="00842FE0"/>
    <w:rsid w:val="00844090"/>
    <w:rsid w:val="008443B3"/>
    <w:rsid w:val="00844DA6"/>
    <w:rsid w:val="00845115"/>
    <w:rsid w:val="00845B47"/>
    <w:rsid w:val="0084691A"/>
    <w:rsid w:val="00846A40"/>
    <w:rsid w:val="00846DC1"/>
    <w:rsid w:val="00847495"/>
    <w:rsid w:val="0084752B"/>
    <w:rsid w:val="00850F65"/>
    <w:rsid w:val="008520EB"/>
    <w:rsid w:val="008522FF"/>
    <w:rsid w:val="008524EF"/>
    <w:rsid w:val="00853175"/>
    <w:rsid w:val="00853674"/>
    <w:rsid w:val="00853E30"/>
    <w:rsid w:val="008546AB"/>
    <w:rsid w:val="00854A2A"/>
    <w:rsid w:val="00854D54"/>
    <w:rsid w:val="0085538C"/>
    <w:rsid w:val="00857068"/>
    <w:rsid w:val="00860185"/>
    <w:rsid w:val="00860640"/>
    <w:rsid w:val="008617D1"/>
    <w:rsid w:val="008620BC"/>
    <w:rsid w:val="0086281E"/>
    <w:rsid w:val="0086298B"/>
    <w:rsid w:val="00862BEC"/>
    <w:rsid w:val="008633C7"/>
    <w:rsid w:val="008638FA"/>
    <w:rsid w:val="008642ED"/>
    <w:rsid w:val="00864707"/>
    <w:rsid w:val="0086484E"/>
    <w:rsid w:val="00865A8E"/>
    <w:rsid w:val="00866F5D"/>
    <w:rsid w:val="00866FC6"/>
    <w:rsid w:val="008671AF"/>
    <w:rsid w:val="0087002D"/>
    <w:rsid w:val="00870270"/>
    <w:rsid w:val="00870865"/>
    <w:rsid w:val="00870CA7"/>
    <w:rsid w:val="0087111A"/>
    <w:rsid w:val="008712C9"/>
    <w:rsid w:val="00871523"/>
    <w:rsid w:val="00871AAC"/>
    <w:rsid w:val="00871C5A"/>
    <w:rsid w:val="00871E0A"/>
    <w:rsid w:val="0087323E"/>
    <w:rsid w:val="00873240"/>
    <w:rsid w:val="00873664"/>
    <w:rsid w:val="008738D4"/>
    <w:rsid w:val="0087533F"/>
    <w:rsid w:val="0087611B"/>
    <w:rsid w:val="00876A58"/>
    <w:rsid w:val="008770FA"/>
    <w:rsid w:val="0088075B"/>
    <w:rsid w:val="0088081A"/>
    <w:rsid w:val="00880D95"/>
    <w:rsid w:val="00881282"/>
    <w:rsid w:val="008813C5"/>
    <w:rsid w:val="008817A1"/>
    <w:rsid w:val="00882CD6"/>
    <w:rsid w:val="0088498B"/>
    <w:rsid w:val="008851A2"/>
    <w:rsid w:val="008851C7"/>
    <w:rsid w:val="00885E48"/>
    <w:rsid w:val="00886423"/>
    <w:rsid w:val="008877AD"/>
    <w:rsid w:val="00887813"/>
    <w:rsid w:val="00887BA1"/>
    <w:rsid w:val="00887D69"/>
    <w:rsid w:val="00890180"/>
    <w:rsid w:val="00890E15"/>
    <w:rsid w:val="00892398"/>
    <w:rsid w:val="00892AC4"/>
    <w:rsid w:val="008940B2"/>
    <w:rsid w:val="0089448E"/>
    <w:rsid w:val="00894CC6"/>
    <w:rsid w:val="00894DC6"/>
    <w:rsid w:val="00895600"/>
    <w:rsid w:val="00895725"/>
    <w:rsid w:val="00895CEA"/>
    <w:rsid w:val="0089619A"/>
    <w:rsid w:val="0089686F"/>
    <w:rsid w:val="00897A61"/>
    <w:rsid w:val="008A01BE"/>
    <w:rsid w:val="008A2518"/>
    <w:rsid w:val="008A6274"/>
    <w:rsid w:val="008A65E3"/>
    <w:rsid w:val="008A6A5A"/>
    <w:rsid w:val="008A76D1"/>
    <w:rsid w:val="008B138D"/>
    <w:rsid w:val="008B2113"/>
    <w:rsid w:val="008B324B"/>
    <w:rsid w:val="008B3B3D"/>
    <w:rsid w:val="008B3BD4"/>
    <w:rsid w:val="008B3DDB"/>
    <w:rsid w:val="008B3FC5"/>
    <w:rsid w:val="008B4BF2"/>
    <w:rsid w:val="008B52D7"/>
    <w:rsid w:val="008B63D6"/>
    <w:rsid w:val="008B725B"/>
    <w:rsid w:val="008B733C"/>
    <w:rsid w:val="008B760E"/>
    <w:rsid w:val="008B7ECB"/>
    <w:rsid w:val="008C1595"/>
    <w:rsid w:val="008C50DD"/>
    <w:rsid w:val="008C57FA"/>
    <w:rsid w:val="008C6636"/>
    <w:rsid w:val="008C686C"/>
    <w:rsid w:val="008C6D92"/>
    <w:rsid w:val="008C7487"/>
    <w:rsid w:val="008D0274"/>
    <w:rsid w:val="008D077F"/>
    <w:rsid w:val="008D08AB"/>
    <w:rsid w:val="008D1104"/>
    <w:rsid w:val="008D1426"/>
    <w:rsid w:val="008D18A1"/>
    <w:rsid w:val="008D3044"/>
    <w:rsid w:val="008D4333"/>
    <w:rsid w:val="008D485A"/>
    <w:rsid w:val="008D52CD"/>
    <w:rsid w:val="008D5F2E"/>
    <w:rsid w:val="008D6D01"/>
    <w:rsid w:val="008D6EF4"/>
    <w:rsid w:val="008E078B"/>
    <w:rsid w:val="008E1BCD"/>
    <w:rsid w:val="008E2B15"/>
    <w:rsid w:val="008E350B"/>
    <w:rsid w:val="008E376D"/>
    <w:rsid w:val="008E3FE1"/>
    <w:rsid w:val="008E4560"/>
    <w:rsid w:val="008E65BA"/>
    <w:rsid w:val="008E6E9C"/>
    <w:rsid w:val="008E7072"/>
    <w:rsid w:val="008E7AA9"/>
    <w:rsid w:val="008F0B1E"/>
    <w:rsid w:val="008F1AC5"/>
    <w:rsid w:val="008F2E10"/>
    <w:rsid w:val="008F2FDA"/>
    <w:rsid w:val="008F32C3"/>
    <w:rsid w:val="008F4177"/>
    <w:rsid w:val="008F590F"/>
    <w:rsid w:val="008F74F9"/>
    <w:rsid w:val="008F7D28"/>
    <w:rsid w:val="00900BDB"/>
    <w:rsid w:val="00901279"/>
    <w:rsid w:val="00901D07"/>
    <w:rsid w:val="00902F44"/>
    <w:rsid w:val="009033D5"/>
    <w:rsid w:val="00903D9E"/>
    <w:rsid w:val="00904BA4"/>
    <w:rsid w:val="00905B25"/>
    <w:rsid w:val="009067AD"/>
    <w:rsid w:val="009069E8"/>
    <w:rsid w:val="00906D90"/>
    <w:rsid w:val="00906F8B"/>
    <w:rsid w:val="009074DF"/>
    <w:rsid w:val="00910A9F"/>
    <w:rsid w:val="00912A40"/>
    <w:rsid w:val="00912C11"/>
    <w:rsid w:val="00913C15"/>
    <w:rsid w:val="0091500A"/>
    <w:rsid w:val="00915474"/>
    <w:rsid w:val="00915DBB"/>
    <w:rsid w:val="00916C12"/>
    <w:rsid w:val="00916CB4"/>
    <w:rsid w:val="00917C73"/>
    <w:rsid w:val="00917D89"/>
    <w:rsid w:val="00917E03"/>
    <w:rsid w:val="0092072C"/>
    <w:rsid w:val="0092112D"/>
    <w:rsid w:val="00921389"/>
    <w:rsid w:val="009243AB"/>
    <w:rsid w:val="00924A38"/>
    <w:rsid w:val="00924BDA"/>
    <w:rsid w:val="00926162"/>
    <w:rsid w:val="00926628"/>
    <w:rsid w:val="00926703"/>
    <w:rsid w:val="00926DA8"/>
    <w:rsid w:val="00926F1E"/>
    <w:rsid w:val="00927DAC"/>
    <w:rsid w:val="009304C0"/>
    <w:rsid w:val="0093122F"/>
    <w:rsid w:val="00931577"/>
    <w:rsid w:val="00931AA2"/>
    <w:rsid w:val="00932BA2"/>
    <w:rsid w:val="00932C1E"/>
    <w:rsid w:val="00933259"/>
    <w:rsid w:val="009332C8"/>
    <w:rsid w:val="0093352C"/>
    <w:rsid w:val="0093430A"/>
    <w:rsid w:val="00934443"/>
    <w:rsid w:val="00934AA0"/>
    <w:rsid w:val="00934C90"/>
    <w:rsid w:val="00935399"/>
    <w:rsid w:val="009359C7"/>
    <w:rsid w:val="00935ACC"/>
    <w:rsid w:val="00935B9F"/>
    <w:rsid w:val="00935CFC"/>
    <w:rsid w:val="00936B38"/>
    <w:rsid w:val="00936CBC"/>
    <w:rsid w:val="00936E3B"/>
    <w:rsid w:val="00937945"/>
    <w:rsid w:val="00937C0D"/>
    <w:rsid w:val="00940973"/>
    <w:rsid w:val="009411F5"/>
    <w:rsid w:val="00941A2F"/>
    <w:rsid w:val="00941A6B"/>
    <w:rsid w:val="00942885"/>
    <w:rsid w:val="0094321B"/>
    <w:rsid w:val="00943752"/>
    <w:rsid w:val="00943A3E"/>
    <w:rsid w:val="00944FAF"/>
    <w:rsid w:val="00945215"/>
    <w:rsid w:val="00946035"/>
    <w:rsid w:val="009509F2"/>
    <w:rsid w:val="00952111"/>
    <w:rsid w:val="00952A75"/>
    <w:rsid w:val="00952B9E"/>
    <w:rsid w:val="00952BDA"/>
    <w:rsid w:val="00953981"/>
    <w:rsid w:val="009542AA"/>
    <w:rsid w:val="009544DC"/>
    <w:rsid w:val="00954673"/>
    <w:rsid w:val="0095486D"/>
    <w:rsid w:val="00956A10"/>
    <w:rsid w:val="00957B32"/>
    <w:rsid w:val="009606D2"/>
    <w:rsid w:val="00961B83"/>
    <w:rsid w:val="00961FEC"/>
    <w:rsid w:val="0096235C"/>
    <w:rsid w:val="00964741"/>
    <w:rsid w:val="009647C3"/>
    <w:rsid w:val="00964AD2"/>
    <w:rsid w:val="00965CED"/>
    <w:rsid w:val="00966971"/>
    <w:rsid w:val="00967DBD"/>
    <w:rsid w:val="00970A5F"/>
    <w:rsid w:val="009711EA"/>
    <w:rsid w:val="0097179B"/>
    <w:rsid w:val="0097247F"/>
    <w:rsid w:val="00972F82"/>
    <w:rsid w:val="00973328"/>
    <w:rsid w:val="00973BF3"/>
    <w:rsid w:val="009749BC"/>
    <w:rsid w:val="00975A4D"/>
    <w:rsid w:val="009762FE"/>
    <w:rsid w:val="00976693"/>
    <w:rsid w:val="009770F9"/>
    <w:rsid w:val="009800CD"/>
    <w:rsid w:val="00980D72"/>
    <w:rsid w:val="00980E33"/>
    <w:rsid w:val="009812B2"/>
    <w:rsid w:val="00981300"/>
    <w:rsid w:val="00981538"/>
    <w:rsid w:val="00982131"/>
    <w:rsid w:val="009824A5"/>
    <w:rsid w:val="00982641"/>
    <w:rsid w:val="009826FF"/>
    <w:rsid w:val="009828EA"/>
    <w:rsid w:val="00984787"/>
    <w:rsid w:val="00984E3D"/>
    <w:rsid w:val="00984F5B"/>
    <w:rsid w:val="00985617"/>
    <w:rsid w:val="00986C00"/>
    <w:rsid w:val="00990FCA"/>
    <w:rsid w:val="00992549"/>
    <w:rsid w:val="00992A0C"/>
    <w:rsid w:val="0099387F"/>
    <w:rsid w:val="00993BDC"/>
    <w:rsid w:val="00993FB1"/>
    <w:rsid w:val="009949EC"/>
    <w:rsid w:val="00994C77"/>
    <w:rsid w:val="00994F5A"/>
    <w:rsid w:val="00994F89"/>
    <w:rsid w:val="00994F96"/>
    <w:rsid w:val="0099532D"/>
    <w:rsid w:val="00995E7B"/>
    <w:rsid w:val="00996BE2"/>
    <w:rsid w:val="0099769E"/>
    <w:rsid w:val="00997CDB"/>
    <w:rsid w:val="009A0079"/>
    <w:rsid w:val="009A04D4"/>
    <w:rsid w:val="009A091B"/>
    <w:rsid w:val="009A0E23"/>
    <w:rsid w:val="009A2CA0"/>
    <w:rsid w:val="009A3423"/>
    <w:rsid w:val="009A3B4F"/>
    <w:rsid w:val="009A4F8A"/>
    <w:rsid w:val="009A59B0"/>
    <w:rsid w:val="009A5ADF"/>
    <w:rsid w:val="009A6BD1"/>
    <w:rsid w:val="009A7206"/>
    <w:rsid w:val="009B032A"/>
    <w:rsid w:val="009B033F"/>
    <w:rsid w:val="009B1809"/>
    <w:rsid w:val="009B25C0"/>
    <w:rsid w:val="009B3210"/>
    <w:rsid w:val="009B47EE"/>
    <w:rsid w:val="009B523C"/>
    <w:rsid w:val="009B5AC2"/>
    <w:rsid w:val="009B5B02"/>
    <w:rsid w:val="009B6CC9"/>
    <w:rsid w:val="009B72FF"/>
    <w:rsid w:val="009C009E"/>
    <w:rsid w:val="009C0FC8"/>
    <w:rsid w:val="009C156D"/>
    <w:rsid w:val="009C2625"/>
    <w:rsid w:val="009C4625"/>
    <w:rsid w:val="009C5424"/>
    <w:rsid w:val="009C5B4C"/>
    <w:rsid w:val="009C698C"/>
    <w:rsid w:val="009C72CB"/>
    <w:rsid w:val="009C739A"/>
    <w:rsid w:val="009C7BCB"/>
    <w:rsid w:val="009D0333"/>
    <w:rsid w:val="009D1A35"/>
    <w:rsid w:val="009D25A5"/>
    <w:rsid w:val="009D25BA"/>
    <w:rsid w:val="009D33BC"/>
    <w:rsid w:val="009D3994"/>
    <w:rsid w:val="009D4946"/>
    <w:rsid w:val="009D6EA8"/>
    <w:rsid w:val="009D78AC"/>
    <w:rsid w:val="009E1935"/>
    <w:rsid w:val="009E229F"/>
    <w:rsid w:val="009E6754"/>
    <w:rsid w:val="009E74D6"/>
    <w:rsid w:val="009E7FBC"/>
    <w:rsid w:val="009F05AB"/>
    <w:rsid w:val="009F0CDD"/>
    <w:rsid w:val="009F149C"/>
    <w:rsid w:val="009F1C54"/>
    <w:rsid w:val="009F2699"/>
    <w:rsid w:val="009F2901"/>
    <w:rsid w:val="009F362E"/>
    <w:rsid w:val="009F366D"/>
    <w:rsid w:val="009F3C48"/>
    <w:rsid w:val="009F417A"/>
    <w:rsid w:val="009F4C7F"/>
    <w:rsid w:val="009F4D2F"/>
    <w:rsid w:val="009F539F"/>
    <w:rsid w:val="009F5BD3"/>
    <w:rsid w:val="009F6742"/>
    <w:rsid w:val="009F67B1"/>
    <w:rsid w:val="009F79F3"/>
    <w:rsid w:val="009F7C71"/>
    <w:rsid w:val="009F7CFE"/>
    <w:rsid w:val="00A00C78"/>
    <w:rsid w:val="00A00EE2"/>
    <w:rsid w:val="00A01464"/>
    <w:rsid w:val="00A0152E"/>
    <w:rsid w:val="00A01F27"/>
    <w:rsid w:val="00A02B3A"/>
    <w:rsid w:val="00A02CD5"/>
    <w:rsid w:val="00A03606"/>
    <w:rsid w:val="00A04156"/>
    <w:rsid w:val="00A05148"/>
    <w:rsid w:val="00A05AAD"/>
    <w:rsid w:val="00A05FC3"/>
    <w:rsid w:val="00A07337"/>
    <w:rsid w:val="00A11FF8"/>
    <w:rsid w:val="00A12463"/>
    <w:rsid w:val="00A12B65"/>
    <w:rsid w:val="00A12E9E"/>
    <w:rsid w:val="00A13079"/>
    <w:rsid w:val="00A13430"/>
    <w:rsid w:val="00A1435C"/>
    <w:rsid w:val="00A16742"/>
    <w:rsid w:val="00A168AA"/>
    <w:rsid w:val="00A1746F"/>
    <w:rsid w:val="00A204F2"/>
    <w:rsid w:val="00A20A06"/>
    <w:rsid w:val="00A20C4E"/>
    <w:rsid w:val="00A214F1"/>
    <w:rsid w:val="00A22D38"/>
    <w:rsid w:val="00A23E4D"/>
    <w:rsid w:val="00A24505"/>
    <w:rsid w:val="00A24A05"/>
    <w:rsid w:val="00A26DBD"/>
    <w:rsid w:val="00A30E40"/>
    <w:rsid w:val="00A31218"/>
    <w:rsid w:val="00A31938"/>
    <w:rsid w:val="00A31B72"/>
    <w:rsid w:val="00A327DD"/>
    <w:rsid w:val="00A335D2"/>
    <w:rsid w:val="00A35464"/>
    <w:rsid w:val="00A36772"/>
    <w:rsid w:val="00A36A03"/>
    <w:rsid w:val="00A37635"/>
    <w:rsid w:val="00A3796E"/>
    <w:rsid w:val="00A4203C"/>
    <w:rsid w:val="00A42169"/>
    <w:rsid w:val="00A4233B"/>
    <w:rsid w:val="00A441C5"/>
    <w:rsid w:val="00A4471D"/>
    <w:rsid w:val="00A453FC"/>
    <w:rsid w:val="00A45C6E"/>
    <w:rsid w:val="00A47056"/>
    <w:rsid w:val="00A47255"/>
    <w:rsid w:val="00A47FE7"/>
    <w:rsid w:val="00A51C29"/>
    <w:rsid w:val="00A5273D"/>
    <w:rsid w:val="00A52E06"/>
    <w:rsid w:val="00A531A8"/>
    <w:rsid w:val="00A5382E"/>
    <w:rsid w:val="00A54E64"/>
    <w:rsid w:val="00A5546E"/>
    <w:rsid w:val="00A55C24"/>
    <w:rsid w:val="00A56FE0"/>
    <w:rsid w:val="00A571F4"/>
    <w:rsid w:val="00A611BA"/>
    <w:rsid w:val="00A61D48"/>
    <w:rsid w:val="00A61EE9"/>
    <w:rsid w:val="00A62DA8"/>
    <w:rsid w:val="00A64BF5"/>
    <w:rsid w:val="00A65606"/>
    <w:rsid w:val="00A6587E"/>
    <w:rsid w:val="00A6734B"/>
    <w:rsid w:val="00A6758A"/>
    <w:rsid w:val="00A67FA1"/>
    <w:rsid w:val="00A70281"/>
    <w:rsid w:val="00A7032D"/>
    <w:rsid w:val="00A70BA1"/>
    <w:rsid w:val="00A713C7"/>
    <w:rsid w:val="00A71960"/>
    <w:rsid w:val="00A719EE"/>
    <w:rsid w:val="00A71AB1"/>
    <w:rsid w:val="00A72053"/>
    <w:rsid w:val="00A7308C"/>
    <w:rsid w:val="00A73416"/>
    <w:rsid w:val="00A736E6"/>
    <w:rsid w:val="00A73709"/>
    <w:rsid w:val="00A73E14"/>
    <w:rsid w:val="00A743A8"/>
    <w:rsid w:val="00A7447B"/>
    <w:rsid w:val="00A74510"/>
    <w:rsid w:val="00A76EEB"/>
    <w:rsid w:val="00A7714E"/>
    <w:rsid w:val="00A806C0"/>
    <w:rsid w:val="00A806D3"/>
    <w:rsid w:val="00A80A49"/>
    <w:rsid w:val="00A80AA8"/>
    <w:rsid w:val="00A8134E"/>
    <w:rsid w:val="00A82164"/>
    <w:rsid w:val="00A82286"/>
    <w:rsid w:val="00A823BD"/>
    <w:rsid w:val="00A835B4"/>
    <w:rsid w:val="00A83980"/>
    <w:rsid w:val="00A84C07"/>
    <w:rsid w:val="00A85D63"/>
    <w:rsid w:val="00A862BF"/>
    <w:rsid w:val="00A86DEA"/>
    <w:rsid w:val="00A9003E"/>
    <w:rsid w:val="00A90395"/>
    <w:rsid w:val="00A90CE4"/>
    <w:rsid w:val="00A910F5"/>
    <w:rsid w:val="00A91DB1"/>
    <w:rsid w:val="00A91E0E"/>
    <w:rsid w:val="00A931D2"/>
    <w:rsid w:val="00A93724"/>
    <w:rsid w:val="00A94040"/>
    <w:rsid w:val="00A9412A"/>
    <w:rsid w:val="00A94CC6"/>
    <w:rsid w:val="00A95269"/>
    <w:rsid w:val="00A95466"/>
    <w:rsid w:val="00A96558"/>
    <w:rsid w:val="00A9657C"/>
    <w:rsid w:val="00A970F8"/>
    <w:rsid w:val="00A9795D"/>
    <w:rsid w:val="00A97C5F"/>
    <w:rsid w:val="00A97D0D"/>
    <w:rsid w:val="00AA09DF"/>
    <w:rsid w:val="00AA0C04"/>
    <w:rsid w:val="00AA0D11"/>
    <w:rsid w:val="00AA0E92"/>
    <w:rsid w:val="00AA15CD"/>
    <w:rsid w:val="00AA1EF7"/>
    <w:rsid w:val="00AA2455"/>
    <w:rsid w:val="00AA25CF"/>
    <w:rsid w:val="00AA3213"/>
    <w:rsid w:val="00AA3289"/>
    <w:rsid w:val="00AA3391"/>
    <w:rsid w:val="00AA3398"/>
    <w:rsid w:val="00AA354A"/>
    <w:rsid w:val="00AA479D"/>
    <w:rsid w:val="00AA69F7"/>
    <w:rsid w:val="00AB050A"/>
    <w:rsid w:val="00AB1065"/>
    <w:rsid w:val="00AB24FC"/>
    <w:rsid w:val="00AB2A8E"/>
    <w:rsid w:val="00AB31A1"/>
    <w:rsid w:val="00AB343D"/>
    <w:rsid w:val="00AB45F4"/>
    <w:rsid w:val="00AB5600"/>
    <w:rsid w:val="00AB56ED"/>
    <w:rsid w:val="00AB5BD0"/>
    <w:rsid w:val="00AB6224"/>
    <w:rsid w:val="00AB636A"/>
    <w:rsid w:val="00AC0663"/>
    <w:rsid w:val="00AC110C"/>
    <w:rsid w:val="00AC1689"/>
    <w:rsid w:val="00AC1D4E"/>
    <w:rsid w:val="00AC2EFA"/>
    <w:rsid w:val="00AC31E0"/>
    <w:rsid w:val="00AC33C1"/>
    <w:rsid w:val="00AC5552"/>
    <w:rsid w:val="00AC5A98"/>
    <w:rsid w:val="00AC66F0"/>
    <w:rsid w:val="00AC6815"/>
    <w:rsid w:val="00AC68F1"/>
    <w:rsid w:val="00AC6A88"/>
    <w:rsid w:val="00AC6CDC"/>
    <w:rsid w:val="00AC75FE"/>
    <w:rsid w:val="00AC7B16"/>
    <w:rsid w:val="00AC7C8C"/>
    <w:rsid w:val="00AC7E7F"/>
    <w:rsid w:val="00AD007A"/>
    <w:rsid w:val="00AD1C50"/>
    <w:rsid w:val="00AD221F"/>
    <w:rsid w:val="00AD31AA"/>
    <w:rsid w:val="00AD3E08"/>
    <w:rsid w:val="00AD410A"/>
    <w:rsid w:val="00AD4B33"/>
    <w:rsid w:val="00AD4EEA"/>
    <w:rsid w:val="00AD5AF5"/>
    <w:rsid w:val="00AD5C80"/>
    <w:rsid w:val="00AD6387"/>
    <w:rsid w:val="00AD6A84"/>
    <w:rsid w:val="00AD6CAC"/>
    <w:rsid w:val="00AD72F5"/>
    <w:rsid w:val="00AD7CC2"/>
    <w:rsid w:val="00AD7FF1"/>
    <w:rsid w:val="00AE01DC"/>
    <w:rsid w:val="00AE0257"/>
    <w:rsid w:val="00AE0A75"/>
    <w:rsid w:val="00AE0D94"/>
    <w:rsid w:val="00AE2739"/>
    <w:rsid w:val="00AE2E51"/>
    <w:rsid w:val="00AE3344"/>
    <w:rsid w:val="00AE38C2"/>
    <w:rsid w:val="00AE427D"/>
    <w:rsid w:val="00AE456E"/>
    <w:rsid w:val="00AE53F8"/>
    <w:rsid w:val="00AE57BC"/>
    <w:rsid w:val="00AE6183"/>
    <w:rsid w:val="00AE6256"/>
    <w:rsid w:val="00AE70AF"/>
    <w:rsid w:val="00AF0A65"/>
    <w:rsid w:val="00AF0BD5"/>
    <w:rsid w:val="00AF1A16"/>
    <w:rsid w:val="00AF1CDF"/>
    <w:rsid w:val="00AF2AE3"/>
    <w:rsid w:val="00AF2DF0"/>
    <w:rsid w:val="00AF3306"/>
    <w:rsid w:val="00AF3BD2"/>
    <w:rsid w:val="00AF3D79"/>
    <w:rsid w:val="00AF486B"/>
    <w:rsid w:val="00AF4DB0"/>
    <w:rsid w:val="00AF4DF2"/>
    <w:rsid w:val="00AF53CD"/>
    <w:rsid w:val="00AF56F1"/>
    <w:rsid w:val="00AF5CB5"/>
    <w:rsid w:val="00AF65BC"/>
    <w:rsid w:val="00AF6BB0"/>
    <w:rsid w:val="00AF7198"/>
    <w:rsid w:val="00B0074B"/>
    <w:rsid w:val="00B015FA"/>
    <w:rsid w:val="00B01858"/>
    <w:rsid w:val="00B018DB"/>
    <w:rsid w:val="00B01EA5"/>
    <w:rsid w:val="00B02D77"/>
    <w:rsid w:val="00B02EC5"/>
    <w:rsid w:val="00B03892"/>
    <w:rsid w:val="00B038A6"/>
    <w:rsid w:val="00B0424D"/>
    <w:rsid w:val="00B04A48"/>
    <w:rsid w:val="00B04B13"/>
    <w:rsid w:val="00B0578D"/>
    <w:rsid w:val="00B05A01"/>
    <w:rsid w:val="00B05D94"/>
    <w:rsid w:val="00B075CD"/>
    <w:rsid w:val="00B075D0"/>
    <w:rsid w:val="00B0790D"/>
    <w:rsid w:val="00B07E02"/>
    <w:rsid w:val="00B102F4"/>
    <w:rsid w:val="00B1073E"/>
    <w:rsid w:val="00B121A3"/>
    <w:rsid w:val="00B139A9"/>
    <w:rsid w:val="00B141AA"/>
    <w:rsid w:val="00B1425E"/>
    <w:rsid w:val="00B14EF9"/>
    <w:rsid w:val="00B15EE8"/>
    <w:rsid w:val="00B169AD"/>
    <w:rsid w:val="00B170C6"/>
    <w:rsid w:val="00B20687"/>
    <w:rsid w:val="00B207A3"/>
    <w:rsid w:val="00B21073"/>
    <w:rsid w:val="00B214AA"/>
    <w:rsid w:val="00B22420"/>
    <w:rsid w:val="00B2260B"/>
    <w:rsid w:val="00B234A2"/>
    <w:rsid w:val="00B23CF0"/>
    <w:rsid w:val="00B23E5A"/>
    <w:rsid w:val="00B24AC0"/>
    <w:rsid w:val="00B25513"/>
    <w:rsid w:val="00B25FAF"/>
    <w:rsid w:val="00B26778"/>
    <w:rsid w:val="00B267AF"/>
    <w:rsid w:val="00B26F19"/>
    <w:rsid w:val="00B270E3"/>
    <w:rsid w:val="00B275B7"/>
    <w:rsid w:val="00B31B39"/>
    <w:rsid w:val="00B320ED"/>
    <w:rsid w:val="00B343BF"/>
    <w:rsid w:val="00B36326"/>
    <w:rsid w:val="00B375AF"/>
    <w:rsid w:val="00B378FA"/>
    <w:rsid w:val="00B3796E"/>
    <w:rsid w:val="00B37E18"/>
    <w:rsid w:val="00B40522"/>
    <w:rsid w:val="00B405E5"/>
    <w:rsid w:val="00B40CF3"/>
    <w:rsid w:val="00B42CFB"/>
    <w:rsid w:val="00B4463C"/>
    <w:rsid w:val="00B4479D"/>
    <w:rsid w:val="00B451DA"/>
    <w:rsid w:val="00B45399"/>
    <w:rsid w:val="00B45851"/>
    <w:rsid w:val="00B47526"/>
    <w:rsid w:val="00B501FB"/>
    <w:rsid w:val="00B51018"/>
    <w:rsid w:val="00B51A61"/>
    <w:rsid w:val="00B51D9F"/>
    <w:rsid w:val="00B52D0F"/>
    <w:rsid w:val="00B52FCE"/>
    <w:rsid w:val="00B54240"/>
    <w:rsid w:val="00B5576A"/>
    <w:rsid w:val="00B55C17"/>
    <w:rsid w:val="00B565A8"/>
    <w:rsid w:val="00B56826"/>
    <w:rsid w:val="00B56D4C"/>
    <w:rsid w:val="00B625A2"/>
    <w:rsid w:val="00B63D7E"/>
    <w:rsid w:val="00B64324"/>
    <w:rsid w:val="00B6599E"/>
    <w:rsid w:val="00B661CB"/>
    <w:rsid w:val="00B66475"/>
    <w:rsid w:val="00B6786F"/>
    <w:rsid w:val="00B67E1C"/>
    <w:rsid w:val="00B700AA"/>
    <w:rsid w:val="00B70859"/>
    <w:rsid w:val="00B70B99"/>
    <w:rsid w:val="00B71229"/>
    <w:rsid w:val="00B7169B"/>
    <w:rsid w:val="00B71884"/>
    <w:rsid w:val="00B7356B"/>
    <w:rsid w:val="00B736F4"/>
    <w:rsid w:val="00B739CA"/>
    <w:rsid w:val="00B74009"/>
    <w:rsid w:val="00B74378"/>
    <w:rsid w:val="00B74A40"/>
    <w:rsid w:val="00B74C41"/>
    <w:rsid w:val="00B7504D"/>
    <w:rsid w:val="00B75F66"/>
    <w:rsid w:val="00B76129"/>
    <w:rsid w:val="00B7745F"/>
    <w:rsid w:val="00B778D6"/>
    <w:rsid w:val="00B778F1"/>
    <w:rsid w:val="00B8207C"/>
    <w:rsid w:val="00B830AB"/>
    <w:rsid w:val="00B83567"/>
    <w:rsid w:val="00B85428"/>
    <w:rsid w:val="00B8587D"/>
    <w:rsid w:val="00B8771F"/>
    <w:rsid w:val="00B87E48"/>
    <w:rsid w:val="00B90D0C"/>
    <w:rsid w:val="00B90E1E"/>
    <w:rsid w:val="00B91376"/>
    <w:rsid w:val="00B942D9"/>
    <w:rsid w:val="00B94DCB"/>
    <w:rsid w:val="00B952A5"/>
    <w:rsid w:val="00B957A7"/>
    <w:rsid w:val="00B95E55"/>
    <w:rsid w:val="00B969DB"/>
    <w:rsid w:val="00B97148"/>
    <w:rsid w:val="00B97677"/>
    <w:rsid w:val="00BA01E9"/>
    <w:rsid w:val="00BA0307"/>
    <w:rsid w:val="00BA201C"/>
    <w:rsid w:val="00BA26BB"/>
    <w:rsid w:val="00BA2A07"/>
    <w:rsid w:val="00BA2A66"/>
    <w:rsid w:val="00BA3821"/>
    <w:rsid w:val="00BA4220"/>
    <w:rsid w:val="00BA522D"/>
    <w:rsid w:val="00BA54FA"/>
    <w:rsid w:val="00BA55AD"/>
    <w:rsid w:val="00BA604E"/>
    <w:rsid w:val="00BA6775"/>
    <w:rsid w:val="00BA6DD9"/>
    <w:rsid w:val="00BB0142"/>
    <w:rsid w:val="00BB0460"/>
    <w:rsid w:val="00BB1256"/>
    <w:rsid w:val="00BB1472"/>
    <w:rsid w:val="00BB1742"/>
    <w:rsid w:val="00BB26B8"/>
    <w:rsid w:val="00BB3436"/>
    <w:rsid w:val="00BB343C"/>
    <w:rsid w:val="00BB36D8"/>
    <w:rsid w:val="00BB3B47"/>
    <w:rsid w:val="00BB4582"/>
    <w:rsid w:val="00BB4842"/>
    <w:rsid w:val="00BB5064"/>
    <w:rsid w:val="00BB61AB"/>
    <w:rsid w:val="00BB63B8"/>
    <w:rsid w:val="00BB6FEE"/>
    <w:rsid w:val="00BB750D"/>
    <w:rsid w:val="00BB7864"/>
    <w:rsid w:val="00BC0FC8"/>
    <w:rsid w:val="00BC115E"/>
    <w:rsid w:val="00BC1571"/>
    <w:rsid w:val="00BC1E03"/>
    <w:rsid w:val="00BC2CD9"/>
    <w:rsid w:val="00BC3223"/>
    <w:rsid w:val="00BC333D"/>
    <w:rsid w:val="00BC3A2B"/>
    <w:rsid w:val="00BC3A87"/>
    <w:rsid w:val="00BC644E"/>
    <w:rsid w:val="00BC6E15"/>
    <w:rsid w:val="00BC7828"/>
    <w:rsid w:val="00BD09FE"/>
    <w:rsid w:val="00BD26D5"/>
    <w:rsid w:val="00BD360E"/>
    <w:rsid w:val="00BD464F"/>
    <w:rsid w:val="00BD4767"/>
    <w:rsid w:val="00BD4E93"/>
    <w:rsid w:val="00BD4ECC"/>
    <w:rsid w:val="00BD5237"/>
    <w:rsid w:val="00BD53EF"/>
    <w:rsid w:val="00BD579C"/>
    <w:rsid w:val="00BD5A9B"/>
    <w:rsid w:val="00BD6227"/>
    <w:rsid w:val="00BE0CB4"/>
    <w:rsid w:val="00BE1188"/>
    <w:rsid w:val="00BE15EE"/>
    <w:rsid w:val="00BE216F"/>
    <w:rsid w:val="00BE2DDF"/>
    <w:rsid w:val="00BE4373"/>
    <w:rsid w:val="00BE4946"/>
    <w:rsid w:val="00BE4A56"/>
    <w:rsid w:val="00BE4DA7"/>
    <w:rsid w:val="00BE536A"/>
    <w:rsid w:val="00BE53F8"/>
    <w:rsid w:val="00BE6AAB"/>
    <w:rsid w:val="00BE6B43"/>
    <w:rsid w:val="00BE7229"/>
    <w:rsid w:val="00BE7C29"/>
    <w:rsid w:val="00BF1B14"/>
    <w:rsid w:val="00BF3611"/>
    <w:rsid w:val="00BF3D3C"/>
    <w:rsid w:val="00BF439C"/>
    <w:rsid w:val="00BF4931"/>
    <w:rsid w:val="00BF49C6"/>
    <w:rsid w:val="00BF6B98"/>
    <w:rsid w:val="00BF77A3"/>
    <w:rsid w:val="00BF7FAF"/>
    <w:rsid w:val="00C00F41"/>
    <w:rsid w:val="00C0116C"/>
    <w:rsid w:val="00C01DF6"/>
    <w:rsid w:val="00C03AB0"/>
    <w:rsid w:val="00C03E39"/>
    <w:rsid w:val="00C05FFE"/>
    <w:rsid w:val="00C06E60"/>
    <w:rsid w:val="00C07932"/>
    <w:rsid w:val="00C07D22"/>
    <w:rsid w:val="00C10275"/>
    <w:rsid w:val="00C10576"/>
    <w:rsid w:val="00C107AF"/>
    <w:rsid w:val="00C1174A"/>
    <w:rsid w:val="00C118AE"/>
    <w:rsid w:val="00C11CE0"/>
    <w:rsid w:val="00C12964"/>
    <w:rsid w:val="00C13C34"/>
    <w:rsid w:val="00C14531"/>
    <w:rsid w:val="00C157DB"/>
    <w:rsid w:val="00C1582B"/>
    <w:rsid w:val="00C15AD0"/>
    <w:rsid w:val="00C15E29"/>
    <w:rsid w:val="00C15FD5"/>
    <w:rsid w:val="00C1755E"/>
    <w:rsid w:val="00C17574"/>
    <w:rsid w:val="00C2151B"/>
    <w:rsid w:val="00C23F82"/>
    <w:rsid w:val="00C23FBC"/>
    <w:rsid w:val="00C243EF"/>
    <w:rsid w:val="00C24CE6"/>
    <w:rsid w:val="00C25206"/>
    <w:rsid w:val="00C256FC"/>
    <w:rsid w:val="00C30522"/>
    <w:rsid w:val="00C306D1"/>
    <w:rsid w:val="00C3206A"/>
    <w:rsid w:val="00C32474"/>
    <w:rsid w:val="00C328D6"/>
    <w:rsid w:val="00C3382E"/>
    <w:rsid w:val="00C3436A"/>
    <w:rsid w:val="00C350F9"/>
    <w:rsid w:val="00C352AA"/>
    <w:rsid w:val="00C357AF"/>
    <w:rsid w:val="00C35F92"/>
    <w:rsid w:val="00C3640D"/>
    <w:rsid w:val="00C36AD6"/>
    <w:rsid w:val="00C36E45"/>
    <w:rsid w:val="00C408D1"/>
    <w:rsid w:val="00C40D3C"/>
    <w:rsid w:val="00C4106A"/>
    <w:rsid w:val="00C411BD"/>
    <w:rsid w:val="00C42AAF"/>
    <w:rsid w:val="00C42F82"/>
    <w:rsid w:val="00C43C16"/>
    <w:rsid w:val="00C43C80"/>
    <w:rsid w:val="00C43D78"/>
    <w:rsid w:val="00C44686"/>
    <w:rsid w:val="00C446E2"/>
    <w:rsid w:val="00C44B54"/>
    <w:rsid w:val="00C44CB2"/>
    <w:rsid w:val="00C44EFC"/>
    <w:rsid w:val="00C44FE5"/>
    <w:rsid w:val="00C45234"/>
    <w:rsid w:val="00C457A9"/>
    <w:rsid w:val="00C467D7"/>
    <w:rsid w:val="00C46B78"/>
    <w:rsid w:val="00C46BE1"/>
    <w:rsid w:val="00C47514"/>
    <w:rsid w:val="00C516B5"/>
    <w:rsid w:val="00C517CE"/>
    <w:rsid w:val="00C5199E"/>
    <w:rsid w:val="00C51D9F"/>
    <w:rsid w:val="00C52095"/>
    <w:rsid w:val="00C522DD"/>
    <w:rsid w:val="00C5253C"/>
    <w:rsid w:val="00C52A0F"/>
    <w:rsid w:val="00C53015"/>
    <w:rsid w:val="00C53BA6"/>
    <w:rsid w:val="00C54C34"/>
    <w:rsid w:val="00C56774"/>
    <w:rsid w:val="00C56A72"/>
    <w:rsid w:val="00C56AD2"/>
    <w:rsid w:val="00C57BED"/>
    <w:rsid w:val="00C57E00"/>
    <w:rsid w:val="00C612FC"/>
    <w:rsid w:val="00C61311"/>
    <w:rsid w:val="00C616DF"/>
    <w:rsid w:val="00C61A9E"/>
    <w:rsid w:val="00C61E92"/>
    <w:rsid w:val="00C6262B"/>
    <w:rsid w:val="00C6311E"/>
    <w:rsid w:val="00C6635F"/>
    <w:rsid w:val="00C665FA"/>
    <w:rsid w:val="00C66811"/>
    <w:rsid w:val="00C669AF"/>
    <w:rsid w:val="00C670F7"/>
    <w:rsid w:val="00C67229"/>
    <w:rsid w:val="00C6782C"/>
    <w:rsid w:val="00C67AAD"/>
    <w:rsid w:val="00C67BBC"/>
    <w:rsid w:val="00C70703"/>
    <w:rsid w:val="00C70E44"/>
    <w:rsid w:val="00C712CE"/>
    <w:rsid w:val="00C71D32"/>
    <w:rsid w:val="00C7400F"/>
    <w:rsid w:val="00C7431C"/>
    <w:rsid w:val="00C74B9A"/>
    <w:rsid w:val="00C756AF"/>
    <w:rsid w:val="00C75C6E"/>
    <w:rsid w:val="00C76B20"/>
    <w:rsid w:val="00C76F82"/>
    <w:rsid w:val="00C8009B"/>
    <w:rsid w:val="00C80123"/>
    <w:rsid w:val="00C80B48"/>
    <w:rsid w:val="00C81281"/>
    <w:rsid w:val="00C82131"/>
    <w:rsid w:val="00C8219C"/>
    <w:rsid w:val="00C82228"/>
    <w:rsid w:val="00C830D3"/>
    <w:rsid w:val="00C8319E"/>
    <w:rsid w:val="00C84522"/>
    <w:rsid w:val="00C8470E"/>
    <w:rsid w:val="00C84A98"/>
    <w:rsid w:val="00C851C2"/>
    <w:rsid w:val="00C85D65"/>
    <w:rsid w:val="00C8630D"/>
    <w:rsid w:val="00C86C7A"/>
    <w:rsid w:val="00C87945"/>
    <w:rsid w:val="00C90916"/>
    <w:rsid w:val="00C91086"/>
    <w:rsid w:val="00C9185C"/>
    <w:rsid w:val="00C91C79"/>
    <w:rsid w:val="00C91FEC"/>
    <w:rsid w:val="00C9211A"/>
    <w:rsid w:val="00C92848"/>
    <w:rsid w:val="00C93AF6"/>
    <w:rsid w:val="00C93C98"/>
    <w:rsid w:val="00C94D10"/>
    <w:rsid w:val="00C96199"/>
    <w:rsid w:val="00C96447"/>
    <w:rsid w:val="00C96BDB"/>
    <w:rsid w:val="00C96F7A"/>
    <w:rsid w:val="00CA1011"/>
    <w:rsid w:val="00CA1241"/>
    <w:rsid w:val="00CA1510"/>
    <w:rsid w:val="00CA1D0F"/>
    <w:rsid w:val="00CA257B"/>
    <w:rsid w:val="00CA2A49"/>
    <w:rsid w:val="00CA36B8"/>
    <w:rsid w:val="00CA37C5"/>
    <w:rsid w:val="00CA3E2E"/>
    <w:rsid w:val="00CA4A56"/>
    <w:rsid w:val="00CA4E05"/>
    <w:rsid w:val="00CA5C28"/>
    <w:rsid w:val="00CA60FD"/>
    <w:rsid w:val="00CA68F2"/>
    <w:rsid w:val="00CA6F54"/>
    <w:rsid w:val="00CA7C42"/>
    <w:rsid w:val="00CA7FD7"/>
    <w:rsid w:val="00CB18DA"/>
    <w:rsid w:val="00CB1AC9"/>
    <w:rsid w:val="00CB388A"/>
    <w:rsid w:val="00CB57F1"/>
    <w:rsid w:val="00CB58DC"/>
    <w:rsid w:val="00CB65E0"/>
    <w:rsid w:val="00CB6616"/>
    <w:rsid w:val="00CB6B40"/>
    <w:rsid w:val="00CB6F6D"/>
    <w:rsid w:val="00CB6FFE"/>
    <w:rsid w:val="00CB7437"/>
    <w:rsid w:val="00CB79C4"/>
    <w:rsid w:val="00CC18F8"/>
    <w:rsid w:val="00CC1E83"/>
    <w:rsid w:val="00CC3015"/>
    <w:rsid w:val="00CC3DC6"/>
    <w:rsid w:val="00CC3FDC"/>
    <w:rsid w:val="00CC40C4"/>
    <w:rsid w:val="00CC4D99"/>
    <w:rsid w:val="00CC4EA7"/>
    <w:rsid w:val="00CC51D8"/>
    <w:rsid w:val="00CC5BDD"/>
    <w:rsid w:val="00CC6562"/>
    <w:rsid w:val="00CC6F65"/>
    <w:rsid w:val="00CD0595"/>
    <w:rsid w:val="00CD1238"/>
    <w:rsid w:val="00CD23C4"/>
    <w:rsid w:val="00CD2FF2"/>
    <w:rsid w:val="00CD3161"/>
    <w:rsid w:val="00CD38ED"/>
    <w:rsid w:val="00CD4599"/>
    <w:rsid w:val="00CD4D13"/>
    <w:rsid w:val="00CD4DD4"/>
    <w:rsid w:val="00CD52BE"/>
    <w:rsid w:val="00CD5C35"/>
    <w:rsid w:val="00CD7FD3"/>
    <w:rsid w:val="00CE01F9"/>
    <w:rsid w:val="00CE03DC"/>
    <w:rsid w:val="00CE0773"/>
    <w:rsid w:val="00CE1779"/>
    <w:rsid w:val="00CE19DE"/>
    <w:rsid w:val="00CE267C"/>
    <w:rsid w:val="00CE2BDA"/>
    <w:rsid w:val="00CE355B"/>
    <w:rsid w:val="00CE36FC"/>
    <w:rsid w:val="00CE3710"/>
    <w:rsid w:val="00CE4967"/>
    <w:rsid w:val="00CE5B14"/>
    <w:rsid w:val="00CE5B21"/>
    <w:rsid w:val="00CE664B"/>
    <w:rsid w:val="00CE67D3"/>
    <w:rsid w:val="00CE70B8"/>
    <w:rsid w:val="00CE7882"/>
    <w:rsid w:val="00CE7BCD"/>
    <w:rsid w:val="00CE7E6E"/>
    <w:rsid w:val="00CE7FDE"/>
    <w:rsid w:val="00CF26C2"/>
    <w:rsid w:val="00CF3F8A"/>
    <w:rsid w:val="00CF430F"/>
    <w:rsid w:val="00CF4A24"/>
    <w:rsid w:val="00CF5384"/>
    <w:rsid w:val="00CF548A"/>
    <w:rsid w:val="00CF5AD8"/>
    <w:rsid w:val="00CF69ED"/>
    <w:rsid w:val="00CF6EA2"/>
    <w:rsid w:val="00CF759A"/>
    <w:rsid w:val="00CF7604"/>
    <w:rsid w:val="00CF76B1"/>
    <w:rsid w:val="00CF76C6"/>
    <w:rsid w:val="00CF7970"/>
    <w:rsid w:val="00D00EC8"/>
    <w:rsid w:val="00D0104F"/>
    <w:rsid w:val="00D01FB0"/>
    <w:rsid w:val="00D03E43"/>
    <w:rsid w:val="00D053FF"/>
    <w:rsid w:val="00D056A0"/>
    <w:rsid w:val="00D05AF2"/>
    <w:rsid w:val="00D05F13"/>
    <w:rsid w:val="00D062FE"/>
    <w:rsid w:val="00D07E88"/>
    <w:rsid w:val="00D10309"/>
    <w:rsid w:val="00D10D73"/>
    <w:rsid w:val="00D11C5B"/>
    <w:rsid w:val="00D129E4"/>
    <w:rsid w:val="00D13024"/>
    <w:rsid w:val="00D13182"/>
    <w:rsid w:val="00D1395B"/>
    <w:rsid w:val="00D13C3C"/>
    <w:rsid w:val="00D14362"/>
    <w:rsid w:val="00D14AC7"/>
    <w:rsid w:val="00D153C8"/>
    <w:rsid w:val="00D156FF"/>
    <w:rsid w:val="00D15C37"/>
    <w:rsid w:val="00D1756F"/>
    <w:rsid w:val="00D176E9"/>
    <w:rsid w:val="00D228A5"/>
    <w:rsid w:val="00D22F52"/>
    <w:rsid w:val="00D23369"/>
    <w:rsid w:val="00D2447F"/>
    <w:rsid w:val="00D24F0A"/>
    <w:rsid w:val="00D27321"/>
    <w:rsid w:val="00D27652"/>
    <w:rsid w:val="00D30918"/>
    <w:rsid w:val="00D30F04"/>
    <w:rsid w:val="00D312B3"/>
    <w:rsid w:val="00D31B9A"/>
    <w:rsid w:val="00D32B9B"/>
    <w:rsid w:val="00D32C2B"/>
    <w:rsid w:val="00D33146"/>
    <w:rsid w:val="00D33670"/>
    <w:rsid w:val="00D343B5"/>
    <w:rsid w:val="00D34877"/>
    <w:rsid w:val="00D35215"/>
    <w:rsid w:val="00D357D1"/>
    <w:rsid w:val="00D36423"/>
    <w:rsid w:val="00D36CA8"/>
    <w:rsid w:val="00D37027"/>
    <w:rsid w:val="00D377E0"/>
    <w:rsid w:val="00D37EF9"/>
    <w:rsid w:val="00D40266"/>
    <w:rsid w:val="00D407FC"/>
    <w:rsid w:val="00D40972"/>
    <w:rsid w:val="00D40CD1"/>
    <w:rsid w:val="00D41898"/>
    <w:rsid w:val="00D43018"/>
    <w:rsid w:val="00D4326B"/>
    <w:rsid w:val="00D432CE"/>
    <w:rsid w:val="00D439F2"/>
    <w:rsid w:val="00D43C48"/>
    <w:rsid w:val="00D44187"/>
    <w:rsid w:val="00D4483A"/>
    <w:rsid w:val="00D448FA"/>
    <w:rsid w:val="00D44B4C"/>
    <w:rsid w:val="00D45805"/>
    <w:rsid w:val="00D45B68"/>
    <w:rsid w:val="00D4621E"/>
    <w:rsid w:val="00D467AC"/>
    <w:rsid w:val="00D478C5"/>
    <w:rsid w:val="00D505D9"/>
    <w:rsid w:val="00D50AAE"/>
    <w:rsid w:val="00D519E2"/>
    <w:rsid w:val="00D51D76"/>
    <w:rsid w:val="00D52FF9"/>
    <w:rsid w:val="00D530C8"/>
    <w:rsid w:val="00D534F4"/>
    <w:rsid w:val="00D55157"/>
    <w:rsid w:val="00D55318"/>
    <w:rsid w:val="00D554E5"/>
    <w:rsid w:val="00D55546"/>
    <w:rsid w:val="00D55962"/>
    <w:rsid w:val="00D561BA"/>
    <w:rsid w:val="00D5674C"/>
    <w:rsid w:val="00D56B13"/>
    <w:rsid w:val="00D57F31"/>
    <w:rsid w:val="00D6008D"/>
    <w:rsid w:val="00D6014A"/>
    <w:rsid w:val="00D60648"/>
    <w:rsid w:val="00D61663"/>
    <w:rsid w:val="00D62643"/>
    <w:rsid w:val="00D62B11"/>
    <w:rsid w:val="00D62FB1"/>
    <w:rsid w:val="00D6381C"/>
    <w:rsid w:val="00D63E55"/>
    <w:rsid w:val="00D63EC2"/>
    <w:rsid w:val="00D6406B"/>
    <w:rsid w:val="00D64808"/>
    <w:rsid w:val="00D65525"/>
    <w:rsid w:val="00D65AF6"/>
    <w:rsid w:val="00D65DFF"/>
    <w:rsid w:val="00D65E8F"/>
    <w:rsid w:val="00D66225"/>
    <w:rsid w:val="00D66349"/>
    <w:rsid w:val="00D66E93"/>
    <w:rsid w:val="00D67E90"/>
    <w:rsid w:val="00D7006A"/>
    <w:rsid w:val="00D70A70"/>
    <w:rsid w:val="00D73D25"/>
    <w:rsid w:val="00D75951"/>
    <w:rsid w:val="00D761A3"/>
    <w:rsid w:val="00D76B73"/>
    <w:rsid w:val="00D76CB4"/>
    <w:rsid w:val="00D773C9"/>
    <w:rsid w:val="00D7791A"/>
    <w:rsid w:val="00D77A42"/>
    <w:rsid w:val="00D804E2"/>
    <w:rsid w:val="00D81BC7"/>
    <w:rsid w:val="00D82684"/>
    <w:rsid w:val="00D83261"/>
    <w:rsid w:val="00D83680"/>
    <w:rsid w:val="00D84510"/>
    <w:rsid w:val="00D84C07"/>
    <w:rsid w:val="00D86836"/>
    <w:rsid w:val="00D87C60"/>
    <w:rsid w:val="00D90AEF"/>
    <w:rsid w:val="00D91796"/>
    <w:rsid w:val="00D92098"/>
    <w:rsid w:val="00D92A37"/>
    <w:rsid w:val="00D9325B"/>
    <w:rsid w:val="00D93CEE"/>
    <w:rsid w:val="00D941E9"/>
    <w:rsid w:val="00D9442F"/>
    <w:rsid w:val="00D961D5"/>
    <w:rsid w:val="00D973A8"/>
    <w:rsid w:val="00D974A9"/>
    <w:rsid w:val="00D97AA4"/>
    <w:rsid w:val="00DA07E4"/>
    <w:rsid w:val="00DA0F88"/>
    <w:rsid w:val="00DA1DCD"/>
    <w:rsid w:val="00DA226F"/>
    <w:rsid w:val="00DA2618"/>
    <w:rsid w:val="00DA2B51"/>
    <w:rsid w:val="00DA3EFA"/>
    <w:rsid w:val="00DA3F3D"/>
    <w:rsid w:val="00DA6090"/>
    <w:rsid w:val="00DA7AE0"/>
    <w:rsid w:val="00DB21ED"/>
    <w:rsid w:val="00DB2DD7"/>
    <w:rsid w:val="00DB3667"/>
    <w:rsid w:val="00DB37E1"/>
    <w:rsid w:val="00DB422C"/>
    <w:rsid w:val="00DB422E"/>
    <w:rsid w:val="00DB5E52"/>
    <w:rsid w:val="00DB6445"/>
    <w:rsid w:val="00DB7CF8"/>
    <w:rsid w:val="00DB7F3C"/>
    <w:rsid w:val="00DB7FE7"/>
    <w:rsid w:val="00DC0179"/>
    <w:rsid w:val="00DC029E"/>
    <w:rsid w:val="00DC100F"/>
    <w:rsid w:val="00DC201A"/>
    <w:rsid w:val="00DC2311"/>
    <w:rsid w:val="00DC25E1"/>
    <w:rsid w:val="00DC3B65"/>
    <w:rsid w:val="00DC482A"/>
    <w:rsid w:val="00DC5395"/>
    <w:rsid w:val="00DC5FA3"/>
    <w:rsid w:val="00DC6315"/>
    <w:rsid w:val="00DC7086"/>
    <w:rsid w:val="00DC76AF"/>
    <w:rsid w:val="00DC7BF0"/>
    <w:rsid w:val="00DC7E49"/>
    <w:rsid w:val="00DD1213"/>
    <w:rsid w:val="00DD1F11"/>
    <w:rsid w:val="00DD2609"/>
    <w:rsid w:val="00DD2E54"/>
    <w:rsid w:val="00DD45C6"/>
    <w:rsid w:val="00DE0479"/>
    <w:rsid w:val="00DE13C1"/>
    <w:rsid w:val="00DE15A3"/>
    <w:rsid w:val="00DE390B"/>
    <w:rsid w:val="00DE3B7C"/>
    <w:rsid w:val="00DE3E08"/>
    <w:rsid w:val="00DE52A5"/>
    <w:rsid w:val="00DE54D2"/>
    <w:rsid w:val="00DE562A"/>
    <w:rsid w:val="00DE59D6"/>
    <w:rsid w:val="00DE5ED9"/>
    <w:rsid w:val="00DE6617"/>
    <w:rsid w:val="00DE6EE9"/>
    <w:rsid w:val="00DE708D"/>
    <w:rsid w:val="00DE7378"/>
    <w:rsid w:val="00DF0E33"/>
    <w:rsid w:val="00DF188A"/>
    <w:rsid w:val="00DF1CA4"/>
    <w:rsid w:val="00DF27EE"/>
    <w:rsid w:val="00DF2C4D"/>
    <w:rsid w:val="00DF3256"/>
    <w:rsid w:val="00DF3B3A"/>
    <w:rsid w:val="00DF43BB"/>
    <w:rsid w:val="00DF5474"/>
    <w:rsid w:val="00DF565F"/>
    <w:rsid w:val="00DF6B1B"/>
    <w:rsid w:val="00DF73C7"/>
    <w:rsid w:val="00E020CC"/>
    <w:rsid w:val="00E0271A"/>
    <w:rsid w:val="00E02BDF"/>
    <w:rsid w:val="00E02F3D"/>
    <w:rsid w:val="00E043C5"/>
    <w:rsid w:val="00E04C71"/>
    <w:rsid w:val="00E0553B"/>
    <w:rsid w:val="00E05B30"/>
    <w:rsid w:val="00E062C6"/>
    <w:rsid w:val="00E0686C"/>
    <w:rsid w:val="00E06C61"/>
    <w:rsid w:val="00E07FBC"/>
    <w:rsid w:val="00E104AB"/>
    <w:rsid w:val="00E108E2"/>
    <w:rsid w:val="00E10AA0"/>
    <w:rsid w:val="00E10D1A"/>
    <w:rsid w:val="00E10E0E"/>
    <w:rsid w:val="00E12B04"/>
    <w:rsid w:val="00E130DB"/>
    <w:rsid w:val="00E1432A"/>
    <w:rsid w:val="00E14635"/>
    <w:rsid w:val="00E150F0"/>
    <w:rsid w:val="00E208F1"/>
    <w:rsid w:val="00E20BE2"/>
    <w:rsid w:val="00E228C3"/>
    <w:rsid w:val="00E22F9F"/>
    <w:rsid w:val="00E23B1F"/>
    <w:rsid w:val="00E23CBC"/>
    <w:rsid w:val="00E23FE5"/>
    <w:rsid w:val="00E24B5B"/>
    <w:rsid w:val="00E24F90"/>
    <w:rsid w:val="00E25356"/>
    <w:rsid w:val="00E2547D"/>
    <w:rsid w:val="00E2554E"/>
    <w:rsid w:val="00E2563B"/>
    <w:rsid w:val="00E2586A"/>
    <w:rsid w:val="00E2648F"/>
    <w:rsid w:val="00E2748C"/>
    <w:rsid w:val="00E2771D"/>
    <w:rsid w:val="00E30CFD"/>
    <w:rsid w:val="00E30EFC"/>
    <w:rsid w:val="00E310A7"/>
    <w:rsid w:val="00E31104"/>
    <w:rsid w:val="00E31ABB"/>
    <w:rsid w:val="00E3208E"/>
    <w:rsid w:val="00E320F5"/>
    <w:rsid w:val="00E32781"/>
    <w:rsid w:val="00E32855"/>
    <w:rsid w:val="00E32E7C"/>
    <w:rsid w:val="00E33B3B"/>
    <w:rsid w:val="00E33CD6"/>
    <w:rsid w:val="00E35334"/>
    <w:rsid w:val="00E355EB"/>
    <w:rsid w:val="00E36D3B"/>
    <w:rsid w:val="00E36E3E"/>
    <w:rsid w:val="00E373BF"/>
    <w:rsid w:val="00E37751"/>
    <w:rsid w:val="00E41190"/>
    <w:rsid w:val="00E422B8"/>
    <w:rsid w:val="00E4259B"/>
    <w:rsid w:val="00E429AA"/>
    <w:rsid w:val="00E42E27"/>
    <w:rsid w:val="00E434F0"/>
    <w:rsid w:val="00E43725"/>
    <w:rsid w:val="00E43B02"/>
    <w:rsid w:val="00E43E05"/>
    <w:rsid w:val="00E44370"/>
    <w:rsid w:val="00E446C6"/>
    <w:rsid w:val="00E44EAB"/>
    <w:rsid w:val="00E451B5"/>
    <w:rsid w:val="00E45449"/>
    <w:rsid w:val="00E456D6"/>
    <w:rsid w:val="00E45E96"/>
    <w:rsid w:val="00E46682"/>
    <w:rsid w:val="00E46768"/>
    <w:rsid w:val="00E47776"/>
    <w:rsid w:val="00E50566"/>
    <w:rsid w:val="00E507D8"/>
    <w:rsid w:val="00E51D4B"/>
    <w:rsid w:val="00E51D81"/>
    <w:rsid w:val="00E5225B"/>
    <w:rsid w:val="00E52D81"/>
    <w:rsid w:val="00E53A4C"/>
    <w:rsid w:val="00E540B8"/>
    <w:rsid w:val="00E544AB"/>
    <w:rsid w:val="00E54F9E"/>
    <w:rsid w:val="00E54FD9"/>
    <w:rsid w:val="00E55EE7"/>
    <w:rsid w:val="00E56C9C"/>
    <w:rsid w:val="00E60714"/>
    <w:rsid w:val="00E608DE"/>
    <w:rsid w:val="00E60F05"/>
    <w:rsid w:val="00E61999"/>
    <w:rsid w:val="00E62704"/>
    <w:rsid w:val="00E62CE8"/>
    <w:rsid w:val="00E63BE0"/>
    <w:rsid w:val="00E64E0C"/>
    <w:rsid w:val="00E64E66"/>
    <w:rsid w:val="00E664B0"/>
    <w:rsid w:val="00E66BFE"/>
    <w:rsid w:val="00E672C7"/>
    <w:rsid w:val="00E70C29"/>
    <w:rsid w:val="00E7137A"/>
    <w:rsid w:val="00E71382"/>
    <w:rsid w:val="00E71514"/>
    <w:rsid w:val="00E72653"/>
    <w:rsid w:val="00E75155"/>
    <w:rsid w:val="00E751E4"/>
    <w:rsid w:val="00E757AC"/>
    <w:rsid w:val="00E75804"/>
    <w:rsid w:val="00E759F5"/>
    <w:rsid w:val="00E76A47"/>
    <w:rsid w:val="00E76B21"/>
    <w:rsid w:val="00E77F2C"/>
    <w:rsid w:val="00E80B48"/>
    <w:rsid w:val="00E80D25"/>
    <w:rsid w:val="00E828D0"/>
    <w:rsid w:val="00E82D3B"/>
    <w:rsid w:val="00E8331E"/>
    <w:rsid w:val="00E8407F"/>
    <w:rsid w:val="00E851DF"/>
    <w:rsid w:val="00E86BF0"/>
    <w:rsid w:val="00E86C00"/>
    <w:rsid w:val="00E86E0B"/>
    <w:rsid w:val="00E8775F"/>
    <w:rsid w:val="00E906C4"/>
    <w:rsid w:val="00E91111"/>
    <w:rsid w:val="00E91624"/>
    <w:rsid w:val="00E916C5"/>
    <w:rsid w:val="00E935E0"/>
    <w:rsid w:val="00E93A0C"/>
    <w:rsid w:val="00E93B95"/>
    <w:rsid w:val="00E93D91"/>
    <w:rsid w:val="00E93EBF"/>
    <w:rsid w:val="00E93FA0"/>
    <w:rsid w:val="00E9433F"/>
    <w:rsid w:val="00E9485A"/>
    <w:rsid w:val="00E97D17"/>
    <w:rsid w:val="00EA03AA"/>
    <w:rsid w:val="00EA1C30"/>
    <w:rsid w:val="00EA1C34"/>
    <w:rsid w:val="00EA25F8"/>
    <w:rsid w:val="00EA26E9"/>
    <w:rsid w:val="00EA3240"/>
    <w:rsid w:val="00EA3720"/>
    <w:rsid w:val="00EA3E5C"/>
    <w:rsid w:val="00EA3E91"/>
    <w:rsid w:val="00EA4EE3"/>
    <w:rsid w:val="00EA617F"/>
    <w:rsid w:val="00EA66B8"/>
    <w:rsid w:val="00EA6998"/>
    <w:rsid w:val="00EA76F2"/>
    <w:rsid w:val="00EA7703"/>
    <w:rsid w:val="00EA776C"/>
    <w:rsid w:val="00EA78D3"/>
    <w:rsid w:val="00EB19D0"/>
    <w:rsid w:val="00EB1A7E"/>
    <w:rsid w:val="00EB1DA8"/>
    <w:rsid w:val="00EB1E5A"/>
    <w:rsid w:val="00EB1F06"/>
    <w:rsid w:val="00EB2198"/>
    <w:rsid w:val="00EB2288"/>
    <w:rsid w:val="00EB272C"/>
    <w:rsid w:val="00EB2E87"/>
    <w:rsid w:val="00EB46F8"/>
    <w:rsid w:val="00EB6852"/>
    <w:rsid w:val="00EB6BB2"/>
    <w:rsid w:val="00EB6E6E"/>
    <w:rsid w:val="00EB7797"/>
    <w:rsid w:val="00EC032A"/>
    <w:rsid w:val="00EC06AE"/>
    <w:rsid w:val="00EC08BF"/>
    <w:rsid w:val="00EC1E14"/>
    <w:rsid w:val="00EC4654"/>
    <w:rsid w:val="00EC4D14"/>
    <w:rsid w:val="00EC54AB"/>
    <w:rsid w:val="00EC58E1"/>
    <w:rsid w:val="00EC5DAD"/>
    <w:rsid w:val="00EC69AF"/>
    <w:rsid w:val="00EC6DDC"/>
    <w:rsid w:val="00ED09B6"/>
    <w:rsid w:val="00ED0BFA"/>
    <w:rsid w:val="00ED0D40"/>
    <w:rsid w:val="00ED2662"/>
    <w:rsid w:val="00ED2675"/>
    <w:rsid w:val="00ED2716"/>
    <w:rsid w:val="00ED2A90"/>
    <w:rsid w:val="00ED2AB5"/>
    <w:rsid w:val="00ED2C02"/>
    <w:rsid w:val="00ED322F"/>
    <w:rsid w:val="00ED3979"/>
    <w:rsid w:val="00ED47F0"/>
    <w:rsid w:val="00ED4B3F"/>
    <w:rsid w:val="00ED5A95"/>
    <w:rsid w:val="00ED5FD7"/>
    <w:rsid w:val="00ED6AD8"/>
    <w:rsid w:val="00EE0088"/>
    <w:rsid w:val="00EE07A5"/>
    <w:rsid w:val="00EE0A78"/>
    <w:rsid w:val="00EE14EE"/>
    <w:rsid w:val="00EE25A9"/>
    <w:rsid w:val="00EE35FA"/>
    <w:rsid w:val="00EE3A4B"/>
    <w:rsid w:val="00EE4BA4"/>
    <w:rsid w:val="00EE5102"/>
    <w:rsid w:val="00EE5170"/>
    <w:rsid w:val="00EE66A4"/>
    <w:rsid w:val="00EE6768"/>
    <w:rsid w:val="00EE76B4"/>
    <w:rsid w:val="00EE7E4D"/>
    <w:rsid w:val="00EE7EB9"/>
    <w:rsid w:val="00EE7F4D"/>
    <w:rsid w:val="00EF07A7"/>
    <w:rsid w:val="00EF0945"/>
    <w:rsid w:val="00EF0A85"/>
    <w:rsid w:val="00EF1BE0"/>
    <w:rsid w:val="00EF26FC"/>
    <w:rsid w:val="00EF376D"/>
    <w:rsid w:val="00EF44FF"/>
    <w:rsid w:val="00EF5BB7"/>
    <w:rsid w:val="00EF5C32"/>
    <w:rsid w:val="00EF6082"/>
    <w:rsid w:val="00EF621E"/>
    <w:rsid w:val="00EF6469"/>
    <w:rsid w:val="00EF6B9D"/>
    <w:rsid w:val="00EF7D23"/>
    <w:rsid w:val="00F0017C"/>
    <w:rsid w:val="00F00C37"/>
    <w:rsid w:val="00F01386"/>
    <w:rsid w:val="00F016DC"/>
    <w:rsid w:val="00F024EC"/>
    <w:rsid w:val="00F0290E"/>
    <w:rsid w:val="00F0300C"/>
    <w:rsid w:val="00F034BA"/>
    <w:rsid w:val="00F04B3A"/>
    <w:rsid w:val="00F05CDF"/>
    <w:rsid w:val="00F067F4"/>
    <w:rsid w:val="00F06B05"/>
    <w:rsid w:val="00F06E6F"/>
    <w:rsid w:val="00F07279"/>
    <w:rsid w:val="00F07BA5"/>
    <w:rsid w:val="00F1067A"/>
    <w:rsid w:val="00F106DC"/>
    <w:rsid w:val="00F11764"/>
    <w:rsid w:val="00F13758"/>
    <w:rsid w:val="00F1481E"/>
    <w:rsid w:val="00F15C4E"/>
    <w:rsid w:val="00F15D6F"/>
    <w:rsid w:val="00F15E1A"/>
    <w:rsid w:val="00F15E2A"/>
    <w:rsid w:val="00F15F67"/>
    <w:rsid w:val="00F16E77"/>
    <w:rsid w:val="00F202A7"/>
    <w:rsid w:val="00F20305"/>
    <w:rsid w:val="00F207B2"/>
    <w:rsid w:val="00F216FE"/>
    <w:rsid w:val="00F22113"/>
    <w:rsid w:val="00F22BC7"/>
    <w:rsid w:val="00F22F46"/>
    <w:rsid w:val="00F2423B"/>
    <w:rsid w:val="00F24623"/>
    <w:rsid w:val="00F247D6"/>
    <w:rsid w:val="00F24D4C"/>
    <w:rsid w:val="00F24DAB"/>
    <w:rsid w:val="00F259D4"/>
    <w:rsid w:val="00F25A37"/>
    <w:rsid w:val="00F25A4E"/>
    <w:rsid w:val="00F25BBF"/>
    <w:rsid w:val="00F25D94"/>
    <w:rsid w:val="00F27593"/>
    <w:rsid w:val="00F30892"/>
    <w:rsid w:val="00F308BB"/>
    <w:rsid w:val="00F30AC4"/>
    <w:rsid w:val="00F30BCA"/>
    <w:rsid w:val="00F31514"/>
    <w:rsid w:val="00F32239"/>
    <w:rsid w:val="00F324E0"/>
    <w:rsid w:val="00F334FF"/>
    <w:rsid w:val="00F34634"/>
    <w:rsid w:val="00F34DCE"/>
    <w:rsid w:val="00F35058"/>
    <w:rsid w:val="00F36B26"/>
    <w:rsid w:val="00F40568"/>
    <w:rsid w:val="00F4057B"/>
    <w:rsid w:val="00F40DAE"/>
    <w:rsid w:val="00F412B9"/>
    <w:rsid w:val="00F41874"/>
    <w:rsid w:val="00F41B32"/>
    <w:rsid w:val="00F41B82"/>
    <w:rsid w:val="00F41BB5"/>
    <w:rsid w:val="00F41BEF"/>
    <w:rsid w:val="00F41E89"/>
    <w:rsid w:val="00F41F42"/>
    <w:rsid w:val="00F42477"/>
    <w:rsid w:val="00F42BB3"/>
    <w:rsid w:val="00F4348B"/>
    <w:rsid w:val="00F437B7"/>
    <w:rsid w:val="00F43847"/>
    <w:rsid w:val="00F4487F"/>
    <w:rsid w:val="00F448F6"/>
    <w:rsid w:val="00F449E2"/>
    <w:rsid w:val="00F464B5"/>
    <w:rsid w:val="00F467F6"/>
    <w:rsid w:val="00F51B98"/>
    <w:rsid w:val="00F51DDA"/>
    <w:rsid w:val="00F52448"/>
    <w:rsid w:val="00F52E73"/>
    <w:rsid w:val="00F53D35"/>
    <w:rsid w:val="00F54BE4"/>
    <w:rsid w:val="00F566E4"/>
    <w:rsid w:val="00F56A0F"/>
    <w:rsid w:val="00F56A22"/>
    <w:rsid w:val="00F577D9"/>
    <w:rsid w:val="00F57DE0"/>
    <w:rsid w:val="00F57E28"/>
    <w:rsid w:val="00F57EA1"/>
    <w:rsid w:val="00F603C0"/>
    <w:rsid w:val="00F605C8"/>
    <w:rsid w:val="00F60DE7"/>
    <w:rsid w:val="00F60E73"/>
    <w:rsid w:val="00F61C4F"/>
    <w:rsid w:val="00F63244"/>
    <w:rsid w:val="00F63B97"/>
    <w:rsid w:val="00F649A2"/>
    <w:rsid w:val="00F65823"/>
    <w:rsid w:val="00F659F6"/>
    <w:rsid w:val="00F663D4"/>
    <w:rsid w:val="00F66ADC"/>
    <w:rsid w:val="00F67F4A"/>
    <w:rsid w:val="00F70C94"/>
    <w:rsid w:val="00F71191"/>
    <w:rsid w:val="00F712EB"/>
    <w:rsid w:val="00F7250E"/>
    <w:rsid w:val="00F72CD7"/>
    <w:rsid w:val="00F7350C"/>
    <w:rsid w:val="00F7705E"/>
    <w:rsid w:val="00F8049D"/>
    <w:rsid w:val="00F80F6A"/>
    <w:rsid w:val="00F81DD3"/>
    <w:rsid w:val="00F8256A"/>
    <w:rsid w:val="00F839FD"/>
    <w:rsid w:val="00F83D14"/>
    <w:rsid w:val="00F83E6F"/>
    <w:rsid w:val="00F84DBF"/>
    <w:rsid w:val="00F84E6C"/>
    <w:rsid w:val="00F85572"/>
    <w:rsid w:val="00F87BCC"/>
    <w:rsid w:val="00F90FD6"/>
    <w:rsid w:val="00F91D1F"/>
    <w:rsid w:val="00F92566"/>
    <w:rsid w:val="00F93B28"/>
    <w:rsid w:val="00F93B78"/>
    <w:rsid w:val="00F95E9E"/>
    <w:rsid w:val="00F9614B"/>
    <w:rsid w:val="00F963F8"/>
    <w:rsid w:val="00F96844"/>
    <w:rsid w:val="00F96A57"/>
    <w:rsid w:val="00F96A98"/>
    <w:rsid w:val="00F96DA9"/>
    <w:rsid w:val="00FA006B"/>
    <w:rsid w:val="00FA0CA7"/>
    <w:rsid w:val="00FA0DA2"/>
    <w:rsid w:val="00FA1256"/>
    <w:rsid w:val="00FA143A"/>
    <w:rsid w:val="00FA1B8F"/>
    <w:rsid w:val="00FA24E3"/>
    <w:rsid w:val="00FA2A8D"/>
    <w:rsid w:val="00FA2BF9"/>
    <w:rsid w:val="00FA4781"/>
    <w:rsid w:val="00FA5328"/>
    <w:rsid w:val="00FA574A"/>
    <w:rsid w:val="00FA60DD"/>
    <w:rsid w:val="00FA6216"/>
    <w:rsid w:val="00FA7D51"/>
    <w:rsid w:val="00FB1D2F"/>
    <w:rsid w:val="00FB21D4"/>
    <w:rsid w:val="00FB23E2"/>
    <w:rsid w:val="00FB2573"/>
    <w:rsid w:val="00FB2F9D"/>
    <w:rsid w:val="00FB3CE6"/>
    <w:rsid w:val="00FB4712"/>
    <w:rsid w:val="00FB5C27"/>
    <w:rsid w:val="00FB5D12"/>
    <w:rsid w:val="00FB6357"/>
    <w:rsid w:val="00FB6BCE"/>
    <w:rsid w:val="00FB6EA9"/>
    <w:rsid w:val="00FB7647"/>
    <w:rsid w:val="00FC0927"/>
    <w:rsid w:val="00FC145D"/>
    <w:rsid w:val="00FC18A3"/>
    <w:rsid w:val="00FC19A6"/>
    <w:rsid w:val="00FC2172"/>
    <w:rsid w:val="00FC297C"/>
    <w:rsid w:val="00FC2FCA"/>
    <w:rsid w:val="00FC4929"/>
    <w:rsid w:val="00FC5E30"/>
    <w:rsid w:val="00FC6520"/>
    <w:rsid w:val="00FC72B4"/>
    <w:rsid w:val="00FC7D5E"/>
    <w:rsid w:val="00FC7DBE"/>
    <w:rsid w:val="00FC7DDC"/>
    <w:rsid w:val="00FD08B6"/>
    <w:rsid w:val="00FD0E99"/>
    <w:rsid w:val="00FD1348"/>
    <w:rsid w:val="00FD1655"/>
    <w:rsid w:val="00FD1E72"/>
    <w:rsid w:val="00FD1F6A"/>
    <w:rsid w:val="00FD256B"/>
    <w:rsid w:val="00FD279E"/>
    <w:rsid w:val="00FD35EA"/>
    <w:rsid w:val="00FD3D81"/>
    <w:rsid w:val="00FD4D09"/>
    <w:rsid w:val="00FD51BE"/>
    <w:rsid w:val="00FD610A"/>
    <w:rsid w:val="00FD6501"/>
    <w:rsid w:val="00FD6AF9"/>
    <w:rsid w:val="00FD6F61"/>
    <w:rsid w:val="00FD7603"/>
    <w:rsid w:val="00FE0206"/>
    <w:rsid w:val="00FE05F8"/>
    <w:rsid w:val="00FE1253"/>
    <w:rsid w:val="00FE239D"/>
    <w:rsid w:val="00FE27C2"/>
    <w:rsid w:val="00FE2910"/>
    <w:rsid w:val="00FE342E"/>
    <w:rsid w:val="00FE4F5B"/>
    <w:rsid w:val="00FE51C0"/>
    <w:rsid w:val="00FE54D6"/>
    <w:rsid w:val="00FE640B"/>
    <w:rsid w:val="00FE6974"/>
    <w:rsid w:val="00FE6D02"/>
    <w:rsid w:val="00FE701B"/>
    <w:rsid w:val="00FE7490"/>
    <w:rsid w:val="00FE7779"/>
    <w:rsid w:val="00FF186C"/>
    <w:rsid w:val="00FF25E0"/>
    <w:rsid w:val="00FF2DC3"/>
    <w:rsid w:val="00FF3321"/>
    <w:rsid w:val="00FF4C0D"/>
    <w:rsid w:val="00FF4EC4"/>
    <w:rsid w:val="00FF5D1E"/>
    <w:rsid w:val="00FF65AF"/>
    <w:rsid w:val="00FF6CC2"/>
    <w:rsid w:val="00FF6FA0"/>
    <w:rsid w:val="00FF7183"/>
    <w:rsid w:val="00FF7A91"/>
    <w:rsid w:val="20BAD687"/>
    <w:rsid w:val="2EDF8768"/>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5:chartTrackingRefBased/>
  <w15:docId w15:val="{c33645c9-2daa-462b-8994-f6002d33b341}"/>
  <w14:docId w14:val="4EA8293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imes New Roman" w:hAnsi="Times New Roman" w:eastAsia="Times New Roman" w:cs="Times New Roman"/>
        <w:lang w:val="tr-TR"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0D799F"/>
    <w:rPr>
      <w:rFonts w:ascii="Arial" w:hAnsi="Arial"/>
      <w:szCs w:val="24"/>
      <w:lang w:val="en-US" w:eastAsia="en-US"/>
    </w:rPr>
  </w:style>
  <w:style w:type="paragraph" w:styleId="Balk1">
    <w:name w:val="heading 1"/>
    <w:aliases w:val="Section Title,PARA1,h1,l1,cl-,list + change bars,L,li,letter,Section Heading,Lev 1,Numbered - 1,CBC Heading 1,Level 1,Heading,1,Heading1,1 ghost,g,ghost,H1,Level 1 Topic Heading,h11,Attribute Heading 1,Attribute Heading 11,o,nu"/>
    <w:basedOn w:val="Normal"/>
    <w:next w:val="Paragraph"/>
    <w:qFormat/>
    <w:rsid w:val="008877AD"/>
    <w:pPr>
      <w:keepNext/>
      <w:numPr>
        <w:numId w:val="8"/>
      </w:numPr>
      <w:spacing w:before="240" w:after="120"/>
      <w:outlineLvl w:val="0"/>
    </w:pPr>
    <w:rPr>
      <w:rFonts w:cs="Arial"/>
      <w:b/>
      <w:bCs/>
      <w:kern w:val="32"/>
      <w:sz w:val="32"/>
      <w:szCs w:val="32"/>
    </w:rPr>
  </w:style>
  <w:style w:type="paragraph" w:styleId="Balk2">
    <w:name w:val="heading 2"/>
    <w:aliases w:val="Oscar Faber 2,h2,Sub-section Title,PARA2,A2,B2,H2,l2,Heading 2a,Numbered - 2,h 3,h 4,ICL,Reset numbering,PA Major Section,Heading 2 ICL,Numbered,Heading 2a1,Numbered - 21,h 31,H21,h 41,ICL2,ICL1,Major,Lev 2,2,1.1.1 heading,Level 2,S Heading,T2"/>
    <w:basedOn w:val="Normal"/>
    <w:next w:val="Paragraph"/>
    <w:qFormat/>
    <w:rsid w:val="00467E8B"/>
    <w:pPr>
      <w:keepNext/>
      <w:keepLines/>
      <w:numPr>
        <w:ilvl w:val="1"/>
        <w:numId w:val="8"/>
      </w:numPr>
      <w:overflowPunct w:val="0"/>
      <w:autoSpaceDE w:val="0"/>
      <w:autoSpaceDN w:val="0"/>
      <w:adjustRightInd w:val="0"/>
      <w:spacing w:before="180" w:after="180"/>
      <w:textAlignment w:val="baseline"/>
      <w:outlineLvl w:val="1"/>
    </w:pPr>
    <w:rPr>
      <w:rFonts w:cs="Arial"/>
      <w:b/>
      <w:bCs/>
      <w:color w:val="000000"/>
      <w:sz w:val="28"/>
      <w:szCs w:val="28"/>
    </w:rPr>
  </w:style>
  <w:style w:type="paragraph" w:styleId="Balk3">
    <w:name w:val="heading 3"/>
    <w:aliases w:val="Oscar Faber 3,Sub-sub section Title,PARA3,h3,l3,H3,Numbered - 3,PA Minor Section,Minor,heading 3,3,sub-sub,dd heading 3,Level 1 - 1,Lev 3,Heading P,Level 3,Minor1,Para Heading 3,Para Heading 31,h31,H31,H32,H33,H311,(Alt+3),h32,h311,h33,h312,bh"/>
    <w:basedOn w:val="Normal"/>
    <w:next w:val="Paragraph"/>
    <w:qFormat/>
    <w:rsid w:val="00752A2E"/>
    <w:pPr>
      <w:keepNext/>
      <w:numPr>
        <w:ilvl w:val="2"/>
        <w:numId w:val="8"/>
      </w:numPr>
      <w:spacing w:before="240" w:after="60"/>
      <w:outlineLvl w:val="2"/>
    </w:pPr>
    <w:rPr>
      <w:rFonts w:cs="Arial"/>
      <w:b/>
      <w:bCs/>
      <w:color w:val="000000"/>
      <w:sz w:val="24"/>
      <w:szCs w:val="26"/>
    </w:rPr>
  </w:style>
  <w:style w:type="paragraph" w:styleId="Balk4">
    <w:name w:val="heading 4"/>
    <w:aliases w:val="Oscar Faber 4,Bullet 1,Level 2 - a,Sub-Minor,Project table,Propos,Bullet 11,Bullet 12,Bullet 13,Bullet 14,Bullet 15,Bullet 16,Paragraph Title,h4"/>
    <w:basedOn w:val="Normal"/>
    <w:next w:val="Normal"/>
    <w:qFormat/>
    <w:rsid w:val="00467E8B"/>
    <w:pPr>
      <w:keepNext/>
      <w:numPr>
        <w:ilvl w:val="3"/>
        <w:numId w:val="8"/>
      </w:numPr>
      <w:spacing w:before="240" w:after="60"/>
      <w:outlineLvl w:val="3"/>
    </w:pPr>
    <w:rPr>
      <w:rFonts w:ascii="Arial Bold" w:hAnsi="Arial Bold"/>
      <w:b/>
      <w:bCs/>
      <w:color w:val="000000"/>
      <w:sz w:val="22"/>
      <w:szCs w:val="22"/>
    </w:rPr>
  </w:style>
  <w:style w:type="paragraph" w:styleId="Balk5">
    <w:name w:val="heading 5"/>
    <w:aliases w:val="Bullet1,Bullet2,Blank 1,Level 3 - i"/>
    <w:basedOn w:val="Normal"/>
    <w:next w:val="Normal"/>
    <w:qFormat/>
    <w:rsid w:val="00BE6B43"/>
    <w:pPr>
      <w:numPr>
        <w:ilvl w:val="4"/>
        <w:numId w:val="8"/>
      </w:numPr>
      <w:spacing w:before="240" w:after="60"/>
      <w:outlineLvl w:val="4"/>
    </w:pPr>
    <w:rPr>
      <w:b/>
      <w:bCs/>
      <w:i/>
      <w:iCs/>
      <w:sz w:val="26"/>
      <w:szCs w:val="26"/>
    </w:rPr>
  </w:style>
  <w:style w:type="paragraph" w:styleId="Balk6">
    <w:name w:val="heading 6"/>
    <w:aliases w:val="bullet2,Blank 2"/>
    <w:basedOn w:val="Normal"/>
    <w:next w:val="Normal"/>
    <w:qFormat/>
    <w:rsid w:val="00BE6B43"/>
    <w:pPr>
      <w:numPr>
        <w:ilvl w:val="5"/>
        <w:numId w:val="8"/>
      </w:numPr>
      <w:spacing w:before="240" w:after="60"/>
      <w:outlineLvl w:val="5"/>
    </w:pPr>
    <w:rPr>
      <w:b/>
      <w:bCs/>
      <w:sz w:val="22"/>
      <w:szCs w:val="22"/>
    </w:rPr>
  </w:style>
  <w:style w:type="paragraph" w:styleId="Balk7">
    <w:name w:val="heading 7"/>
    <w:aliases w:val="Blank 3"/>
    <w:basedOn w:val="Normal"/>
    <w:next w:val="Normal"/>
    <w:qFormat/>
    <w:rsid w:val="00BE6B43"/>
    <w:pPr>
      <w:numPr>
        <w:ilvl w:val="6"/>
        <w:numId w:val="8"/>
      </w:numPr>
      <w:spacing w:before="240" w:after="60"/>
      <w:outlineLvl w:val="6"/>
    </w:pPr>
  </w:style>
  <w:style w:type="paragraph" w:styleId="Balk8">
    <w:name w:val="heading 8"/>
    <w:aliases w:val="Blank 4"/>
    <w:basedOn w:val="Normal"/>
    <w:next w:val="Normal"/>
    <w:qFormat/>
    <w:rsid w:val="00BE6B43"/>
    <w:pPr>
      <w:numPr>
        <w:ilvl w:val="7"/>
        <w:numId w:val="8"/>
      </w:numPr>
      <w:spacing w:before="240" w:after="60"/>
      <w:outlineLvl w:val="7"/>
    </w:pPr>
    <w:rPr>
      <w:i/>
      <w:iCs/>
    </w:rPr>
  </w:style>
  <w:style w:type="paragraph" w:styleId="Balk9">
    <w:name w:val="heading 9"/>
    <w:aliases w:val="App Heading,Blank 5,App1,appendix,Heading 9 (defunct)"/>
    <w:basedOn w:val="Normal"/>
    <w:next w:val="Normal"/>
    <w:qFormat/>
    <w:rsid w:val="00BE6B43"/>
    <w:pPr>
      <w:numPr>
        <w:ilvl w:val="8"/>
        <w:numId w:val="8"/>
      </w:numPr>
      <w:spacing w:before="240" w:after="60"/>
      <w:outlineLvl w:val="8"/>
    </w:pPr>
    <w:rPr>
      <w:rFonts w:cs="Arial"/>
      <w:sz w:val="22"/>
      <w:szCs w:val="22"/>
    </w:rPr>
  </w:style>
  <w:style w:type="character" w:styleId="VarsaylanParagrafYazTipi" w:default="1">
    <w:name w:val="Default Paragraph Font"/>
    <w:semiHidden/>
  </w:style>
  <w:style w:type="table" w:styleId="NormalTablo" w:default="1">
    <w:name w:val="Normal Table"/>
    <w:semiHidden/>
    <w:tblPr>
      <w:tblInd w:w="0" w:type="dxa"/>
      <w:tblCellMar>
        <w:top w:w="0" w:type="dxa"/>
        <w:left w:w="108" w:type="dxa"/>
        <w:bottom w:w="0" w:type="dxa"/>
        <w:right w:w="108" w:type="dxa"/>
      </w:tblCellMar>
    </w:tblPr>
  </w:style>
  <w:style w:type="numbering" w:styleId="ListeYok" w:default="1">
    <w:name w:val="No List"/>
    <w:semiHidden/>
  </w:style>
  <w:style w:type="paragraph" w:styleId="Paragraph" w:customStyle="1">
    <w:name w:val="Paragraph"/>
    <w:aliases w:val="p,par,Geneva"/>
    <w:basedOn w:val="Normal"/>
    <w:rsid w:val="00BE6B43"/>
    <w:pPr>
      <w:spacing w:after="120"/>
    </w:pPr>
    <w:rPr>
      <w:rFonts w:cs="Arial"/>
      <w:sz w:val="22"/>
      <w:szCs w:val="22"/>
    </w:rPr>
  </w:style>
  <w:style w:type="paragraph" w:styleId="GvdeMetni2">
    <w:name w:val="Body Text 2"/>
    <w:basedOn w:val="Normal"/>
    <w:rsid w:val="00B4479D"/>
    <w:pPr>
      <w:widowControl w:val="0"/>
    </w:pPr>
    <w:rPr>
      <w:sz w:val="16"/>
      <w:szCs w:val="20"/>
    </w:rPr>
  </w:style>
  <w:style w:type="paragraph" w:styleId="stBilgi">
    <w:name w:val="header"/>
    <w:aliases w:val="index,h"/>
    <w:basedOn w:val="Normal"/>
    <w:link w:val="stBilgiChar"/>
    <w:uiPriority w:val="99"/>
    <w:rsid w:val="00B4479D"/>
    <w:pPr>
      <w:tabs>
        <w:tab w:val="center" w:pos="4320"/>
        <w:tab w:val="right" w:pos="8640"/>
      </w:tabs>
    </w:pPr>
  </w:style>
  <w:style w:type="paragraph" w:styleId="AltBilgi">
    <w:name w:val="footer"/>
    <w:basedOn w:val="Normal"/>
    <w:rsid w:val="00B4479D"/>
    <w:pPr>
      <w:tabs>
        <w:tab w:val="center" w:pos="4320"/>
        <w:tab w:val="right" w:pos="8640"/>
      </w:tabs>
    </w:pPr>
  </w:style>
  <w:style w:type="character" w:styleId="SayfaNumaras">
    <w:name w:val="page number"/>
    <w:basedOn w:val="VarsaylanParagrafYazTipi"/>
    <w:rsid w:val="00DC7BF0"/>
  </w:style>
  <w:style w:type="character" w:styleId="Kpr">
    <w:name w:val="Hyperlink"/>
    <w:aliases w:val="LHS_Hyperlink"/>
    <w:uiPriority w:val="99"/>
    <w:rsid w:val="00BE6B43"/>
    <w:rPr>
      <w:rFonts w:ascii="Arial" w:hAnsi="Arial"/>
      <w:color w:val="0000FF"/>
      <w:sz w:val="22"/>
      <w:szCs w:val="28"/>
      <w:u w:val="single"/>
      <w:lang w:val="de-CH" w:eastAsia="x-none"/>
    </w:rPr>
  </w:style>
  <w:style w:type="paragraph" w:styleId="T1">
    <w:name w:val="toc 1"/>
    <w:basedOn w:val="Normal"/>
    <w:next w:val="Normal"/>
    <w:uiPriority w:val="39"/>
    <w:rsid w:val="00AE57BC"/>
    <w:pPr>
      <w:tabs>
        <w:tab w:val="right" w:leader="dot" w:pos="9064"/>
      </w:tabs>
      <w:spacing w:before="100" w:beforeAutospacing="1"/>
      <w:ind w:left="432" w:hanging="432"/>
    </w:pPr>
    <w:rPr>
      <w:rFonts w:ascii="Arial Bold" w:hAnsi="Arial Bold"/>
      <w:b/>
      <w:bCs/>
      <w:caps/>
      <w:noProof/>
      <w:sz w:val="22"/>
      <w:lang w:val="en-GB"/>
    </w:rPr>
  </w:style>
  <w:style w:type="paragraph" w:styleId="T2">
    <w:name w:val="toc 2"/>
    <w:basedOn w:val="Normal"/>
    <w:next w:val="Normal"/>
    <w:uiPriority w:val="39"/>
    <w:rsid w:val="00BE6B43"/>
    <w:pPr>
      <w:tabs>
        <w:tab w:val="left" w:pos="425"/>
        <w:tab w:val="right" w:leader="dot" w:pos="9072"/>
      </w:tabs>
      <w:spacing w:before="60"/>
      <w:ind w:left="426" w:hanging="426"/>
      <w:jc w:val="both"/>
    </w:pPr>
    <w:rPr>
      <w:rFonts w:cs="Arial"/>
      <w:b/>
      <w:bCs/>
      <w:caps/>
      <w:noProof/>
      <w:color w:val="26289B"/>
      <w:sz w:val="22"/>
      <w:szCs w:val="20"/>
    </w:rPr>
  </w:style>
  <w:style w:type="paragraph" w:styleId="T3">
    <w:name w:val="toc 3"/>
    <w:basedOn w:val="T2"/>
    <w:next w:val="Normal"/>
    <w:uiPriority w:val="39"/>
    <w:rsid w:val="00BE6B43"/>
    <w:pPr>
      <w:tabs>
        <w:tab w:val="left" w:pos="851"/>
        <w:tab w:val="left" w:pos="1100"/>
      </w:tabs>
      <w:spacing w:before="40"/>
      <w:ind w:left="851" w:hanging="425"/>
    </w:pPr>
    <w:rPr>
      <w:b w:val="0"/>
      <w:bCs w:val="0"/>
      <w:caps w:val="0"/>
      <w:color w:val="000000"/>
    </w:rPr>
  </w:style>
  <w:style w:type="paragraph" w:styleId="HeadingWithoutNumbering" w:customStyle="1">
    <w:name w:val="HeadingWithoutNumbering"/>
    <w:basedOn w:val="Normal"/>
    <w:rsid w:val="00BE6B43"/>
    <w:pPr>
      <w:spacing w:after="120"/>
    </w:pPr>
    <w:rPr>
      <w:rFonts w:cs="Arial"/>
      <w:b/>
      <w:bCs/>
      <w:color w:val="26289B"/>
      <w:sz w:val="32"/>
      <w:szCs w:val="22"/>
    </w:rPr>
  </w:style>
  <w:style w:type="paragraph" w:styleId="ListBullet" w:customStyle="1">
    <w:name w:val="ListBullet"/>
    <w:basedOn w:val="Normal"/>
    <w:rsid w:val="00BE6B43"/>
    <w:pPr>
      <w:numPr>
        <w:numId w:val="5"/>
      </w:numPr>
      <w:spacing w:after="120"/>
    </w:pPr>
    <w:rPr>
      <w:sz w:val="22"/>
    </w:rPr>
  </w:style>
  <w:style w:type="paragraph" w:styleId="ListDash" w:customStyle="1">
    <w:name w:val="ListDash"/>
    <w:basedOn w:val="Normal"/>
    <w:rsid w:val="00BE6B43"/>
    <w:pPr>
      <w:numPr>
        <w:ilvl w:val="1"/>
        <w:numId w:val="1"/>
      </w:numPr>
      <w:spacing w:after="120"/>
    </w:pPr>
    <w:rPr>
      <w:sz w:val="22"/>
    </w:rPr>
  </w:style>
  <w:style w:type="paragraph" w:styleId="ParagraphIndent1" w:customStyle="1">
    <w:name w:val="ParagraphIndent1"/>
    <w:basedOn w:val="Normal"/>
    <w:rsid w:val="00BE6B43"/>
    <w:pPr>
      <w:spacing w:after="120"/>
      <w:ind w:left="724"/>
    </w:pPr>
    <w:rPr>
      <w:sz w:val="22"/>
    </w:rPr>
  </w:style>
  <w:style w:type="paragraph" w:styleId="ParagraphIndent2" w:customStyle="1">
    <w:name w:val="ParagraphIndent2"/>
    <w:basedOn w:val="ParagraphIndent1"/>
    <w:rsid w:val="00BE6B43"/>
    <w:pPr>
      <w:ind w:left="1448"/>
    </w:pPr>
  </w:style>
  <w:style w:type="paragraph" w:styleId="Part" w:customStyle="1">
    <w:name w:val="Part"/>
    <w:basedOn w:val="Normal"/>
    <w:next w:val="Paragraph"/>
    <w:rsid w:val="00BE6B43"/>
    <w:pPr>
      <w:pageBreakBefore/>
      <w:numPr>
        <w:numId w:val="3"/>
      </w:numPr>
      <w:spacing w:before="720" w:after="480"/>
      <w:jc w:val="center"/>
    </w:pPr>
    <w:rPr>
      <w:b/>
      <w:bCs/>
      <w:color w:val="CC0000"/>
      <w:sz w:val="48"/>
    </w:rPr>
  </w:style>
  <w:style w:type="paragraph" w:styleId="Code" w:customStyle="1">
    <w:name w:val="Code"/>
    <w:basedOn w:val="Normal"/>
    <w:rsid w:val="00BE6B43"/>
    <w:pPr>
      <w:pBdr>
        <w:top w:val="single" w:color="auto" w:sz="4" w:space="1"/>
        <w:left w:val="single" w:color="auto" w:sz="4" w:space="4"/>
        <w:bottom w:val="single" w:color="auto" w:sz="4" w:space="1"/>
        <w:right w:val="single" w:color="auto" w:sz="4" w:space="4"/>
      </w:pBdr>
      <w:ind w:left="181" w:right="565"/>
    </w:pPr>
    <w:rPr>
      <w:rFonts w:ascii="Courier New" w:hAnsi="Courier New" w:cs="Courier New"/>
      <w:sz w:val="18"/>
    </w:rPr>
  </w:style>
  <w:style w:type="paragraph" w:styleId="ListItem" w:customStyle="1">
    <w:name w:val="ListItem"/>
    <w:basedOn w:val="Normal"/>
    <w:rsid w:val="00BE6B43"/>
    <w:pPr>
      <w:tabs>
        <w:tab w:val="left" w:pos="1810"/>
      </w:tabs>
      <w:spacing w:after="120"/>
      <w:ind w:left="1990" w:hanging="1627"/>
    </w:pPr>
    <w:rPr>
      <w:sz w:val="22"/>
    </w:rPr>
  </w:style>
  <w:style w:type="paragraph" w:styleId="Annex1" w:customStyle="1">
    <w:name w:val="Annex 1"/>
    <w:basedOn w:val="Paragraph"/>
    <w:next w:val="Paragraph"/>
    <w:rsid w:val="00BE6B43"/>
    <w:pPr>
      <w:numPr>
        <w:numId w:val="2"/>
      </w:numPr>
    </w:pPr>
    <w:rPr>
      <w:b/>
      <w:bCs/>
      <w:color w:val="26289B"/>
      <w:sz w:val="32"/>
    </w:rPr>
  </w:style>
  <w:style w:type="paragraph" w:styleId="DipnotMetni">
    <w:name w:val="footnote text"/>
    <w:basedOn w:val="Normal"/>
    <w:semiHidden/>
    <w:rsid w:val="00BE6B43"/>
    <w:rPr>
      <w:szCs w:val="20"/>
    </w:rPr>
  </w:style>
  <w:style w:type="paragraph" w:styleId="ResimYazs">
    <w:name w:val="caption"/>
    <w:basedOn w:val="Normal"/>
    <w:next w:val="Paragraph"/>
    <w:qFormat/>
    <w:rsid w:val="00BE6B43"/>
    <w:pPr>
      <w:spacing w:before="120" w:after="120"/>
      <w:jc w:val="center"/>
    </w:pPr>
    <w:rPr>
      <w:b/>
      <w:bCs/>
      <w:sz w:val="18"/>
      <w:szCs w:val="20"/>
    </w:rPr>
  </w:style>
  <w:style w:type="paragraph" w:styleId="Table" w:customStyle="1">
    <w:name w:val="Table"/>
    <w:basedOn w:val="Normal"/>
    <w:rsid w:val="00BE6B43"/>
    <w:pPr>
      <w:spacing w:before="120"/>
      <w:jc w:val="both"/>
    </w:pPr>
    <w:rPr>
      <w:sz w:val="18"/>
      <w:szCs w:val="20"/>
      <w:lang w:val="en-GB"/>
    </w:rPr>
  </w:style>
  <w:style w:type="paragraph" w:styleId="ParagraphTable" w:customStyle="1">
    <w:name w:val="ParagraphTable"/>
    <w:basedOn w:val="Paragraph"/>
    <w:rsid w:val="00BE6B43"/>
    <w:pPr>
      <w:spacing w:after="0"/>
      <w:jc w:val="both"/>
    </w:pPr>
    <w:rPr>
      <w:rFonts w:ascii="Univers 57 Condensed" w:hAnsi="Univers 57 Condensed" w:cs="Times New Roman"/>
      <w:sz w:val="16"/>
      <w:szCs w:val="16"/>
      <w:lang w:val="en-GB"/>
    </w:rPr>
  </w:style>
  <w:style w:type="paragraph" w:styleId="Copyright" w:customStyle="1">
    <w:name w:val="Copyright"/>
    <w:basedOn w:val="Normal"/>
    <w:next w:val="Normal"/>
    <w:rsid w:val="00BE6B43"/>
    <w:pPr>
      <w:tabs>
        <w:tab w:val="left" w:pos="1134"/>
        <w:tab w:val="left" w:pos="1559"/>
        <w:tab w:val="left" w:pos="1985"/>
        <w:tab w:val="left" w:pos="2410"/>
        <w:tab w:val="left" w:pos="2835"/>
        <w:tab w:val="left" w:pos="3260"/>
        <w:tab w:val="left" w:pos="3686"/>
        <w:tab w:val="left" w:pos="4111"/>
        <w:tab w:val="left" w:pos="4536"/>
        <w:tab w:val="left" w:pos="4961"/>
        <w:tab w:val="left" w:pos="5387"/>
        <w:tab w:val="left" w:pos="5812"/>
        <w:tab w:val="left" w:pos="6237"/>
        <w:tab w:val="right" w:pos="9072"/>
      </w:tabs>
      <w:spacing w:line="216" w:lineRule="auto"/>
    </w:pPr>
    <w:rPr>
      <w:szCs w:val="20"/>
      <w:lang w:val="en-GB"/>
    </w:rPr>
  </w:style>
  <w:style w:type="paragraph" w:styleId="Annex2" w:customStyle="1">
    <w:name w:val="Annex 2"/>
    <w:basedOn w:val="Annex1"/>
    <w:next w:val="Annex1"/>
    <w:rsid w:val="00BE6B43"/>
    <w:pPr>
      <w:numPr>
        <w:numId w:val="0"/>
      </w:numPr>
    </w:pPr>
    <w:rPr>
      <w:sz w:val="28"/>
    </w:rPr>
  </w:style>
  <w:style w:type="paragraph" w:styleId="Ingress" w:customStyle="1">
    <w:name w:val="Ingress"/>
    <w:basedOn w:val="Normal"/>
    <w:next w:val="Normal"/>
    <w:rsid w:val="00BE6B43"/>
    <w:pPr>
      <w:keepNext/>
      <w:spacing w:before="120" w:after="240"/>
      <w:jc w:val="both"/>
    </w:pPr>
    <w:rPr>
      <w:i/>
      <w:sz w:val="23"/>
      <w:szCs w:val="20"/>
      <w:lang w:val="en-GB"/>
    </w:rPr>
  </w:style>
  <w:style w:type="paragraph" w:styleId="Paragraph-Table" w:customStyle="1">
    <w:name w:val="Paragraph - Table"/>
    <w:basedOn w:val="Paragraph"/>
    <w:rsid w:val="00BE6B43"/>
    <w:pPr>
      <w:spacing w:before="20" w:after="20"/>
    </w:pPr>
    <w:rPr>
      <w:szCs w:val="18"/>
    </w:rPr>
  </w:style>
  <w:style w:type="character" w:styleId="zlenenKpr">
    <w:name w:val="FollowedHyperlink"/>
    <w:rsid w:val="00BE6B43"/>
    <w:rPr>
      <w:color w:val="800080"/>
      <w:u w:val="single"/>
    </w:rPr>
  </w:style>
  <w:style w:type="paragraph" w:styleId="ListNumber" w:customStyle="1">
    <w:name w:val="ListNumber"/>
    <w:basedOn w:val="Normal"/>
    <w:rsid w:val="00BE6B43"/>
    <w:pPr>
      <w:numPr>
        <w:numId w:val="4"/>
      </w:numPr>
    </w:pPr>
    <w:rPr>
      <w:sz w:val="22"/>
    </w:rPr>
  </w:style>
  <w:style w:type="paragraph" w:styleId="ParagraphHeader" w:customStyle="1">
    <w:name w:val="ParagraphHeader"/>
    <w:basedOn w:val="Paragraph"/>
    <w:rsid w:val="00BE6B43"/>
    <w:pPr>
      <w:spacing w:before="240"/>
    </w:pPr>
    <w:rPr>
      <w:b/>
      <w:bCs/>
    </w:rPr>
  </w:style>
  <w:style w:type="character" w:styleId="Gl">
    <w:name w:val="Strong"/>
    <w:qFormat/>
    <w:rsid w:val="00BE6B43"/>
    <w:rPr>
      <w:b/>
      <w:bCs/>
    </w:rPr>
  </w:style>
  <w:style w:type="paragraph" w:styleId="TableText" w:customStyle="1">
    <w:name w:val="Table Text"/>
    <w:basedOn w:val="Normal"/>
    <w:rsid w:val="00BE6B43"/>
    <w:pPr>
      <w:spacing w:before="40" w:after="40"/>
    </w:pPr>
    <w:rPr>
      <w:szCs w:val="20"/>
    </w:rPr>
  </w:style>
  <w:style w:type="paragraph" w:styleId="GvdeMetni">
    <w:name w:val="Body Text"/>
    <w:basedOn w:val="Normal"/>
    <w:rsid w:val="00BE6B43"/>
    <w:rPr>
      <w:rFonts w:cs="Arial"/>
      <w:b/>
      <w:bCs/>
      <w:szCs w:val="20"/>
    </w:rPr>
  </w:style>
  <w:style w:type="paragraph" w:styleId="NormalWeb">
    <w:name w:val="Normal (Web)"/>
    <w:basedOn w:val="Normal"/>
    <w:uiPriority w:val="99"/>
    <w:rsid w:val="00BE6B43"/>
    <w:pPr>
      <w:spacing w:before="100" w:beforeAutospacing="1" w:after="100" w:afterAutospacing="1"/>
    </w:pPr>
    <w:rPr>
      <w:rFonts w:eastAsia="Arial Unicode MS" w:cs="Arial"/>
      <w:szCs w:val="20"/>
    </w:rPr>
  </w:style>
  <w:style w:type="character" w:styleId="AklamaBavurusu">
    <w:name w:val="annotation reference"/>
    <w:semiHidden/>
    <w:rsid w:val="00BE6B43"/>
    <w:rPr>
      <w:sz w:val="16"/>
      <w:szCs w:val="16"/>
    </w:rPr>
  </w:style>
  <w:style w:type="paragraph" w:styleId="AklamaMetni">
    <w:name w:val="annotation text"/>
    <w:basedOn w:val="Normal"/>
    <w:link w:val="AklamaMetniChar"/>
    <w:semiHidden/>
    <w:rsid w:val="00BE6B43"/>
    <w:rPr>
      <w:szCs w:val="20"/>
      <w:lang w:val="x-none" w:eastAsia="x-none"/>
    </w:rPr>
  </w:style>
  <w:style w:type="paragraph" w:styleId="BalonMetni">
    <w:name w:val="Balloon Text"/>
    <w:basedOn w:val="Normal"/>
    <w:semiHidden/>
    <w:rsid w:val="00BE6B43"/>
    <w:rPr>
      <w:rFonts w:ascii="Tahoma" w:hAnsi="Tahoma" w:cs="Tahoma"/>
      <w:sz w:val="16"/>
      <w:szCs w:val="16"/>
    </w:rPr>
  </w:style>
  <w:style w:type="character" w:styleId="daheadertxt1" w:customStyle="1">
    <w:name w:val="daheadertxt1"/>
    <w:rsid w:val="00BE6B43"/>
    <w:rPr>
      <w:rFonts w:hint="default" w:ascii="Arial" w:hAnsi="Arial" w:cs="Arial"/>
      <w:b/>
      <w:bCs/>
      <w:color w:val="292B36"/>
      <w:sz w:val="32"/>
      <w:szCs w:val="32"/>
    </w:rPr>
  </w:style>
  <w:style w:type="character" w:styleId="ParagraphChar" w:customStyle="1">
    <w:name w:val="Paragraph Char"/>
    <w:rsid w:val="00BE6B43"/>
    <w:rPr>
      <w:rFonts w:ascii="Arial" w:hAnsi="Arial" w:cs="Arial"/>
      <w:sz w:val="22"/>
      <w:szCs w:val="22"/>
      <w:lang w:val="en-US" w:eastAsia="en-US" w:bidi="ar-SA"/>
    </w:rPr>
  </w:style>
  <w:style w:type="character" w:styleId="ParagraphCharChar" w:customStyle="1">
    <w:name w:val="Paragraph Char Char"/>
    <w:rsid w:val="00BE6B43"/>
    <w:rPr>
      <w:rFonts w:ascii="Arial" w:hAnsi="Arial" w:cs="Arial"/>
      <w:sz w:val="22"/>
      <w:szCs w:val="22"/>
      <w:lang w:val="en-US" w:eastAsia="en-US" w:bidi="ar-SA"/>
    </w:rPr>
  </w:style>
  <w:style w:type="paragraph" w:styleId="Paragraph2" w:customStyle="1">
    <w:name w:val="Paragraph 2"/>
    <w:basedOn w:val="Paragraph"/>
    <w:rsid w:val="00BE6B43"/>
    <w:pPr>
      <w:spacing w:before="60" w:after="60"/>
      <w:ind w:left="426"/>
    </w:pPr>
    <w:rPr>
      <w:sz w:val="20"/>
      <w:szCs w:val="20"/>
    </w:rPr>
  </w:style>
  <w:style w:type="paragraph" w:styleId="Paragraph1" w:customStyle="1">
    <w:name w:val="Paragraph 1"/>
    <w:basedOn w:val="Paragraph"/>
    <w:rsid w:val="00BE6B43"/>
    <w:pPr>
      <w:spacing w:before="60" w:after="60"/>
    </w:pPr>
    <w:rPr>
      <w:sz w:val="20"/>
      <w:szCs w:val="20"/>
    </w:rPr>
  </w:style>
  <w:style w:type="paragraph" w:styleId="Tablebullet" w:customStyle="1">
    <w:name w:val="Table bullet"/>
    <w:basedOn w:val="GvdeMetni"/>
    <w:rsid w:val="00BE6B43"/>
    <w:pPr>
      <w:keepNext/>
      <w:numPr>
        <w:numId w:val="6"/>
      </w:numPr>
      <w:tabs>
        <w:tab w:val="clear" w:pos="360"/>
        <w:tab w:val="num" w:pos="180"/>
      </w:tabs>
      <w:spacing w:before="40" w:after="40" w:line="259" w:lineRule="auto"/>
      <w:ind w:left="180" w:hanging="180"/>
    </w:pPr>
    <w:rPr>
      <w:rFonts w:ascii="Frutiger 45 Light" w:hAnsi="Frutiger 45 Light" w:cs="Times New Roman"/>
      <w:b w:val="0"/>
      <w:bCs w:val="0"/>
      <w:sz w:val="18"/>
      <w:szCs w:val="24"/>
      <w:lang w:val="en-GB"/>
    </w:rPr>
  </w:style>
  <w:style w:type="paragraph" w:styleId="Tabletitle" w:customStyle="1">
    <w:name w:val="Table title"/>
    <w:basedOn w:val="GvdeMetni"/>
    <w:rsid w:val="00BE6B43"/>
    <w:pPr>
      <w:keepNext/>
      <w:spacing w:before="40" w:after="40" w:line="259" w:lineRule="auto"/>
    </w:pPr>
    <w:rPr>
      <w:rFonts w:ascii="Frutiger 45 Light" w:hAnsi="Frutiger 45 Light" w:cs="Times New Roman"/>
      <w:bCs w:val="0"/>
      <w:sz w:val="18"/>
      <w:szCs w:val="24"/>
      <w:lang w:val="en-GB"/>
    </w:rPr>
  </w:style>
  <w:style w:type="paragraph" w:styleId="Tablebullet2" w:customStyle="1">
    <w:name w:val="Table bullet 2"/>
    <w:basedOn w:val="Tablebullet"/>
    <w:rsid w:val="00BE6B43"/>
    <w:pPr>
      <w:numPr>
        <w:numId w:val="7"/>
      </w:numPr>
      <w:tabs>
        <w:tab w:val="clear" w:pos="926"/>
        <w:tab w:val="num" w:pos="360"/>
      </w:tabs>
      <w:ind w:left="360" w:hanging="180"/>
    </w:pPr>
  </w:style>
  <w:style w:type="character" w:styleId="TableChar" w:customStyle="1">
    <w:name w:val="Table Char"/>
    <w:rsid w:val="00BE6B43"/>
    <w:rPr>
      <w:rFonts w:ascii="Arial" w:hAnsi="Arial"/>
      <w:sz w:val="18"/>
      <w:lang w:val="en-GB" w:eastAsia="en-US" w:bidi="ar-SA"/>
    </w:rPr>
  </w:style>
  <w:style w:type="paragraph" w:styleId="paragraph0" w:customStyle="1">
    <w:name w:val="paragraph"/>
    <w:basedOn w:val="Normal"/>
    <w:rsid w:val="00BE6B43"/>
    <w:pPr>
      <w:spacing w:before="100" w:beforeAutospacing="1" w:after="100" w:afterAutospacing="1"/>
    </w:pPr>
  </w:style>
  <w:style w:type="paragraph" w:styleId="ParaCharChar" w:customStyle="1">
    <w:name w:val="默认段落字体 Para Char Char"/>
    <w:basedOn w:val="Normal"/>
    <w:rsid w:val="00BE6B43"/>
    <w:pPr>
      <w:widowControl w:val="0"/>
      <w:numPr>
        <w:ilvl w:val="6"/>
        <w:numId w:val="86"/>
      </w:numPr>
      <w:jc w:val="both"/>
    </w:pPr>
    <w:rPr>
      <w:rFonts w:eastAsia="SimSun" w:cs="Arial"/>
      <w:kern w:val="2"/>
      <w:szCs w:val="20"/>
      <w:lang w:eastAsia="zh-CN"/>
    </w:rPr>
  </w:style>
  <w:style w:type="paragraph" w:styleId="ParaCharCharCharCharCharCharCharCharCharCharCharCharCharCharCharCharCharChar1" w:customStyle="1">
    <w:name w:val="默认段落字体 Para Char Char Char Char Char Char Char Char Char Char Char Char Char Char Char Char Char Char1"/>
    <w:next w:val="Normal"/>
    <w:rsid w:val="00BE6B43"/>
    <w:pPr>
      <w:keepNext/>
      <w:keepLines/>
      <w:spacing w:before="240" w:after="240"/>
      <w:ind w:hanging="624"/>
      <w:outlineLvl w:val="7"/>
    </w:pPr>
    <w:rPr>
      <w:rFonts w:ascii="Arial" w:hAnsi="Arial" w:eastAsia="SimHei" w:cs="Arial"/>
      <w:sz w:val="21"/>
      <w:szCs w:val="21"/>
      <w:lang w:val="en-US" w:eastAsia="zh-CN"/>
    </w:rPr>
  </w:style>
  <w:style w:type="paragraph" w:styleId="GvdeMetniGirintisi">
    <w:name w:val="Body Text Indent"/>
    <w:basedOn w:val="Normal"/>
    <w:rsid w:val="00BE6B43"/>
    <w:pPr>
      <w:spacing w:after="120"/>
      <w:ind w:left="360"/>
    </w:pPr>
    <w:rPr>
      <w:sz w:val="22"/>
    </w:rPr>
  </w:style>
  <w:style w:type="paragraph" w:styleId="DzMetin">
    <w:name w:val="Plain Text"/>
    <w:basedOn w:val="Normal"/>
    <w:rsid w:val="00BE6B43"/>
    <w:rPr>
      <w:rFonts w:ascii="Courier New" w:hAnsi="Courier New" w:cs="Courier New"/>
      <w:szCs w:val="20"/>
      <w:lang w:val="tr-TR" w:eastAsia="tr-TR"/>
    </w:rPr>
  </w:style>
  <w:style w:type="table" w:styleId="TabloBasit3">
    <w:name w:val="Table Simple 3"/>
    <w:basedOn w:val="NormalTablo"/>
    <w:rsid w:val="00BE6B43"/>
    <w:pPr>
      <w:tabs>
        <w:tab w:val="left" w:pos="1080"/>
        <w:tab w:val="left" w:pos="1980"/>
        <w:tab w:val="left" w:pos="6120"/>
      </w:tabs>
      <w:spacing w:before="240"/>
      <w:jc w:val="both"/>
    </w:pPr>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one" w:color="auto" w:sz="0" w:space="0"/>
          <w:tr2bl w:val="none" w:color="auto" w:sz="0" w:space="0"/>
        </w:tcBorders>
        <w:shd w:val="solid" w:color="000000" w:fill="FFFFFF"/>
      </w:tcPr>
    </w:tblStylePr>
  </w:style>
  <w:style w:type="paragraph" w:styleId="TableHeading" w:customStyle="1">
    <w:name w:val="Table Heading"/>
    <w:basedOn w:val="TableText"/>
    <w:next w:val="TableText"/>
    <w:rsid w:val="00BE6B43"/>
    <w:pPr>
      <w:widowControl w:val="0"/>
      <w:suppressAutoHyphens/>
      <w:spacing w:before="60" w:after="60" w:line="240" w:lineRule="exact"/>
    </w:pPr>
    <w:rPr>
      <w:b/>
    </w:rPr>
  </w:style>
  <w:style w:type="table" w:styleId="TabloKlavuzu">
    <w:name w:val="Table Grid"/>
    <w:basedOn w:val="NormalTablo"/>
    <w:rsid w:val="00BE6B43"/>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KonuBal">
    <w:name w:val="Title"/>
    <w:basedOn w:val="Normal"/>
    <w:qFormat/>
    <w:rsid w:val="00AE57BC"/>
    <w:pPr>
      <w:spacing w:before="120" w:after="120"/>
      <w:jc w:val="center"/>
      <w:outlineLvl w:val="0"/>
    </w:pPr>
    <w:rPr>
      <w:rFonts w:ascii="Univers 47 CondensedLight" w:hAnsi="Univers 47 CondensedLight" w:cs="Univers 47 CondensedLight"/>
      <w:b/>
      <w:bCs/>
      <w:kern w:val="28"/>
      <w:sz w:val="72"/>
      <w:szCs w:val="72"/>
    </w:rPr>
  </w:style>
  <w:style w:type="paragraph" w:styleId="TableHeader" w:customStyle="1">
    <w:name w:val="Table Header"/>
    <w:basedOn w:val="TableText"/>
    <w:rsid w:val="00AE57BC"/>
    <w:rPr>
      <w:rFonts w:ascii="Univers 47 CondensedLight" w:hAnsi="Univers 47 CondensedLight" w:cs="Univers 47 CondensedLight"/>
      <w:b/>
      <w:bCs/>
      <w:sz w:val="24"/>
      <w:szCs w:val="24"/>
    </w:rPr>
  </w:style>
  <w:style w:type="paragraph" w:styleId="NumberedListing" w:customStyle="1">
    <w:name w:val="Numbered Listing"/>
    <w:basedOn w:val="Normal"/>
    <w:rsid w:val="002434C7"/>
    <w:pPr>
      <w:numPr>
        <w:numId w:val="9"/>
      </w:numPr>
      <w:tabs>
        <w:tab w:val="clear" w:pos="360"/>
        <w:tab w:val="num" w:pos="785"/>
        <w:tab w:val="left" w:pos="851"/>
      </w:tabs>
      <w:spacing w:before="60" w:after="60"/>
      <w:ind w:left="785"/>
    </w:pPr>
    <w:rPr>
      <w:rFonts w:cs="Arial"/>
      <w:szCs w:val="20"/>
    </w:rPr>
  </w:style>
  <w:style w:type="paragraph" w:styleId="BelgeBalantlar">
    <w:name w:val="Document Map"/>
    <w:basedOn w:val="Normal"/>
    <w:link w:val="BelgeBalantlarChar"/>
    <w:rsid w:val="00E24B5B"/>
    <w:rPr>
      <w:rFonts w:ascii="Tahoma" w:hAnsi="Tahoma"/>
      <w:sz w:val="16"/>
      <w:szCs w:val="16"/>
      <w:lang w:val="x-none" w:eastAsia="x-none"/>
    </w:rPr>
  </w:style>
  <w:style w:type="character" w:styleId="BelgeBalantlarChar" w:customStyle="1">
    <w:name w:val="Belge Bağlantıları Char"/>
    <w:link w:val="BelgeBalantlar"/>
    <w:rsid w:val="00E24B5B"/>
    <w:rPr>
      <w:rFonts w:ascii="Tahoma" w:hAnsi="Tahoma" w:cs="Tahoma"/>
      <w:sz w:val="16"/>
      <w:szCs w:val="16"/>
    </w:rPr>
  </w:style>
  <w:style w:type="paragraph" w:styleId="AklamaKonusu">
    <w:name w:val="annotation subject"/>
    <w:basedOn w:val="AklamaMetni"/>
    <w:next w:val="AklamaMetni"/>
    <w:rsid w:val="00E24B5B"/>
    <w:rPr>
      <w:rFonts w:ascii="Times New Roman" w:hAnsi="Times New Roman"/>
      <w:b/>
      <w:bCs/>
    </w:rPr>
  </w:style>
  <w:style w:type="character" w:styleId="AklamaMetniChar" w:customStyle="1">
    <w:name w:val="Açıklama Metni Char"/>
    <w:link w:val="AklamaMetni"/>
    <w:semiHidden/>
    <w:rsid w:val="00E24B5B"/>
    <w:rPr>
      <w:rFonts w:ascii="Arial" w:hAnsi="Arial"/>
    </w:rPr>
  </w:style>
  <w:style w:type="character" w:styleId="CommentSubjectChar" w:customStyle="1">
    <w:name w:val="Comment Subject Char"/>
    <w:basedOn w:val="AklamaMetniChar"/>
    <w:link w:val="AklamaKonusu"/>
    <w:rsid w:val="00E24B5B"/>
    <w:rPr>
      <w:rFonts w:ascii="Arial" w:hAnsi="Arial"/>
    </w:rPr>
  </w:style>
  <w:style w:type="paragraph" w:styleId="CharCharCharChar" w:customStyle="1">
    <w:name w:val=" Char Char Char Char"/>
    <w:basedOn w:val="Normal"/>
    <w:rsid w:val="00E24B5B"/>
    <w:pPr>
      <w:widowControl w:val="0"/>
      <w:tabs>
        <w:tab w:val="num" w:pos="360"/>
      </w:tabs>
      <w:jc w:val="both"/>
    </w:pPr>
    <w:rPr>
      <w:rFonts w:eastAsia="SimSun" w:cs="Arial"/>
      <w:kern w:val="2"/>
      <w:szCs w:val="20"/>
      <w:lang w:eastAsia="zh-CN"/>
    </w:rPr>
  </w:style>
  <w:style w:type="paragraph" w:styleId="EW" w:customStyle="1">
    <w:name w:val="EW"/>
    <w:basedOn w:val="Normal"/>
    <w:rsid w:val="008877AD"/>
    <w:pPr>
      <w:keepLines/>
      <w:overflowPunct w:val="0"/>
      <w:autoSpaceDE w:val="0"/>
      <w:autoSpaceDN w:val="0"/>
      <w:adjustRightInd w:val="0"/>
      <w:ind w:left="1702" w:hanging="1418"/>
      <w:textAlignment w:val="baseline"/>
    </w:pPr>
    <w:rPr>
      <w:szCs w:val="20"/>
      <w:lang w:val="en-GB"/>
    </w:rPr>
  </w:style>
  <w:style w:type="paragraph" w:styleId="intro" w:customStyle="1">
    <w:name w:val="intro"/>
    <w:basedOn w:val="Normal"/>
    <w:rsid w:val="00467E8B"/>
    <w:pPr>
      <w:spacing w:before="100" w:beforeAutospacing="1" w:after="100" w:afterAutospacing="1"/>
    </w:pPr>
  </w:style>
  <w:style w:type="character" w:styleId="DipnotBavurusu">
    <w:name w:val="footnote reference"/>
    <w:rsid w:val="008176D4"/>
    <w:rPr>
      <w:vertAlign w:val="superscript"/>
    </w:rPr>
  </w:style>
  <w:style w:type="paragraph" w:styleId="TableText0" w:customStyle="1">
    <w:name w:val="TableText"/>
    <w:basedOn w:val="Normal"/>
    <w:rsid w:val="008176D4"/>
    <w:pPr>
      <w:ind w:left="142"/>
    </w:pPr>
    <w:rPr>
      <w:rFonts w:ascii="Tahoma" w:hAnsi="Tahoma"/>
    </w:rPr>
  </w:style>
  <w:style w:type="paragraph" w:styleId="Style1" w:customStyle="1">
    <w:name w:val="Style1"/>
    <w:basedOn w:val="Normal"/>
    <w:rsid w:val="008176D4"/>
    <w:pPr>
      <w:spacing w:before="120" w:after="120"/>
    </w:pPr>
    <w:rPr>
      <w:rFonts w:ascii="ITCCentury Book" w:hAnsi="ITCCentury Book"/>
      <w:b/>
      <w:bCs/>
    </w:rPr>
  </w:style>
  <w:style w:type="paragraph" w:styleId="ListeMaddemi">
    <w:name w:val="List Bullet"/>
    <w:basedOn w:val="Normal"/>
    <w:rsid w:val="008176D4"/>
    <w:pPr>
      <w:widowControl w:val="0"/>
      <w:numPr>
        <w:numId w:val="10"/>
      </w:numPr>
      <w:tabs>
        <w:tab w:val="clear" w:pos="1211"/>
        <w:tab w:val="num" w:pos="330"/>
      </w:tabs>
      <w:spacing w:before="240"/>
      <w:ind w:left="330" w:hanging="330"/>
    </w:pPr>
    <w:rPr>
      <w:sz w:val="22"/>
      <w:szCs w:val="20"/>
    </w:rPr>
  </w:style>
  <w:style w:type="paragraph" w:styleId="Comment" w:customStyle="1">
    <w:name w:val="Comment"/>
    <w:basedOn w:val="Normal"/>
    <w:rsid w:val="008176D4"/>
    <w:pPr>
      <w:overflowPunct w:val="0"/>
      <w:autoSpaceDE w:val="0"/>
      <w:autoSpaceDN w:val="0"/>
      <w:adjustRightInd w:val="0"/>
      <w:spacing w:after="120"/>
      <w:jc w:val="both"/>
      <w:textAlignment w:val="baseline"/>
    </w:pPr>
    <w:rPr>
      <w:i/>
      <w:color w:val="000080"/>
      <w:sz w:val="22"/>
      <w:szCs w:val="20"/>
    </w:rPr>
  </w:style>
  <w:style w:type="paragraph" w:styleId="ListeNumaras">
    <w:name w:val="List Number"/>
    <w:basedOn w:val="Normal"/>
    <w:rsid w:val="008176D4"/>
    <w:pPr>
      <w:numPr>
        <w:numId w:val="11"/>
      </w:numPr>
      <w:contextualSpacing/>
    </w:pPr>
    <w:rPr>
      <w:sz w:val="22"/>
    </w:rPr>
  </w:style>
  <w:style w:type="paragraph" w:styleId="Body" w:customStyle="1">
    <w:name w:val="Body"/>
    <w:basedOn w:val="Normal"/>
    <w:link w:val="BodyChar1"/>
    <w:rsid w:val="008176D4"/>
    <w:pPr>
      <w:spacing w:before="120"/>
    </w:pPr>
    <w:rPr>
      <w:rFonts w:eastAsia="MS Mincho"/>
      <w:szCs w:val="20"/>
      <w:lang w:val="x-none" w:eastAsia="x-none"/>
    </w:rPr>
  </w:style>
  <w:style w:type="paragraph" w:styleId="CellBody" w:customStyle="1">
    <w:name w:val="CellBody"/>
    <w:basedOn w:val="Body"/>
    <w:rsid w:val="008176D4"/>
  </w:style>
  <w:style w:type="paragraph" w:styleId="FR-Level-2" w:customStyle="1">
    <w:name w:val="FR-Level-2"/>
    <w:basedOn w:val="FR-Level-1"/>
    <w:rsid w:val="008176D4"/>
    <w:pPr>
      <w:numPr>
        <w:ilvl w:val="1"/>
      </w:numPr>
      <w:tabs>
        <w:tab w:val="num" w:pos="1500"/>
        <w:tab w:val="num" w:pos="1800"/>
      </w:tabs>
      <w:ind w:left="1800" w:hanging="360"/>
    </w:pPr>
  </w:style>
  <w:style w:type="paragraph" w:styleId="FR-Level-1" w:customStyle="1">
    <w:name w:val="FR-Level-1"/>
    <w:basedOn w:val="Body"/>
    <w:rsid w:val="008176D4"/>
    <w:pPr>
      <w:numPr>
        <w:numId w:val="12"/>
      </w:numPr>
      <w:tabs>
        <w:tab w:val="num" w:pos="720"/>
        <w:tab w:val="num" w:pos="780"/>
      </w:tabs>
      <w:ind w:left="720" w:hanging="360"/>
    </w:pPr>
  </w:style>
  <w:style w:type="paragraph" w:styleId="FR-Level-3" w:customStyle="1">
    <w:name w:val="FR-Level-3"/>
    <w:basedOn w:val="FR-Level-1"/>
    <w:rsid w:val="008176D4"/>
    <w:pPr>
      <w:numPr>
        <w:ilvl w:val="2"/>
      </w:numPr>
      <w:tabs>
        <w:tab w:val="num" w:pos="2220"/>
        <w:tab w:val="num" w:pos="2520"/>
      </w:tabs>
      <w:ind w:left="2520" w:hanging="360"/>
    </w:pPr>
  </w:style>
  <w:style w:type="paragraph" w:styleId="TableRowHeading" w:customStyle="1">
    <w:name w:val="Table Row Heading"/>
    <w:basedOn w:val="Normal"/>
    <w:rsid w:val="008176D4"/>
    <w:pPr>
      <w:spacing w:before="60" w:after="60"/>
    </w:pPr>
    <w:rPr>
      <w:rFonts w:cs="Arial"/>
      <w:b/>
      <w:snapToGrid w:val="0"/>
      <w:color w:val="000000"/>
      <w:szCs w:val="20"/>
    </w:rPr>
  </w:style>
  <w:style w:type="character" w:styleId="BodyChar1" w:customStyle="1">
    <w:name w:val="Body Char1"/>
    <w:link w:val="Body"/>
    <w:rsid w:val="008176D4"/>
    <w:rPr>
      <w:rFonts w:ascii="Arial" w:hAnsi="Arial" w:eastAsia="MS Mincho" w:cs="Arial"/>
    </w:rPr>
  </w:style>
  <w:style w:type="character" w:styleId="stBilgiChar" w:customStyle="1">
    <w:name w:val="Üst Bilgi Char"/>
    <w:aliases w:val="index Char,h Char"/>
    <w:link w:val="stBilgi"/>
    <w:uiPriority w:val="99"/>
    <w:rsid w:val="0001729A"/>
    <w:rPr>
      <w:rFonts w:ascii="Arial" w:hAnsi="Arial"/>
      <w:szCs w:val="24"/>
      <w:lang w:val="en-US" w:eastAsia="en-US"/>
    </w:rPr>
  </w:style>
  <w:style w:type="table" w:styleId="TabloProfesyonel">
    <w:name w:val="Table Professional"/>
    <w:basedOn w:val="NormalTablo"/>
    <w:rsid w:val="00703C61"/>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one" w:color="auto" w:sz="0" w:space="0"/>
          <w:tr2bl w:val="none" w:color="auto" w:sz="0" w:space="0"/>
        </w:tcBorders>
        <w:shd w:val="solid" w:color="000000" w:fill="FFFFFF"/>
      </w:tcPr>
    </w:tblStylePr>
  </w:style>
  <w:style w:type="table" w:styleId="TabloKlasik3">
    <w:name w:val="Table Classic 3"/>
    <w:basedOn w:val="NormalTablo"/>
    <w:rsid w:val="00703C61"/>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one" w:color="auto" w:sz="0" w:space="0"/>
          <w:tr2bl w:val="none" w:color="auto" w:sz="0" w:space="0"/>
        </w:tcBorders>
        <w:shd w:val="solid" w:color="000080" w:fill="FFFFFF"/>
      </w:tcPr>
    </w:tblStylePr>
    <w:tblStylePr w:type="lastRow">
      <w:rPr>
        <w:color w:val="000080"/>
      </w:rPr>
      <w:tblPr/>
      <w:tcPr>
        <w:tcBorders>
          <w:top w:val="single" w:color="000000" w:sz="12" w:space="0"/>
          <w:tl2br w:val="none" w:color="auto" w:sz="0" w:space="0"/>
          <w:tr2bl w:val="none" w:color="auto" w:sz="0" w:space="0"/>
        </w:tcBorders>
        <w:shd w:val="solid" w:color="FFFFFF" w:fill="FFFFFF"/>
      </w:tcPr>
    </w:tblStylePr>
    <w:tblStylePr w:type="firstCol">
      <w:rPr>
        <w:b/>
        <w:bCs/>
        <w:color w:val="000000"/>
      </w:rPr>
      <w:tblPr/>
      <w:tcPr>
        <w:tcBorders>
          <w:tl2br w:val="none" w:color="auto" w:sz="0" w:space="0"/>
          <w:tr2bl w:val="none" w:color="auto" w:sz="0" w:space="0"/>
        </w:tcBorders>
      </w:tcPr>
    </w:tblStylePr>
  </w:style>
  <w:style w:type="paragraph" w:styleId="TBal">
    <w:name w:val="TOC Heading"/>
    <w:basedOn w:val="Balk1"/>
    <w:next w:val="Normal"/>
    <w:uiPriority w:val="39"/>
    <w:semiHidden/>
    <w:unhideWhenUsed/>
    <w:qFormat/>
    <w:rsid w:val="00534E45"/>
    <w:pPr>
      <w:keepLines/>
      <w:numPr>
        <w:numId w:val="0"/>
      </w:numPr>
      <w:spacing w:before="480" w:after="0" w:line="276" w:lineRule="auto"/>
      <w:outlineLvl w:val="9"/>
    </w:pPr>
    <w:rPr>
      <w:rFonts w:ascii="Cambria" w:hAnsi="Cambria" w:eastAsia="MS Gothic" w:cs="Times New Roman"/>
      <w:color w:val="365F91"/>
      <w:kern w:val="0"/>
      <w:sz w:val="28"/>
      <w:szCs w:val="28"/>
      <w:lang w:eastAsia="ja-JP"/>
    </w:rPr>
  </w:style>
  <w:style w:type="character" w:styleId="apple-converted-space" w:customStyle="1">
    <w:name w:val="apple-converted-space"/>
    <w:rsid w:val="002879E9"/>
  </w:style>
  <w:style w:type="paragraph" w:styleId="commentary" w:customStyle="1">
    <w:name w:val="commentary"/>
    <w:basedOn w:val="Normal"/>
    <w:uiPriority w:val="99"/>
    <w:rsid w:val="00A47255"/>
    <w:pPr>
      <w:widowControl w:val="0"/>
      <w:spacing w:before="60" w:after="60" w:line="240" w:lineRule="atLeast"/>
    </w:pPr>
    <w:rPr>
      <w:rFonts w:ascii="Calibri" w:hAnsi="Calibri"/>
      <w:i/>
      <w:iCs/>
      <w:vanish/>
      <w:color w:val="0000FF"/>
      <w:sz w:val="24"/>
      <w:lang w:val="en-GB" w:eastAsia="tr-TR" w:bidi="en-US"/>
    </w:rPr>
  </w:style>
  <w:style w:type="paragraph" w:styleId="Dzeltme">
    <w:name w:val="Revision"/>
    <w:hidden/>
    <w:uiPriority w:val="99"/>
    <w:semiHidden/>
    <w:rsid w:val="00DB3667"/>
    <w:rPr>
      <w:rFonts w:ascii="Arial" w:hAnsi="Arial"/>
      <w:szCs w:val="24"/>
      <w:lang w:val="en-US" w:eastAsia="en-US"/>
    </w:rPr>
  </w:style>
  <w:style w:type="table" w:styleId="TabloKlavuz8">
    <w:name w:val="Table Grid 8"/>
    <w:basedOn w:val="NormalTablo"/>
    <w:rsid w:val="00263C31"/>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one" w:color="auto" w:sz="0" w:space="0"/>
          <w:tr2bl w:val="none" w:color="auto" w:sz="0" w:space="0"/>
        </w:tcBorders>
        <w:shd w:val="solid" w:color="000080" w:fill="FFFFFF"/>
      </w:tcPr>
    </w:tblStylePr>
    <w:tblStylePr w:type="lastRow">
      <w:rPr>
        <w:b/>
        <w:bCs/>
        <w:color w:val="auto"/>
      </w:rPr>
      <w:tblPr/>
      <w:tcPr>
        <w:tcBorders>
          <w:tl2br w:val="none" w:color="auto" w:sz="0" w:space="0"/>
          <w:tr2bl w:val="none" w:color="auto" w:sz="0" w:space="0"/>
        </w:tcBorders>
      </w:tcPr>
    </w:tblStylePr>
    <w:tblStylePr w:type="lastCol">
      <w:rPr>
        <w:b/>
        <w:bCs/>
        <w:color w:val="auto"/>
      </w:rPr>
      <w:tblPr/>
      <w:tcPr>
        <w:tcBorders>
          <w:tl2br w:val="none" w:color="auto" w:sz="0" w:space="0"/>
          <w:tr2bl w:val="none" w:color="auto" w:sz="0" w:space="0"/>
        </w:tcBorders>
      </w:tcPr>
    </w:tblStylePr>
  </w:style>
  <w:style w:type="table" w:styleId="TabloKlavuzuAk1" w:customStyle="1">
    <w:name w:val="Tablo Kılavuzu Açık1"/>
    <w:basedOn w:val="NormalTablo"/>
    <w:uiPriority w:val="40"/>
    <w:rsid w:val="00906F8B"/>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style>
  <w:style w:type="paragraph" w:styleId="ListeParagraf">
    <w:name w:val="List Paragraph"/>
    <w:basedOn w:val="Normal"/>
    <w:uiPriority w:val="34"/>
    <w:qFormat/>
    <w:rsid w:val="00F24623"/>
    <w:pPr>
      <w:spacing w:after="200" w:line="276" w:lineRule="auto"/>
      <w:ind w:left="720"/>
      <w:contextualSpacing/>
    </w:pPr>
    <w:rPr>
      <w:rFonts w:ascii="Calibri" w:hAnsi="Calibri" w:eastAsia="Calibri"/>
      <w:sz w:val="22"/>
      <w:szCs w:val="22"/>
    </w:rPr>
  </w:style>
  <w:style w:type="paragraph" w:styleId="AralkYok">
    <w:name w:val="No Spacing"/>
    <w:uiPriority w:val="1"/>
    <w:qFormat/>
    <w:rsid w:val="00D35215"/>
    <w:rPr>
      <w:rFonts w:ascii="Arial" w:hAnsi="Arial"/>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548394">
      <w:bodyDiv w:val="1"/>
      <w:marLeft w:val="0"/>
      <w:marRight w:val="0"/>
      <w:marTop w:val="0"/>
      <w:marBottom w:val="0"/>
      <w:divBdr>
        <w:top w:val="none" w:sz="0" w:space="0" w:color="auto"/>
        <w:left w:val="none" w:sz="0" w:space="0" w:color="auto"/>
        <w:bottom w:val="none" w:sz="0" w:space="0" w:color="auto"/>
        <w:right w:val="none" w:sz="0" w:space="0" w:color="auto"/>
      </w:divBdr>
    </w:div>
    <w:div w:id="369649646">
      <w:bodyDiv w:val="1"/>
      <w:marLeft w:val="0"/>
      <w:marRight w:val="0"/>
      <w:marTop w:val="0"/>
      <w:marBottom w:val="0"/>
      <w:divBdr>
        <w:top w:val="none" w:sz="0" w:space="0" w:color="auto"/>
        <w:left w:val="none" w:sz="0" w:space="0" w:color="auto"/>
        <w:bottom w:val="none" w:sz="0" w:space="0" w:color="auto"/>
        <w:right w:val="none" w:sz="0" w:space="0" w:color="auto"/>
      </w:divBdr>
    </w:div>
    <w:div w:id="397633411">
      <w:bodyDiv w:val="1"/>
      <w:marLeft w:val="0"/>
      <w:marRight w:val="0"/>
      <w:marTop w:val="0"/>
      <w:marBottom w:val="0"/>
      <w:divBdr>
        <w:top w:val="none" w:sz="0" w:space="0" w:color="auto"/>
        <w:left w:val="none" w:sz="0" w:space="0" w:color="auto"/>
        <w:bottom w:val="none" w:sz="0" w:space="0" w:color="auto"/>
        <w:right w:val="none" w:sz="0" w:space="0" w:color="auto"/>
      </w:divBdr>
      <w:divsChild>
        <w:div w:id="1698042185">
          <w:marLeft w:val="0"/>
          <w:marRight w:val="0"/>
          <w:marTop w:val="0"/>
          <w:marBottom w:val="0"/>
          <w:divBdr>
            <w:top w:val="none" w:sz="0" w:space="0" w:color="auto"/>
            <w:left w:val="none" w:sz="0" w:space="0" w:color="auto"/>
            <w:bottom w:val="none" w:sz="0" w:space="0" w:color="auto"/>
            <w:right w:val="none" w:sz="0" w:space="0" w:color="auto"/>
          </w:divBdr>
          <w:divsChild>
            <w:div w:id="1997300425">
              <w:marLeft w:val="0"/>
              <w:marRight w:val="0"/>
              <w:marTop w:val="0"/>
              <w:marBottom w:val="0"/>
              <w:divBdr>
                <w:top w:val="none" w:sz="0" w:space="0" w:color="auto"/>
                <w:left w:val="none" w:sz="0" w:space="0" w:color="auto"/>
                <w:bottom w:val="none" w:sz="0" w:space="0" w:color="auto"/>
                <w:right w:val="none" w:sz="0" w:space="0" w:color="auto"/>
              </w:divBdr>
              <w:divsChild>
                <w:div w:id="1165322591">
                  <w:marLeft w:val="0"/>
                  <w:marRight w:val="0"/>
                  <w:marTop w:val="0"/>
                  <w:marBottom w:val="0"/>
                  <w:divBdr>
                    <w:top w:val="none" w:sz="0" w:space="0" w:color="auto"/>
                    <w:left w:val="none" w:sz="0" w:space="0" w:color="auto"/>
                    <w:bottom w:val="none" w:sz="0" w:space="0" w:color="auto"/>
                    <w:right w:val="none" w:sz="0" w:space="0" w:color="auto"/>
                  </w:divBdr>
                  <w:divsChild>
                    <w:div w:id="1058237483">
                      <w:marLeft w:val="0"/>
                      <w:marRight w:val="0"/>
                      <w:marTop w:val="0"/>
                      <w:marBottom w:val="0"/>
                      <w:divBdr>
                        <w:top w:val="none" w:sz="0" w:space="0" w:color="auto"/>
                        <w:left w:val="none" w:sz="0" w:space="0" w:color="auto"/>
                        <w:bottom w:val="none" w:sz="0" w:space="0" w:color="auto"/>
                        <w:right w:val="none" w:sz="0" w:space="0" w:color="auto"/>
                      </w:divBdr>
                      <w:divsChild>
                        <w:div w:id="932007032">
                          <w:marLeft w:val="0"/>
                          <w:marRight w:val="0"/>
                          <w:marTop w:val="0"/>
                          <w:marBottom w:val="0"/>
                          <w:divBdr>
                            <w:top w:val="none" w:sz="0" w:space="0" w:color="auto"/>
                            <w:left w:val="none" w:sz="0" w:space="0" w:color="auto"/>
                            <w:bottom w:val="none" w:sz="0" w:space="0" w:color="auto"/>
                            <w:right w:val="none" w:sz="0" w:space="0" w:color="auto"/>
                          </w:divBdr>
                          <w:divsChild>
                            <w:div w:id="1538933426">
                              <w:marLeft w:val="0"/>
                              <w:marRight w:val="0"/>
                              <w:marTop w:val="0"/>
                              <w:marBottom w:val="0"/>
                              <w:divBdr>
                                <w:top w:val="none" w:sz="0" w:space="0" w:color="auto"/>
                                <w:left w:val="none" w:sz="0" w:space="0" w:color="auto"/>
                                <w:bottom w:val="none" w:sz="0" w:space="0" w:color="auto"/>
                                <w:right w:val="none" w:sz="0" w:space="0" w:color="auto"/>
                              </w:divBdr>
                              <w:divsChild>
                                <w:div w:id="151683000">
                                  <w:marLeft w:val="0"/>
                                  <w:marRight w:val="0"/>
                                  <w:marTop w:val="0"/>
                                  <w:marBottom w:val="0"/>
                                  <w:divBdr>
                                    <w:top w:val="none" w:sz="0" w:space="0" w:color="auto"/>
                                    <w:left w:val="none" w:sz="0" w:space="0" w:color="auto"/>
                                    <w:bottom w:val="none" w:sz="0" w:space="0" w:color="auto"/>
                                    <w:right w:val="none" w:sz="0" w:space="0" w:color="auto"/>
                                  </w:divBdr>
                                  <w:divsChild>
                                    <w:div w:id="1070612681">
                                      <w:marLeft w:val="0"/>
                                      <w:marRight w:val="0"/>
                                      <w:marTop w:val="0"/>
                                      <w:marBottom w:val="0"/>
                                      <w:divBdr>
                                        <w:top w:val="none" w:sz="0" w:space="0" w:color="auto"/>
                                        <w:left w:val="none" w:sz="0" w:space="0" w:color="auto"/>
                                        <w:bottom w:val="none" w:sz="0" w:space="0" w:color="auto"/>
                                        <w:right w:val="none" w:sz="0" w:space="0" w:color="auto"/>
                                      </w:divBdr>
                                      <w:divsChild>
                                        <w:div w:id="844517029">
                                          <w:marLeft w:val="0"/>
                                          <w:marRight w:val="0"/>
                                          <w:marTop w:val="0"/>
                                          <w:marBottom w:val="0"/>
                                          <w:divBdr>
                                            <w:top w:val="none" w:sz="0" w:space="0" w:color="auto"/>
                                            <w:left w:val="none" w:sz="0" w:space="0" w:color="auto"/>
                                            <w:bottom w:val="none" w:sz="0" w:space="0" w:color="auto"/>
                                            <w:right w:val="none" w:sz="0" w:space="0" w:color="auto"/>
                                          </w:divBdr>
                                          <w:divsChild>
                                            <w:div w:id="111174864">
                                              <w:marLeft w:val="0"/>
                                              <w:marRight w:val="0"/>
                                              <w:marTop w:val="0"/>
                                              <w:marBottom w:val="0"/>
                                              <w:divBdr>
                                                <w:top w:val="none" w:sz="0" w:space="0" w:color="auto"/>
                                                <w:left w:val="none" w:sz="0" w:space="0" w:color="auto"/>
                                                <w:bottom w:val="none" w:sz="0" w:space="0" w:color="auto"/>
                                                <w:right w:val="none" w:sz="0" w:space="0" w:color="auto"/>
                                              </w:divBdr>
                                              <w:divsChild>
                                                <w:div w:id="935791390">
                                                  <w:marLeft w:val="0"/>
                                                  <w:marRight w:val="0"/>
                                                  <w:marTop w:val="0"/>
                                                  <w:marBottom w:val="0"/>
                                                  <w:divBdr>
                                                    <w:top w:val="none" w:sz="0" w:space="0" w:color="auto"/>
                                                    <w:left w:val="none" w:sz="0" w:space="0" w:color="auto"/>
                                                    <w:bottom w:val="none" w:sz="0" w:space="0" w:color="auto"/>
                                                    <w:right w:val="none" w:sz="0" w:space="0" w:color="auto"/>
                                                  </w:divBdr>
                                                  <w:divsChild>
                                                    <w:div w:id="280503383">
                                                      <w:marLeft w:val="0"/>
                                                      <w:marRight w:val="0"/>
                                                      <w:marTop w:val="0"/>
                                                      <w:marBottom w:val="0"/>
                                                      <w:divBdr>
                                                        <w:top w:val="none" w:sz="0" w:space="0" w:color="auto"/>
                                                        <w:left w:val="none" w:sz="0" w:space="0" w:color="auto"/>
                                                        <w:bottom w:val="none" w:sz="0" w:space="0" w:color="auto"/>
                                                        <w:right w:val="none" w:sz="0" w:space="0" w:color="auto"/>
                                                      </w:divBdr>
                                                      <w:divsChild>
                                                        <w:div w:id="2242194">
                                                          <w:marLeft w:val="0"/>
                                                          <w:marRight w:val="0"/>
                                                          <w:marTop w:val="0"/>
                                                          <w:marBottom w:val="0"/>
                                                          <w:divBdr>
                                                            <w:top w:val="none" w:sz="0" w:space="0" w:color="auto"/>
                                                            <w:left w:val="none" w:sz="0" w:space="0" w:color="auto"/>
                                                            <w:bottom w:val="none" w:sz="0" w:space="0" w:color="auto"/>
                                                            <w:right w:val="none" w:sz="0" w:space="0" w:color="auto"/>
                                                          </w:divBdr>
                                                          <w:divsChild>
                                                            <w:div w:id="1099914119">
                                                              <w:marLeft w:val="0"/>
                                                              <w:marRight w:val="0"/>
                                                              <w:marTop w:val="0"/>
                                                              <w:marBottom w:val="0"/>
                                                              <w:divBdr>
                                                                <w:top w:val="none" w:sz="0" w:space="0" w:color="auto"/>
                                                                <w:left w:val="none" w:sz="0" w:space="0" w:color="auto"/>
                                                                <w:bottom w:val="none" w:sz="0" w:space="0" w:color="auto"/>
                                                                <w:right w:val="none" w:sz="0" w:space="0" w:color="auto"/>
                                                              </w:divBdr>
                                                              <w:divsChild>
                                                                <w:div w:id="193930978">
                                                                  <w:marLeft w:val="0"/>
                                                                  <w:marRight w:val="0"/>
                                                                  <w:marTop w:val="0"/>
                                                                  <w:marBottom w:val="0"/>
                                                                  <w:divBdr>
                                                                    <w:top w:val="none" w:sz="0" w:space="0" w:color="auto"/>
                                                                    <w:left w:val="none" w:sz="0" w:space="0" w:color="auto"/>
                                                                    <w:bottom w:val="none" w:sz="0" w:space="0" w:color="auto"/>
                                                                    <w:right w:val="none" w:sz="0" w:space="0" w:color="auto"/>
                                                                  </w:divBdr>
                                                                  <w:divsChild>
                                                                    <w:div w:id="790393300">
                                                                      <w:marLeft w:val="0"/>
                                                                      <w:marRight w:val="0"/>
                                                                      <w:marTop w:val="0"/>
                                                                      <w:marBottom w:val="0"/>
                                                                      <w:divBdr>
                                                                        <w:top w:val="none" w:sz="0" w:space="0" w:color="auto"/>
                                                                        <w:left w:val="none" w:sz="0" w:space="0" w:color="auto"/>
                                                                        <w:bottom w:val="none" w:sz="0" w:space="0" w:color="auto"/>
                                                                        <w:right w:val="none" w:sz="0" w:space="0" w:color="auto"/>
                                                                      </w:divBdr>
                                                                      <w:divsChild>
                                                                        <w:div w:id="310796632">
                                                                          <w:marLeft w:val="0"/>
                                                                          <w:marRight w:val="0"/>
                                                                          <w:marTop w:val="0"/>
                                                                          <w:marBottom w:val="0"/>
                                                                          <w:divBdr>
                                                                            <w:top w:val="none" w:sz="0" w:space="0" w:color="auto"/>
                                                                            <w:left w:val="none" w:sz="0" w:space="0" w:color="auto"/>
                                                                            <w:bottom w:val="none" w:sz="0" w:space="0" w:color="auto"/>
                                                                            <w:right w:val="none" w:sz="0" w:space="0" w:color="auto"/>
                                                                          </w:divBdr>
                                                                          <w:divsChild>
                                                                            <w:div w:id="1087270640">
                                                                              <w:marLeft w:val="0"/>
                                                                              <w:marRight w:val="0"/>
                                                                              <w:marTop w:val="0"/>
                                                                              <w:marBottom w:val="0"/>
                                                                              <w:divBdr>
                                                                                <w:top w:val="none" w:sz="0" w:space="0" w:color="auto"/>
                                                                                <w:left w:val="none" w:sz="0" w:space="0" w:color="auto"/>
                                                                                <w:bottom w:val="none" w:sz="0" w:space="0" w:color="auto"/>
                                                                                <w:right w:val="none" w:sz="0" w:space="0" w:color="auto"/>
                                                                              </w:divBdr>
                                                                              <w:divsChild>
                                                                                <w:div w:id="1999721526">
                                                                                  <w:marLeft w:val="0"/>
                                                                                  <w:marRight w:val="0"/>
                                                                                  <w:marTop w:val="0"/>
                                                                                  <w:marBottom w:val="0"/>
                                                                                  <w:divBdr>
                                                                                    <w:top w:val="none" w:sz="0" w:space="0" w:color="auto"/>
                                                                                    <w:left w:val="none" w:sz="0" w:space="0" w:color="auto"/>
                                                                                    <w:bottom w:val="none" w:sz="0" w:space="0" w:color="auto"/>
                                                                                    <w:right w:val="none" w:sz="0" w:space="0" w:color="auto"/>
                                                                                  </w:divBdr>
                                                                                  <w:divsChild>
                                                                                    <w:div w:id="1434667793">
                                                                                      <w:marLeft w:val="0"/>
                                                                                      <w:marRight w:val="0"/>
                                                                                      <w:marTop w:val="0"/>
                                                                                      <w:marBottom w:val="0"/>
                                                                                      <w:divBdr>
                                                                                        <w:top w:val="none" w:sz="0" w:space="0" w:color="auto"/>
                                                                                        <w:left w:val="none" w:sz="0" w:space="0" w:color="auto"/>
                                                                                        <w:bottom w:val="none" w:sz="0" w:space="0" w:color="auto"/>
                                                                                        <w:right w:val="none" w:sz="0" w:space="0" w:color="auto"/>
                                                                                      </w:divBdr>
                                                                                      <w:divsChild>
                                                                                        <w:div w:id="827673564">
                                                                                          <w:marLeft w:val="0"/>
                                                                                          <w:marRight w:val="0"/>
                                                                                          <w:marTop w:val="0"/>
                                                                                          <w:marBottom w:val="0"/>
                                                                                          <w:divBdr>
                                                                                            <w:top w:val="none" w:sz="0" w:space="0" w:color="auto"/>
                                                                                            <w:left w:val="none" w:sz="0" w:space="0" w:color="auto"/>
                                                                                            <w:bottom w:val="none" w:sz="0" w:space="0" w:color="auto"/>
                                                                                            <w:right w:val="none" w:sz="0" w:space="0" w:color="auto"/>
                                                                                          </w:divBdr>
                                                                                          <w:divsChild>
                                                                                            <w:div w:id="1624076200">
                                                                                              <w:marLeft w:val="0"/>
                                                                                              <w:marRight w:val="120"/>
                                                                                              <w:marTop w:val="0"/>
                                                                                              <w:marBottom w:val="150"/>
                                                                                              <w:divBdr>
                                                                                                <w:top w:val="single" w:sz="2" w:space="0" w:color="EFEFEF"/>
                                                                                                <w:left w:val="single" w:sz="6" w:space="0" w:color="EFEFEF"/>
                                                                                                <w:bottom w:val="single" w:sz="6" w:space="0" w:color="E2E2E2"/>
                                                                                                <w:right w:val="single" w:sz="6" w:space="0" w:color="EFEFEF"/>
                                                                                              </w:divBdr>
                                                                                              <w:divsChild>
                                                                                                <w:div w:id="292755083">
                                                                                                  <w:marLeft w:val="0"/>
                                                                                                  <w:marRight w:val="0"/>
                                                                                                  <w:marTop w:val="0"/>
                                                                                                  <w:marBottom w:val="0"/>
                                                                                                  <w:divBdr>
                                                                                                    <w:top w:val="none" w:sz="0" w:space="0" w:color="auto"/>
                                                                                                    <w:left w:val="none" w:sz="0" w:space="0" w:color="auto"/>
                                                                                                    <w:bottom w:val="none" w:sz="0" w:space="0" w:color="auto"/>
                                                                                                    <w:right w:val="none" w:sz="0" w:space="0" w:color="auto"/>
                                                                                                  </w:divBdr>
                                                                                                  <w:divsChild>
                                                                                                    <w:div w:id="744227827">
                                                                                                      <w:marLeft w:val="0"/>
                                                                                                      <w:marRight w:val="0"/>
                                                                                                      <w:marTop w:val="0"/>
                                                                                                      <w:marBottom w:val="0"/>
                                                                                                      <w:divBdr>
                                                                                                        <w:top w:val="none" w:sz="0" w:space="0" w:color="auto"/>
                                                                                                        <w:left w:val="none" w:sz="0" w:space="0" w:color="auto"/>
                                                                                                        <w:bottom w:val="none" w:sz="0" w:space="0" w:color="auto"/>
                                                                                                        <w:right w:val="none" w:sz="0" w:space="0" w:color="auto"/>
                                                                                                      </w:divBdr>
                                                                                                      <w:divsChild>
                                                                                                        <w:div w:id="64381093">
                                                                                                          <w:marLeft w:val="0"/>
                                                                                                          <w:marRight w:val="0"/>
                                                                                                          <w:marTop w:val="0"/>
                                                                                                          <w:marBottom w:val="0"/>
                                                                                                          <w:divBdr>
                                                                                                            <w:top w:val="none" w:sz="0" w:space="0" w:color="auto"/>
                                                                                                            <w:left w:val="none" w:sz="0" w:space="0" w:color="auto"/>
                                                                                                            <w:bottom w:val="none" w:sz="0" w:space="0" w:color="auto"/>
                                                                                                            <w:right w:val="none" w:sz="0" w:space="0" w:color="auto"/>
                                                                                                          </w:divBdr>
                                                                                                          <w:divsChild>
                                                                                                            <w:div w:id="936795212">
                                                                                                              <w:marLeft w:val="0"/>
                                                                                                              <w:marRight w:val="0"/>
                                                                                                              <w:marTop w:val="0"/>
                                                                                                              <w:marBottom w:val="0"/>
                                                                                                              <w:divBdr>
                                                                                                                <w:top w:val="none" w:sz="0" w:space="0" w:color="auto"/>
                                                                                                                <w:left w:val="none" w:sz="0" w:space="0" w:color="auto"/>
                                                                                                                <w:bottom w:val="none" w:sz="0" w:space="0" w:color="auto"/>
                                                                                                                <w:right w:val="none" w:sz="0" w:space="0" w:color="auto"/>
                                                                                                              </w:divBdr>
                                                                                                              <w:divsChild>
                                                                                                                <w:div w:id="1950896395">
                                                                                                                  <w:marLeft w:val="-570"/>
                                                                                                                  <w:marRight w:val="0"/>
                                                                                                                  <w:marTop w:val="150"/>
                                                                                                                  <w:marBottom w:val="225"/>
                                                                                                                  <w:divBdr>
                                                                                                                    <w:top w:val="none" w:sz="0" w:space="4" w:color="auto"/>
                                                                                                                    <w:left w:val="none" w:sz="0" w:space="0" w:color="auto"/>
                                                                                                                    <w:bottom w:val="none" w:sz="0" w:space="4" w:color="auto"/>
                                                                                                                    <w:right w:val="none" w:sz="0" w:space="0" w:color="auto"/>
                                                                                                                  </w:divBdr>
                                                                                                                  <w:divsChild>
                                                                                                                    <w:div w:id="968973325">
                                                                                                                      <w:marLeft w:val="0"/>
                                                                                                                      <w:marRight w:val="0"/>
                                                                                                                      <w:marTop w:val="0"/>
                                                                                                                      <w:marBottom w:val="0"/>
                                                                                                                      <w:divBdr>
                                                                                                                        <w:top w:val="none" w:sz="0" w:space="0" w:color="auto"/>
                                                                                                                        <w:left w:val="none" w:sz="0" w:space="0" w:color="auto"/>
                                                                                                                        <w:bottom w:val="none" w:sz="0" w:space="0" w:color="auto"/>
                                                                                                                        <w:right w:val="none" w:sz="0" w:space="0" w:color="auto"/>
                                                                                                                      </w:divBdr>
                                                                                                                      <w:divsChild>
                                                                                                                        <w:div w:id="17707800">
                                                                                                                          <w:marLeft w:val="225"/>
                                                                                                                          <w:marRight w:val="225"/>
                                                                                                                          <w:marTop w:val="75"/>
                                                                                                                          <w:marBottom w:val="75"/>
                                                                                                                          <w:divBdr>
                                                                                                                            <w:top w:val="none" w:sz="0" w:space="0" w:color="auto"/>
                                                                                                                            <w:left w:val="none" w:sz="0" w:space="0" w:color="auto"/>
                                                                                                                            <w:bottom w:val="none" w:sz="0" w:space="0" w:color="auto"/>
                                                                                                                            <w:right w:val="none" w:sz="0" w:space="0" w:color="auto"/>
                                                                                                                          </w:divBdr>
                                                                                                                          <w:divsChild>
                                                                                                                            <w:div w:id="1230119161">
                                                                                                                              <w:marLeft w:val="0"/>
                                                                                                                              <w:marRight w:val="0"/>
                                                                                                                              <w:marTop w:val="0"/>
                                                                                                                              <w:marBottom w:val="0"/>
                                                                                                                              <w:divBdr>
                                                                                                                                <w:top w:val="single" w:sz="6" w:space="0" w:color="auto"/>
                                                                                                                                <w:left w:val="single" w:sz="6" w:space="0" w:color="auto"/>
                                                                                                                                <w:bottom w:val="single" w:sz="6" w:space="0" w:color="auto"/>
                                                                                                                                <w:right w:val="single" w:sz="6" w:space="0" w:color="auto"/>
                                                                                                                              </w:divBdr>
                                                                                                                              <w:divsChild>
                                                                                                                                <w:div w:id="1588727290">
                                                                                                                                  <w:marLeft w:val="0"/>
                                                                                                                                  <w:marRight w:val="0"/>
                                                                                                                                  <w:marTop w:val="0"/>
                                                                                                                                  <w:marBottom w:val="0"/>
                                                                                                                                  <w:divBdr>
                                                                                                                                    <w:top w:val="none" w:sz="0" w:space="0" w:color="auto"/>
                                                                                                                                    <w:left w:val="none" w:sz="0" w:space="0" w:color="auto"/>
                                                                                                                                    <w:bottom w:val="none" w:sz="0" w:space="0" w:color="auto"/>
                                                                                                                                    <w:right w:val="none" w:sz="0" w:space="0" w:color="auto"/>
                                                                                                                                  </w:divBdr>
                                                                                                                                  <w:divsChild>
                                                                                                                                    <w:div w:id="1415588716">
                                                                                                                                      <w:marLeft w:val="0"/>
                                                                                                                                      <w:marRight w:val="0"/>
                                                                                                                                      <w:marTop w:val="0"/>
                                                                                                                                      <w:marBottom w:val="0"/>
                                                                                                                                      <w:divBdr>
                                                                                                                                        <w:top w:val="none" w:sz="0" w:space="0" w:color="auto"/>
                                                                                                                                        <w:left w:val="none" w:sz="0" w:space="0" w:color="auto"/>
                                                                                                                                        <w:bottom w:val="none" w:sz="0" w:space="0" w:color="auto"/>
                                                                                                                                        <w:right w:val="none" w:sz="0" w:space="0" w:color="auto"/>
                                                                                                                                      </w:divBdr>
                                                                                                                                      <w:divsChild>
                                                                                                                                        <w:div w:id="1465729351">
                                                                                                                                          <w:marLeft w:val="0"/>
                                                                                                                                          <w:marRight w:val="0"/>
                                                                                                                                          <w:marTop w:val="0"/>
                                                                                                                                          <w:marBottom w:val="0"/>
                                                                                                                                          <w:divBdr>
                                                                                                                                            <w:top w:val="none" w:sz="0" w:space="0" w:color="auto"/>
                                                                                                                                            <w:left w:val="none" w:sz="0" w:space="0" w:color="auto"/>
                                                                                                                                            <w:bottom w:val="none" w:sz="0" w:space="0" w:color="auto"/>
                                                                                                                                            <w:right w:val="none" w:sz="0" w:space="0" w:color="auto"/>
                                                                                                                                          </w:divBdr>
                                                                                                                                          <w:divsChild>
                                                                                                                                            <w:div w:id="162013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051516">
      <w:bodyDiv w:val="1"/>
      <w:marLeft w:val="0"/>
      <w:marRight w:val="0"/>
      <w:marTop w:val="0"/>
      <w:marBottom w:val="0"/>
      <w:divBdr>
        <w:top w:val="none" w:sz="0" w:space="0" w:color="auto"/>
        <w:left w:val="none" w:sz="0" w:space="0" w:color="auto"/>
        <w:bottom w:val="none" w:sz="0" w:space="0" w:color="auto"/>
        <w:right w:val="none" w:sz="0" w:space="0" w:color="auto"/>
      </w:divBdr>
    </w:div>
    <w:div w:id="625046514">
      <w:bodyDiv w:val="1"/>
      <w:marLeft w:val="0"/>
      <w:marRight w:val="0"/>
      <w:marTop w:val="0"/>
      <w:marBottom w:val="0"/>
      <w:divBdr>
        <w:top w:val="none" w:sz="0" w:space="0" w:color="auto"/>
        <w:left w:val="none" w:sz="0" w:space="0" w:color="auto"/>
        <w:bottom w:val="none" w:sz="0" w:space="0" w:color="auto"/>
        <w:right w:val="none" w:sz="0" w:space="0" w:color="auto"/>
      </w:divBdr>
    </w:div>
    <w:div w:id="636646056">
      <w:bodyDiv w:val="1"/>
      <w:marLeft w:val="0"/>
      <w:marRight w:val="0"/>
      <w:marTop w:val="0"/>
      <w:marBottom w:val="0"/>
      <w:divBdr>
        <w:top w:val="none" w:sz="0" w:space="0" w:color="auto"/>
        <w:left w:val="none" w:sz="0" w:space="0" w:color="auto"/>
        <w:bottom w:val="none" w:sz="0" w:space="0" w:color="auto"/>
        <w:right w:val="none" w:sz="0" w:space="0" w:color="auto"/>
      </w:divBdr>
    </w:div>
    <w:div w:id="639270064">
      <w:bodyDiv w:val="1"/>
      <w:marLeft w:val="0"/>
      <w:marRight w:val="0"/>
      <w:marTop w:val="0"/>
      <w:marBottom w:val="0"/>
      <w:divBdr>
        <w:top w:val="none" w:sz="0" w:space="0" w:color="auto"/>
        <w:left w:val="none" w:sz="0" w:space="0" w:color="auto"/>
        <w:bottom w:val="none" w:sz="0" w:space="0" w:color="auto"/>
        <w:right w:val="none" w:sz="0" w:space="0" w:color="auto"/>
      </w:divBdr>
    </w:div>
    <w:div w:id="649016818">
      <w:bodyDiv w:val="1"/>
      <w:marLeft w:val="0"/>
      <w:marRight w:val="0"/>
      <w:marTop w:val="0"/>
      <w:marBottom w:val="0"/>
      <w:divBdr>
        <w:top w:val="none" w:sz="0" w:space="0" w:color="auto"/>
        <w:left w:val="none" w:sz="0" w:space="0" w:color="auto"/>
        <w:bottom w:val="none" w:sz="0" w:space="0" w:color="auto"/>
        <w:right w:val="none" w:sz="0" w:space="0" w:color="auto"/>
      </w:divBdr>
    </w:div>
    <w:div w:id="673923251">
      <w:bodyDiv w:val="1"/>
      <w:marLeft w:val="0"/>
      <w:marRight w:val="0"/>
      <w:marTop w:val="0"/>
      <w:marBottom w:val="0"/>
      <w:divBdr>
        <w:top w:val="none" w:sz="0" w:space="0" w:color="auto"/>
        <w:left w:val="none" w:sz="0" w:space="0" w:color="auto"/>
        <w:bottom w:val="none" w:sz="0" w:space="0" w:color="auto"/>
        <w:right w:val="none" w:sz="0" w:space="0" w:color="auto"/>
      </w:divBdr>
    </w:div>
    <w:div w:id="808858759">
      <w:bodyDiv w:val="1"/>
      <w:marLeft w:val="0"/>
      <w:marRight w:val="0"/>
      <w:marTop w:val="0"/>
      <w:marBottom w:val="0"/>
      <w:divBdr>
        <w:top w:val="none" w:sz="0" w:space="0" w:color="auto"/>
        <w:left w:val="none" w:sz="0" w:space="0" w:color="auto"/>
        <w:bottom w:val="none" w:sz="0" w:space="0" w:color="auto"/>
        <w:right w:val="none" w:sz="0" w:space="0" w:color="auto"/>
      </w:divBdr>
    </w:div>
    <w:div w:id="832527959">
      <w:bodyDiv w:val="1"/>
      <w:marLeft w:val="0"/>
      <w:marRight w:val="0"/>
      <w:marTop w:val="0"/>
      <w:marBottom w:val="0"/>
      <w:divBdr>
        <w:top w:val="none" w:sz="0" w:space="0" w:color="auto"/>
        <w:left w:val="none" w:sz="0" w:space="0" w:color="auto"/>
        <w:bottom w:val="none" w:sz="0" w:space="0" w:color="auto"/>
        <w:right w:val="none" w:sz="0" w:space="0" w:color="auto"/>
      </w:divBdr>
    </w:div>
    <w:div w:id="1105461473">
      <w:bodyDiv w:val="1"/>
      <w:marLeft w:val="0"/>
      <w:marRight w:val="0"/>
      <w:marTop w:val="0"/>
      <w:marBottom w:val="0"/>
      <w:divBdr>
        <w:top w:val="none" w:sz="0" w:space="0" w:color="auto"/>
        <w:left w:val="none" w:sz="0" w:space="0" w:color="auto"/>
        <w:bottom w:val="none" w:sz="0" w:space="0" w:color="auto"/>
        <w:right w:val="none" w:sz="0" w:space="0" w:color="auto"/>
      </w:divBdr>
    </w:div>
    <w:div w:id="1481733524">
      <w:bodyDiv w:val="1"/>
      <w:marLeft w:val="0"/>
      <w:marRight w:val="0"/>
      <w:marTop w:val="0"/>
      <w:marBottom w:val="0"/>
      <w:divBdr>
        <w:top w:val="none" w:sz="0" w:space="0" w:color="auto"/>
        <w:left w:val="none" w:sz="0" w:space="0" w:color="auto"/>
        <w:bottom w:val="none" w:sz="0" w:space="0" w:color="auto"/>
        <w:right w:val="none" w:sz="0" w:space="0" w:color="auto"/>
      </w:divBdr>
    </w:div>
    <w:div w:id="1571117349">
      <w:bodyDiv w:val="1"/>
      <w:marLeft w:val="0"/>
      <w:marRight w:val="0"/>
      <w:marTop w:val="0"/>
      <w:marBottom w:val="0"/>
      <w:divBdr>
        <w:top w:val="none" w:sz="0" w:space="0" w:color="auto"/>
        <w:left w:val="none" w:sz="0" w:space="0" w:color="auto"/>
        <w:bottom w:val="none" w:sz="0" w:space="0" w:color="auto"/>
        <w:right w:val="none" w:sz="0" w:space="0" w:color="auto"/>
      </w:divBdr>
    </w:div>
    <w:div w:id="1583176704">
      <w:bodyDiv w:val="1"/>
      <w:marLeft w:val="0"/>
      <w:marRight w:val="0"/>
      <w:marTop w:val="0"/>
      <w:marBottom w:val="0"/>
      <w:divBdr>
        <w:top w:val="none" w:sz="0" w:space="0" w:color="auto"/>
        <w:left w:val="none" w:sz="0" w:space="0" w:color="auto"/>
        <w:bottom w:val="none" w:sz="0" w:space="0" w:color="auto"/>
        <w:right w:val="none" w:sz="0" w:space="0" w:color="auto"/>
      </w:divBdr>
      <w:divsChild>
        <w:div w:id="652638229">
          <w:marLeft w:val="0"/>
          <w:marRight w:val="0"/>
          <w:marTop w:val="0"/>
          <w:marBottom w:val="0"/>
          <w:divBdr>
            <w:top w:val="none" w:sz="0" w:space="0" w:color="auto"/>
            <w:left w:val="none" w:sz="0" w:space="0" w:color="auto"/>
            <w:bottom w:val="none" w:sz="0" w:space="0" w:color="auto"/>
            <w:right w:val="none" w:sz="0" w:space="0" w:color="auto"/>
          </w:divBdr>
          <w:divsChild>
            <w:div w:id="603735496">
              <w:marLeft w:val="0"/>
              <w:marRight w:val="0"/>
              <w:marTop w:val="0"/>
              <w:marBottom w:val="0"/>
              <w:divBdr>
                <w:top w:val="none" w:sz="0" w:space="0" w:color="auto"/>
                <w:left w:val="none" w:sz="0" w:space="0" w:color="auto"/>
                <w:bottom w:val="none" w:sz="0" w:space="0" w:color="auto"/>
                <w:right w:val="none" w:sz="0" w:space="0" w:color="auto"/>
              </w:divBdr>
              <w:divsChild>
                <w:div w:id="1467043573">
                  <w:marLeft w:val="0"/>
                  <w:marRight w:val="0"/>
                  <w:marTop w:val="0"/>
                  <w:marBottom w:val="0"/>
                  <w:divBdr>
                    <w:top w:val="none" w:sz="0" w:space="0" w:color="auto"/>
                    <w:left w:val="none" w:sz="0" w:space="0" w:color="auto"/>
                    <w:bottom w:val="none" w:sz="0" w:space="0" w:color="auto"/>
                    <w:right w:val="none" w:sz="0" w:space="0" w:color="auto"/>
                  </w:divBdr>
                  <w:divsChild>
                    <w:div w:id="111047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9336680">
      <w:bodyDiv w:val="1"/>
      <w:marLeft w:val="0"/>
      <w:marRight w:val="0"/>
      <w:marTop w:val="0"/>
      <w:marBottom w:val="0"/>
      <w:divBdr>
        <w:top w:val="none" w:sz="0" w:space="0" w:color="auto"/>
        <w:left w:val="none" w:sz="0" w:space="0" w:color="auto"/>
        <w:bottom w:val="none" w:sz="0" w:space="0" w:color="auto"/>
        <w:right w:val="none" w:sz="0" w:space="0" w:color="auto"/>
      </w:divBdr>
    </w:div>
    <w:div w:id="1695493749">
      <w:bodyDiv w:val="1"/>
      <w:marLeft w:val="0"/>
      <w:marRight w:val="0"/>
      <w:marTop w:val="0"/>
      <w:marBottom w:val="0"/>
      <w:divBdr>
        <w:top w:val="none" w:sz="0" w:space="0" w:color="auto"/>
        <w:left w:val="none" w:sz="0" w:space="0" w:color="auto"/>
        <w:bottom w:val="none" w:sz="0" w:space="0" w:color="auto"/>
        <w:right w:val="none" w:sz="0" w:space="0" w:color="auto"/>
      </w:divBdr>
      <w:divsChild>
        <w:div w:id="700015969">
          <w:marLeft w:val="0"/>
          <w:marRight w:val="0"/>
          <w:marTop w:val="0"/>
          <w:marBottom w:val="0"/>
          <w:divBdr>
            <w:top w:val="none" w:sz="0" w:space="0" w:color="auto"/>
            <w:left w:val="none" w:sz="0" w:space="0" w:color="auto"/>
            <w:bottom w:val="none" w:sz="0" w:space="0" w:color="auto"/>
            <w:right w:val="none" w:sz="0" w:space="0" w:color="auto"/>
          </w:divBdr>
        </w:div>
      </w:divsChild>
    </w:div>
    <w:div w:id="1873689845">
      <w:bodyDiv w:val="1"/>
      <w:marLeft w:val="0"/>
      <w:marRight w:val="0"/>
      <w:marTop w:val="0"/>
      <w:marBottom w:val="0"/>
      <w:divBdr>
        <w:top w:val="none" w:sz="0" w:space="0" w:color="auto"/>
        <w:left w:val="none" w:sz="0" w:space="0" w:color="auto"/>
        <w:bottom w:val="none" w:sz="0" w:space="0" w:color="auto"/>
        <w:right w:val="none" w:sz="0" w:space="0" w:color="auto"/>
      </w:divBdr>
    </w:div>
    <w:div w:id="1930192272">
      <w:bodyDiv w:val="1"/>
      <w:marLeft w:val="0"/>
      <w:marRight w:val="0"/>
      <w:marTop w:val="0"/>
      <w:marBottom w:val="0"/>
      <w:divBdr>
        <w:top w:val="none" w:sz="0" w:space="0" w:color="auto"/>
        <w:left w:val="none" w:sz="0" w:space="0" w:color="auto"/>
        <w:bottom w:val="none" w:sz="0" w:space="0" w:color="auto"/>
        <w:right w:val="none" w:sz="0" w:space="0" w:color="auto"/>
      </w:divBdr>
    </w:div>
    <w:div w:id="1941063716">
      <w:bodyDiv w:val="1"/>
      <w:marLeft w:val="0"/>
      <w:marRight w:val="0"/>
      <w:marTop w:val="0"/>
      <w:marBottom w:val="0"/>
      <w:divBdr>
        <w:top w:val="none" w:sz="0" w:space="0" w:color="auto"/>
        <w:left w:val="none" w:sz="0" w:space="0" w:color="auto"/>
        <w:bottom w:val="none" w:sz="0" w:space="0" w:color="auto"/>
        <w:right w:val="none" w:sz="0" w:space="0" w:color="auto"/>
      </w:divBdr>
    </w:div>
    <w:div w:id="1983267634">
      <w:bodyDiv w:val="1"/>
      <w:marLeft w:val="0"/>
      <w:marRight w:val="0"/>
      <w:marTop w:val="0"/>
      <w:marBottom w:val="0"/>
      <w:divBdr>
        <w:top w:val="none" w:sz="0" w:space="0" w:color="auto"/>
        <w:left w:val="none" w:sz="0" w:space="0" w:color="auto"/>
        <w:bottom w:val="none" w:sz="0" w:space="0" w:color="auto"/>
        <w:right w:val="none" w:sz="0" w:space="0" w:color="auto"/>
      </w:divBdr>
    </w:div>
    <w:div w:id="1986660228">
      <w:bodyDiv w:val="1"/>
      <w:marLeft w:val="0"/>
      <w:marRight w:val="0"/>
      <w:marTop w:val="0"/>
      <w:marBottom w:val="0"/>
      <w:divBdr>
        <w:top w:val="none" w:sz="0" w:space="0" w:color="auto"/>
        <w:left w:val="none" w:sz="0" w:space="0" w:color="auto"/>
        <w:bottom w:val="none" w:sz="0" w:space="0" w:color="auto"/>
        <w:right w:val="none" w:sz="0" w:space="0" w:color="auto"/>
      </w:divBdr>
    </w:div>
    <w:div w:id="2028821622">
      <w:bodyDiv w:val="1"/>
      <w:marLeft w:val="0"/>
      <w:marRight w:val="0"/>
      <w:marTop w:val="0"/>
      <w:marBottom w:val="0"/>
      <w:divBdr>
        <w:top w:val="none" w:sz="0" w:space="0" w:color="auto"/>
        <w:left w:val="none" w:sz="0" w:space="0" w:color="auto"/>
        <w:bottom w:val="none" w:sz="0" w:space="0" w:color="auto"/>
        <w:right w:val="none" w:sz="0" w:space="0" w:color="auto"/>
      </w:divBdr>
    </w:div>
    <w:div w:id="2036148457">
      <w:bodyDiv w:val="1"/>
      <w:marLeft w:val="0"/>
      <w:marRight w:val="0"/>
      <w:marTop w:val="0"/>
      <w:marBottom w:val="0"/>
      <w:divBdr>
        <w:top w:val="none" w:sz="0" w:space="0" w:color="auto"/>
        <w:left w:val="none" w:sz="0" w:space="0" w:color="auto"/>
        <w:bottom w:val="none" w:sz="0" w:space="0" w:color="auto"/>
        <w:right w:val="none" w:sz="0" w:space="0" w:color="auto"/>
      </w:divBdr>
    </w:div>
    <w:div w:id="2054571149">
      <w:bodyDiv w:val="1"/>
      <w:marLeft w:val="0"/>
      <w:marRight w:val="0"/>
      <w:marTop w:val="0"/>
      <w:marBottom w:val="0"/>
      <w:divBdr>
        <w:top w:val="none" w:sz="0" w:space="0" w:color="auto"/>
        <w:left w:val="none" w:sz="0" w:space="0" w:color="auto"/>
        <w:bottom w:val="none" w:sz="0" w:space="0" w:color="auto"/>
        <w:right w:val="none" w:sz="0" w:space="0" w:color="auto"/>
      </w:divBdr>
    </w:div>
    <w:div w:id="2079668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image" Target="media/image4.png"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image" Target="media/image3.jpeg"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2.xml" Id="rId11" /><Relationship Type="http://schemas.openxmlformats.org/officeDocument/2006/relationships/webSettings" Target="webSettings.xml" Id="rId5" /><Relationship Type="http://schemas.openxmlformats.org/officeDocument/2006/relationships/theme" Target="theme/theme1.xml" Id="rId15" /><Relationship Type="http://schemas.openxmlformats.org/officeDocument/2006/relationships/header" Target="header2.xml" Id="rId10" /><Relationship Type="http://schemas.openxmlformats.org/officeDocument/2006/relationships/settings" Target="settings.xml" Id="rId4" /><Relationship Type="http://schemas.openxmlformats.org/officeDocument/2006/relationships/footer" Target="footer1.xml" Id="rId9" /><Relationship Type="http://schemas.openxmlformats.org/officeDocument/2006/relationships/fontTable" Target="fontTable.xml" Id="rId14"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BD08BE-0B5C-4519-81E6-12E7F7821A63}">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System Requirements Specifications</dc:title>
  <dc:subject/>
  <dc:creator>I2I Consultancy</dc:creator>
  <keywords>SIBOX-0501</keywords>
  <lastModifiedBy>sinan ertürk</lastModifiedBy>
  <revision>1496</revision>
  <dcterms:created xsi:type="dcterms:W3CDTF">2020-05-19T08:42:00.0000000Z</dcterms:created>
  <dcterms:modified xsi:type="dcterms:W3CDTF">2020-05-19T09:00:44.0963785Z</dcterms:modified>
</coreProperties>
</file>